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885ED5" w14:textId="77777777" w:rsidR="00392890" w:rsidRPr="00F62824" w:rsidRDefault="00392890" w:rsidP="00F62824">
      <w:pPr>
        <w:pStyle w:val="Header"/>
        <w:tabs>
          <w:tab w:val="clear" w:pos="4320"/>
          <w:tab w:val="clear" w:pos="8640"/>
        </w:tabs>
        <w:spacing w:after="360"/>
        <w:jc w:val="both"/>
        <w:rPr>
          <w:i/>
          <w:iCs/>
        </w:rPr>
      </w:pPr>
      <w:r w:rsidRPr="00F62824">
        <w:rPr>
          <w:i/>
          <w:iCs/>
        </w:rPr>
        <w:t xml:space="preserve">This form should be filled in for all graduate students in programs with thesis to replace the </w:t>
      </w:r>
      <w:r w:rsidR="00484D39" w:rsidRPr="00F62824">
        <w:rPr>
          <w:i/>
          <w:iCs/>
        </w:rPr>
        <w:t>student advisor, once the t</w:t>
      </w:r>
      <w:r w:rsidRPr="00F62824">
        <w:rPr>
          <w:i/>
          <w:iCs/>
        </w:rPr>
        <w:t xml:space="preserve">hesis </w:t>
      </w:r>
      <w:r w:rsidR="00484D39" w:rsidRPr="00F62824">
        <w:rPr>
          <w:i/>
          <w:iCs/>
        </w:rPr>
        <w:t>s</w:t>
      </w:r>
      <w:r w:rsidRPr="00F62824">
        <w:rPr>
          <w:i/>
          <w:iCs/>
        </w:rPr>
        <w:t xml:space="preserve">upervisor has been decided on. For the change of a thesis supervisor/co-supervisor please use the relevant forms available on IGSR web page. </w:t>
      </w:r>
    </w:p>
    <w:p w14:paraId="09885ED6" w14:textId="77777777" w:rsidR="00392890" w:rsidRDefault="00F62824" w:rsidP="005E00E7">
      <w:pPr>
        <w:spacing w:after="100"/>
        <w:rPr>
          <w:b/>
          <w:sz w:val="18"/>
        </w:rPr>
      </w:pPr>
      <w:r>
        <w:rPr>
          <w:b/>
          <w:sz w:val="18"/>
        </w:rPr>
        <w:t xml:space="preserve">Part I. </w:t>
      </w:r>
      <w:r w:rsidR="00392890" w:rsidRPr="00831DF7">
        <w:rPr>
          <w:b/>
          <w:sz w:val="18"/>
        </w:rPr>
        <w:t xml:space="preserve">Student </w:t>
      </w:r>
    </w:p>
    <w:tbl>
      <w:tblPr>
        <w:tblW w:w="10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93"/>
        <w:gridCol w:w="217"/>
        <w:gridCol w:w="1829"/>
        <w:gridCol w:w="1650"/>
        <w:gridCol w:w="887"/>
        <w:gridCol w:w="15"/>
        <w:gridCol w:w="1225"/>
        <w:gridCol w:w="901"/>
        <w:gridCol w:w="992"/>
        <w:gridCol w:w="1523"/>
      </w:tblGrid>
      <w:tr w:rsidR="00EF48F3" w:rsidRPr="00831DF7" w14:paraId="09885EE4" w14:textId="77777777" w:rsidTr="000079A2">
        <w:trPr>
          <w:cantSplit/>
          <w:trHeight w:val="510"/>
        </w:trPr>
        <w:tc>
          <w:tcPr>
            <w:tcW w:w="1493" w:type="dxa"/>
            <w:tcBorders>
              <w:bottom w:val="nil"/>
            </w:tcBorders>
            <w:shd w:val="clear" w:color="000000" w:fill="D9D9D9"/>
            <w:vAlign w:val="center"/>
          </w:tcPr>
          <w:p w14:paraId="09885ED7" w14:textId="77777777" w:rsidR="00EF48F3" w:rsidRPr="00831DF7" w:rsidRDefault="00EF48F3" w:rsidP="005D7B9A">
            <w:r w:rsidRPr="00831DF7">
              <w:t>Student No</w:t>
            </w:r>
            <w:r w:rsidR="00F62824">
              <w:t>.</w:t>
            </w:r>
          </w:p>
        </w:tc>
        <w:tc>
          <w:tcPr>
            <w:tcW w:w="3696" w:type="dxa"/>
            <w:gridSpan w:val="3"/>
            <w:tcBorders>
              <w:bottom w:val="nil"/>
            </w:tcBorders>
            <w:shd w:val="clear" w:color="000000" w:fill="FFFFFF"/>
            <w:vAlign w:val="center"/>
          </w:tcPr>
          <w:tbl>
            <w:tblPr>
              <w:tblStyle w:val="TableGrid"/>
              <w:tblW w:w="0" w:type="auto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340"/>
              <w:gridCol w:w="340"/>
              <w:gridCol w:w="340"/>
              <w:gridCol w:w="340"/>
              <w:gridCol w:w="340"/>
              <w:gridCol w:w="340"/>
              <w:gridCol w:w="340"/>
              <w:gridCol w:w="340"/>
            </w:tblGrid>
            <w:tr w:rsidR="00F62824" w14:paraId="09885EE0" w14:textId="77777777" w:rsidTr="007836F0">
              <w:trPr>
                <w:trHeight w:val="340"/>
                <w:jc w:val="center"/>
              </w:trPr>
              <w:tc>
                <w:tcPr>
                  <w:tcW w:w="340" w:type="dxa"/>
                  <w:vAlign w:val="center"/>
                </w:tcPr>
                <w:p w14:paraId="09885ED8" w14:textId="77777777" w:rsidR="00F62824" w:rsidRDefault="00F62824" w:rsidP="00F62824">
                  <w:pPr>
                    <w:jc w:val="center"/>
                  </w:pPr>
                </w:p>
              </w:tc>
              <w:tc>
                <w:tcPr>
                  <w:tcW w:w="340" w:type="dxa"/>
                  <w:vAlign w:val="center"/>
                </w:tcPr>
                <w:p w14:paraId="09885ED9" w14:textId="77777777" w:rsidR="00F62824" w:rsidRDefault="00F62824" w:rsidP="00F62824">
                  <w:pPr>
                    <w:jc w:val="center"/>
                  </w:pPr>
                </w:p>
              </w:tc>
              <w:tc>
                <w:tcPr>
                  <w:tcW w:w="340" w:type="dxa"/>
                  <w:vAlign w:val="center"/>
                </w:tcPr>
                <w:p w14:paraId="09885EDA" w14:textId="77777777" w:rsidR="00F62824" w:rsidRDefault="00F62824" w:rsidP="00F62824">
                  <w:pPr>
                    <w:jc w:val="center"/>
                  </w:pPr>
                </w:p>
              </w:tc>
              <w:tc>
                <w:tcPr>
                  <w:tcW w:w="340" w:type="dxa"/>
                  <w:vAlign w:val="center"/>
                </w:tcPr>
                <w:p w14:paraId="09885EDB" w14:textId="77777777" w:rsidR="00F62824" w:rsidRDefault="00F62824" w:rsidP="00F62824">
                  <w:pPr>
                    <w:jc w:val="center"/>
                  </w:pPr>
                </w:p>
              </w:tc>
              <w:tc>
                <w:tcPr>
                  <w:tcW w:w="340" w:type="dxa"/>
                  <w:vAlign w:val="center"/>
                </w:tcPr>
                <w:p w14:paraId="09885EDC" w14:textId="77777777" w:rsidR="00F62824" w:rsidRDefault="00F62824" w:rsidP="00F62824">
                  <w:pPr>
                    <w:jc w:val="center"/>
                  </w:pPr>
                </w:p>
              </w:tc>
              <w:tc>
                <w:tcPr>
                  <w:tcW w:w="340" w:type="dxa"/>
                  <w:vAlign w:val="center"/>
                </w:tcPr>
                <w:p w14:paraId="09885EDD" w14:textId="77777777" w:rsidR="00F62824" w:rsidRDefault="00F62824" w:rsidP="00F62824">
                  <w:pPr>
                    <w:jc w:val="center"/>
                  </w:pPr>
                </w:p>
              </w:tc>
              <w:tc>
                <w:tcPr>
                  <w:tcW w:w="340" w:type="dxa"/>
                  <w:vAlign w:val="center"/>
                </w:tcPr>
                <w:p w14:paraId="09885EDE" w14:textId="77777777" w:rsidR="00F62824" w:rsidRDefault="00F62824" w:rsidP="00F62824">
                  <w:pPr>
                    <w:jc w:val="center"/>
                  </w:pPr>
                </w:p>
              </w:tc>
              <w:tc>
                <w:tcPr>
                  <w:tcW w:w="340" w:type="dxa"/>
                  <w:vAlign w:val="center"/>
                </w:tcPr>
                <w:p w14:paraId="09885EDF" w14:textId="77777777" w:rsidR="00F62824" w:rsidRDefault="00F62824" w:rsidP="00F62824">
                  <w:pPr>
                    <w:jc w:val="center"/>
                  </w:pPr>
                </w:p>
              </w:tc>
            </w:tr>
          </w:tbl>
          <w:p w14:paraId="09885EE1" w14:textId="77777777" w:rsidR="00EF48F3" w:rsidRPr="00831DF7" w:rsidRDefault="00EF48F3" w:rsidP="00EF48F3">
            <w:pPr>
              <w:jc w:val="center"/>
            </w:pPr>
          </w:p>
        </w:tc>
        <w:tc>
          <w:tcPr>
            <w:tcW w:w="887" w:type="dxa"/>
            <w:tcBorders>
              <w:bottom w:val="nil"/>
            </w:tcBorders>
            <w:shd w:val="clear" w:color="000000" w:fill="D9D9D9"/>
            <w:vAlign w:val="center"/>
          </w:tcPr>
          <w:p w14:paraId="09885EE2" w14:textId="77777777" w:rsidR="00EF48F3" w:rsidRPr="00831DF7" w:rsidRDefault="00734CB1" w:rsidP="005D7B9A">
            <w:r>
              <w:t xml:space="preserve">Student’s </w:t>
            </w:r>
            <w:r w:rsidR="00EF48F3" w:rsidRPr="00831DF7">
              <w:t>Name</w:t>
            </w:r>
          </w:p>
        </w:tc>
        <w:tc>
          <w:tcPr>
            <w:tcW w:w="4656" w:type="dxa"/>
            <w:gridSpan w:val="5"/>
            <w:tcBorders>
              <w:bottom w:val="nil"/>
            </w:tcBorders>
            <w:shd w:val="clear" w:color="000000" w:fill="FFFFFF"/>
            <w:vAlign w:val="center"/>
          </w:tcPr>
          <w:p w14:paraId="09885EE3" w14:textId="77777777" w:rsidR="00EF48F3" w:rsidRPr="00831DF7" w:rsidRDefault="00EF48F3" w:rsidP="000079A2"/>
        </w:tc>
      </w:tr>
      <w:tr w:rsidR="00EF48F3" w:rsidRPr="00831DF7" w14:paraId="09885EE7" w14:textId="77777777" w:rsidTr="00ED3723">
        <w:trPr>
          <w:cantSplit/>
          <w:trHeight w:val="283"/>
        </w:trPr>
        <w:tc>
          <w:tcPr>
            <w:tcW w:w="3539" w:type="dxa"/>
            <w:gridSpan w:val="3"/>
            <w:tcBorders>
              <w:bottom w:val="nil"/>
            </w:tcBorders>
            <w:shd w:val="pct15" w:color="000000" w:fill="FFFFFF"/>
            <w:vAlign w:val="center"/>
          </w:tcPr>
          <w:p w14:paraId="09885EE5" w14:textId="77777777" w:rsidR="00EF48F3" w:rsidRPr="00831DF7" w:rsidRDefault="00EF48F3">
            <w:pPr>
              <w:jc w:val="center"/>
            </w:pPr>
            <w:r w:rsidRPr="00831DF7">
              <w:t>Program</w:t>
            </w:r>
            <w:r w:rsidR="00F62824">
              <w:t xml:space="preserve"> Type</w:t>
            </w:r>
          </w:p>
        </w:tc>
        <w:tc>
          <w:tcPr>
            <w:tcW w:w="7193" w:type="dxa"/>
            <w:gridSpan w:val="7"/>
            <w:shd w:val="pct15" w:color="000000" w:fill="FFFFFF"/>
            <w:vAlign w:val="center"/>
          </w:tcPr>
          <w:p w14:paraId="09885EE6" w14:textId="77777777" w:rsidR="00EF48F3" w:rsidRPr="00831DF7" w:rsidRDefault="00EF48F3">
            <w:pPr>
              <w:jc w:val="center"/>
            </w:pPr>
            <w:r w:rsidRPr="00831DF7">
              <w:t xml:space="preserve">Academic Year and Semester </w:t>
            </w:r>
          </w:p>
        </w:tc>
      </w:tr>
      <w:tr w:rsidR="005E00E7" w:rsidRPr="00831DF7" w14:paraId="09885EEF" w14:textId="77777777" w:rsidTr="000079A2">
        <w:trPr>
          <w:cantSplit/>
          <w:trHeight w:val="510"/>
        </w:trPr>
        <w:tc>
          <w:tcPr>
            <w:tcW w:w="1710" w:type="dxa"/>
            <w:gridSpan w:val="2"/>
            <w:tcBorders>
              <w:right w:val="nil"/>
            </w:tcBorders>
            <w:vAlign w:val="center"/>
          </w:tcPr>
          <w:p w14:paraId="09885EE8" w14:textId="77777777" w:rsidR="005E00E7" w:rsidRPr="00892F08" w:rsidRDefault="00C223AC" w:rsidP="00ED3723">
            <w:pPr>
              <w:ind w:right="-99"/>
              <w:jc w:val="center"/>
              <w:rPr>
                <w:rFonts w:asciiTheme="minorBidi" w:hAnsiTheme="minorBidi" w:cstheme="minorBidi"/>
                <w:szCs w:val="16"/>
              </w:rPr>
            </w:pPr>
            <w:sdt>
              <w:sdtPr>
                <w:rPr>
                  <w:rFonts w:asciiTheme="minorBidi" w:hAnsiTheme="minorBidi"/>
                  <w:spacing w:val="6"/>
                  <w:sz w:val="36"/>
                  <w:szCs w:val="36"/>
                </w:rPr>
                <w:alias w:val="Masters"/>
                <w:tag w:val="Masters"/>
                <w:id w:val="-473371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00E7">
                  <w:rPr>
                    <w:rFonts w:ascii="MS Gothic" w:eastAsia="MS Gothic" w:hAnsi="MS Gothic" w:hint="eastAsia"/>
                    <w:spacing w:val="6"/>
                    <w:sz w:val="36"/>
                    <w:szCs w:val="36"/>
                  </w:rPr>
                  <w:t>☐</w:t>
                </w:r>
              </w:sdtContent>
            </w:sdt>
            <w:r w:rsidR="005E00E7" w:rsidRPr="00CF66D3">
              <w:rPr>
                <w:rFonts w:asciiTheme="minorBidi" w:hAnsiTheme="minorBidi" w:cstheme="minorBidi"/>
                <w:position w:val="8"/>
                <w:szCs w:val="16"/>
              </w:rPr>
              <w:t>Master's</w:t>
            </w:r>
          </w:p>
        </w:tc>
        <w:tc>
          <w:tcPr>
            <w:tcW w:w="1829" w:type="dxa"/>
            <w:tcBorders>
              <w:left w:val="nil"/>
            </w:tcBorders>
            <w:vAlign w:val="center"/>
          </w:tcPr>
          <w:p w14:paraId="09885EE9" w14:textId="77777777" w:rsidR="005E00E7" w:rsidRPr="00892F08" w:rsidRDefault="00C223AC" w:rsidP="00ED3723">
            <w:pPr>
              <w:ind w:right="-259"/>
              <w:jc w:val="center"/>
              <w:rPr>
                <w:rFonts w:asciiTheme="minorBidi" w:hAnsiTheme="minorBidi" w:cstheme="minorBidi"/>
                <w:szCs w:val="16"/>
              </w:rPr>
            </w:pPr>
            <w:sdt>
              <w:sdtPr>
                <w:rPr>
                  <w:rFonts w:asciiTheme="minorBidi" w:hAnsiTheme="minorBidi"/>
                  <w:spacing w:val="6"/>
                  <w:sz w:val="36"/>
                  <w:szCs w:val="36"/>
                </w:rPr>
                <w:alias w:val="PhD"/>
                <w:tag w:val="PhD"/>
                <w:id w:val="419839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00E7">
                  <w:rPr>
                    <w:rFonts w:ascii="MS Gothic" w:eastAsia="MS Gothic" w:hAnsi="MS Gothic" w:hint="eastAsia"/>
                    <w:spacing w:val="6"/>
                    <w:sz w:val="36"/>
                    <w:szCs w:val="36"/>
                  </w:rPr>
                  <w:t>☐</w:t>
                </w:r>
              </w:sdtContent>
            </w:sdt>
            <w:r w:rsidR="005E00E7" w:rsidRPr="00CF66D3">
              <w:rPr>
                <w:rFonts w:asciiTheme="minorBidi" w:hAnsiTheme="minorBidi" w:cstheme="minorBidi"/>
                <w:position w:val="8"/>
                <w:szCs w:val="16"/>
              </w:rPr>
              <w:t>Ph.D.</w:t>
            </w:r>
          </w:p>
        </w:tc>
        <w:tc>
          <w:tcPr>
            <w:tcW w:w="1650" w:type="dxa"/>
            <w:tcBorders>
              <w:left w:val="nil"/>
              <w:right w:val="nil"/>
            </w:tcBorders>
            <w:shd w:val="pct15" w:color="000000" w:fill="FFFFFF"/>
            <w:vAlign w:val="center"/>
          </w:tcPr>
          <w:p w14:paraId="09885EEA" w14:textId="77777777" w:rsidR="005E00E7" w:rsidRPr="00831DF7" w:rsidRDefault="005E00E7" w:rsidP="005E00E7">
            <w:r w:rsidRPr="00831DF7">
              <w:t>Academic Year</w:t>
            </w:r>
          </w:p>
        </w:tc>
        <w:tc>
          <w:tcPr>
            <w:tcW w:w="2127" w:type="dxa"/>
            <w:gridSpan w:val="3"/>
            <w:vAlign w:val="center"/>
          </w:tcPr>
          <w:p w14:paraId="09885EEB" w14:textId="77777777" w:rsidR="005E00E7" w:rsidRPr="00831DF7" w:rsidRDefault="000079A2" w:rsidP="000079A2">
            <w:pPr>
              <w:ind w:left="-57" w:right="-52"/>
              <w:jc w:val="center"/>
            </w:pPr>
            <w:r>
              <w:rPr>
                <w:rFonts w:asciiTheme="minorBidi" w:hAnsiTheme="minorBidi" w:cstheme="minorBidi"/>
                <w:szCs w:val="16"/>
              </w:rPr>
              <w:t>20</w:t>
            </w:r>
            <w:sdt>
              <w:sdtPr>
                <w:rPr>
                  <w:rStyle w:val="tables"/>
                  <w:rFonts w:asciiTheme="minorBidi" w:hAnsiTheme="minorBidi" w:cstheme="minorBidi"/>
                  <w:color w:val="auto"/>
                  <w:szCs w:val="16"/>
                </w:rPr>
                <w:id w:val="1504938681"/>
                <w:placeholder>
                  <w:docPart w:val="EED0617ADB564C0DAE8D3BB7B0429173"/>
                </w:placeholder>
                <w:showingPlcHdr/>
                <w:text/>
              </w:sdtPr>
              <w:sdtEndPr>
                <w:rPr>
                  <w:rStyle w:val="tables"/>
                </w:rPr>
              </w:sdtEndPr>
              <w:sdtContent>
                <w:r>
                  <w:rPr>
                    <w:rStyle w:val="PlaceholderText"/>
                    <w:color w:val="FFFFFF" w:themeColor="background1"/>
                    <w:sz w:val="20"/>
                    <w:bdr w:val="single" w:sz="8" w:space="0" w:color="auto" w:frame="1"/>
                  </w:rPr>
                  <w:t>y y</w:t>
                </w:r>
                <w:r>
                  <w:rPr>
                    <w:rStyle w:val="tables"/>
                    <w:color w:val="auto"/>
                  </w:rPr>
                  <w:t> </w:t>
                </w:r>
                <w:r>
                  <w:rPr>
                    <w:rStyle w:val="PlaceholderText"/>
                    <w:color w:val="FFFFFF" w:themeColor="background1"/>
                    <w:sz w:val="20"/>
                    <w:bdr w:val="single" w:sz="8" w:space="0" w:color="auto" w:frame="1"/>
                  </w:rPr>
                  <w:t>y y</w:t>
                </w:r>
              </w:sdtContent>
            </w:sdt>
            <w:r>
              <w:rPr>
                <w:rFonts w:asciiTheme="minorBidi" w:hAnsiTheme="minorBidi" w:cstheme="minorBidi"/>
                <w:szCs w:val="16"/>
              </w:rPr>
              <w:t xml:space="preserve">   -   20</w:t>
            </w:r>
            <w:sdt>
              <w:sdtPr>
                <w:rPr>
                  <w:rStyle w:val="tables"/>
                  <w:rFonts w:asciiTheme="minorBidi" w:hAnsiTheme="minorBidi" w:cstheme="minorBidi"/>
                  <w:color w:val="auto"/>
                  <w:szCs w:val="16"/>
                </w:rPr>
                <w:id w:val="-161708311"/>
                <w:placeholder>
                  <w:docPart w:val="DD595B97250E472886511FD7C258C482"/>
                </w:placeholder>
                <w:showingPlcHdr/>
                <w:text/>
              </w:sdtPr>
              <w:sdtEndPr>
                <w:rPr>
                  <w:rStyle w:val="tables"/>
                </w:rPr>
              </w:sdtEndPr>
              <w:sdtContent>
                <w:r>
                  <w:rPr>
                    <w:rStyle w:val="PlaceholderText"/>
                    <w:color w:val="FFFFFF" w:themeColor="background1"/>
                    <w:sz w:val="20"/>
                    <w:bdr w:val="single" w:sz="8" w:space="0" w:color="auto" w:frame="1"/>
                  </w:rPr>
                  <w:t>y y</w:t>
                </w:r>
                <w:r>
                  <w:rPr>
                    <w:rStyle w:val="tables"/>
                    <w:color w:val="auto"/>
                  </w:rPr>
                  <w:t> </w:t>
                </w:r>
                <w:r>
                  <w:rPr>
                    <w:rStyle w:val="PlaceholderText"/>
                    <w:color w:val="FFFFFF" w:themeColor="background1"/>
                    <w:sz w:val="20"/>
                    <w:bdr w:val="single" w:sz="8" w:space="0" w:color="auto" w:frame="1"/>
                  </w:rPr>
                  <w:t>y y</w:t>
                </w:r>
              </w:sdtContent>
            </w:sdt>
          </w:p>
        </w:tc>
        <w:tc>
          <w:tcPr>
            <w:tcW w:w="901" w:type="dxa"/>
            <w:tcBorders>
              <w:left w:val="nil"/>
              <w:right w:val="nil"/>
            </w:tcBorders>
            <w:shd w:val="pct15" w:color="000000" w:fill="FFFFFF"/>
            <w:vAlign w:val="center"/>
          </w:tcPr>
          <w:p w14:paraId="09885EEC" w14:textId="77777777" w:rsidR="005E00E7" w:rsidRPr="00831DF7" w:rsidRDefault="005E00E7" w:rsidP="005E00E7">
            <w:r w:rsidRPr="00831DF7">
              <w:t>Semester</w:t>
            </w:r>
          </w:p>
        </w:tc>
        <w:tc>
          <w:tcPr>
            <w:tcW w:w="992" w:type="dxa"/>
            <w:tcBorders>
              <w:right w:val="nil"/>
            </w:tcBorders>
            <w:vAlign w:val="center"/>
          </w:tcPr>
          <w:p w14:paraId="09885EED" w14:textId="77777777" w:rsidR="005E00E7" w:rsidRPr="00892F08" w:rsidRDefault="00C223AC" w:rsidP="005E00E7">
            <w:pPr>
              <w:rPr>
                <w:rFonts w:asciiTheme="minorBidi" w:hAnsiTheme="minorBidi" w:cstheme="minorBidi"/>
                <w:szCs w:val="16"/>
              </w:rPr>
            </w:pPr>
            <w:sdt>
              <w:sdtPr>
                <w:rPr>
                  <w:rFonts w:asciiTheme="minorBidi" w:hAnsiTheme="minorBidi"/>
                  <w:spacing w:val="6"/>
                  <w:sz w:val="36"/>
                  <w:szCs w:val="36"/>
                </w:rPr>
                <w:id w:val="893551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00E7">
                  <w:rPr>
                    <w:rFonts w:ascii="MS Gothic" w:eastAsia="MS Gothic" w:hAnsi="MS Gothic" w:hint="eastAsia"/>
                    <w:spacing w:val="6"/>
                    <w:sz w:val="36"/>
                    <w:szCs w:val="36"/>
                  </w:rPr>
                  <w:t>☐</w:t>
                </w:r>
              </w:sdtContent>
            </w:sdt>
            <w:r w:rsidR="005E00E7">
              <w:rPr>
                <w:rFonts w:asciiTheme="minorBidi" w:hAnsiTheme="minorBidi" w:cstheme="minorBidi"/>
                <w:position w:val="8"/>
                <w:szCs w:val="16"/>
              </w:rPr>
              <w:t>Fall</w:t>
            </w:r>
          </w:p>
        </w:tc>
        <w:tc>
          <w:tcPr>
            <w:tcW w:w="1523" w:type="dxa"/>
            <w:tcBorders>
              <w:left w:val="nil"/>
            </w:tcBorders>
            <w:vAlign w:val="center"/>
          </w:tcPr>
          <w:p w14:paraId="09885EEE" w14:textId="77777777" w:rsidR="005E00E7" w:rsidRPr="00892F08" w:rsidRDefault="00C223AC" w:rsidP="005E00E7">
            <w:pPr>
              <w:rPr>
                <w:rFonts w:asciiTheme="minorBidi" w:hAnsiTheme="minorBidi" w:cstheme="minorBidi"/>
                <w:szCs w:val="16"/>
              </w:rPr>
            </w:pPr>
            <w:sdt>
              <w:sdtPr>
                <w:rPr>
                  <w:rFonts w:asciiTheme="minorBidi" w:hAnsiTheme="minorBidi"/>
                  <w:spacing w:val="6"/>
                  <w:sz w:val="36"/>
                  <w:szCs w:val="36"/>
                </w:rPr>
                <w:id w:val="956763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00E7" w:rsidRPr="00DD7FD7">
                  <w:rPr>
                    <w:rFonts w:ascii="MS Gothic" w:eastAsia="MS Gothic" w:hAnsi="MS Gothic" w:hint="eastAsia"/>
                    <w:spacing w:val="6"/>
                    <w:sz w:val="36"/>
                    <w:szCs w:val="36"/>
                  </w:rPr>
                  <w:t>☐</w:t>
                </w:r>
              </w:sdtContent>
            </w:sdt>
            <w:r w:rsidR="005E00E7">
              <w:rPr>
                <w:rFonts w:asciiTheme="minorBidi" w:hAnsiTheme="minorBidi" w:cstheme="minorBidi"/>
                <w:position w:val="8"/>
                <w:szCs w:val="16"/>
              </w:rPr>
              <w:t>Spring</w:t>
            </w:r>
          </w:p>
        </w:tc>
      </w:tr>
      <w:tr w:rsidR="00EF48F3" w:rsidRPr="00831DF7" w14:paraId="09885EF6" w14:textId="77777777" w:rsidTr="00734CB1">
        <w:trPr>
          <w:cantSplit/>
          <w:trHeight w:val="510"/>
        </w:trPr>
        <w:tc>
          <w:tcPr>
            <w:tcW w:w="1493" w:type="dxa"/>
            <w:shd w:val="pct15" w:color="000000" w:fill="FFFFFF"/>
            <w:vAlign w:val="center"/>
          </w:tcPr>
          <w:p w14:paraId="09885EF0" w14:textId="77777777" w:rsidR="00EF48F3" w:rsidRPr="00831DF7" w:rsidRDefault="00EF48F3">
            <w:r w:rsidRPr="00831DF7">
              <w:t>Department</w:t>
            </w:r>
          </w:p>
        </w:tc>
        <w:tc>
          <w:tcPr>
            <w:tcW w:w="3696" w:type="dxa"/>
            <w:gridSpan w:val="3"/>
            <w:vAlign w:val="center"/>
          </w:tcPr>
          <w:p w14:paraId="09885EF1" w14:textId="77777777" w:rsidR="00EF48F3" w:rsidRPr="00831DF7" w:rsidRDefault="00EF48F3"/>
        </w:tc>
        <w:tc>
          <w:tcPr>
            <w:tcW w:w="902" w:type="dxa"/>
            <w:gridSpan w:val="2"/>
            <w:shd w:val="pct15" w:color="000000" w:fill="FFFFFF"/>
            <w:vAlign w:val="center"/>
          </w:tcPr>
          <w:p w14:paraId="09885EF2" w14:textId="77777777" w:rsidR="00EF48F3" w:rsidRPr="00831DF7" w:rsidRDefault="00EF48F3">
            <w:r w:rsidRPr="00831DF7">
              <w:t>Signature</w:t>
            </w:r>
          </w:p>
        </w:tc>
        <w:tc>
          <w:tcPr>
            <w:tcW w:w="2126" w:type="dxa"/>
            <w:gridSpan w:val="2"/>
            <w:vAlign w:val="center"/>
          </w:tcPr>
          <w:p w14:paraId="09885EF3" w14:textId="77777777" w:rsidR="00EF48F3" w:rsidRPr="00831DF7" w:rsidRDefault="00EF48F3"/>
        </w:tc>
        <w:tc>
          <w:tcPr>
            <w:tcW w:w="992" w:type="dxa"/>
            <w:shd w:val="pct15" w:color="000000" w:fill="FFFFFF"/>
            <w:vAlign w:val="center"/>
          </w:tcPr>
          <w:p w14:paraId="09885EF4" w14:textId="77777777" w:rsidR="00EF48F3" w:rsidRPr="00831DF7" w:rsidRDefault="00EF48F3">
            <w:r w:rsidRPr="00831DF7">
              <w:t>Date</w:t>
            </w:r>
          </w:p>
        </w:tc>
        <w:tc>
          <w:tcPr>
            <w:tcW w:w="1523" w:type="dxa"/>
            <w:vAlign w:val="center"/>
          </w:tcPr>
          <w:p w14:paraId="09885EF5" w14:textId="77777777" w:rsidR="00EF48F3" w:rsidRPr="00831DF7" w:rsidRDefault="00EF48F3"/>
        </w:tc>
      </w:tr>
    </w:tbl>
    <w:p w14:paraId="09885EF7" w14:textId="77777777" w:rsidR="00392890" w:rsidRPr="00831DF7" w:rsidRDefault="00F62824" w:rsidP="00EE1485">
      <w:pPr>
        <w:keepNext/>
        <w:spacing w:before="360" w:after="100"/>
      </w:pPr>
      <w:r>
        <w:rPr>
          <w:b/>
          <w:sz w:val="18"/>
        </w:rPr>
        <w:t xml:space="preserve">Part II. </w:t>
      </w:r>
      <w:r w:rsidR="00392890" w:rsidRPr="00831DF7">
        <w:rPr>
          <w:b/>
          <w:sz w:val="18"/>
        </w:rPr>
        <w:t>Thesis Supervisor</w:t>
      </w:r>
    </w:p>
    <w:tbl>
      <w:tblPr>
        <w:tblW w:w="10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93"/>
        <w:gridCol w:w="2645"/>
        <w:gridCol w:w="1051"/>
        <w:gridCol w:w="910"/>
        <w:gridCol w:w="842"/>
        <w:gridCol w:w="1276"/>
        <w:gridCol w:w="709"/>
        <w:gridCol w:w="283"/>
        <w:gridCol w:w="1495"/>
      </w:tblGrid>
      <w:tr w:rsidR="00A944F9" w:rsidRPr="00831DF7" w14:paraId="09885EFE" w14:textId="77777777" w:rsidTr="00734CB1">
        <w:trPr>
          <w:cantSplit/>
          <w:trHeight w:val="510"/>
        </w:trPr>
        <w:tc>
          <w:tcPr>
            <w:tcW w:w="1493" w:type="dxa"/>
            <w:shd w:val="pct15" w:color="000000" w:fill="FFFFFF"/>
            <w:vAlign w:val="center"/>
          </w:tcPr>
          <w:p w14:paraId="09885EF8" w14:textId="77777777" w:rsidR="00A944F9" w:rsidRPr="00831DF7" w:rsidRDefault="00A944F9" w:rsidP="00EE1485">
            <w:pPr>
              <w:keepNext/>
            </w:pPr>
            <w:r w:rsidRPr="00831DF7">
              <w:t>Supervisor</w:t>
            </w:r>
            <w:r w:rsidR="00734CB1">
              <w:t>’s</w:t>
            </w:r>
            <w:r w:rsidRPr="00831DF7">
              <w:t xml:space="preserve"> Name </w:t>
            </w:r>
          </w:p>
        </w:tc>
        <w:tc>
          <w:tcPr>
            <w:tcW w:w="2645" w:type="dxa"/>
            <w:vAlign w:val="center"/>
          </w:tcPr>
          <w:p w14:paraId="09885EF9" w14:textId="77777777" w:rsidR="00A944F9" w:rsidRPr="00831DF7" w:rsidRDefault="00A944F9" w:rsidP="00EE1485">
            <w:pPr>
              <w:keepNext/>
            </w:pPr>
          </w:p>
        </w:tc>
        <w:tc>
          <w:tcPr>
            <w:tcW w:w="1051" w:type="dxa"/>
            <w:tcBorders>
              <w:right w:val="nil"/>
            </w:tcBorders>
            <w:shd w:val="pct15" w:color="000000" w:fill="FFFFFF"/>
            <w:vAlign w:val="center"/>
          </w:tcPr>
          <w:p w14:paraId="09885EFA" w14:textId="77777777" w:rsidR="00A944F9" w:rsidRPr="00831DF7" w:rsidRDefault="00A944F9" w:rsidP="00EE1485">
            <w:pPr>
              <w:keepNext/>
            </w:pPr>
            <w:r w:rsidRPr="00831DF7">
              <w:t>Title</w:t>
            </w:r>
          </w:p>
        </w:tc>
        <w:tc>
          <w:tcPr>
            <w:tcW w:w="1752" w:type="dxa"/>
            <w:gridSpan w:val="2"/>
            <w:tcBorders>
              <w:right w:val="nil"/>
            </w:tcBorders>
            <w:vAlign w:val="center"/>
          </w:tcPr>
          <w:p w14:paraId="09885EFB" w14:textId="77777777" w:rsidR="00A944F9" w:rsidRPr="00892F08" w:rsidRDefault="00C223AC" w:rsidP="00EE1485">
            <w:pPr>
              <w:keepNext/>
              <w:ind w:right="-250"/>
              <w:rPr>
                <w:rFonts w:asciiTheme="minorBidi" w:hAnsiTheme="minorBidi" w:cstheme="minorBidi"/>
                <w:szCs w:val="16"/>
              </w:rPr>
            </w:pPr>
            <w:sdt>
              <w:sdtPr>
                <w:rPr>
                  <w:rFonts w:asciiTheme="minorBidi" w:hAnsiTheme="minorBidi"/>
                  <w:spacing w:val="6"/>
                  <w:sz w:val="36"/>
                  <w:szCs w:val="36"/>
                </w:rPr>
                <w:id w:val="108705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44F9" w:rsidRPr="00842C07">
                  <w:rPr>
                    <w:rFonts w:ascii="MS Gothic" w:eastAsia="MS Gothic" w:hAnsi="MS Gothic" w:hint="eastAsia"/>
                    <w:spacing w:val="6"/>
                    <w:sz w:val="36"/>
                    <w:szCs w:val="36"/>
                  </w:rPr>
                  <w:t>☐</w:t>
                </w:r>
              </w:sdtContent>
            </w:sdt>
            <w:r w:rsidR="00A944F9">
              <w:rPr>
                <w:rFonts w:asciiTheme="minorBidi" w:hAnsiTheme="minorBidi" w:cstheme="minorBidi"/>
                <w:position w:val="8"/>
                <w:szCs w:val="16"/>
              </w:rPr>
              <w:t>Asst. Prof. Dr.</w:t>
            </w:r>
          </w:p>
        </w:tc>
        <w:tc>
          <w:tcPr>
            <w:tcW w:w="1985" w:type="dxa"/>
            <w:gridSpan w:val="2"/>
            <w:tcBorders>
              <w:left w:val="nil"/>
              <w:right w:val="nil"/>
            </w:tcBorders>
            <w:vAlign w:val="center"/>
          </w:tcPr>
          <w:p w14:paraId="09885EFC" w14:textId="77777777" w:rsidR="00A944F9" w:rsidRPr="00892F08" w:rsidRDefault="00C223AC" w:rsidP="00EE1485">
            <w:pPr>
              <w:keepNext/>
              <w:ind w:right="-202"/>
              <w:rPr>
                <w:rFonts w:asciiTheme="minorBidi" w:hAnsiTheme="minorBidi" w:cstheme="minorBidi"/>
                <w:szCs w:val="16"/>
              </w:rPr>
            </w:pPr>
            <w:sdt>
              <w:sdtPr>
                <w:rPr>
                  <w:rFonts w:asciiTheme="minorBidi" w:hAnsiTheme="minorBidi"/>
                  <w:spacing w:val="6"/>
                  <w:sz w:val="36"/>
                  <w:szCs w:val="36"/>
                </w:rPr>
                <w:id w:val="-1579433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44F9" w:rsidRPr="00842C07">
                  <w:rPr>
                    <w:rFonts w:ascii="MS Gothic" w:eastAsia="MS Gothic" w:hAnsi="MS Gothic" w:hint="eastAsia"/>
                    <w:spacing w:val="6"/>
                    <w:sz w:val="36"/>
                    <w:szCs w:val="36"/>
                  </w:rPr>
                  <w:t>☐</w:t>
                </w:r>
              </w:sdtContent>
            </w:sdt>
            <w:r w:rsidR="00A944F9">
              <w:rPr>
                <w:rFonts w:asciiTheme="minorBidi" w:hAnsiTheme="minorBidi" w:cstheme="minorBidi"/>
                <w:position w:val="8"/>
                <w:szCs w:val="16"/>
              </w:rPr>
              <w:t>Assoc. Prof. Dr.</w:t>
            </w:r>
          </w:p>
        </w:tc>
        <w:tc>
          <w:tcPr>
            <w:tcW w:w="1778" w:type="dxa"/>
            <w:gridSpan w:val="2"/>
            <w:tcBorders>
              <w:left w:val="nil"/>
            </w:tcBorders>
            <w:vAlign w:val="center"/>
          </w:tcPr>
          <w:p w14:paraId="09885EFD" w14:textId="77777777" w:rsidR="00A944F9" w:rsidRPr="00892F08" w:rsidRDefault="00C223AC" w:rsidP="00EE1485">
            <w:pPr>
              <w:keepNext/>
              <w:ind w:right="-202"/>
              <w:rPr>
                <w:rFonts w:asciiTheme="minorBidi" w:hAnsiTheme="minorBidi" w:cstheme="minorBidi"/>
                <w:szCs w:val="16"/>
              </w:rPr>
            </w:pPr>
            <w:sdt>
              <w:sdtPr>
                <w:rPr>
                  <w:rFonts w:asciiTheme="minorBidi" w:hAnsiTheme="minorBidi"/>
                  <w:spacing w:val="6"/>
                  <w:sz w:val="36"/>
                  <w:szCs w:val="36"/>
                </w:rPr>
                <w:id w:val="-925649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44F9">
                  <w:rPr>
                    <w:rFonts w:ascii="MS Gothic" w:eastAsia="MS Gothic" w:hAnsi="MS Gothic" w:hint="eastAsia"/>
                    <w:spacing w:val="6"/>
                    <w:sz w:val="36"/>
                    <w:szCs w:val="36"/>
                  </w:rPr>
                  <w:t>☐</w:t>
                </w:r>
              </w:sdtContent>
            </w:sdt>
            <w:r w:rsidR="00A944F9">
              <w:rPr>
                <w:rFonts w:asciiTheme="minorBidi" w:hAnsiTheme="minorBidi" w:cstheme="minorBidi"/>
                <w:position w:val="8"/>
                <w:szCs w:val="16"/>
              </w:rPr>
              <w:t>Prof. Dr</w:t>
            </w:r>
            <w:r w:rsidR="00685405">
              <w:rPr>
                <w:rFonts w:asciiTheme="minorBidi" w:hAnsiTheme="minorBidi" w:cstheme="minorBidi"/>
                <w:position w:val="8"/>
                <w:szCs w:val="16"/>
              </w:rPr>
              <w:t>.</w:t>
            </w:r>
          </w:p>
        </w:tc>
      </w:tr>
      <w:tr w:rsidR="00407087" w:rsidRPr="00831DF7" w14:paraId="09885F05" w14:textId="77777777" w:rsidTr="0027615D">
        <w:trPr>
          <w:cantSplit/>
          <w:trHeight w:val="510"/>
        </w:trPr>
        <w:tc>
          <w:tcPr>
            <w:tcW w:w="1493" w:type="dxa"/>
            <w:shd w:val="pct15" w:color="000000" w:fill="FFFFFF"/>
            <w:vAlign w:val="center"/>
          </w:tcPr>
          <w:p w14:paraId="09885EFF" w14:textId="77777777" w:rsidR="00407087" w:rsidRPr="00831DF7" w:rsidRDefault="00407087">
            <w:r w:rsidRPr="00831DF7">
              <w:t>Department</w:t>
            </w:r>
          </w:p>
        </w:tc>
        <w:tc>
          <w:tcPr>
            <w:tcW w:w="3696" w:type="dxa"/>
            <w:gridSpan w:val="2"/>
            <w:vAlign w:val="center"/>
          </w:tcPr>
          <w:p w14:paraId="09885F00" w14:textId="77777777" w:rsidR="00407087" w:rsidRPr="00831DF7" w:rsidRDefault="00407087" w:rsidP="00407087"/>
        </w:tc>
        <w:tc>
          <w:tcPr>
            <w:tcW w:w="910" w:type="dxa"/>
            <w:shd w:val="clear" w:color="auto" w:fill="D9D9D9" w:themeFill="background1" w:themeFillShade="D9"/>
            <w:vAlign w:val="center"/>
          </w:tcPr>
          <w:p w14:paraId="09885F01" w14:textId="77777777" w:rsidR="00407087" w:rsidRPr="00831DF7" w:rsidRDefault="00407087">
            <w:r>
              <w:t>Signature</w:t>
            </w:r>
          </w:p>
        </w:tc>
        <w:tc>
          <w:tcPr>
            <w:tcW w:w="2118" w:type="dxa"/>
            <w:gridSpan w:val="2"/>
            <w:vAlign w:val="center"/>
          </w:tcPr>
          <w:p w14:paraId="09885F02" w14:textId="77777777" w:rsidR="00407087" w:rsidRPr="00831DF7" w:rsidRDefault="00407087"/>
        </w:tc>
        <w:tc>
          <w:tcPr>
            <w:tcW w:w="992" w:type="dxa"/>
            <w:gridSpan w:val="2"/>
            <w:shd w:val="pct15" w:color="000000" w:fill="FFFFFF"/>
            <w:vAlign w:val="center"/>
          </w:tcPr>
          <w:p w14:paraId="09885F03" w14:textId="77777777" w:rsidR="00407087" w:rsidRPr="00831DF7" w:rsidRDefault="00407087">
            <w:r w:rsidRPr="00831DF7">
              <w:t>Date</w:t>
            </w:r>
          </w:p>
        </w:tc>
        <w:tc>
          <w:tcPr>
            <w:tcW w:w="1495" w:type="dxa"/>
            <w:vAlign w:val="center"/>
          </w:tcPr>
          <w:p w14:paraId="09885F04" w14:textId="77777777" w:rsidR="00407087" w:rsidRPr="00831DF7" w:rsidRDefault="00407087"/>
        </w:tc>
      </w:tr>
    </w:tbl>
    <w:p w14:paraId="09885F06" w14:textId="77777777" w:rsidR="00392890" w:rsidRPr="00831DF7" w:rsidRDefault="00F62824" w:rsidP="00EE1485">
      <w:pPr>
        <w:keepNext/>
        <w:spacing w:before="360" w:after="100"/>
      </w:pPr>
      <w:r>
        <w:rPr>
          <w:b/>
          <w:sz w:val="18"/>
        </w:rPr>
        <w:t xml:space="preserve">Part III. </w:t>
      </w:r>
      <w:r w:rsidR="00392890" w:rsidRPr="00831DF7">
        <w:rPr>
          <w:b/>
          <w:sz w:val="18"/>
        </w:rPr>
        <w:t>Co-Supervisor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07"/>
        <w:gridCol w:w="2633"/>
        <w:gridCol w:w="1100"/>
        <w:gridCol w:w="844"/>
        <w:gridCol w:w="715"/>
        <w:gridCol w:w="1175"/>
        <w:gridCol w:w="243"/>
        <w:gridCol w:w="1417"/>
        <w:gridCol w:w="1070"/>
      </w:tblGrid>
      <w:tr w:rsidR="007931C9" w:rsidRPr="00831DF7" w14:paraId="09885F0E" w14:textId="77777777" w:rsidTr="00407087">
        <w:trPr>
          <w:cantSplit/>
          <w:trHeight w:val="510"/>
        </w:trPr>
        <w:tc>
          <w:tcPr>
            <w:tcW w:w="1507" w:type="dxa"/>
            <w:shd w:val="pct15" w:color="000000" w:fill="FFFFFF"/>
            <w:vAlign w:val="center"/>
          </w:tcPr>
          <w:p w14:paraId="09885F07" w14:textId="77777777" w:rsidR="007931C9" w:rsidRPr="00831DF7" w:rsidRDefault="007931C9" w:rsidP="00EE1485">
            <w:pPr>
              <w:keepNext/>
              <w:keepLines/>
              <w:ind w:right="-54"/>
            </w:pPr>
            <w:r w:rsidRPr="00831DF7">
              <w:t>Co-Supervisor</w:t>
            </w:r>
            <w:r w:rsidR="00734CB1">
              <w:t>’s</w:t>
            </w:r>
            <w:r w:rsidRPr="00831DF7">
              <w:t xml:space="preserve"> Name </w:t>
            </w:r>
          </w:p>
        </w:tc>
        <w:tc>
          <w:tcPr>
            <w:tcW w:w="2633" w:type="dxa"/>
            <w:vAlign w:val="center"/>
          </w:tcPr>
          <w:p w14:paraId="09885F08" w14:textId="77777777" w:rsidR="007931C9" w:rsidRPr="00831DF7" w:rsidRDefault="007931C9" w:rsidP="00EE1485">
            <w:pPr>
              <w:keepNext/>
              <w:keepLines/>
            </w:pPr>
          </w:p>
        </w:tc>
        <w:tc>
          <w:tcPr>
            <w:tcW w:w="1100" w:type="dxa"/>
            <w:tcBorders>
              <w:right w:val="nil"/>
            </w:tcBorders>
            <w:shd w:val="pct15" w:color="000000" w:fill="FFFFFF"/>
            <w:vAlign w:val="center"/>
          </w:tcPr>
          <w:p w14:paraId="09885F09" w14:textId="77777777" w:rsidR="007931C9" w:rsidRPr="00831DF7" w:rsidRDefault="007931C9" w:rsidP="00EE1485">
            <w:pPr>
              <w:keepNext/>
              <w:keepLines/>
            </w:pPr>
            <w:r w:rsidRPr="00831DF7">
              <w:t>Title</w:t>
            </w:r>
          </w:p>
        </w:tc>
        <w:tc>
          <w:tcPr>
            <w:tcW w:w="844" w:type="dxa"/>
            <w:tcBorders>
              <w:right w:val="nil"/>
            </w:tcBorders>
            <w:vAlign w:val="center"/>
          </w:tcPr>
          <w:p w14:paraId="09885F0A" w14:textId="77777777" w:rsidR="007931C9" w:rsidRDefault="00C223AC" w:rsidP="00EE1485">
            <w:pPr>
              <w:keepNext/>
              <w:keepLines/>
              <w:ind w:right="-214"/>
            </w:pPr>
            <w:sdt>
              <w:sdtPr>
                <w:rPr>
                  <w:rFonts w:asciiTheme="minorBidi" w:hAnsiTheme="minorBidi"/>
                  <w:spacing w:val="6"/>
                  <w:sz w:val="36"/>
                  <w:szCs w:val="36"/>
                </w:rPr>
                <w:id w:val="1709295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31C9" w:rsidRPr="00842C07">
                  <w:rPr>
                    <w:rFonts w:ascii="MS Gothic" w:eastAsia="MS Gothic" w:hAnsi="MS Gothic" w:hint="eastAsia"/>
                    <w:spacing w:val="6"/>
                    <w:sz w:val="36"/>
                    <w:szCs w:val="36"/>
                  </w:rPr>
                  <w:t>☐</w:t>
                </w:r>
              </w:sdtContent>
            </w:sdt>
            <w:r w:rsidR="007931C9">
              <w:rPr>
                <w:rFonts w:asciiTheme="minorBidi" w:hAnsiTheme="minorBidi" w:cstheme="minorBidi"/>
                <w:position w:val="8"/>
                <w:szCs w:val="16"/>
              </w:rPr>
              <w:t>Dr.</w:t>
            </w:r>
          </w:p>
        </w:tc>
        <w:tc>
          <w:tcPr>
            <w:tcW w:w="1890" w:type="dxa"/>
            <w:gridSpan w:val="2"/>
            <w:tcBorders>
              <w:left w:val="nil"/>
              <w:right w:val="nil"/>
            </w:tcBorders>
            <w:vAlign w:val="center"/>
          </w:tcPr>
          <w:p w14:paraId="09885F0B" w14:textId="77777777" w:rsidR="007931C9" w:rsidRPr="00892F08" w:rsidRDefault="00C223AC" w:rsidP="00EE1485">
            <w:pPr>
              <w:keepNext/>
              <w:keepLines/>
              <w:ind w:left="410" w:right="-307"/>
              <w:rPr>
                <w:rFonts w:asciiTheme="minorBidi" w:hAnsiTheme="minorBidi" w:cstheme="minorBidi"/>
                <w:szCs w:val="16"/>
              </w:rPr>
            </w:pPr>
            <w:sdt>
              <w:sdtPr>
                <w:rPr>
                  <w:rFonts w:asciiTheme="minorBidi" w:hAnsiTheme="minorBidi"/>
                  <w:spacing w:val="6"/>
                  <w:sz w:val="36"/>
                  <w:szCs w:val="36"/>
                </w:rPr>
                <w:id w:val="-748727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31C9" w:rsidRPr="00842C07">
                  <w:rPr>
                    <w:rFonts w:ascii="MS Gothic" w:eastAsia="MS Gothic" w:hAnsi="MS Gothic" w:hint="eastAsia"/>
                    <w:spacing w:val="6"/>
                    <w:sz w:val="36"/>
                    <w:szCs w:val="36"/>
                  </w:rPr>
                  <w:t>☐</w:t>
                </w:r>
              </w:sdtContent>
            </w:sdt>
            <w:r w:rsidR="007931C9">
              <w:rPr>
                <w:rFonts w:asciiTheme="minorBidi" w:hAnsiTheme="minorBidi" w:cstheme="minorBidi"/>
                <w:position w:val="8"/>
                <w:szCs w:val="16"/>
              </w:rPr>
              <w:t>Asst. Prof. Dr.</w:t>
            </w:r>
          </w:p>
        </w:tc>
        <w:tc>
          <w:tcPr>
            <w:tcW w:w="1660" w:type="dxa"/>
            <w:gridSpan w:val="2"/>
            <w:tcBorders>
              <w:left w:val="nil"/>
              <w:right w:val="nil"/>
            </w:tcBorders>
            <w:vAlign w:val="center"/>
          </w:tcPr>
          <w:p w14:paraId="09885F0C" w14:textId="77777777" w:rsidR="007931C9" w:rsidRPr="00892F08" w:rsidRDefault="00C223AC" w:rsidP="00EE1485">
            <w:pPr>
              <w:keepNext/>
              <w:keepLines/>
              <w:ind w:left="-10" w:right="-108"/>
              <w:rPr>
                <w:rFonts w:asciiTheme="minorBidi" w:hAnsiTheme="minorBidi" w:cstheme="minorBidi"/>
                <w:szCs w:val="16"/>
              </w:rPr>
            </w:pPr>
            <w:sdt>
              <w:sdtPr>
                <w:rPr>
                  <w:rFonts w:asciiTheme="minorBidi" w:hAnsiTheme="minorBidi"/>
                  <w:spacing w:val="6"/>
                  <w:sz w:val="36"/>
                  <w:szCs w:val="36"/>
                </w:rPr>
                <w:id w:val="-587934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31C9">
                  <w:rPr>
                    <w:rFonts w:ascii="MS Gothic" w:eastAsia="MS Gothic" w:hAnsi="MS Gothic" w:hint="eastAsia"/>
                    <w:spacing w:val="6"/>
                    <w:sz w:val="36"/>
                    <w:szCs w:val="36"/>
                  </w:rPr>
                  <w:t>☐</w:t>
                </w:r>
              </w:sdtContent>
            </w:sdt>
            <w:r w:rsidR="007931C9">
              <w:rPr>
                <w:rFonts w:asciiTheme="minorBidi" w:hAnsiTheme="minorBidi" w:cstheme="minorBidi"/>
                <w:position w:val="8"/>
                <w:szCs w:val="16"/>
              </w:rPr>
              <w:t>Assoc. Prof. Dr.</w:t>
            </w:r>
          </w:p>
        </w:tc>
        <w:tc>
          <w:tcPr>
            <w:tcW w:w="1070" w:type="dxa"/>
            <w:tcBorders>
              <w:left w:val="nil"/>
            </w:tcBorders>
            <w:vAlign w:val="center"/>
          </w:tcPr>
          <w:p w14:paraId="09885F0D" w14:textId="77777777" w:rsidR="007931C9" w:rsidRPr="00892F08" w:rsidRDefault="00C223AC" w:rsidP="00EE1485">
            <w:pPr>
              <w:keepNext/>
              <w:keepLines/>
              <w:ind w:left="-88" w:right="-202"/>
              <w:rPr>
                <w:rFonts w:asciiTheme="minorBidi" w:hAnsiTheme="minorBidi" w:cstheme="minorBidi"/>
                <w:szCs w:val="16"/>
              </w:rPr>
            </w:pPr>
            <w:sdt>
              <w:sdtPr>
                <w:rPr>
                  <w:rFonts w:asciiTheme="minorBidi" w:hAnsiTheme="minorBidi"/>
                  <w:spacing w:val="6"/>
                  <w:sz w:val="36"/>
                  <w:szCs w:val="36"/>
                </w:rPr>
                <w:id w:val="-898519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31C9">
                  <w:rPr>
                    <w:rFonts w:ascii="MS Gothic" w:eastAsia="MS Gothic" w:hAnsi="MS Gothic" w:hint="eastAsia"/>
                    <w:spacing w:val="6"/>
                    <w:sz w:val="36"/>
                    <w:szCs w:val="36"/>
                  </w:rPr>
                  <w:t>☐</w:t>
                </w:r>
              </w:sdtContent>
            </w:sdt>
            <w:r w:rsidR="007931C9">
              <w:rPr>
                <w:rFonts w:asciiTheme="minorBidi" w:hAnsiTheme="minorBidi" w:cstheme="minorBidi"/>
                <w:position w:val="8"/>
                <w:szCs w:val="16"/>
              </w:rPr>
              <w:t>Prof. Dr.</w:t>
            </w:r>
          </w:p>
        </w:tc>
      </w:tr>
      <w:tr w:rsidR="00407087" w:rsidRPr="00831DF7" w14:paraId="09885F13" w14:textId="77777777" w:rsidTr="00407087">
        <w:trPr>
          <w:cantSplit/>
          <w:trHeight w:val="510"/>
        </w:trPr>
        <w:tc>
          <w:tcPr>
            <w:tcW w:w="1507" w:type="dxa"/>
            <w:shd w:val="pct15" w:color="000000" w:fill="FFFFFF"/>
            <w:vAlign w:val="center"/>
          </w:tcPr>
          <w:p w14:paraId="09885F0F" w14:textId="77777777" w:rsidR="00407087" w:rsidRPr="00831DF7" w:rsidRDefault="00407087" w:rsidP="00EE1485">
            <w:pPr>
              <w:keepNext/>
              <w:keepLines/>
            </w:pPr>
            <w:r w:rsidRPr="00831DF7">
              <w:t>Institution</w:t>
            </w:r>
          </w:p>
        </w:tc>
        <w:tc>
          <w:tcPr>
            <w:tcW w:w="3733" w:type="dxa"/>
            <w:gridSpan w:val="2"/>
            <w:vAlign w:val="center"/>
          </w:tcPr>
          <w:p w14:paraId="09885F10" w14:textId="77777777" w:rsidR="00407087" w:rsidRPr="00831DF7" w:rsidRDefault="00407087" w:rsidP="00EE1485">
            <w:pPr>
              <w:keepNext/>
              <w:keepLines/>
            </w:pPr>
          </w:p>
        </w:tc>
        <w:tc>
          <w:tcPr>
            <w:tcW w:w="1559" w:type="dxa"/>
            <w:gridSpan w:val="2"/>
            <w:shd w:val="clear" w:color="auto" w:fill="D9D9D9" w:themeFill="background1" w:themeFillShade="D9"/>
            <w:vAlign w:val="center"/>
          </w:tcPr>
          <w:p w14:paraId="09885F11" w14:textId="77777777" w:rsidR="00407087" w:rsidRPr="00831DF7" w:rsidRDefault="00407087" w:rsidP="00EE1485">
            <w:pPr>
              <w:keepNext/>
              <w:keepLines/>
            </w:pPr>
            <w:r w:rsidRPr="00831DF7">
              <w:t>E-mail</w:t>
            </w:r>
          </w:p>
        </w:tc>
        <w:tc>
          <w:tcPr>
            <w:tcW w:w="3905" w:type="dxa"/>
            <w:gridSpan w:val="4"/>
            <w:vAlign w:val="center"/>
          </w:tcPr>
          <w:p w14:paraId="09885F12" w14:textId="77777777" w:rsidR="00407087" w:rsidRPr="00831DF7" w:rsidRDefault="00407087" w:rsidP="00EE1485">
            <w:pPr>
              <w:keepNext/>
              <w:keepLines/>
            </w:pPr>
          </w:p>
        </w:tc>
      </w:tr>
      <w:tr w:rsidR="00407087" w:rsidRPr="00831DF7" w14:paraId="09885F18" w14:textId="77777777" w:rsidTr="00407087">
        <w:trPr>
          <w:cantSplit/>
          <w:trHeight w:val="510"/>
        </w:trPr>
        <w:tc>
          <w:tcPr>
            <w:tcW w:w="1507" w:type="dxa"/>
            <w:shd w:val="pct15" w:color="000000" w:fill="FFFFFF"/>
            <w:vAlign w:val="center"/>
          </w:tcPr>
          <w:p w14:paraId="09885F14" w14:textId="77777777" w:rsidR="00407087" w:rsidRPr="00831DF7" w:rsidRDefault="00407087" w:rsidP="00EE1485">
            <w:pPr>
              <w:keepNext/>
              <w:keepLines/>
            </w:pPr>
            <w:r w:rsidRPr="00831DF7">
              <w:t>Department</w:t>
            </w:r>
          </w:p>
        </w:tc>
        <w:tc>
          <w:tcPr>
            <w:tcW w:w="3733" w:type="dxa"/>
            <w:gridSpan w:val="2"/>
            <w:vAlign w:val="center"/>
          </w:tcPr>
          <w:p w14:paraId="09885F15" w14:textId="77777777" w:rsidR="00407087" w:rsidRPr="00831DF7" w:rsidRDefault="00407087" w:rsidP="00EE1485">
            <w:pPr>
              <w:keepNext/>
              <w:keepLines/>
            </w:pPr>
          </w:p>
        </w:tc>
        <w:tc>
          <w:tcPr>
            <w:tcW w:w="1559" w:type="dxa"/>
            <w:gridSpan w:val="2"/>
            <w:shd w:val="clear" w:color="auto" w:fill="D9D9D9" w:themeFill="background1" w:themeFillShade="D9"/>
            <w:vAlign w:val="center"/>
          </w:tcPr>
          <w:p w14:paraId="09885F16" w14:textId="77777777" w:rsidR="00407087" w:rsidRPr="00831DF7" w:rsidRDefault="00407087" w:rsidP="00EE1485">
            <w:pPr>
              <w:keepNext/>
              <w:keepLines/>
            </w:pPr>
            <w:r w:rsidRPr="00831DF7">
              <w:t>Date</w:t>
            </w:r>
          </w:p>
        </w:tc>
        <w:tc>
          <w:tcPr>
            <w:tcW w:w="3905" w:type="dxa"/>
            <w:gridSpan w:val="4"/>
            <w:vAlign w:val="center"/>
          </w:tcPr>
          <w:p w14:paraId="09885F17" w14:textId="77777777" w:rsidR="00407087" w:rsidRPr="00831DF7" w:rsidRDefault="00407087" w:rsidP="00EE1485">
            <w:pPr>
              <w:keepNext/>
              <w:keepLines/>
            </w:pPr>
          </w:p>
        </w:tc>
      </w:tr>
      <w:tr w:rsidR="00407087" w:rsidRPr="00831DF7" w14:paraId="09885F1D" w14:textId="77777777" w:rsidTr="00407087">
        <w:trPr>
          <w:cantSplit/>
          <w:trHeight w:val="510"/>
        </w:trPr>
        <w:tc>
          <w:tcPr>
            <w:tcW w:w="1507" w:type="dxa"/>
            <w:shd w:val="pct15" w:color="000000" w:fill="FFFFFF"/>
            <w:vAlign w:val="center"/>
          </w:tcPr>
          <w:p w14:paraId="09885F19" w14:textId="77777777" w:rsidR="00407087" w:rsidRPr="00831DF7" w:rsidRDefault="00407087" w:rsidP="00EE1485">
            <w:pPr>
              <w:keepNext/>
              <w:keepLines/>
            </w:pPr>
            <w:r w:rsidRPr="00831DF7">
              <w:t>Address</w:t>
            </w:r>
          </w:p>
        </w:tc>
        <w:tc>
          <w:tcPr>
            <w:tcW w:w="3733" w:type="dxa"/>
            <w:gridSpan w:val="2"/>
            <w:vAlign w:val="center"/>
          </w:tcPr>
          <w:p w14:paraId="09885F1A" w14:textId="77777777" w:rsidR="00407087" w:rsidRPr="00831DF7" w:rsidRDefault="00407087" w:rsidP="00EE1485">
            <w:pPr>
              <w:keepNext/>
              <w:keepLines/>
            </w:pPr>
          </w:p>
        </w:tc>
        <w:tc>
          <w:tcPr>
            <w:tcW w:w="1559" w:type="dxa"/>
            <w:gridSpan w:val="2"/>
            <w:shd w:val="clear" w:color="auto" w:fill="D9D9D9" w:themeFill="background1" w:themeFillShade="D9"/>
            <w:vAlign w:val="center"/>
          </w:tcPr>
          <w:p w14:paraId="09885F1B" w14:textId="77777777" w:rsidR="00407087" w:rsidRPr="00831DF7" w:rsidRDefault="00407087" w:rsidP="00EE1485">
            <w:pPr>
              <w:keepNext/>
              <w:keepLines/>
            </w:pPr>
            <w:r w:rsidRPr="00831DF7">
              <w:t>Signature</w:t>
            </w:r>
          </w:p>
        </w:tc>
        <w:tc>
          <w:tcPr>
            <w:tcW w:w="3905" w:type="dxa"/>
            <w:gridSpan w:val="4"/>
            <w:vAlign w:val="center"/>
          </w:tcPr>
          <w:p w14:paraId="09885F1C" w14:textId="77777777" w:rsidR="00407087" w:rsidRPr="00831DF7" w:rsidRDefault="00407087" w:rsidP="00EE1485">
            <w:pPr>
              <w:keepNext/>
              <w:keepLines/>
            </w:pPr>
          </w:p>
        </w:tc>
      </w:tr>
      <w:tr w:rsidR="00407087" w:rsidRPr="00831DF7" w14:paraId="09885F23" w14:textId="77777777" w:rsidTr="00407087">
        <w:trPr>
          <w:cantSplit/>
          <w:trHeight w:val="255"/>
        </w:trPr>
        <w:tc>
          <w:tcPr>
            <w:tcW w:w="1507" w:type="dxa"/>
            <w:vMerge w:val="restart"/>
            <w:shd w:val="pct15" w:color="000000" w:fill="FFFFFF"/>
            <w:vAlign w:val="center"/>
          </w:tcPr>
          <w:p w14:paraId="09885F1E" w14:textId="77777777" w:rsidR="00407087" w:rsidRPr="00831DF7" w:rsidRDefault="00407087" w:rsidP="00EE1485">
            <w:pPr>
              <w:keepLines/>
            </w:pPr>
            <w:r w:rsidRPr="00831DF7">
              <w:t>Telephone</w:t>
            </w:r>
          </w:p>
        </w:tc>
        <w:tc>
          <w:tcPr>
            <w:tcW w:w="3733" w:type="dxa"/>
            <w:gridSpan w:val="2"/>
            <w:vMerge w:val="restart"/>
            <w:vAlign w:val="center"/>
          </w:tcPr>
          <w:p w14:paraId="09885F1F" w14:textId="77777777" w:rsidR="00407087" w:rsidRPr="00831DF7" w:rsidRDefault="00407087" w:rsidP="00EE1485">
            <w:pPr>
              <w:keepLines/>
            </w:pPr>
          </w:p>
        </w:tc>
        <w:tc>
          <w:tcPr>
            <w:tcW w:w="1559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09885F20" w14:textId="77777777" w:rsidR="00407087" w:rsidRPr="00831DF7" w:rsidRDefault="00407087" w:rsidP="00EE1485">
            <w:pPr>
              <w:keepLines/>
            </w:pPr>
            <w:r w:rsidRPr="00831DF7">
              <w:t>Contribution</w:t>
            </w:r>
            <w:r>
              <w:t xml:space="preserve"> Load</w:t>
            </w:r>
          </w:p>
        </w:tc>
        <w:tc>
          <w:tcPr>
            <w:tcW w:w="1418" w:type="dxa"/>
            <w:gridSpan w:val="2"/>
            <w:shd w:val="pct15" w:color="auto" w:fill="auto"/>
            <w:vAlign w:val="center"/>
          </w:tcPr>
          <w:p w14:paraId="09885F21" w14:textId="77777777" w:rsidR="00407087" w:rsidRPr="00831DF7" w:rsidRDefault="00407087" w:rsidP="00EE1485">
            <w:pPr>
              <w:keepLines/>
            </w:pPr>
            <w:r>
              <w:t>Supervisor</w:t>
            </w:r>
          </w:p>
        </w:tc>
        <w:tc>
          <w:tcPr>
            <w:tcW w:w="2487" w:type="dxa"/>
            <w:gridSpan w:val="2"/>
            <w:vAlign w:val="center"/>
          </w:tcPr>
          <w:p w14:paraId="09885F22" w14:textId="77777777" w:rsidR="00407087" w:rsidRPr="00831DF7" w:rsidRDefault="00C223AC" w:rsidP="00EE1485">
            <w:pPr>
              <w:keepLines/>
              <w:jc w:val="center"/>
            </w:pPr>
            <w:sdt>
              <w:sdtPr>
                <w:id w:val="-2068102020"/>
                <w:placeholder>
                  <w:docPart w:val="3E409E9C555845999358B40F27E12566"/>
                </w:placeholder>
                <w:showingPlcHdr/>
                <w:text/>
              </w:sdtPr>
              <w:sdtEndPr/>
              <w:sdtContent>
                <w:r w:rsidR="00407087">
                  <w:rPr>
                    <w:rStyle w:val="PlaceholderText"/>
                  </w:rPr>
                  <w:t>- -</w:t>
                </w:r>
              </w:sdtContent>
            </w:sdt>
            <w:r w:rsidR="00407087">
              <w:t xml:space="preserve"> %</w:t>
            </w:r>
          </w:p>
        </w:tc>
      </w:tr>
      <w:tr w:rsidR="00407087" w:rsidRPr="00831DF7" w14:paraId="09885F29" w14:textId="77777777" w:rsidTr="00407087">
        <w:trPr>
          <w:cantSplit/>
          <w:trHeight w:val="255"/>
        </w:trPr>
        <w:tc>
          <w:tcPr>
            <w:tcW w:w="1507" w:type="dxa"/>
            <w:vMerge/>
            <w:shd w:val="pct15" w:color="000000" w:fill="FFFFFF"/>
            <w:vAlign w:val="center"/>
          </w:tcPr>
          <w:p w14:paraId="09885F24" w14:textId="77777777" w:rsidR="00407087" w:rsidRPr="00831DF7" w:rsidRDefault="00407087" w:rsidP="00EE1485">
            <w:pPr>
              <w:keepLines/>
            </w:pPr>
          </w:p>
        </w:tc>
        <w:tc>
          <w:tcPr>
            <w:tcW w:w="3733" w:type="dxa"/>
            <w:gridSpan w:val="2"/>
            <w:vMerge/>
            <w:vAlign w:val="center"/>
          </w:tcPr>
          <w:p w14:paraId="09885F25" w14:textId="77777777" w:rsidR="00407087" w:rsidRPr="00831DF7" w:rsidRDefault="00407087" w:rsidP="00EE1485">
            <w:pPr>
              <w:keepLines/>
            </w:pPr>
          </w:p>
        </w:tc>
        <w:tc>
          <w:tcPr>
            <w:tcW w:w="1559" w:type="dxa"/>
            <w:gridSpan w:val="2"/>
            <w:vMerge/>
            <w:shd w:val="clear" w:color="auto" w:fill="D9D9D9" w:themeFill="background1" w:themeFillShade="D9"/>
            <w:vAlign w:val="center"/>
          </w:tcPr>
          <w:p w14:paraId="09885F26" w14:textId="77777777" w:rsidR="00407087" w:rsidRPr="00831DF7" w:rsidRDefault="00407087" w:rsidP="00EE1485">
            <w:pPr>
              <w:keepLines/>
            </w:pPr>
          </w:p>
        </w:tc>
        <w:tc>
          <w:tcPr>
            <w:tcW w:w="1418" w:type="dxa"/>
            <w:gridSpan w:val="2"/>
            <w:shd w:val="pct15" w:color="auto" w:fill="auto"/>
            <w:vAlign w:val="center"/>
          </w:tcPr>
          <w:p w14:paraId="09885F27" w14:textId="77777777" w:rsidR="00407087" w:rsidRPr="00831DF7" w:rsidRDefault="00407087" w:rsidP="00EE1485">
            <w:pPr>
              <w:keepLines/>
            </w:pPr>
            <w:r>
              <w:t>Co-Supervisor</w:t>
            </w:r>
          </w:p>
        </w:tc>
        <w:tc>
          <w:tcPr>
            <w:tcW w:w="2487" w:type="dxa"/>
            <w:gridSpan w:val="2"/>
            <w:vAlign w:val="center"/>
          </w:tcPr>
          <w:p w14:paraId="09885F28" w14:textId="77777777" w:rsidR="00407087" w:rsidRPr="00831DF7" w:rsidRDefault="00C223AC" w:rsidP="00EE1485">
            <w:pPr>
              <w:keepLines/>
              <w:jc w:val="center"/>
            </w:pPr>
            <w:sdt>
              <w:sdtPr>
                <w:id w:val="508189086"/>
                <w:placeholder>
                  <w:docPart w:val="E01B987B496F470496B1C6F31E8E1A1F"/>
                </w:placeholder>
                <w:showingPlcHdr/>
                <w:text/>
              </w:sdtPr>
              <w:sdtEndPr/>
              <w:sdtContent>
                <w:r w:rsidR="00407087">
                  <w:rPr>
                    <w:rStyle w:val="PlaceholderText"/>
                  </w:rPr>
                  <w:t>- -</w:t>
                </w:r>
              </w:sdtContent>
            </w:sdt>
            <w:r w:rsidR="00407087">
              <w:t xml:space="preserve"> %</w:t>
            </w:r>
          </w:p>
        </w:tc>
      </w:tr>
    </w:tbl>
    <w:p w14:paraId="09885F2A" w14:textId="77777777" w:rsidR="00392890" w:rsidRPr="00831DF7" w:rsidRDefault="00392890" w:rsidP="00EE1485">
      <w:pPr>
        <w:keepNext/>
        <w:spacing w:before="360" w:after="100"/>
        <w:rPr>
          <w:b/>
          <w:sz w:val="18"/>
        </w:rPr>
      </w:pPr>
      <w:r w:rsidRPr="00831DF7">
        <w:rPr>
          <w:b/>
          <w:sz w:val="18"/>
        </w:rPr>
        <w:t>Part</w:t>
      </w:r>
      <w:r w:rsidR="00F62824">
        <w:rPr>
          <w:b/>
          <w:sz w:val="18"/>
        </w:rPr>
        <w:t xml:space="preserve"> IV. </w:t>
      </w:r>
      <w:r w:rsidRPr="00831DF7">
        <w:rPr>
          <w:b/>
          <w:sz w:val="18"/>
        </w:rPr>
        <w:t>Departmental Graduate Studies Committee</w:t>
      </w:r>
    </w:p>
    <w:tbl>
      <w:tblPr>
        <w:tblW w:w="10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21"/>
        <w:gridCol w:w="3654"/>
        <w:gridCol w:w="909"/>
        <w:gridCol w:w="2133"/>
        <w:gridCol w:w="992"/>
        <w:gridCol w:w="1495"/>
      </w:tblGrid>
      <w:tr w:rsidR="00392890" w:rsidRPr="00831DF7" w14:paraId="09885F32" w14:textId="77777777" w:rsidTr="00916395">
        <w:trPr>
          <w:cantSplit/>
          <w:trHeight w:val="510"/>
        </w:trPr>
        <w:tc>
          <w:tcPr>
            <w:tcW w:w="1521" w:type="dxa"/>
            <w:shd w:val="pct15" w:color="000000" w:fill="FFFFFF"/>
            <w:vAlign w:val="center"/>
          </w:tcPr>
          <w:p w14:paraId="09885F2B" w14:textId="77777777" w:rsidR="00392890" w:rsidRPr="00831DF7" w:rsidRDefault="00392890">
            <w:r w:rsidRPr="00831DF7">
              <w:t>Committee Chair</w:t>
            </w:r>
          </w:p>
          <w:p w14:paraId="09885F2C" w14:textId="77777777" w:rsidR="00392890" w:rsidRPr="00831DF7" w:rsidRDefault="00392890">
            <w:pPr>
              <w:rPr>
                <w:sz w:val="12"/>
              </w:rPr>
            </w:pPr>
            <w:r w:rsidRPr="00831DF7">
              <w:rPr>
                <w:sz w:val="12"/>
              </w:rPr>
              <w:t>Title and Name</w:t>
            </w:r>
          </w:p>
        </w:tc>
        <w:tc>
          <w:tcPr>
            <w:tcW w:w="3654" w:type="dxa"/>
            <w:vAlign w:val="center"/>
          </w:tcPr>
          <w:p w14:paraId="09885F2D" w14:textId="77777777" w:rsidR="00392890" w:rsidRPr="00831DF7" w:rsidRDefault="00392890"/>
        </w:tc>
        <w:tc>
          <w:tcPr>
            <w:tcW w:w="909" w:type="dxa"/>
            <w:shd w:val="pct15" w:color="000000" w:fill="FFFFFF"/>
            <w:vAlign w:val="center"/>
          </w:tcPr>
          <w:p w14:paraId="09885F2E" w14:textId="77777777" w:rsidR="00392890" w:rsidRPr="00831DF7" w:rsidRDefault="00392890">
            <w:r w:rsidRPr="00831DF7">
              <w:t>Signature</w:t>
            </w:r>
          </w:p>
        </w:tc>
        <w:tc>
          <w:tcPr>
            <w:tcW w:w="2133" w:type="dxa"/>
            <w:vAlign w:val="center"/>
          </w:tcPr>
          <w:p w14:paraId="09885F2F" w14:textId="77777777" w:rsidR="00392890" w:rsidRPr="00831DF7" w:rsidRDefault="00392890"/>
        </w:tc>
        <w:tc>
          <w:tcPr>
            <w:tcW w:w="992" w:type="dxa"/>
            <w:shd w:val="pct15" w:color="000000" w:fill="FFFFFF"/>
            <w:vAlign w:val="center"/>
          </w:tcPr>
          <w:p w14:paraId="09885F30" w14:textId="77777777" w:rsidR="00392890" w:rsidRPr="00831DF7" w:rsidRDefault="00392890">
            <w:r w:rsidRPr="00831DF7">
              <w:t>Date</w:t>
            </w:r>
          </w:p>
        </w:tc>
        <w:tc>
          <w:tcPr>
            <w:tcW w:w="1495" w:type="dxa"/>
            <w:vAlign w:val="center"/>
          </w:tcPr>
          <w:p w14:paraId="09885F31" w14:textId="77777777" w:rsidR="00392890" w:rsidRPr="00831DF7" w:rsidRDefault="00392890"/>
        </w:tc>
      </w:tr>
    </w:tbl>
    <w:p w14:paraId="09885F33" w14:textId="77777777" w:rsidR="00392890" w:rsidRPr="00831DF7" w:rsidRDefault="00F62824" w:rsidP="00EE1485">
      <w:pPr>
        <w:keepNext/>
        <w:keepLines/>
        <w:spacing w:before="360"/>
        <w:rPr>
          <w:b/>
          <w:sz w:val="18"/>
        </w:rPr>
      </w:pPr>
      <w:r>
        <w:rPr>
          <w:b/>
          <w:sz w:val="18"/>
        </w:rPr>
        <w:t xml:space="preserve">Part V. </w:t>
      </w:r>
      <w:r w:rsidR="00392890" w:rsidRPr="00831DF7">
        <w:rPr>
          <w:b/>
          <w:sz w:val="18"/>
        </w:rPr>
        <w:t xml:space="preserve">Approval of the Department Chair </w:t>
      </w:r>
    </w:p>
    <w:p w14:paraId="09885F34" w14:textId="77777777" w:rsidR="00392890" w:rsidRPr="00831DF7" w:rsidRDefault="00392890" w:rsidP="00EE1485">
      <w:pPr>
        <w:keepNext/>
        <w:keepLines/>
        <w:spacing w:after="100"/>
        <w:rPr>
          <w:sz w:val="18"/>
        </w:rPr>
      </w:pPr>
      <w:r w:rsidRPr="00831DF7">
        <w:rPr>
          <w:sz w:val="18"/>
        </w:rPr>
        <w:t>The above mentioned academician(s) has/have been appointed as the thesis supervisor/co-supervisor for the student whose name is given above.</w:t>
      </w:r>
    </w:p>
    <w:tbl>
      <w:tblPr>
        <w:tblW w:w="106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30"/>
        <w:gridCol w:w="3659"/>
        <w:gridCol w:w="902"/>
        <w:gridCol w:w="2126"/>
        <w:gridCol w:w="992"/>
        <w:gridCol w:w="1481"/>
      </w:tblGrid>
      <w:tr w:rsidR="00392890" w:rsidRPr="00831DF7" w14:paraId="09885F3C" w14:textId="77777777" w:rsidTr="00916395">
        <w:trPr>
          <w:cantSplit/>
          <w:trHeight w:val="510"/>
        </w:trPr>
        <w:tc>
          <w:tcPr>
            <w:tcW w:w="1530" w:type="dxa"/>
            <w:shd w:val="pct15" w:color="000000" w:fill="FFFFFF"/>
            <w:vAlign w:val="center"/>
          </w:tcPr>
          <w:p w14:paraId="09885F35" w14:textId="77777777" w:rsidR="00392890" w:rsidRPr="00831DF7" w:rsidRDefault="00392890" w:rsidP="00370414">
            <w:r w:rsidRPr="00831DF7">
              <w:t>Department Chair</w:t>
            </w:r>
          </w:p>
          <w:p w14:paraId="09885F36" w14:textId="77777777" w:rsidR="00392890" w:rsidRPr="00831DF7" w:rsidRDefault="00392890" w:rsidP="00370414">
            <w:pPr>
              <w:rPr>
                <w:sz w:val="12"/>
              </w:rPr>
            </w:pPr>
            <w:r w:rsidRPr="00831DF7">
              <w:rPr>
                <w:sz w:val="12"/>
              </w:rPr>
              <w:t>Title and Name</w:t>
            </w:r>
          </w:p>
        </w:tc>
        <w:tc>
          <w:tcPr>
            <w:tcW w:w="3659" w:type="dxa"/>
            <w:vAlign w:val="center"/>
          </w:tcPr>
          <w:p w14:paraId="09885F37" w14:textId="77777777" w:rsidR="00392890" w:rsidRPr="00831DF7" w:rsidRDefault="00392890" w:rsidP="00370414"/>
        </w:tc>
        <w:tc>
          <w:tcPr>
            <w:tcW w:w="902" w:type="dxa"/>
            <w:shd w:val="pct15" w:color="000000" w:fill="FFFFFF"/>
            <w:vAlign w:val="center"/>
          </w:tcPr>
          <w:p w14:paraId="09885F38" w14:textId="77777777" w:rsidR="00392890" w:rsidRPr="00831DF7" w:rsidRDefault="00392890" w:rsidP="00370414">
            <w:r w:rsidRPr="00831DF7">
              <w:t>Signature</w:t>
            </w:r>
          </w:p>
        </w:tc>
        <w:tc>
          <w:tcPr>
            <w:tcW w:w="2126" w:type="dxa"/>
            <w:vAlign w:val="center"/>
          </w:tcPr>
          <w:p w14:paraId="09885F39" w14:textId="77777777" w:rsidR="00392890" w:rsidRPr="00831DF7" w:rsidRDefault="00392890" w:rsidP="00370414"/>
        </w:tc>
        <w:tc>
          <w:tcPr>
            <w:tcW w:w="992" w:type="dxa"/>
            <w:shd w:val="pct15" w:color="000000" w:fill="FFFFFF"/>
            <w:vAlign w:val="center"/>
          </w:tcPr>
          <w:p w14:paraId="09885F3A" w14:textId="77777777" w:rsidR="00392890" w:rsidRPr="00831DF7" w:rsidRDefault="00392890" w:rsidP="00370414">
            <w:r w:rsidRPr="00831DF7">
              <w:t>Date</w:t>
            </w:r>
          </w:p>
        </w:tc>
        <w:tc>
          <w:tcPr>
            <w:tcW w:w="1481" w:type="dxa"/>
            <w:vAlign w:val="center"/>
          </w:tcPr>
          <w:p w14:paraId="09885F3B" w14:textId="77777777" w:rsidR="00392890" w:rsidRPr="00831DF7" w:rsidRDefault="00392890" w:rsidP="00370414"/>
        </w:tc>
      </w:tr>
    </w:tbl>
    <w:p w14:paraId="09885F3D" w14:textId="54117965" w:rsidR="00392890" w:rsidRPr="00831DF7" w:rsidRDefault="00F62824" w:rsidP="00EE1485">
      <w:pPr>
        <w:keepNext/>
        <w:keepLines/>
        <w:spacing w:before="360"/>
        <w:rPr>
          <w:b/>
          <w:sz w:val="18"/>
        </w:rPr>
      </w:pPr>
      <w:r>
        <w:rPr>
          <w:b/>
          <w:sz w:val="18"/>
        </w:rPr>
        <w:t xml:space="preserve">Part VI. </w:t>
      </w:r>
      <w:r w:rsidR="00392890">
        <w:rPr>
          <w:b/>
          <w:sz w:val="18"/>
        </w:rPr>
        <w:t xml:space="preserve">Approval of the </w:t>
      </w:r>
      <w:r w:rsidR="00392890" w:rsidRPr="00831DF7">
        <w:rPr>
          <w:b/>
          <w:sz w:val="18"/>
        </w:rPr>
        <w:t xml:space="preserve">Institute of Graduate Studies </w:t>
      </w:r>
      <w:r w:rsidR="00706EF1">
        <w:rPr>
          <w:b/>
          <w:sz w:val="18"/>
        </w:rPr>
        <w:t>and Research</w:t>
      </w:r>
    </w:p>
    <w:p w14:paraId="09885F3E" w14:textId="77777777" w:rsidR="00392890" w:rsidRPr="005E00E7" w:rsidRDefault="00392890" w:rsidP="00EE1485">
      <w:pPr>
        <w:keepNext/>
        <w:keepLines/>
        <w:spacing w:after="100"/>
        <w:rPr>
          <w:b/>
          <w:sz w:val="20"/>
          <w:szCs w:val="22"/>
        </w:rPr>
      </w:pPr>
      <w:r w:rsidRPr="005E00E7">
        <w:rPr>
          <w:sz w:val="18"/>
          <w:szCs w:val="22"/>
        </w:rPr>
        <w:t xml:space="preserve">The department should inform the </w:t>
      </w:r>
      <w:smartTag w:uri="urn:schemas-microsoft-com:office:smarttags" w:element="place">
        <w:smartTag w:uri="urn:schemas-microsoft-com:office:smarttags" w:element="PlaceType">
          <w:r w:rsidRPr="005E00E7">
            <w:rPr>
              <w:sz w:val="18"/>
              <w:szCs w:val="22"/>
            </w:rPr>
            <w:t>Institute</w:t>
          </w:r>
        </w:smartTag>
        <w:r w:rsidRPr="005E00E7">
          <w:rPr>
            <w:sz w:val="18"/>
            <w:szCs w:val="22"/>
          </w:rPr>
          <w:t xml:space="preserve"> of </w:t>
        </w:r>
        <w:smartTag w:uri="urn:schemas-microsoft-com:office:smarttags" w:element="PlaceName">
          <w:r w:rsidRPr="005E00E7">
            <w:rPr>
              <w:sz w:val="18"/>
              <w:szCs w:val="22"/>
            </w:rPr>
            <w:t>Graduate Studies</w:t>
          </w:r>
        </w:smartTag>
      </w:smartTag>
      <w:r w:rsidRPr="005E00E7">
        <w:rPr>
          <w:sz w:val="18"/>
          <w:szCs w:val="22"/>
        </w:rPr>
        <w:t xml:space="preserve"> and Research by sending the approved form.</w:t>
      </w:r>
    </w:p>
    <w:tbl>
      <w:tblPr>
        <w:tblW w:w="106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30"/>
        <w:gridCol w:w="3659"/>
        <w:gridCol w:w="902"/>
        <w:gridCol w:w="2126"/>
        <w:gridCol w:w="992"/>
        <w:gridCol w:w="1481"/>
      </w:tblGrid>
      <w:tr w:rsidR="00392890" w:rsidRPr="00831DF7" w14:paraId="09885F46" w14:textId="77777777" w:rsidTr="00CB207C">
        <w:trPr>
          <w:cantSplit/>
          <w:trHeight w:val="510"/>
        </w:trPr>
        <w:tc>
          <w:tcPr>
            <w:tcW w:w="1530" w:type="dxa"/>
            <w:shd w:val="pct15" w:color="000000" w:fill="FFFFFF"/>
            <w:vAlign w:val="center"/>
          </w:tcPr>
          <w:p w14:paraId="76455B7A" w14:textId="77777777" w:rsidR="003C3660" w:rsidRDefault="003C3660" w:rsidP="003C3660">
            <w:pPr>
              <w:keepNext/>
              <w:keepLines/>
            </w:pPr>
            <w:r>
              <w:t>IGSR Director</w:t>
            </w:r>
          </w:p>
          <w:p w14:paraId="09885F40" w14:textId="77777777" w:rsidR="00392890" w:rsidRPr="00831DF7" w:rsidRDefault="00392890" w:rsidP="00EE1485">
            <w:pPr>
              <w:keepNext/>
              <w:keepLines/>
              <w:rPr>
                <w:sz w:val="12"/>
              </w:rPr>
            </w:pPr>
            <w:r w:rsidRPr="00831DF7">
              <w:rPr>
                <w:sz w:val="12"/>
              </w:rPr>
              <w:t>Title and Name</w:t>
            </w:r>
          </w:p>
        </w:tc>
        <w:tc>
          <w:tcPr>
            <w:tcW w:w="3659" w:type="dxa"/>
            <w:vAlign w:val="center"/>
          </w:tcPr>
          <w:p w14:paraId="09885F41" w14:textId="2F87D56F" w:rsidR="00392890" w:rsidRPr="00470F7D" w:rsidRDefault="0021671C" w:rsidP="00EE1485">
            <w:pPr>
              <w:keepNext/>
              <w:keepLines/>
              <w:rPr>
                <w:lang w:val="tr-TR" w:bidi="fa-IR"/>
              </w:rPr>
            </w:pPr>
            <w:r>
              <w:t>Prof. Dr. Ali Hakan Ulusoy</w:t>
            </w:r>
            <w:bookmarkStart w:id="0" w:name="_GoBack"/>
            <w:bookmarkEnd w:id="0"/>
          </w:p>
        </w:tc>
        <w:tc>
          <w:tcPr>
            <w:tcW w:w="902" w:type="dxa"/>
            <w:shd w:val="pct15" w:color="000000" w:fill="FFFFFF"/>
            <w:vAlign w:val="center"/>
          </w:tcPr>
          <w:p w14:paraId="09885F42" w14:textId="77777777" w:rsidR="00392890" w:rsidRPr="00831DF7" w:rsidRDefault="00392890" w:rsidP="00EE1485">
            <w:pPr>
              <w:keepNext/>
              <w:keepLines/>
            </w:pPr>
            <w:r w:rsidRPr="00831DF7">
              <w:t>Signature</w:t>
            </w:r>
          </w:p>
        </w:tc>
        <w:tc>
          <w:tcPr>
            <w:tcW w:w="2126" w:type="dxa"/>
            <w:vAlign w:val="center"/>
          </w:tcPr>
          <w:p w14:paraId="09885F43" w14:textId="77777777" w:rsidR="00392890" w:rsidRPr="00831DF7" w:rsidRDefault="00392890" w:rsidP="00EE1485">
            <w:pPr>
              <w:keepNext/>
              <w:keepLines/>
            </w:pPr>
          </w:p>
        </w:tc>
        <w:tc>
          <w:tcPr>
            <w:tcW w:w="992" w:type="dxa"/>
            <w:tcBorders>
              <w:bottom w:val="nil"/>
            </w:tcBorders>
            <w:shd w:val="pct15" w:color="000000" w:fill="FFFFFF"/>
            <w:vAlign w:val="center"/>
          </w:tcPr>
          <w:p w14:paraId="09885F44" w14:textId="77777777" w:rsidR="00392890" w:rsidRPr="00831DF7" w:rsidRDefault="00392890" w:rsidP="00EE1485">
            <w:pPr>
              <w:keepNext/>
              <w:keepLines/>
            </w:pPr>
            <w:r w:rsidRPr="00831DF7">
              <w:t>Date Received</w:t>
            </w:r>
          </w:p>
        </w:tc>
        <w:tc>
          <w:tcPr>
            <w:tcW w:w="1481" w:type="dxa"/>
            <w:tcBorders>
              <w:bottom w:val="nil"/>
            </w:tcBorders>
            <w:vAlign w:val="center"/>
          </w:tcPr>
          <w:p w14:paraId="09885F45" w14:textId="77777777" w:rsidR="00392890" w:rsidRPr="00831DF7" w:rsidRDefault="00392890" w:rsidP="00EE1485">
            <w:pPr>
              <w:keepNext/>
              <w:keepLines/>
            </w:pPr>
          </w:p>
        </w:tc>
      </w:tr>
      <w:tr w:rsidR="00786773" w:rsidRPr="00831DF7" w14:paraId="09885F4B" w14:textId="77777777" w:rsidTr="00431B9A">
        <w:trPr>
          <w:cantSplit/>
          <w:trHeight w:val="510"/>
        </w:trPr>
        <w:tc>
          <w:tcPr>
            <w:tcW w:w="1530" w:type="dxa"/>
            <w:shd w:val="pct15" w:color="auto" w:fill="auto"/>
            <w:vAlign w:val="center"/>
          </w:tcPr>
          <w:p w14:paraId="09885F47" w14:textId="77777777" w:rsidR="00786773" w:rsidRPr="00831DF7" w:rsidRDefault="00700B9D">
            <w:r w:rsidRPr="00831DF7">
              <w:t>Notes</w:t>
            </w:r>
          </w:p>
        </w:tc>
        <w:tc>
          <w:tcPr>
            <w:tcW w:w="6687" w:type="dxa"/>
            <w:gridSpan w:val="3"/>
            <w:vAlign w:val="center"/>
          </w:tcPr>
          <w:p w14:paraId="09885F48" w14:textId="77777777" w:rsidR="00786773" w:rsidRPr="00831DF7" w:rsidRDefault="00786773"/>
        </w:tc>
        <w:tc>
          <w:tcPr>
            <w:tcW w:w="992" w:type="dxa"/>
            <w:shd w:val="pct15" w:color="auto" w:fill="auto"/>
            <w:vAlign w:val="center"/>
          </w:tcPr>
          <w:p w14:paraId="09885F49" w14:textId="77777777" w:rsidR="00786773" w:rsidRPr="00831DF7" w:rsidRDefault="00786773" w:rsidP="00786773">
            <w:r>
              <w:t xml:space="preserve">System </w:t>
            </w:r>
            <w:r w:rsidRPr="00831DF7">
              <w:t>Check</w:t>
            </w:r>
          </w:p>
        </w:tc>
        <w:tc>
          <w:tcPr>
            <w:tcW w:w="1481" w:type="dxa"/>
            <w:vAlign w:val="center"/>
          </w:tcPr>
          <w:p w14:paraId="09885F4A" w14:textId="77777777" w:rsidR="00786773" w:rsidRPr="00831DF7" w:rsidRDefault="00C223AC" w:rsidP="00786773">
            <w:pPr>
              <w:jc w:val="center"/>
            </w:pPr>
            <w:sdt>
              <w:sdtPr>
                <w:rPr>
                  <w:rFonts w:asciiTheme="minorBidi" w:hAnsiTheme="minorBidi"/>
                  <w:spacing w:val="6"/>
                  <w:sz w:val="36"/>
                  <w:szCs w:val="36"/>
                </w:rPr>
                <w:id w:val="1561215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773">
                  <w:rPr>
                    <w:rFonts w:ascii="MS Gothic" w:eastAsia="MS Gothic" w:hAnsi="MS Gothic" w:hint="eastAsia"/>
                    <w:spacing w:val="6"/>
                    <w:sz w:val="36"/>
                    <w:szCs w:val="36"/>
                  </w:rPr>
                  <w:t>☐</w:t>
                </w:r>
              </w:sdtContent>
            </w:sdt>
          </w:p>
        </w:tc>
      </w:tr>
    </w:tbl>
    <w:p w14:paraId="09885F4C" w14:textId="77777777" w:rsidR="00392890" w:rsidRPr="00831DF7" w:rsidRDefault="00392890"/>
    <w:sectPr w:rsidR="00392890" w:rsidRPr="00831DF7" w:rsidSect="000915E6">
      <w:headerReference w:type="default" r:id="rId10"/>
      <w:footerReference w:type="default" r:id="rId11"/>
      <w:type w:val="continuous"/>
      <w:pgSz w:w="11907" w:h="16839" w:code="9"/>
      <w:pgMar w:top="1701" w:right="510" w:bottom="1021" w:left="680" w:header="567" w:footer="39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43663BD" w14:textId="77777777" w:rsidR="00C223AC" w:rsidRDefault="00C223AC">
      <w:r>
        <w:separator/>
      </w:r>
    </w:p>
  </w:endnote>
  <w:endnote w:type="continuationSeparator" w:id="0">
    <w:p w14:paraId="5E4FB338" w14:textId="77777777" w:rsidR="00C223AC" w:rsidRDefault="00C223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Theme="minorBidi" w:hAnsiTheme="minorBidi" w:cstheme="minorBidi"/>
        <w:sz w:val="20"/>
      </w:rPr>
      <w:id w:val="860082579"/>
      <w:docPartObj>
        <w:docPartGallery w:val="Page Numbers (Top of Page)"/>
        <w:docPartUnique/>
      </w:docPartObj>
    </w:sdtPr>
    <w:sdtEndPr/>
    <w:sdtContent>
      <w:p w14:paraId="25AF69B3" w14:textId="77777777" w:rsidR="00E3400A" w:rsidRDefault="00E3400A" w:rsidP="00E3400A">
        <w:pPr>
          <w:pStyle w:val="Footer"/>
          <w:spacing w:after="120"/>
          <w:jc w:val="right"/>
          <w:rPr>
            <w:rFonts w:asciiTheme="minorBidi" w:hAnsiTheme="minorBidi" w:cstheme="minorBidi"/>
            <w:sz w:val="20"/>
            <w:szCs w:val="24"/>
          </w:rPr>
        </w:pPr>
        <w:r>
          <w:rPr>
            <w:rFonts w:asciiTheme="minorBidi" w:hAnsiTheme="minorBidi" w:cstheme="minorBidi"/>
            <w:sz w:val="20"/>
          </w:rPr>
          <w:fldChar w:fldCharType="begin"/>
        </w:r>
        <w:r>
          <w:rPr>
            <w:rFonts w:asciiTheme="minorBidi" w:hAnsiTheme="minorBidi" w:cstheme="minorBidi"/>
            <w:sz w:val="20"/>
          </w:rPr>
          <w:instrText xml:space="preserve"> PAGE </w:instrText>
        </w:r>
        <w:r>
          <w:rPr>
            <w:rFonts w:asciiTheme="minorBidi" w:hAnsiTheme="minorBidi" w:cstheme="minorBidi"/>
            <w:sz w:val="20"/>
          </w:rPr>
          <w:fldChar w:fldCharType="separate"/>
        </w:r>
        <w:r w:rsidR="0021671C">
          <w:rPr>
            <w:rFonts w:asciiTheme="minorBidi" w:hAnsiTheme="minorBidi" w:cstheme="minorBidi"/>
            <w:noProof/>
            <w:sz w:val="20"/>
          </w:rPr>
          <w:t>1</w:t>
        </w:r>
        <w:r>
          <w:rPr>
            <w:rFonts w:asciiTheme="minorBidi" w:hAnsiTheme="minorBidi" w:cstheme="minorBidi"/>
            <w:sz w:val="20"/>
          </w:rPr>
          <w:fldChar w:fldCharType="end"/>
        </w:r>
        <w:r>
          <w:rPr>
            <w:rFonts w:asciiTheme="minorBidi" w:hAnsiTheme="minorBidi" w:cstheme="minorBidi"/>
            <w:sz w:val="20"/>
          </w:rPr>
          <w:t>/</w:t>
        </w:r>
        <w:r>
          <w:rPr>
            <w:rFonts w:asciiTheme="minorBidi" w:hAnsiTheme="minorBidi" w:cstheme="minorBidi"/>
            <w:sz w:val="20"/>
          </w:rPr>
          <w:fldChar w:fldCharType="begin"/>
        </w:r>
        <w:r>
          <w:rPr>
            <w:rFonts w:asciiTheme="minorBidi" w:hAnsiTheme="minorBidi" w:cstheme="minorBidi"/>
            <w:sz w:val="20"/>
          </w:rPr>
          <w:instrText xml:space="preserve"> NUMPAGES  </w:instrText>
        </w:r>
        <w:r>
          <w:rPr>
            <w:rFonts w:asciiTheme="minorBidi" w:hAnsiTheme="minorBidi" w:cstheme="minorBidi"/>
            <w:sz w:val="20"/>
          </w:rPr>
          <w:fldChar w:fldCharType="separate"/>
        </w:r>
        <w:r w:rsidR="0021671C">
          <w:rPr>
            <w:rFonts w:asciiTheme="minorBidi" w:hAnsiTheme="minorBidi" w:cstheme="minorBidi"/>
            <w:noProof/>
            <w:sz w:val="20"/>
          </w:rPr>
          <w:t>1</w:t>
        </w:r>
        <w:r>
          <w:rPr>
            <w:rFonts w:asciiTheme="minorBidi" w:hAnsiTheme="minorBidi" w:cstheme="minorBidi"/>
            <w:sz w:val="20"/>
          </w:rPr>
          <w:fldChar w:fldCharType="end"/>
        </w:r>
      </w:p>
    </w:sdtContent>
  </w:sdt>
  <w:p w14:paraId="09885F52" w14:textId="4A71A035" w:rsidR="00392890" w:rsidRPr="00DA5F93" w:rsidRDefault="00DA5F93" w:rsidP="00E3400A">
    <w:pPr>
      <w:pStyle w:val="Footer"/>
      <w:tabs>
        <w:tab w:val="clear" w:pos="4320"/>
        <w:tab w:val="clear" w:pos="8640"/>
        <w:tab w:val="center" w:pos="5387"/>
        <w:tab w:val="right" w:pos="10716"/>
      </w:tabs>
      <w:rPr>
        <w:rFonts w:asciiTheme="minorBidi" w:hAnsiTheme="minorBidi" w:cstheme="minorBidi"/>
        <w:sz w:val="20"/>
      </w:rPr>
    </w:pPr>
    <w:r w:rsidRPr="00BA519C">
      <w:rPr>
        <w:rFonts w:asciiTheme="minorBidi" w:hAnsiTheme="minorBidi" w:cstheme="minorBidi"/>
        <w:sz w:val="20"/>
      </w:rPr>
      <w:t>Kod.No:F.DAÜ.LEOAE.</w:t>
    </w:r>
    <w:r>
      <w:rPr>
        <w:rFonts w:asciiTheme="minorBidi" w:hAnsiTheme="minorBidi" w:cstheme="minorBidi"/>
        <w:sz w:val="20"/>
      </w:rPr>
      <w:t>13</w:t>
    </w:r>
    <w:r w:rsidRPr="00BA519C">
      <w:rPr>
        <w:rFonts w:asciiTheme="minorBidi" w:hAnsiTheme="minorBidi" w:cstheme="minorBidi"/>
        <w:sz w:val="20"/>
      </w:rPr>
      <w:tab/>
      <w:t>Rev.No:01 Rev.Tar:</w:t>
    </w:r>
    <w:r w:rsidR="00E3400A">
      <w:rPr>
        <w:rFonts w:asciiTheme="minorBidi" w:hAnsiTheme="minorBidi" w:cstheme="minorBidi"/>
        <w:sz w:val="20"/>
      </w:rPr>
      <w:t>20</w:t>
    </w:r>
    <w:r w:rsidRPr="00BA519C">
      <w:rPr>
        <w:rFonts w:asciiTheme="minorBidi" w:hAnsiTheme="minorBidi" w:cstheme="minorBidi"/>
        <w:sz w:val="20"/>
      </w:rPr>
      <w:t>.11.2020</w:t>
    </w:r>
    <w:r w:rsidRPr="00BA519C">
      <w:rPr>
        <w:rFonts w:asciiTheme="minorBidi" w:hAnsiTheme="minorBidi" w:cstheme="minorBidi"/>
        <w:sz w:val="20"/>
      </w:rPr>
      <w:tab/>
      <w:t>Y.Tarih:04.01.2016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8F44C2A" w14:textId="77777777" w:rsidR="00C223AC" w:rsidRDefault="00C223AC">
      <w:r>
        <w:separator/>
      </w:r>
    </w:p>
  </w:footnote>
  <w:footnote w:type="continuationSeparator" w:id="0">
    <w:p w14:paraId="0C9799FD" w14:textId="77777777" w:rsidR="00C223AC" w:rsidRDefault="00C223A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885F51" w14:textId="77777777" w:rsidR="00392890" w:rsidRPr="00DA5F93" w:rsidRDefault="00DA5F93" w:rsidP="00DA5F93">
    <w:pPr>
      <w:pStyle w:val="Header"/>
      <w:tabs>
        <w:tab w:val="left" w:pos="7005"/>
      </w:tabs>
    </w:pPr>
    <w:r>
      <w:rPr>
        <w:b/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9885F53" wp14:editId="09885F54">
              <wp:simplePos x="0" y="0"/>
              <wp:positionH relativeFrom="column">
                <wp:posOffset>949325</wp:posOffset>
              </wp:positionH>
              <wp:positionV relativeFrom="paragraph">
                <wp:posOffset>59055</wp:posOffset>
              </wp:positionV>
              <wp:extent cx="2900045" cy="564338"/>
              <wp:effectExtent l="0" t="0" r="14605" b="2667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00045" cy="564338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885F5B" w14:textId="77777777" w:rsidR="00DA5F93" w:rsidRPr="0098101C" w:rsidRDefault="00DA5F93" w:rsidP="00DA5F93">
                          <w:pPr>
                            <w:rPr>
                              <w:rFonts w:asciiTheme="minorBidi" w:hAnsiTheme="minorBidi" w:cstheme="minorBidi"/>
                              <w:b/>
                              <w:bCs/>
                              <w:sz w:val="22"/>
                              <w:szCs w:val="22"/>
                            </w:rPr>
                          </w:pPr>
                          <w:r w:rsidRPr="0098101C">
                            <w:rPr>
                              <w:rFonts w:asciiTheme="minorBidi" w:hAnsiTheme="minorBidi" w:cstheme="minorBidi"/>
                              <w:b/>
                              <w:bCs/>
                              <w:sz w:val="22"/>
                              <w:szCs w:val="22"/>
                            </w:rPr>
                            <w:t xml:space="preserve">INSTITUTE OF </w:t>
                          </w:r>
                        </w:p>
                        <w:p w14:paraId="09885F5C" w14:textId="77777777" w:rsidR="00DA5F93" w:rsidRPr="0098101C" w:rsidRDefault="00DA5F93" w:rsidP="00DA5F93">
                          <w:pPr>
                            <w:rPr>
                              <w:rFonts w:asciiTheme="minorBidi" w:hAnsiTheme="minorBidi" w:cstheme="minorBidi"/>
                              <w:b/>
                              <w:bCs/>
                              <w:sz w:val="22"/>
                              <w:szCs w:val="22"/>
                            </w:rPr>
                          </w:pPr>
                          <w:r w:rsidRPr="0098101C">
                            <w:rPr>
                              <w:rFonts w:asciiTheme="minorBidi" w:hAnsiTheme="minorBidi" w:cstheme="minorBidi"/>
                              <w:b/>
                              <w:bCs/>
                              <w:sz w:val="22"/>
                              <w:szCs w:val="22"/>
                            </w:rPr>
                            <w:t>GRADUATE STUDIES AND RESEARCH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9885F5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74.75pt;margin-top:4.65pt;width:228.35pt;height:44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" strokecolor="white">
              <v:textbox>
                <w:txbxContent>
                  <w:p w14:paraId="09885F5B" w14:textId="77777777" w:rsidR="00DA5F93" w:rsidRPr="0098101C" w:rsidRDefault="00DA5F93" w:rsidP="00DA5F93">
                    <w:pPr>
                      <w:rPr>
                        <w:rFonts w:asciiTheme="minorBidi" w:hAnsiTheme="minorBidi" w:cstheme="minorBidi"/>
                        <w:b/>
                        <w:bCs/>
                        <w:sz w:val="22"/>
                        <w:szCs w:val="22"/>
                      </w:rPr>
                    </w:pPr>
                    <w:r w:rsidRPr="0098101C">
                      <w:rPr>
                        <w:rFonts w:asciiTheme="minorBidi" w:hAnsiTheme="minorBidi" w:cstheme="minorBidi"/>
                        <w:b/>
                        <w:bCs/>
                        <w:sz w:val="22"/>
                        <w:szCs w:val="22"/>
                      </w:rPr>
                      <w:t xml:space="preserve">INSTITUTE OF </w:t>
                    </w:r>
                  </w:p>
                  <w:p w14:paraId="09885F5C" w14:textId="77777777" w:rsidR="00DA5F93" w:rsidRPr="0098101C" w:rsidRDefault="00DA5F93" w:rsidP="00DA5F93">
                    <w:pPr>
                      <w:rPr>
                        <w:rFonts w:asciiTheme="minorBidi" w:hAnsiTheme="minorBidi" w:cstheme="minorBidi"/>
                        <w:b/>
                        <w:bCs/>
                        <w:sz w:val="22"/>
                        <w:szCs w:val="22"/>
                      </w:rPr>
                    </w:pPr>
                    <w:r w:rsidRPr="0098101C">
                      <w:rPr>
                        <w:rFonts w:asciiTheme="minorBidi" w:hAnsiTheme="minorBidi" w:cstheme="minorBidi"/>
                        <w:b/>
                        <w:bCs/>
                        <w:sz w:val="22"/>
                        <w:szCs w:val="22"/>
                      </w:rPr>
                      <w:t>GRADUATE STUDIES AND RESEARCH</w:t>
                    </w:r>
                  </w:p>
                </w:txbxContent>
              </v:textbox>
            </v:shape>
          </w:pict>
        </mc:Fallback>
      </mc:AlternateContent>
    </w:r>
    <w:r>
      <w:rPr>
        <w:b/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9885F55" wp14:editId="09885F56">
              <wp:simplePos x="0" y="0"/>
              <wp:positionH relativeFrom="column">
                <wp:posOffset>3978275</wp:posOffset>
              </wp:positionH>
              <wp:positionV relativeFrom="paragraph">
                <wp:posOffset>59055</wp:posOffset>
              </wp:positionV>
              <wp:extent cx="2952750" cy="548640"/>
              <wp:effectExtent l="0" t="0" r="19050" b="2286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52750" cy="5486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885F5D" w14:textId="29803D02" w:rsidR="00DA5F93" w:rsidRPr="001D0484" w:rsidRDefault="00DA5F93" w:rsidP="00DA5F93">
                          <w:pPr>
                            <w:pStyle w:val="Heading1"/>
                            <w:rPr>
                              <w:rFonts w:asciiTheme="minorBidi" w:hAnsiTheme="minorBidi" w:cstheme="minorBidi"/>
                              <w:color w:val="000000"/>
                              <w:sz w:val="22"/>
                              <w:szCs w:val="22"/>
                            </w:rPr>
                          </w:pPr>
                          <w:r>
                            <w:rPr>
                              <w:rFonts w:asciiTheme="minorBidi" w:hAnsiTheme="minorBidi" w:cstheme="minorBidi"/>
                              <w:color w:val="000000"/>
                              <w:sz w:val="22"/>
                              <w:szCs w:val="22"/>
                            </w:rPr>
                            <w:t>THESIS SUPERVISOR</w:t>
                          </w:r>
                          <w:r w:rsidR="00FE3CEF">
                            <w:rPr>
                              <w:rFonts w:asciiTheme="minorBidi" w:hAnsiTheme="minorBidi" w:cstheme="minorBidi"/>
                              <w:color w:val="000000"/>
                              <w:sz w:val="22"/>
                              <w:szCs w:val="22"/>
                            </w:rPr>
                            <w:t>/</w:t>
                          </w:r>
                          <w:r>
                            <w:rPr>
                              <w:rFonts w:asciiTheme="minorBidi" w:hAnsiTheme="minorBidi" w:cstheme="minorBidi"/>
                              <w:color w:val="000000"/>
                              <w:sz w:val="22"/>
                              <w:szCs w:val="22"/>
                            </w:rPr>
                            <w:t>CO-SUPERVISOR</w:t>
                          </w:r>
                          <w:r>
                            <w:rPr>
                              <w:rFonts w:asciiTheme="minorBidi" w:hAnsiTheme="minorBidi" w:cstheme="minorBidi"/>
                              <w:color w:val="000000"/>
                              <w:sz w:val="22"/>
                              <w:szCs w:val="22"/>
                            </w:rPr>
                            <w:br/>
                            <w:t>APPOINTMENT FOR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9885F55" id="_x0000_s1027" type="#_x0000_t202" style="position:absolute;margin-left:313.25pt;margin-top:4.65pt;width:232.5pt;height:43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" strokecolor="white">
              <v:textbox>
                <w:txbxContent>
                  <w:p w14:paraId="09885F5D" w14:textId="29803D02" w:rsidR="00DA5F93" w:rsidRPr="001D0484" w:rsidRDefault="00DA5F93" w:rsidP="00DA5F93">
                    <w:pPr>
                      <w:pStyle w:val="Heading1"/>
                      <w:rPr>
                        <w:rFonts w:asciiTheme="minorBidi" w:hAnsiTheme="minorBidi" w:cstheme="minorBidi"/>
                        <w:color w:val="000000"/>
                        <w:sz w:val="22"/>
                        <w:szCs w:val="22"/>
                      </w:rPr>
                    </w:pPr>
                    <w:r>
                      <w:rPr>
                        <w:rFonts w:asciiTheme="minorBidi" w:hAnsiTheme="minorBidi" w:cstheme="minorBidi"/>
                        <w:color w:val="000000"/>
                        <w:sz w:val="22"/>
                        <w:szCs w:val="22"/>
                      </w:rPr>
                      <w:t>THESIS SUPERVISOR</w:t>
                    </w:r>
                    <w:r w:rsidR="00FE3CEF">
                      <w:rPr>
                        <w:rFonts w:asciiTheme="minorBidi" w:hAnsiTheme="minorBidi" w:cstheme="minorBidi"/>
                        <w:color w:val="000000"/>
                        <w:sz w:val="22"/>
                        <w:szCs w:val="22"/>
                      </w:rPr>
                      <w:t>/</w:t>
                    </w:r>
                    <w:r>
                      <w:rPr>
                        <w:rFonts w:asciiTheme="minorBidi" w:hAnsiTheme="minorBidi" w:cstheme="minorBidi"/>
                        <w:color w:val="000000"/>
                        <w:sz w:val="22"/>
                        <w:szCs w:val="22"/>
                      </w:rPr>
                      <w:t>CO-SUPERVISOR</w:t>
                    </w:r>
                    <w:r>
                      <w:rPr>
                        <w:rFonts w:asciiTheme="minorBidi" w:hAnsiTheme="minorBidi" w:cstheme="minorBidi"/>
                        <w:color w:val="000000"/>
                        <w:sz w:val="22"/>
                        <w:szCs w:val="22"/>
                      </w:rPr>
                      <w:br/>
                      <w:t>APPOINTMENT FORM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09885F57" wp14:editId="09885F58">
              <wp:simplePos x="0" y="0"/>
              <wp:positionH relativeFrom="column">
                <wp:posOffset>7991</wp:posOffset>
              </wp:positionH>
              <wp:positionV relativeFrom="paragraph">
                <wp:posOffset>-53340</wp:posOffset>
              </wp:positionV>
              <wp:extent cx="698500" cy="698500"/>
              <wp:effectExtent l="0" t="0" r="6350" b="6350"/>
              <wp:wrapSquare wrapText="bothSides"/>
              <wp:docPr id="148" name="Group 14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8500" cy="698500"/>
                        <a:chOff x="0" y="0"/>
                        <a:chExt cx="7536647" cy="7541079"/>
                      </a:xfrm>
                    </wpg:grpSpPr>
                    <wps:wsp>
                      <wps:cNvPr id="149" name="Shape 18"/>
                      <wps:cNvSpPr/>
                      <wps:spPr>
                        <a:xfrm>
                          <a:off x="0" y="0"/>
                          <a:ext cx="3768284" cy="754107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68284" h="7541079">
                              <a:moveTo>
                                <a:pt x="3767075" y="0"/>
                              </a:moveTo>
                              <a:lnTo>
                                <a:pt x="3768284" y="31"/>
                              </a:lnTo>
                              <a:lnTo>
                                <a:pt x="3768284" y="83339"/>
                              </a:lnTo>
                              <a:lnTo>
                                <a:pt x="3767075" y="83308"/>
                              </a:lnTo>
                              <a:cubicBezTo>
                                <a:pt x="1735936" y="83308"/>
                                <a:pt x="83470" y="1736821"/>
                                <a:pt x="83470" y="3769250"/>
                              </a:cubicBezTo>
                              <a:cubicBezTo>
                                <a:pt x="83470" y="5803128"/>
                                <a:pt x="1735936" y="7457771"/>
                                <a:pt x="3767075" y="7457771"/>
                              </a:cubicBezTo>
                              <a:lnTo>
                                <a:pt x="3768284" y="7457740"/>
                              </a:lnTo>
                              <a:lnTo>
                                <a:pt x="3768284" y="7541048"/>
                              </a:lnTo>
                              <a:lnTo>
                                <a:pt x="3767075" y="7541079"/>
                              </a:lnTo>
                              <a:cubicBezTo>
                                <a:pt x="1689931" y="7541079"/>
                                <a:pt x="0" y="5849054"/>
                                <a:pt x="0" y="3769250"/>
                              </a:cubicBezTo>
                              <a:cubicBezTo>
                                <a:pt x="0" y="1690897"/>
                                <a:pt x="1689931" y="0"/>
                                <a:pt x="3767075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50" name="Shape 19"/>
                      <wps:cNvSpPr/>
                      <wps:spPr>
                        <a:xfrm>
                          <a:off x="3768284" y="31"/>
                          <a:ext cx="3768363" cy="754101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68363" h="7541017">
                              <a:moveTo>
                                <a:pt x="0" y="0"/>
                              </a:moveTo>
                              <a:lnTo>
                                <a:pt x="192484" y="4883"/>
                              </a:lnTo>
                              <a:cubicBezTo>
                                <a:pt x="2181420" y="106029"/>
                                <a:pt x="3768363" y="1755815"/>
                                <a:pt x="3768363" y="3769220"/>
                              </a:cubicBezTo>
                              <a:cubicBezTo>
                                <a:pt x="3768363" y="5784030"/>
                                <a:pt x="2181420" y="7434919"/>
                                <a:pt x="192484" y="7536131"/>
                              </a:cubicBezTo>
                              <a:lnTo>
                                <a:pt x="0" y="7541017"/>
                              </a:lnTo>
                              <a:lnTo>
                                <a:pt x="0" y="7457709"/>
                              </a:lnTo>
                              <a:lnTo>
                                <a:pt x="188190" y="7452931"/>
                              </a:lnTo>
                              <a:cubicBezTo>
                                <a:pt x="2133030" y="7353955"/>
                                <a:pt x="3684814" y="5739539"/>
                                <a:pt x="3684814" y="3769220"/>
                              </a:cubicBezTo>
                              <a:cubicBezTo>
                                <a:pt x="3684814" y="1800304"/>
                                <a:pt x="2133030" y="186992"/>
                                <a:pt x="188190" y="88083"/>
                              </a:cubicBezTo>
                              <a:lnTo>
                                <a:pt x="0" y="8330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51" name="Shape 20"/>
                      <wps:cNvSpPr/>
                      <wps:spPr>
                        <a:xfrm>
                          <a:off x="212380" y="214629"/>
                          <a:ext cx="3555945" cy="711205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555945" h="7112050">
                              <a:moveTo>
                                <a:pt x="3554696" y="0"/>
                              </a:moveTo>
                              <a:lnTo>
                                <a:pt x="3555945" y="32"/>
                              </a:lnTo>
                              <a:lnTo>
                                <a:pt x="3555945" y="654331"/>
                              </a:lnTo>
                              <a:lnTo>
                                <a:pt x="3554696" y="654299"/>
                              </a:lnTo>
                              <a:cubicBezTo>
                                <a:pt x="1960320" y="654299"/>
                                <a:pt x="654621" y="1957500"/>
                                <a:pt x="654621" y="3554535"/>
                              </a:cubicBezTo>
                              <a:cubicBezTo>
                                <a:pt x="654621" y="5154390"/>
                                <a:pt x="1960320" y="6457670"/>
                                <a:pt x="3554696" y="6457670"/>
                              </a:cubicBezTo>
                              <a:lnTo>
                                <a:pt x="3555945" y="6457639"/>
                              </a:lnTo>
                              <a:lnTo>
                                <a:pt x="3555945" y="7112018"/>
                              </a:lnTo>
                              <a:lnTo>
                                <a:pt x="3554696" y="7112050"/>
                              </a:lnTo>
                              <a:cubicBezTo>
                                <a:pt x="1600016" y="7112050"/>
                                <a:pt x="0" y="5514371"/>
                                <a:pt x="0" y="3554535"/>
                              </a:cubicBezTo>
                              <a:cubicBezTo>
                                <a:pt x="0" y="1596391"/>
                                <a:pt x="1600016" y="0"/>
                                <a:pt x="3554696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52" name="Shape 21"/>
                      <wps:cNvSpPr/>
                      <wps:spPr>
                        <a:xfrm>
                          <a:off x="3768324" y="214661"/>
                          <a:ext cx="3555782" cy="711198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555782" h="7111986">
                              <a:moveTo>
                                <a:pt x="0" y="0"/>
                              </a:moveTo>
                              <a:lnTo>
                                <a:pt x="181187" y="4607"/>
                              </a:lnTo>
                              <a:cubicBezTo>
                                <a:pt x="2054735" y="100096"/>
                                <a:pt x="3555782" y="1657551"/>
                                <a:pt x="3555782" y="3554503"/>
                              </a:cubicBezTo>
                              <a:cubicBezTo>
                                <a:pt x="3555782" y="5453094"/>
                                <a:pt x="2054735" y="7011809"/>
                                <a:pt x="181187" y="7107375"/>
                              </a:cubicBezTo>
                              <a:lnTo>
                                <a:pt x="0" y="7111986"/>
                              </a:lnTo>
                              <a:lnTo>
                                <a:pt x="0" y="6457607"/>
                              </a:lnTo>
                              <a:lnTo>
                                <a:pt x="147829" y="6453851"/>
                              </a:lnTo>
                              <a:cubicBezTo>
                                <a:pt x="1678677" y="6375894"/>
                                <a:pt x="2901323" y="5104362"/>
                                <a:pt x="2901323" y="3554503"/>
                              </a:cubicBezTo>
                              <a:cubicBezTo>
                                <a:pt x="2901323" y="2007376"/>
                                <a:pt x="1678677" y="736005"/>
                                <a:pt x="147829" y="658055"/>
                              </a:cubicBezTo>
                              <a:lnTo>
                                <a:pt x="0" y="65429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53" name="Shape 22"/>
                      <wps:cNvSpPr/>
                      <wps:spPr>
                        <a:xfrm>
                          <a:off x="1046105" y="1047797"/>
                          <a:ext cx="5445162" cy="544564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45162" h="5445646">
                              <a:moveTo>
                                <a:pt x="2720970" y="0"/>
                              </a:moveTo>
                              <a:cubicBezTo>
                                <a:pt x="4219792" y="0"/>
                                <a:pt x="5445162" y="1222230"/>
                                <a:pt x="5445162" y="2721373"/>
                              </a:cubicBezTo>
                              <a:cubicBezTo>
                                <a:pt x="5445162" y="4223095"/>
                                <a:pt x="4219792" y="5445646"/>
                                <a:pt x="2720970" y="5445646"/>
                              </a:cubicBezTo>
                              <a:cubicBezTo>
                                <a:pt x="1224565" y="5445646"/>
                                <a:pt x="0" y="4223095"/>
                                <a:pt x="0" y="2721373"/>
                              </a:cubicBezTo>
                              <a:cubicBezTo>
                                <a:pt x="0" y="1222230"/>
                                <a:pt x="1224565" y="0"/>
                                <a:pt x="2720970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BFBFB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54" name="Shape 23"/>
                      <wps:cNvSpPr/>
                      <wps:spPr>
                        <a:xfrm>
                          <a:off x="1004774" y="1006600"/>
                          <a:ext cx="2763913" cy="552806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63913" h="5528066">
                              <a:moveTo>
                                <a:pt x="2762301" y="0"/>
                              </a:moveTo>
                              <a:lnTo>
                                <a:pt x="2763913" y="41"/>
                              </a:lnTo>
                              <a:lnTo>
                                <a:pt x="2763913" y="82462"/>
                              </a:lnTo>
                              <a:lnTo>
                                <a:pt x="2762301" y="82422"/>
                              </a:lnTo>
                              <a:cubicBezTo>
                                <a:pt x="1284750" y="82422"/>
                                <a:pt x="82663" y="1284749"/>
                                <a:pt x="82663" y="2762622"/>
                              </a:cubicBezTo>
                              <a:cubicBezTo>
                                <a:pt x="82663" y="4242027"/>
                                <a:pt x="1284750" y="5445483"/>
                                <a:pt x="2762301" y="5445483"/>
                              </a:cubicBezTo>
                              <a:lnTo>
                                <a:pt x="2763913" y="5445442"/>
                              </a:lnTo>
                              <a:lnTo>
                                <a:pt x="2763913" y="5528025"/>
                              </a:lnTo>
                              <a:lnTo>
                                <a:pt x="2762301" y="5528066"/>
                              </a:lnTo>
                              <a:cubicBezTo>
                                <a:pt x="1239148" y="5528066"/>
                                <a:pt x="0" y="4287388"/>
                                <a:pt x="0" y="2762622"/>
                              </a:cubicBezTo>
                              <a:cubicBezTo>
                                <a:pt x="0" y="1239228"/>
                                <a:pt x="1239148" y="0"/>
                                <a:pt x="2762301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55" name="Shape 24"/>
                      <wps:cNvSpPr/>
                      <wps:spPr>
                        <a:xfrm>
                          <a:off x="3768687" y="1006641"/>
                          <a:ext cx="2763833" cy="55279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63833" h="5527984">
                              <a:moveTo>
                                <a:pt x="0" y="0"/>
                              </a:moveTo>
                              <a:lnTo>
                                <a:pt x="140488" y="3560"/>
                              </a:lnTo>
                              <a:cubicBezTo>
                                <a:pt x="1599635" y="77688"/>
                                <a:pt x="2763833" y="1286794"/>
                                <a:pt x="2763833" y="2762582"/>
                              </a:cubicBezTo>
                              <a:cubicBezTo>
                                <a:pt x="2763833" y="4239698"/>
                                <a:pt x="1599635" y="5450205"/>
                                <a:pt x="140488" y="5524419"/>
                              </a:cubicBezTo>
                              <a:lnTo>
                                <a:pt x="0" y="5527984"/>
                              </a:lnTo>
                              <a:lnTo>
                                <a:pt x="0" y="5445402"/>
                              </a:lnTo>
                              <a:lnTo>
                                <a:pt x="136239" y="5441945"/>
                              </a:lnTo>
                              <a:cubicBezTo>
                                <a:pt x="1551758" y="5369957"/>
                                <a:pt x="2681249" y="4195755"/>
                                <a:pt x="2681249" y="2762582"/>
                              </a:cubicBezTo>
                              <a:cubicBezTo>
                                <a:pt x="2681249" y="1330892"/>
                                <a:pt x="1551758" y="157795"/>
                                <a:pt x="136239" y="85875"/>
                              </a:cubicBezTo>
                              <a:lnTo>
                                <a:pt x="0" y="8242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56" name="Shape 25"/>
                      <wps:cNvSpPr/>
                      <wps:spPr>
                        <a:xfrm>
                          <a:off x="1157452" y="1157263"/>
                          <a:ext cx="5224484" cy="522682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224484" h="5226820">
                              <a:moveTo>
                                <a:pt x="2609623" y="0"/>
                              </a:moveTo>
                              <a:cubicBezTo>
                                <a:pt x="4049791" y="0"/>
                                <a:pt x="5224484" y="1173807"/>
                                <a:pt x="5224484" y="2611960"/>
                              </a:cubicBezTo>
                              <a:cubicBezTo>
                                <a:pt x="5224484" y="4052369"/>
                                <a:pt x="4049791" y="5226820"/>
                                <a:pt x="2609623" y="5226820"/>
                              </a:cubicBezTo>
                              <a:cubicBezTo>
                                <a:pt x="1172196" y="5226820"/>
                                <a:pt x="0" y="4052369"/>
                                <a:pt x="0" y="2611960"/>
                              </a:cubicBezTo>
                              <a:cubicBezTo>
                                <a:pt x="0" y="1173807"/>
                                <a:pt x="1172196" y="0"/>
                                <a:pt x="2609623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57" name="Shape 26"/>
                      <wps:cNvSpPr/>
                      <wps:spPr>
                        <a:xfrm>
                          <a:off x="3316756" y="5651199"/>
                          <a:ext cx="172014" cy="32727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2014" h="327271">
                              <a:moveTo>
                                <a:pt x="106190" y="0"/>
                              </a:moveTo>
                              <a:lnTo>
                                <a:pt x="117227" y="0"/>
                              </a:lnTo>
                              <a:lnTo>
                                <a:pt x="172014" y="0"/>
                              </a:lnTo>
                              <a:lnTo>
                                <a:pt x="172014" y="103370"/>
                              </a:lnTo>
                              <a:lnTo>
                                <a:pt x="133744" y="103370"/>
                              </a:lnTo>
                              <a:lnTo>
                                <a:pt x="129071" y="103370"/>
                              </a:lnTo>
                              <a:lnTo>
                                <a:pt x="122867" y="103370"/>
                              </a:lnTo>
                              <a:lnTo>
                                <a:pt x="117227" y="103370"/>
                              </a:lnTo>
                              <a:lnTo>
                                <a:pt x="114730" y="103370"/>
                              </a:lnTo>
                              <a:lnTo>
                                <a:pt x="111910" y="103370"/>
                              </a:lnTo>
                              <a:lnTo>
                                <a:pt x="111910" y="106270"/>
                              </a:lnTo>
                              <a:lnTo>
                                <a:pt x="111910" y="120370"/>
                              </a:lnTo>
                              <a:lnTo>
                                <a:pt x="111910" y="123029"/>
                              </a:lnTo>
                              <a:lnTo>
                                <a:pt x="114730" y="123029"/>
                              </a:lnTo>
                              <a:lnTo>
                                <a:pt x="117227" y="125768"/>
                              </a:lnTo>
                              <a:lnTo>
                                <a:pt x="122867" y="125768"/>
                              </a:lnTo>
                              <a:lnTo>
                                <a:pt x="129071" y="125768"/>
                              </a:lnTo>
                              <a:lnTo>
                                <a:pt x="137128" y="125768"/>
                              </a:lnTo>
                              <a:lnTo>
                                <a:pt x="142848" y="125768"/>
                              </a:lnTo>
                              <a:lnTo>
                                <a:pt x="147844" y="125768"/>
                              </a:lnTo>
                              <a:lnTo>
                                <a:pt x="156626" y="125768"/>
                              </a:lnTo>
                              <a:lnTo>
                                <a:pt x="161943" y="125768"/>
                              </a:lnTo>
                              <a:lnTo>
                                <a:pt x="167906" y="125768"/>
                              </a:lnTo>
                              <a:lnTo>
                                <a:pt x="172014" y="125768"/>
                              </a:lnTo>
                              <a:lnTo>
                                <a:pt x="172014" y="323838"/>
                              </a:lnTo>
                              <a:lnTo>
                                <a:pt x="170403" y="324209"/>
                              </a:lnTo>
                              <a:lnTo>
                                <a:pt x="159043" y="324209"/>
                              </a:lnTo>
                              <a:lnTo>
                                <a:pt x="145024" y="327271"/>
                              </a:lnTo>
                              <a:lnTo>
                                <a:pt x="133744" y="327271"/>
                              </a:lnTo>
                              <a:lnTo>
                                <a:pt x="122867" y="327271"/>
                              </a:lnTo>
                              <a:lnTo>
                                <a:pt x="114730" y="327271"/>
                              </a:lnTo>
                              <a:lnTo>
                                <a:pt x="111910" y="327271"/>
                              </a:lnTo>
                              <a:lnTo>
                                <a:pt x="108688" y="327271"/>
                              </a:lnTo>
                              <a:lnTo>
                                <a:pt x="106190" y="327271"/>
                              </a:lnTo>
                              <a:lnTo>
                                <a:pt x="103531" y="327271"/>
                              </a:lnTo>
                              <a:lnTo>
                                <a:pt x="100066" y="327271"/>
                              </a:lnTo>
                              <a:lnTo>
                                <a:pt x="89512" y="324209"/>
                              </a:lnTo>
                              <a:lnTo>
                                <a:pt x="5479" y="229138"/>
                              </a:lnTo>
                              <a:lnTo>
                                <a:pt x="83711" y="229138"/>
                              </a:lnTo>
                              <a:lnTo>
                                <a:pt x="103531" y="226721"/>
                              </a:lnTo>
                              <a:lnTo>
                                <a:pt x="122867" y="226721"/>
                              </a:lnTo>
                              <a:lnTo>
                                <a:pt x="137128" y="226721"/>
                              </a:lnTo>
                              <a:lnTo>
                                <a:pt x="147844" y="223659"/>
                              </a:lnTo>
                              <a:lnTo>
                                <a:pt x="139545" y="223659"/>
                              </a:lnTo>
                              <a:lnTo>
                                <a:pt x="122867" y="223659"/>
                              </a:lnTo>
                              <a:lnTo>
                                <a:pt x="108688" y="223659"/>
                              </a:lnTo>
                              <a:lnTo>
                                <a:pt x="94588" y="223659"/>
                              </a:lnTo>
                              <a:lnTo>
                                <a:pt x="80730" y="221001"/>
                              </a:lnTo>
                              <a:lnTo>
                                <a:pt x="69692" y="218180"/>
                              </a:lnTo>
                              <a:lnTo>
                                <a:pt x="59137" y="214959"/>
                              </a:lnTo>
                              <a:lnTo>
                                <a:pt x="47133" y="209801"/>
                              </a:lnTo>
                              <a:lnTo>
                                <a:pt x="38915" y="207062"/>
                              </a:lnTo>
                              <a:lnTo>
                                <a:pt x="27796" y="198683"/>
                              </a:lnTo>
                              <a:lnTo>
                                <a:pt x="22478" y="192720"/>
                              </a:lnTo>
                              <a:lnTo>
                                <a:pt x="14180" y="181602"/>
                              </a:lnTo>
                              <a:lnTo>
                                <a:pt x="8621" y="173385"/>
                              </a:lnTo>
                              <a:lnTo>
                                <a:pt x="5479" y="162185"/>
                              </a:lnTo>
                              <a:lnTo>
                                <a:pt x="2498" y="150906"/>
                              </a:lnTo>
                              <a:lnTo>
                                <a:pt x="0" y="139948"/>
                              </a:lnTo>
                              <a:lnTo>
                                <a:pt x="0" y="129152"/>
                              </a:lnTo>
                              <a:lnTo>
                                <a:pt x="0" y="92413"/>
                              </a:lnTo>
                              <a:lnTo>
                                <a:pt x="0" y="84033"/>
                              </a:lnTo>
                              <a:lnTo>
                                <a:pt x="2498" y="72432"/>
                              </a:lnTo>
                              <a:lnTo>
                                <a:pt x="5479" y="61636"/>
                              </a:lnTo>
                              <a:lnTo>
                                <a:pt x="8621" y="53176"/>
                              </a:lnTo>
                              <a:lnTo>
                                <a:pt x="14180" y="44474"/>
                              </a:lnTo>
                              <a:lnTo>
                                <a:pt x="19417" y="36256"/>
                              </a:lnTo>
                              <a:lnTo>
                                <a:pt x="24815" y="27958"/>
                              </a:lnTo>
                              <a:lnTo>
                                <a:pt x="33919" y="22801"/>
                              </a:lnTo>
                              <a:lnTo>
                                <a:pt x="41976" y="16597"/>
                              </a:lnTo>
                              <a:lnTo>
                                <a:pt x="52853" y="11280"/>
                              </a:lnTo>
                              <a:lnTo>
                                <a:pt x="61071" y="7977"/>
                              </a:lnTo>
                              <a:lnTo>
                                <a:pt x="72512" y="5881"/>
                              </a:lnTo>
                              <a:lnTo>
                                <a:pt x="83711" y="2579"/>
                              </a:lnTo>
                              <a:lnTo>
                                <a:pt x="94588" y="2579"/>
                              </a:lnTo>
                              <a:lnTo>
                                <a:pt x="10619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2E1E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58" name="Shape 27"/>
                      <wps:cNvSpPr/>
                      <wps:spPr>
                        <a:xfrm>
                          <a:off x="3087296" y="5645480"/>
                          <a:ext cx="167583" cy="32735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67583" h="327350">
                              <a:moveTo>
                                <a:pt x="167583" y="0"/>
                              </a:moveTo>
                              <a:lnTo>
                                <a:pt x="167583" y="327350"/>
                              </a:lnTo>
                              <a:lnTo>
                                <a:pt x="55512" y="327350"/>
                              </a:lnTo>
                              <a:lnTo>
                                <a:pt x="55512" y="111990"/>
                              </a:lnTo>
                              <a:lnTo>
                                <a:pt x="0" y="111990"/>
                              </a:lnTo>
                              <a:lnTo>
                                <a:pt x="0" y="25298"/>
                              </a:lnTo>
                              <a:lnTo>
                                <a:pt x="16758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2E1E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59" name="Shape 28"/>
                      <wps:cNvSpPr/>
                      <wps:spPr>
                        <a:xfrm>
                          <a:off x="4105202" y="5651199"/>
                          <a:ext cx="172055" cy="32727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2055" h="327271">
                              <a:moveTo>
                                <a:pt x="106351" y="0"/>
                              </a:moveTo>
                              <a:lnTo>
                                <a:pt x="117630" y="0"/>
                              </a:lnTo>
                              <a:lnTo>
                                <a:pt x="172055" y="0"/>
                              </a:lnTo>
                              <a:lnTo>
                                <a:pt x="172055" y="103370"/>
                              </a:lnTo>
                              <a:lnTo>
                                <a:pt x="131811" y="103370"/>
                              </a:lnTo>
                              <a:lnTo>
                                <a:pt x="126252" y="103370"/>
                              </a:lnTo>
                              <a:lnTo>
                                <a:pt x="120290" y="103370"/>
                              </a:lnTo>
                              <a:lnTo>
                                <a:pt x="117630" y="103370"/>
                              </a:lnTo>
                              <a:lnTo>
                                <a:pt x="114811" y="103370"/>
                              </a:lnTo>
                              <a:lnTo>
                                <a:pt x="111911" y="103370"/>
                              </a:lnTo>
                              <a:lnTo>
                                <a:pt x="111911" y="106270"/>
                              </a:lnTo>
                              <a:lnTo>
                                <a:pt x="111911" y="120370"/>
                              </a:lnTo>
                              <a:lnTo>
                                <a:pt x="111911" y="123029"/>
                              </a:lnTo>
                              <a:lnTo>
                                <a:pt x="117630" y="125768"/>
                              </a:lnTo>
                              <a:lnTo>
                                <a:pt x="120290" y="125768"/>
                              </a:lnTo>
                              <a:lnTo>
                                <a:pt x="128507" y="125768"/>
                              </a:lnTo>
                              <a:lnTo>
                                <a:pt x="134309" y="125768"/>
                              </a:lnTo>
                              <a:lnTo>
                                <a:pt x="142929" y="125768"/>
                              </a:lnTo>
                              <a:lnTo>
                                <a:pt x="148649" y="125768"/>
                              </a:lnTo>
                              <a:lnTo>
                                <a:pt x="154289" y="125768"/>
                              </a:lnTo>
                              <a:lnTo>
                                <a:pt x="162347" y="125768"/>
                              </a:lnTo>
                              <a:lnTo>
                                <a:pt x="168228" y="125768"/>
                              </a:lnTo>
                              <a:lnTo>
                                <a:pt x="172055" y="125768"/>
                              </a:lnTo>
                              <a:lnTo>
                                <a:pt x="172055" y="323288"/>
                              </a:lnTo>
                              <a:lnTo>
                                <a:pt x="168228" y="324209"/>
                              </a:lnTo>
                              <a:lnTo>
                                <a:pt x="156706" y="324209"/>
                              </a:lnTo>
                              <a:lnTo>
                                <a:pt x="145991" y="327271"/>
                              </a:lnTo>
                              <a:lnTo>
                                <a:pt x="134309" y="327271"/>
                              </a:lnTo>
                              <a:lnTo>
                                <a:pt x="120290" y="327271"/>
                              </a:lnTo>
                              <a:lnTo>
                                <a:pt x="111911" y="327271"/>
                              </a:lnTo>
                              <a:lnTo>
                                <a:pt x="109332" y="327271"/>
                              </a:lnTo>
                              <a:lnTo>
                                <a:pt x="106351" y="327271"/>
                              </a:lnTo>
                              <a:lnTo>
                                <a:pt x="103451" y="327271"/>
                              </a:lnTo>
                              <a:lnTo>
                                <a:pt x="100550" y="327271"/>
                              </a:lnTo>
                              <a:lnTo>
                                <a:pt x="97811" y="327271"/>
                              </a:lnTo>
                              <a:lnTo>
                                <a:pt x="86128" y="324209"/>
                              </a:lnTo>
                              <a:lnTo>
                                <a:pt x="5479" y="229138"/>
                              </a:lnTo>
                              <a:lnTo>
                                <a:pt x="84517" y="229138"/>
                              </a:lnTo>
                              <a:lnTo>
                                <a:pt x="103451" y="226721"/>
                              </a:lnTo>
                              <a:lnTo>
                                <a:pt x="120290" y="226721"/>
                              </a:lnTo>
                              <a:lnTo>
                                <a:pt x="136967" y="226721"/>
                              </a:lnTo>
                              <a:lnTo>
                                <a:pt x="145991" y="223659"/>
                              </a:lnTo>
                              <a:lnTo>
                                <a:pt x="140110" y="223659"/>
                              </a:lnTo>
                              <a:lnTo>
                                <a:pt x="123109" y="223659"/>
                              </a:lnTo>
                              <a:lnTo>
                                <a:pt x="109332" y="223659"/>
                              </a:lnTo>
                              <a:lnTo>
                                <a:pt x="92574" y="223659"/>
                              </a:lnTo>
                              <a:lnTo>
                                <a:pt x="81536" y="221001"/>
                              </a:lnTo>
                              <a:lnTo>
                                <a:pt x="67356" y="218180"/>
                              </a:lnTo>
                              <a:lnTo>
                                <a:pt x="55995" y="214959"/>
                              </a:lnTo>
                              <a:lnTo>
                                <a:pt x="47536" y="209801"/>
                              </a:lnTo>
                              <a:lnTo>
                                <a:pt x="36015" y="207062"/>
                              </a:lnTo>
                              <a:lnTo>
                                <a:pt x="28119" y="198683"/>
                              </a:lnTo>
                              <a:lnTo>
                                <a:pt x="19982" y="192720"/>
                              </a:lnTo>
                              <a:lnTo>
                                <a:pt x="14341" y="181602"/>
                              </a:lnTo>
                              <a:lnTo>
                                <a:pt x="8621" y="173385"/>
                              </a:lnTo>
                              <a:lnTo>
                                <a:pt x="2659" y="162185"/>
                              </a:lnTo>
                              <a:lnTo>
                                <a:pt x="0" y="150906"/>
                              </a:lnTo>
                              <a:lnTo>
                                <a:pt x="0" y="139948"/>
                              </a:lnTo>
                              <a:lnTo>
                                <a:pt x="0" y="129152"/>
                              </a:lnTo>
                              <a:lnTo>
                                <a:pt x="0" y="92413"/>
                              </a:lnTo>
                              <a:lnTo>
                                <a:pt x="0" y="84033"/>
                              </a:lnTo>
                              <a:lnTo>
                                <a:pt x="0" y="72432"/>
                              </a:lnTo>
                              <a:lnTo>
                                <a:pt x="2659" y="61636"/>
                              </a:lnTo>
                              <a:lnTo>
                                <a:pt x="8621" y="53176"/>
                              </a:lnTo>
                              <a:lnTo>
                                <a:pt x="11440" y="44474"/>
                              </a:lnTo>
                              <a:lnTo>
                                <a:pt x="17081" y="36256"/>
                              </a:lnTo>
                              <a:lnTo>
                                <a:pt x="25299" y="27958"/>
                              </a:lnTo>
                              <a:lnTo>
                                <a:pt x="33194" y="22801"/>
                              </a:lnTo>
                              <a:lnTo>
                                <a:pt x="42218" y="16597"/>
                              </a:lnTo>
                              <a:lnTo>
                                <a:pt x="50355" y="11280"/>
                              </a:lnTo>
                              <a:lnTo>
                                <a:pt x="61796" y="7977"/>
                              </a:lnTo>
                              <a:lnTo>
                                <a:pt x="69773" y="5881"/>
                              </a:lnTo>
                              <a:lnTo>
                                <a:pt x="81536" y="2579"/>
                              </a:lnTo>
                              <a:lnTo>
                                <a:pt x="92574" y="2579"/>
                              </a:lnTo>
                              <a:lnTo>
                                <a:pt x="106351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2E1E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60" name="Shape 29"/>
                      <wps:cNvSpPr/>
                      <wps:spPr>
                        <a:xfrm>
                          <a:off x="3711463" y="5651199"/>
                          <a:ext cx="346446" cy="32420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6446" h="324209">
                              <a:moveTo>
                                <a:pt x="0" y="0"/>
                              </a:moveTo>
                              <a:lnTo>
                                <a:pt x="346446" y="0"/>
                              </a:lnTo>
                              <a:lnTo>
                                <a:pt x="346446" y="77830"/>
                              </a:lnTo>
                              <a:lnTo>
                                <a:pt x="195863" y="324209"/>
                              </a:lnTo>
                              <a:lnTo>
                                <a:pt x="61232" y="324209"/>
                              </a:lnTo>
                              <a:lnTo>
                                <a:pt x="204241" y="103370"/>
                              </a:lnTo>
                              <a:lnTo>
                                <a:pt x="108284" y="103370"/>
                              </a:lnTo>
                              <a:lnTo>
                                <a:pt x="108284" y="165086"/>
                              </a:lnTo>
                              <a:lnTo>
                                <a:pt x="0" y="14502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2E1E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61" name="Shape 30"/>
                      <wps:cNvSpPr/>
                      <wps:spPr>
                        <a:xfrm>
                          <a:off x="3488771" y="5651199"/>
                          <a:ext cx="174512" cy="3238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4512" h="323838">
                              <a:moveTo>
                                <a:pt x="0" y="0"/>
                              </a:moveTo>
                              <a:lnTo>
                                <a:pt x="60104" y="0"/>
                              </a:lnTo>
                              <a:lnTo>
                                <a:pt x="71223" y="0"/>
                              </a:lnTo>
                              <a:lnTo>
                                <a:pt x="85403" y="2579"/>
                              </a:lnTo>
                              <a:lnTo>
                                <a:pt x="96280" y="2579"/>
                              </a:lnTo>
                              <a:lnTo>
                                <a:pt x="107801" y="5881"/>
                              </a:lnTo>
                              <a:lnTo>
                                <a:pt x="118598" y="7977"/>
                              </a:lnTo>
                              <a:lnTo>
                                <a:pt x="127218" y="14341"/>
                              </a:lnTo>
                              <a:lnTo>
                                <a:pt x="138337" y="19579"/>
                              </a:lnTo>
                              <a:lnTo>
                                <a:pt x="146796" y="24977"/>
                              </a:lnTo>
                              <a:lnTo>
                                <a:pt x="152275" y="33275"/>
                              </a:lnTo>
                              <a:lnTo>
                                <a:pt x="160735" y="41251"/>
                              </a:lnTo>
                              <a:lnTo>
                                <a:pt x="163555" y="53176"/>
                              </a:lnTo>
                              <a:lnTo>
                                <a:pt x="166375" y="64295"/>
                              </a:lnTo>
                              <a:lnTo>
                                <a:pt x="169436" y="75412"/>
                              </a:lnTo>
                              <a:lnTo>
                                <a:pt x="171853" y="86531"/>
                              </a:lnTo>
                              <a:lnTo>
                                <a:pt x="171853" y="97892"/>
                              </a:lnTo>
                              <a:lnTo>
                                <a:pt x="174512" y="108929"/>
                              </a:lnTo>
                              <a:lnTo>
                                <a:pt x="174512" y="145024"/>
                              </a:lnTo>
                              <a:lnTo>
                                <a:pt x="171853" y="165086"/>
                              </a:lnTo>
                              <a:lnTo>
                                <a:pt x="169436" y="184906"/>
                              </a:lnTo>
                              <a:lnTo>
                                <a:pt x="166375" y="204001"/>
                              </a:lnTo>
                              <a:lnTo>
                                <a:pt x="157593" y="221001"/>
                              </a:lnTo>
                              <a:lnTo>
                                <a:pt x="149536" y="237194"/>
                              </a:lnTo>
                              <a:lnTo>
                                <a:pt x="138337" y="254598"/>
                              </a:lnTo>
                              <a:lnTo>
                                <a:pt x="127218" y="268698"/>
                              </a:lnTo>
                              <a:lnTo>
                                <a:pt x="113441" y="279816"/>
                              </a:lnTo>
                              <a:lnTo>
                                <a:pt x="104820" y="288276"/>
                              </a:lnTo>
                              <a:lnTo>
                                <a:pt x="96280" y="291014"/>
                              </a:lnTo>
                              <a:lnTo>
                                <a:pt x="88142" y="296413"/>
                              </a:lnTo>
                              <a:lnTo>
                                <a:pt x="79360" y="301972"/>
                              </a:lnTo>
                              <a:lnTo>
                                <a:pt x="68564" y="304712"/>
                              </a:lnTo>
                              <a:lnTo>
                                <a:pt x="60104" y="310593"/>
                              </a:lnTo>
                              <a:lnTo>
                                <a:pt x="51886" y="313091"/>
                              </a:lnTo>
                              <a:lnTo>
                                <a:pt x="40607" y="315589"/>
                              </a:lnTo>
                              <a:lnTo>
                                <a:pt x="29166" y="318811"/>
                              </a:lnTo>
                              <a:lnTo>
                                <a:pt x="20867" y="321630"/>
                              </a:lnTo>
                              <a:lnTo>
                                <a:pt x="9588" y="321630"/>
                              </a:lnTo>
                              <a:lnTo>
                                <a:pt x="0" y="323838"/>
                              </a:lnTo>
                              <a:lnTo>
                                <a:pt x="0" y="125768"/>
                              </a:lnTo>
                              <a:lnTo>
                                <a:pt x="4270" y="125768"/>
                              </a:lnTo>
                              <a:lnTo>
                                <a:pt x="9588" y="125768"/>
                              </a:lnTo>
                              <a:lnTo>
                                <a:pt x="18450" y="125768"/>
                              </a:lnTo>
                              <a:lnTo>
                                <a:pt x="32389" y="123029"/>
                              </a:lnTo>
                              <a:lnTo>
                                <a:pt x="37304" y="123029"/>
                              </a:lnTo>
                              <a:lnTo>
                                <a:pt x="45844" y="123029"/>
                              </a:lnTo>
                              <a:lnTo>
                                <a:pt x="54626" y="123029"/>
                              </a:lnTo>
                              <a:lnTo>
                                <a:pt x="60104" y="123029"/>
                              </a:lnTo>
                              <a:lnTo>
                                <a:pt x="60104" y="117630"/>
                              </a:lnTo>
                              <a:lnTo>
                                <a:pt x="60104" y="111830"/>
                              </a:lnTo>
                              <a:lnTo>
                                <a:pt x="60104" y="106270"/>
                              </a:lnTo>
                              <a:lnTo>
                                <a:pt x="60104" y="103370"/>
                              </a:lnTo>
                              <a:lnTo>
                                <a:pt x="57124" y="103370"/>
                              </a:lnTo>
                              <a:lnTo>
                                <a:pt x="51886" y="103370"/>
                              </a:lnTo>
                              <a:lnTo>
                                <a:pt x="48905" y="103370"/>
                              </a:lnTo>
                              <a:lnTo>
                                <a:pt x="40607" y="103370"/>
                              </a:lnTo>
                              <a:lnTo>
                                <a:pt x="34806" y="103370"/>
                              </a:lnTo>
                              <a:lnTo>
                                <a:pt x="0" y="10337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2E1E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62" name="Shape 31"/>
                      <wps:cNvSpPr/>
                      <wps:spPr>
                        <a:xfrm>
                          <a:off x="4277257" y="5651199"/>
                          <a:ext cx="171893" cy="32328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1893" h="323288">
                              <a:moveTo>
                                <a:pt x="0" y="0"/>
                              </a:moveTo>
                              <a:lnTo>
                                <a:pt x="57324" y="0"/>
                              </a:lnTo>
                              <a:lnTo>
                                <a:pt x="72149" y="0"/>
                              </a:lnTo>
                              <a:lnTo>
                                <a:pt x="82784" y="2579"/>
                              </a:lnTo>
                              <a:lnTo>
                                <a:pt x="93822" y="2579"/>
                              </a:lnTo>
                              <a:lnTo>
                                <a:pt x="104699" y="5881"/>
                              </a:lnTo>
                              <a:lnTo>
                                <a:pt x="116059" y="7977"/>
                              </a:lnTo>
                              <a:lnTo>
                                <a:pt x="127017" y="14341"/>
                              </a:lnTo>
                              <a:lnTo>
                                <a:pt x="135476" y="19579"/>
                              </a:lnTo>
                              <a:lnTo>
                                <a:pt x="143775" y="24977"/>
                              </a:lnTo>
                              <a:lnTo>
                                <a:pt x="152396" y="33275"/>
                              </a:lnTo>
                              <a:lnTo>
                                <a:pt x="158116" y="41251"/>
                              </a:lnTo>
                              <a:lnTo>
                                <a:pt x="163353" y="53176"/>
                              </a:lnTo>
                              <a:lnTo>
                                <a:pt x="166576" y="64295"/>
                              </a:lnTo>
                              <a:lnTo>
                                <a:pt x="168993" y="75412"/>
                              </a:lnTo>
                              <a:lnTo>
                                <a:pt x="171893" y="86531"/>
                              </a:lnTo>
                              <a:lnTo>
                                <a:pt x="171893" y="97892"/>
                              </a:lnTo>
                              <a:lnTo>
                                <a:pt x="171893" y="108929"/>
                              </a:lnTo>
                              <a:lnTo>
                                <a:pt x="171893" y="145024"/>
                              </a:lnTo>
                              <a:lnTo>
                                <a:pt x="171893" y="165086"/>
                              </a:lnTo>
                              <a:lnTo>
                                <a:pt x="168993" y="184906"/>
                              </a:lnTo>
                              <a:lnTo>
                                <a:pt x="163353" y="204001"/>
                              </a:lnTo>
                              <a:lnTo>
                                <a:pt x="158116" y="221001"/>
                              </a:lnTo>
                              <a:lnTo>
                                <a:pt x="147079" y="237194"/>
                              </a:lnTo>
                              <a:lnTo>
                                <a:pt x="138618" y="254598"/>
                              </a:lnTo>
                              <a:lnTo>
                                <a:pt x="124358" y="268698"/>
                              </a:lnTo>
                              <a:lnTo>
                                <a:pt x="110420" y="279816"/>
                              </a:lnTo>
                              <a:lnTo>
                                <a:pt x="102443" y="288276"/>
                              </a:lnTo>
                              <a:lnTo>
                                <a:pt x="93822" y="291014"/>
                              </a:lnTo>
                              <a:lnTo>
                                <a:pt x="85040" y="296413"/>
                              </a:lnTo>
                              <a:lnTo>
                                <a:pt x="76822" y="301972"/>
                              </a:lnTo>
                              <a:lnTo>
                                <a:pt x="68604" y="304712"/>
                              </a:lnTo>
                              <a:lnTo>
                                <a:pt x="60144" y="310593"/>
                              </a:lnTo>
                              <a:lnTo>
                                <a:pt x="49268" y="313091"/>
                              </a:lnTo>
                              <a:lnTo>
                                <a:pt x="37988" y="315589"/>
                              </a:lnTo>
                              <a:lnTo>
                                <a:pt x="29206" y="318811"/>
                              </a:lnTo>
                              <a:lnTo>
                                <a:pt x="18491" y="321630"/>
                              </a:lnTo>
                              <a:lnTo>
                                <a:pt x="6888" y="321630"/>
                              </a:lnTo>
                              <a:lnTo>
                                <a:pt x="0" y="323288"/>
                              </a:lnTo>
                              <a:lnTo>
                                <a:pt x="0" y="125768"/>
                              </a:lnTo>
                              <a:lnTo>
                                <a:pt x="1813" y="125768"/>
                              </a:lnTo>
                              <a:lnTo>
                                <a:pt x="10111" y="125768"/>
                              </a:lnTo>
                              <a:lnTo>
                                <a:pt x="15429" y="125768"/>
                              </a:lnTo>
                              <a:lnTo>
                                <a:pt x="29206" y="123029"/>
                              </a:lnTo>
                              <a:lnTo>
                                <a:pt x="37988" y="123029"/>
                              </a:lnTo>
                              <a:lnTo>
                                <a:pt x="46287" y="123029"/>
                              </a:lnTo>
                              <a:lnTo>
                                <a:pt x="51604" y="123029"/>
                              </a:lnTo>
                              <a:lnTo>
                                <a:pt x="60144" y="123029"/>
                              </a:lnTo>
                              <a:lnTo>
                                <a:pt x="60144" y="117630"/>
                              </a:lnTo>
                              <a:lnTo>
                                <a:pt x="60144" y="111830"/>
                              </a:lnTo>
                              <a:lnTo>
                                <a:pt x="57324" y="106270"/>
                              </a:lnTo>
                              <a:lnTo>
                                <a:pt x="57324" y="103370"/>
                              </a:lnTo>
                              <a:lnTo>
                                <a:pt x="54746" y="103370"/>
                              </a:lnTo>
                              <a:lnTo>
                                <a:pt x="51604" y="103370"/>
                              </a:lnTo>
                              <a:lnTo>
                                <a:pt x="46287" y="103370"/>
                              </a:lnTo>
                              <a:lnTo>
                                <a:pt x="40244" y="103370"/>
                              </a:lnTo>
                              <a:lnTo>
                                <a:pt x="32429" y="103370"/>
                              </a:lnTo>
                              <a:lnTo>
                                <a:pt x="0" y="10337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2E1E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63" name="Shape 32"/>
                      <wps:cNvSpPr/>
                      <wps:spPr>
                        <a:xfrm>
                          <a:off x="3363901" y="5890836"/>
                          <a:ext cx="125808" cy="680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25808" h="68022">
                              <a:moveTo>
                                <a:pt x="125808" y="0"/>
                              </a:moveTo>
                              <a:lnTo>
                                <a:pt x="125808" y="65041"/>
                              </a:lnTo>
                              <a:lnTo>
                                <a:pt x="120772" y="65041"/>
                              </a:lnTo>
                              <a:lnTo>
                                <a:pt x="109493" y="68022"/>
                              </a:lnTo>
                              <a:lnTo>
                                <a:pt x="97810" y="68022"/>
                              </a:lnTo>
                              <a:lnTo>
                                <a:pt x="86531" y="68022"/>
                              </a:lnTo>
                              <a:lnTo>
                                <a:pt x="75735" y="68022"/>
                              </a:lnTo>
                              <a:lnTo>
                                <a:pt x="70095" y="68022"/>
                              </a:lnTo>
                              <a:lnTo>
                                <a:pt x="67597" y="68022"/>
                              </a:lnTo>
                              <a:lnTo>
                                <a:pt x="64777" y="68022"/>
                              </a:lnTo>
                              <a:lnTo>
                                <a:pt x="61474" y="68022"/>
                              </a:lnTo>
                              <a:lnTo>
                                <a:pt x="59057" y="68022"/>
                              </a:lnTo>
                              <a:lnTo>
                                <a:pt x="56398" y="68022"/>
                              </a:lnTo>
                              <a:lnTo>
                                <a:pt x="50516" y="68022"/>
                              </a:lnTo>
                              <a:lnTo>
                                <a:pt x="0" y="5904"/>
                              </a:lnTo>
                              <a:lnTo>
                                <a:pt x="36497" y="5904"/>
                              </a:lnTo>
                              <a:lnTo>
                                <a:pt x="56398" y="5904"/>
                              </a:lnTo>
                              <a:lnTo>
                                <a:pt x="75735" y="5904"/>
                              </a:lnTo>
                              <a:lnTo>
                                <a:pt x="92412" y="3890"/>
                              </a:lnTo>
                              <a:lnTo>
                                <a:pt x="109493" y="3890"/>
                              </a:lnTo>
                              <a:lnTo>
                                <a:pt x="123189" y="748"/>
                              </a:lnTo>
                              <a:lnTo>
                                <a:pt x="125808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64" name="Shape 33"/>
                      <wps:cNvSpPr/>
                      <wps:spPr>
                        <a:xfrm>
                          <a:off x="3336104" y="5670744"/>
                          <a:ext cx="153605" cy="1874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53605" h="187484">
                              <a:moveTo>
                                <a:pt x="75251" y="0"/>
                              </a:moveTo>
                              <a:lnTo>
                                <a:pt x="86853" y="0"/>
                              </a:lnTo>
                              <a:lnTo>
                                <a:pt x="100550" y="0"/>
                              </a:lnTo>
                              <a:lnTo>
                                <a:pt x="153605" y="0"/>
                              </a:lnTo>
                              <a:lnTo>
                                <a:pt x="153605" y="64455"/>
                              </a:lnTo>
                              <a:lnTo>
                                <a:pt x="114327" y="64455"/>
                              </a:lnTo>
                              <a:lnTo>
                                <a:pt x="106350" y="64455"/>
                              </a:lnTo>
                              <a:lnTo>
                                <a:pt x="100550" y="64455"/>
                              </a:lnTo>
                              <a:lnTo>
                                <a:pt x="97891" y="64455"/>
                              </a:lnTo>
                              <a:lnTo>
                                <a:pt x="92573" y="64455"/>
                              </a:lnTo>
                              <a:lnTo>
                                <a:pt x="89270" y="66953"/>
                              </a:lnTo>
                              <a:lnTo>
                                <a:pt x="84194" y="66953"/>
                              </a:lnTo>
                              <a:lnTo>
                                <a:pt x="80649" y="70338"/>
                              </a:lnTo>
                              <a:lnTo>
                                <a:pt x="78313" y="70338"/>
                              </a:lnTo>
                              <a:lnTo>
                                <a:pt x="78313" y="72915"/>
                              </a:lnTo>
                              <a:lnTo>
                                <a:pt x="75251" y="75493"/>
                              </a:lnTo>
                              <a:lnTo>
                                <a:pt x="75251" y="78314"/>
                              </a:lnTo>
                              <a:lnTo>
                                <a:pt x="75251" y="80731"/>
                              </a:lnTo>
                              <a:lnTo>
                                <a:pt x="75251" y="83793"/>
                              </a:lnTo>
                              <a:lnTo>
                                <a:pt x="75251" y="86692"/>
                              </a:lnTo>
                              <a:lnTo>
                                <a:pt x="75251" y="100792"/>
                              </a:lnTo>
                              <a:lnTo>
                                <a:pt x="75251" y="106270"/>
                              </a:lnTo>
                              <a:lnTo>
                                <a:pt x="75251" y="109655"/>
                              </a:lnTo>
                              <a:lnTo>
                                <a:pt x="75251" y="111588"/>
                              </a:lnTo>
                              <a:lnTo>
                                <a:pt x="75251" y="114650"/>
                              </a:lnTo>
                              <a:lnTo>
                                <a:pt x="78313" y="117631"/>
                              </a:lnTo>
                              <a:lnTo>
                                <a:pt x="80649" y="117631"/>
                              </a:lnTo>
                              <a:lnTo>
                                <a:pt x="80649" y="120371"/>
                              </a:lnTo>
                              <a:lnTo>
                                <a:pt x="84194" y="120371"/>
                              </a:lnTo>
                              <a:lnTo>
                                <a:pt x="86853" y="122868"/>
                              </a:lnTo>
                              <a:lnTo>
                                <a:pt x="89270" y="122868"/>
                              </a:lnTo>
                              <a:lnTo>
                                <a:pt x="95393" y="122868"/>
                              </a:lnTo>
                              <a:lnTo>
                                <a:pt x="100550" y="122868"/>
                              </a:lnTo>
                              <a:lnTo>
                                <a:pt x="109735" y="125527"/>
                              </a:lnTo>
                              <a:lnTo>
                                <a:pt x="114327" y="125527"/>
                              </a:lnTo>
                              <a:lnTo>
                                <a:pt x="123512" y="125527"/>
                              </a:lnTo>
                              <a:lnTo>
                                <a:pt x="131488" y="125527"/>
                              </a:lnTo>
                              <a:lnTo>
                                <a:pt x="137289" y="125527"/>
                              </a:lnTo>
                              <a:lnTo>
                                <a:pt x="142606" y="125527"/>
                              </a:lnTo>
                              <a:lnTo>
                                <a:pt x="150986" y="125527"/>
                              </a:lnTo>
                              <a:lnTo>
                                <a:pt x="153605" y="125527"/>
                              </a:lnTo>
                              <a:lnTo>
                                <a:pt x="153605" y="186527"/>
                              </a:lnTo>
                              <a:lnTo>
                                <a:pt x="150986" y="187484"/>
                              </a:lnTo>
                              <a:lnTo>
                                <a:pt x="142606" y="187484"/>
                              </a:lnTo>
                              <a:lnTo>
                                <a:pt x="137289" y="187484"/>
                              </a:lnTo>
                              <a:lnTo>
                                <a:pt x="128507" y="187484"/>
                              </a:lnTo>
                              <a:lnTo>
                                <a:pt x="120208" y="187484"/>
                              </a:lnTo>
                              <a:lnTo>
                                <a:pt x="106350" y="187484"/>
                              </a:lnTo>
                              <a:lnTo>
                                <a:pt x="89270" y="184422"/>
                              </a:lnTo>
                              <a:lnTo>
                                <a:pt x="78313" y="184422"/>
                              </a:lnTo>
                              <a:lnTo>
                                <a:pt x="64294" y="181603"/>
                              </a:lnTo>
                              <a:lnTo>
                                <a:pt x="53175" y="181603"/>
                              </a:lnTo>
                              <a:lnTo>
                                <a:pt x="44957" y="179186"/>
                              </a:lnTo>
                              <a:lnTo>
                                <a:pt x="36497" y="173224"/>
                              </a:lnTo>
                              <a:lnTo>
                                <a:pt x="27796" y="170645"/>
                              </a:lnTo>
                              <a:lnTo>
                                <a:pt x="22640" y="165327"/>
                              </a:lnTo>
                              <a:lnTo>
                                <a:pt x="17161" y="159527"/>
                              </a:lnTo>
                              <a:lnTo>
                                <a:pt x="11602" y="153807"/>
                              </a:lnTo>
                              <a:lnTo>
                                <a:pt x="5478" y="145588"/>
                              </a:lnTo>
                              <a:lnTo>
                                <a:pt x="3061" y="137048"/>
                              </a:lnTo>
                              <a:lnTo>
                                <a:pt x="3061" y="128830"/>
                              </a:lnTo>
                              <a:lnTo>
                                <a:pt x="0" y="120371"/>
                              </a:lnTo>
                              <a:lnTo>
                                <a:pt x="0" y="109655"/>
                              </a:lnTo>
                              <a:lnTo>
                                <a:pt x="0" y="72915"/>
                              </a:lnTo>
                              <a:lnTo>
                                <a:pt x="0" y="64455"/>
                              </a:lnTo>
                              <a:lnTo>
                                <a:pt x="3061" y="55916"/>
                              </a:lnTo>
                              <a:lnTo>
                                <a:pt x="3061" y="47616"/>
                              </a:lnTo>
                              <a:lnTo>
                                <a:pt x="5478" y="42138"/>
                              </a:lnTo>
                              <a:lnTo>
                                <a:pt x="8459" y="33597"/>
                              </a:lnTo>
                              <a:lnTo>
                                <a:pt x="14583" y="27556"/>
                              </a:lnTo>
                              <a:lnTo>
                                <a:pt x="19578" y="21754"/>
                              </a:lnTo>
                              <a:lnTo>
                                <a:pt x="24815" y="16678"/>
                              </a:lnTo>
                              <a:lnTo>
                                <a:pt x="33517" y="13697"/>
                              </a:lnTo>
                              <a:lnTo>
                                <a:pt x="39801" y="8460"/>
                              </a:lnTo>
                              <a:lnTo>
                                <a:pt x="47858" y="5479"/>
                              </a:lnTo>
                              <a:lnTo>
                                <a:pt x="56237" y="3223"/>
                              </a:lnTo>
                              <a:lnTo>
                                <a:pt x="66872" y="3223"/>
                              </a:lnTo>
                              <a:lnTo>
                                <a:pt x="75251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65" name="Shape 34"/>
                      <wps:cNvSpPr/>
                      <wps:spPr>
                        <a:xfrm>
                          <a:off x="3106966" y="5667763"/>
                          <a:ext cx="128427" cy="2853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28427" h="285376">
                              <a:moveTo>
                                <a:pt x="128427" y="0"/>
                              </a:moveTo>
                              <a:lnTo>
                                <a:pt x="128427" y="285376"/>
                              </a:lnTo>
                              <a:lnTo>
                                <a:pt x="55593" y="285376"/>
                              </a:lnTo>
                              <a:lnTo>
                                <a:pt x="55593" y="73319"/>
                              </a:lnTo>
                              <a:lnTo>
                                <a:pt x="0" y="73319"/>
                              </a:lnTo>
                              <a:lnTo>
                                <a:pt x="0" y="19660"/>
                              </a:lnTo>
                              <a:lnTo>
                                <a:pt x="12842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66" name="Shape 35"/>
                      <wps:cNvSpPr/>
                      <wps:spPr>
                        <a:xfrm>
                          <a:off x="4150090" y="5890681"/>
                          <a:ext cx="127259" cy="6817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27259" h="68178">
                              <a:moveTo>
                                <a:pt x="127259" y="0"/>
                              </a:moveTo>
                              <a:lnTo>
                                <a:pt x="127259" y="65197"/>
                              </a:lnTo>
                              <a:lnTo>
                                <a:pt x="120451" y="65197"/>
                              </a:lnTo>
                              <a:lnTo>
                                <a:pt x="111830" y="68178"/>
                              </a:lnTo>
                              <a:lnTo>
                                <a:pt x="101034" y="68178"/>
                              </a:lnTo>
                              <a:lnTo>
                                <a:pt x="86934" y="68178"/>
                              </a:lnTo>
                              <a:lnTo>
                                <a:pt x="75413" y="68178"/>
                              </a:lnTo>
                              <a:lnTo>
                                <a:pt x="69934" y="68178"/>
                              </a:lnTo>
                              <a:lnTo>
                                <a:pt x="66953" y="68178"/>
                              </a:lnTo>
                              <a:lnTo>
                                <a:pt x="64455" y="68178"/>
                              </a:lnTo>
                              <a:lnTo>
                                <a:pt x="61475" y="68178"/>
                              </a:lnTo>
                              <a:lnTo>
                                <a:pt x="58574" y="68178"/>
                              </a:lnTo>
                              <a:lnTo>
                                <a:pt x="55594" y="68178"/>
                              </a:lnTo>
                              <a:lnTo>
                                <a:pt x="52934" y="68178"/>
                              </a:lnTo>
                              <a:lnTo>
                                <a:pt x="0" y="6059"/>
                              </a:lnTo>
                              <a:lnTo>
                                <a:pt x="39640" y="6059"/>
                              </a:lnTo>
                              <a:lnTo>
                                <a:pt x="58574" y="6059"/>
                              </a:lnTo>
                              <a:lnTo>
                                <a:pt x="75413" y="6059"/>
                              </a:lnTo>
                              <a:lnTo>
                                <a:pt x="95233" y="4045"/>
                              </a:lnTo>
                              <a:lnTo>
                                <a:pt x="109333" y="4045"/>
                              </a:lnTo>
                              <a:lnTo>
                                <a:pt x="123351" y="904"/>
                              </a:lnTo>
                              <a:lnTo>
                                <a:pt x="12725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67" name="Shape 36"/>
                      <wps:cNvSpPr/>
                      <wps:spPr>
                        <a:xfrm>
                          <a:off x="4122295" y="5670744"/>
                          <a:ext cx="155054" cy="1874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55054" h="187484">
                              <a:moveTo>
                                <a:pt x="78232" y="0"/>
                              </a:moveTo>
                              <a:lnTo>
                                <a:pt x="89270" y="0"/>
                              </a:lnTo>
                              <a:lnTo>
                                <a:pt x="100469" y="0"/>
                              </a:lnTo>
                              <a:lnTo>
                                <a:pt x="155054" y="0"/>
                              </a:lnTo>
                              <a:lnTo>
                                <a:pt x="155054" y="64455"/>
                              </a:lnTo>
                              <a:lnTo>
                                <a:pt x="114729" y="64455"/>
                              </a:lnTo>
                              <a:lnTo>
                                <a:pt x="109170" y="64455"/>
                              </a:lnTo>
                              <a:lnTo>
                                <a:pt x="103208" y="64455"/>
                              </a:lnTo>
                              <a:lnTo>
                                <a:pt x="97730" y="64455"/>
                              </a:lnTo>
                              <a:lnTo>
                                <a:pt x="92251" y="64455"/>
                              </a:lnTo>
                              <a:lnTo>
                                <a:pt x="89270" y="66953"/>
                              </a:lnTo>
                              <a:lnTo>
                                <a:pt x="86370" y="66953"/>
                              </a:lnTo>
                              <a:lnTo>
                                <a:pt x="83389" y="66953"/>
                              </a:lnTo>
                              <a:lnTo>
                                <a:pt x="80730" y="70338"/>
                              </a:lnTo>
                              <a:lnTo>
                                <a:pt x="80730" y="72915"/>
                              </a:lnTo>
                              <a:lnTo>
                                <a:pt x="78232" y="72915"/>
                              </a:lnTo>
                              <a:lnTo>
                                <a:pt x="78232" y="75493"/>
                              </a:lnTo>
                              <a:lnTo>
                                <a:pt x="78232" y="78314"/>
                              </a:lnTo>
                              <a:lnTo>
                                <a:pt x="75412" y="80731"/>
                              </a:lnTo>
                              <a:lnTo>
                                <a:pt x="75412" y="83793"/>
                              </a:lnTo>
                              <a:lnTo>
                                <a:pt x="75412" y="86692"/>
                              </a:lnTo>
                              <a:lnTo>
                                <a:pt x="75412" y="100792"/>
                              </a:lnTo>
                              <a:lnTo>
                                <a:pt x="75412" y="106270"/>
                              </a:lnTo>
                              <a:lnTo>
                                <a:pt x="75412" y="109655"/>
                              </a:lnTo>
                              <a:lnTo>
                                <a:pt x="78232" y="111588"/>
                              </a:lnTo>
                              <a:lnTo>
                                <a:pt x="78232" y="114650"/>
                              </a:lnTo>
                              <a:lnTo>
                                <a:pt x="78232" y="117631"/>
                              </a:lnTo>
                              <a:lnTo>
                                <a:pt x="80730" y="117631"/>
                              </a:lnTo>
                              <a:lnTo>
                                <a:pt x="83389" y="120371"/>
                              </a:lnTo>
                              <a:lnTo>
                                <a:pt x="89270" y="122868"/>
                              </a:lnTo>
                              <a:lnTo>
                                <a:pt x="92251" y="122868"/>
                              </a:lnTo>
                              <a:lnTo>
                                <a:pt x="97730" y="122868"/>
                              </a:lnTo>
                              <a:lnTo>
                                <a:pt x="103208" y="122868"/>
                              </a:lnTo>
                              <a:lnTo>
                                <a:pt x="109170" y="125527"/>
                              </a:lnTo>
                              <a:lnTo>
                                <a:pt x="117146" y="125527"/>
                              </a:lnTo>
                              <a:lnTo>
                                <a:pt x="125768" y="125527"/>
                              </a:lnTo>
                              <a:lnTo>
                                <a:pt x="131568" y="125527"/>
                              </a:lnTo>
                              <a:lnTo>
                                <a:pt x="137128" y="125527"/>
                              </a:lnTo>
                              <a:lnTo>
                                <a:pt x="145185" y="125527"/>
                              </a:lnTo>
                              <a:lnTo>
                                <a:pt x="151147" y="125527"/>
                              </a:lnTo>
                              <a:lnTo>
                                <a:pt x="155054" y="125527"/>
                              </a:lnTo>
                              <a:lnTo>
                                <a:pt x="155054" y="186056"/>
                              </a:lnTo>
                              <a:lnTo>
                                <a:pt x="151147" y="187484"/>
                              </a:lnTo>
                              <a:lnTo>
                                <a:pt x="145185" y="187484"/>
                              </a:lnTo>
                              <a:lnTo>
                                <a:pt x="137128" y="187484"/>
                              </a:lnTo>
                              <a:lnTo>
                                <a:pt x="128829" y="187484"/>
                              </a:lnTo>
                              <a:lnTo>
                                <a:pt x="123029" y="187484"/>
                              </a:lnTo>
                              <a:lnTo>
                                <a:pt x="106028" y="187484"/>
                              </a:lnTo>
                              <a:lnTo>
                                <a:pt x="92251" y="184422"/>
                              </a:lnTo>
                              <a:lnTo>
                                <a:pt x="78232" y="184422"/>
                              </a:lnTo>
                              <a:lnTo>
                                <a:pt x="67436" y="181603"/>
                              </a:lnTo>
                              <a:lnTo>
                                <a:pt x="55673" y="181603"/>
                              </a:lnTo>
                              <a:lnTo>
                                <a:pt x="44715" y="179186"/>
                              </a:lnTo>
                              <a:lnTo>
                                <a:pt x="36095" y="173224"/>
                              </a:lnTo>
                              <a:lnTo>
                                <a:pt x="30455" y="170645"/>
                              </a:lnTo>
                              <a:lnTo>
                                <a:pt x="22317" y="165327"/>
                              </a:lnTo>
                              <a:lnTo>
                                <a:pt x="16033" y="159527"/>
                              </a:lnTo>
                              <a:lnTo>
                                <a:pt x="11038" y="153807"/>
                              </a:lnTo>
                              <a:lnTo>
                                <a:pt x="8137" y="145588"/>
                              </a:lnTo>
                              <a:lnTo>
                                <a:pt x="6042" y="137048"/>
                              </a:lnTo>
                              <a:lnTo>
                                <a:pt x="2820" y="128830"/>
                              </a:lnTo>
                              <a:lnTo>
                                <a:pt x="2820" y="120371"/>
                              </a:lnTo>
                              <a:lnTo>
                                <a:pt x="0" y="109655"/>
                              </a:lnTo>
                              <a:lnTo>
                                <a:pt x="0" y="72915"/>
                              </a:lnTo>
                              <a:lnTo>
                                <a:pt x="2820" y="64455"/>
                              </a:lnTo>
                              <a:lnTo>
                                <a:pt x="2820" y="55916"/>
                              </a:lnTo>
                              <a:lnTo>
                                <a:pt x="6042" y="47616"/>
                              </a:lnTo>
                              <a:lnTo>
                                <a:pt x="8137" y="42138"/>
                              </a:lnTo>
                              <a:lnTo>
                                <a:pt x="11038" y="33597"/>
                              </a:lnTo>
                              <a:lnTo>
                                <a:pt x="16033" y="27556"/>
                              </a:lnTo>
                              <a:lnTo>
                                <a:pt x="22317" y="21754"/>
                              </a:lnTo>
                              <a:lnTo>
                                <a:pt x="27796" y="16678"/>
                              </a:lnTo>
                              <a:lnTo>
                                <a:pt x="33274" y="13697"/>
                              </a:lnTo>
                              <a:lnTo>
                                <a:pt x="41976" y="8460"/>
                              </a:lnTo>
                              <a:lnTo>
                                <a:pt x="50275" y="5479"/>
                              </a:lnTo>
                              <a:lnTo>
                                <a:pt x="58815" y="3223"/>
                              </a:lnTo>
                              <a:lnTo>
                                <a:pt x="67436" y="3223"/>
                              </a:lnTo>
                              <a:lnTo>
                                <a:pt x="78232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68" name="Shape 37"/>
                      <wps:cNvSpPr/>
                      <wps:spPr>
                        <a:xfrm>
                          <a:off x="3730650" y="5670744"/>
                          <a:ext cx="310351" cy="28811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10351" h="288114">
                              <a:moveTo>
                                <a:pt x="0" y="0"/>
                              </a:moveTo>
                              <a:lnTo>
                                <a:pt x="310351" y="0"/>
                              </a:lnTo>
                              <a:lnTo>
                                <a:pt x="310351" y="55916"/>
                              </a:lnTo>
                              <a:lnTo>
                                <a:pt x="167664" y="288114"/>
                              </a:lnTo>
                              <a:lnTo>
                                <a:pt x="78313" y="288114"/>
                              </a:lnTo>
                              <a:lnTo>
                                <a:pt x="220758" y="64455"/>
                              </a:lnTo>
                              <a:lnTo>
                                <a:pt x="72270" y="64455"/>
                              </a:lnTo>
                              <a:lnTo>
                                <a:pt x="72270" y="122868"/>
                              </a:lnTo>
                              <a:lnTo>
                                <a:pt x="0" y="10965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69" name="Shape 38"/>
                      <wps:cNvSpPr/>
                      <wps:spPr>
                        <a:xfrm>
                          <a:off x="3489709" y="5670744"/>
                          <a:ext cx="154410" cy="2851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54410" h="285133">
                              <a:moveTo>
                                <a:pt x="0" y="0"/>
                              </a:moveTo>
                              <a:lnTo>
                                <a:pt x="56116" y="0"/>
                              </a:lnTo>
                              <a:lnTo>
                                <a:pt x="70296" y="0"/>
                              </a:lnTo>
                              <a:lnTo>
                                <a:pt x="81334" y="0"/>
                              </a:lnTo>
                              <a:lnTo>
                                <a:pt x="92533" y="3223"/>
                              </a:lnTo>
                              <a:lnTo>
                                <a:pt x="100912" y="5479"/>
                              </a:lnTo>
                              <a:lnTo>
                                <a:pt x="109453" y="8460"/>
                              </a:lnTo>
                              <a:lnTo>
                                <a:pt x="117670" y="11200"/>
                              </a:lnTo>
                              <a:lnTo>
                                <a:pt x="126291" y="13697"/>
                              </a:lnTo>
                              <a:lnTo>
                                <a:pt x="131609" y="19579"/>
                              </a:lnTo>
                              <a:lnTo>
                                <a:pt x="137409" y="24977"/>
                              </a:lnTo>
                              <a:lnTo>
                                <a:pt x="142808" y="33597"/>
                              </a:lnTo>
                              <a:lnTo>
                                <a:pt x="145869" y="39157"/>
                              </a:lnTo>
                              <a:lnTo>
                                <a:pt x="148609" y="49792"/>
                              </a:lnTo>
                              <a:lnTo>
                                <a:pt x="151348" y="58332"/>
                              </a:lnTo>
                              <a:lnTo>
                                <a:pt x="151348" y="66953"/>
                              </a:lnTo>
                              <a:lnTo>
                                <a:pt x="154410" y="78314"/>
                              </a:lnTo>
                              <a:lnTo>
                                <a:pt x="154410" y="89432"/>
                              </a:lnTo>
                              <a:lnTo>
                                <a:pt x="154410" y="125527"/>
                              </a:lnTo>
                              <a:lnTo>
                                <a:pt x="154410" y="145588"/>
                              </a:lnTo>
                              <a:lnTo>
                                <a:pt x="151348" y="162025"/>
                              </a:lnTo>
                              <a:lnTo>
                                <a:pt x="145869" y="179186"/>
                              </a:lnTo>
                              <a:lnTo>
                                <a:pt x="140310" y="195380"/>
                              </a:lnTo>
                              <a:lnTo>
                                <a:pt x="131609" y="209641"/>
                              </a:lnTo>
                              <a:lnTo>
                                <a:pt x="123472" y="223982"/>
                              </a:lnTo>
                              <a:lnTo>
                                <a:pt x="112514" y="235019"/>
                              </a:lnTo>
                              <a:lnTo>
                                <a:pt x="98334" y="245816"/>
                              </a:lnTo>
                              <a:lnTo>
                                <a:pt x="92533" y="251375"/>
                              </a:lnTo>
                              <a:lnTo>
                                <a:pt x="84476" y="257095"/>
                              </a:lnTo>
                              <a:lnTo>
                                <a:pt x="78353" y="260319"/>
                              </a:lnTo>
                              <a:lnTo>
                                <a:pt x="70296" y="265233"/>
                              </a:lnTo>
                              <a:lnTo>
                                <a:pt x="62078" y="268697"/>
                              </a:lnTo>
                              <a:lnTo>
                                <a:pt x="53698" y="271437"/>
                              </a:lnTo>
                              <a:lnTo>
                                <a:pt x="41855" y="276916"/>
                              </a:lnTo>
                              <a:lnTo>
                                <a:pt x="33879" y="279897"/>
                              </a:lnTo>
                              <a:lnTo>
                                <a:pt x="25580" y="279897"/>
                              </a:lnTo>
                              <a:lnTo>
                                <a:pt x="14622" y="282394"/>
                              </a:lnTo>
                              <a:lnTo>
                                <a:pt x="5760" y="285133"/>
                              </a:lnTo>
                              <a:lnTo>
                                <a:pt x="0" y="285133"/>
                              </a:lnTo>
                              <a:lnTo>
                                <a:pt x="0" y="220092"/>
                              </a:lnTo>
                              <a:lnTo>
                                <a:pt x="8661" y="217617"/>
                              </a:lnTo>
                              <a:lnTo>
                                <a:pt x="19941" y="215684"/>
                              </a:lnTo>
                              <a:lnTo>
                                <a:pt x="28239" y="212379"/>
                              </a:lnTo>
                              <a:lnTo>
                                <a:pt x="36295" y="209641"/>
                              </a:lnTo>
                              <a:lnTo>
                                <a:pt x="44917" y="204162"/>
                              </a:lnTo>
                              <a:lnTo>
                                <a:pt x="50959" y="198603"/>
                              </a:lnTo>
                              <a:lnTo>
                                <a:pt x="59177" y="193366"/>
                              </a:lnTo>
                              <a:lnTo>
                                <a:pt x="62078" y="187484"/>
                              </a:lnTo>
                              <a:lnTo>
                                <a:pt x="67637" y="181603"/>
                              </a:lnTo>
                              <a:lnTo>
                                <a:pt x="67637" y="179186"/>
                              </a:lnTo>
                              <a:lnTo>
                                <a:pt x="64656" y="181603"/>
                              </a:lnTo>
                              <a:lnTo>
                                <a:pt x="56116" y="181603"/>
                              </a:lnTo>
                              <a:lnTo>
                                <a:pt x="47978" y="181603"/>
                              </a:lnTo>
                              <a:lnTo>
                                <a:pt x="41855" y="184422"/>
                              </a:lnTo>
                              <a:lnTo>
                                <a:pt x="33879" y="184422"/>
                              </a:lnTo>
                              <a:lnTo>
                                <a:pt x="28239" y="184422"/>
                              </a:lnTo>
                              <a:lnTo>
                                <a:pt x="19941" y="184422"/>
                              </a:lnTo>
                              <a:lnTo>
                                <a:pt x="11723" y="184422"/>
                              </a:lnTo>
                              <a:lnTo>
                                <a:pt x="5760" y="184422"/>
                              </a:lnTo>
                              <a:lnTo>
                                <a:pt x="0" y="186527"/>
                              </a:lnTo>
                              <a:lnTo>
                                <a:pt x="0" y="125527"/>
                              </a:lnTo>
                              <a:lnTo>
                                <a:pt x="3344" y="125527"/>
                              </a:lnTo>
                              <a:lnTo>
                                <a:pt x="8661" y="122868"/>
                              </a:lnTo>
                              <a:lnTo>
                                <a:pt x="17443" y="122868"/>
                              </a:lnTo>
                              <a:lnTo>
                                <a:pt x="25580" y="122868"/>
                              </a:lnTo>
                              <a:lnTo>
                                <a:pt x="31381" y="122868"/>
                              </a:lnTo>
                              <a:lnTo>
                                <a:pt x="39680" y="122868"/>
                              </a:lnTo>
                              <a:lnTo>
                                <a:pt x="47978" y="122868"/>
                              </a:lnTo>
                              <a:lnTo>
                                <a:pt x="53698" y="120371"/>
                              </a:lnTo>
                              <a:lnTo>
                                <a:pt x="62078" y="120371"/>
                              </a:lnTo>
                              <a:lnTo>
                                <a:pt x="70296" y="120371"/>
                              </a:lnTo>
                              <a:lnTo>
                                <a:pt x="78353" y="120371"/>
                              </a:lnTo>
                              <a:lnTo>
                                <a:pt x="78353" y="117631"/>
                              </a:lnTo>
                              <a:lnTo>
                                <a:pt x="78353" y="114650"/>
                              </a:lnTo>
                              <a:lnTo>
                                <a:pt x="78353" y="111588"/>
                              </a:lnTo>
                              <a:lnTo>
                                <a:pt x="78353" y="103451"/>
                              </a:lnTo>
                              <a:lnTo>
                                <a:pt x="78353" y="95313"/>
                              </a:lnTo>
                              <a:lnTo>
                                <a:pt x="78353" y="89432"/>
                              </a:lnTo>
                              <a:lnTo>
                                <a:pt x="76016" y="83793"/>
                              </a:lnTo>
                              <a:lnTo>
                                <a:pt x="76016" y="78314"/>
                              </a:lnTo>
                              <a:lnTo>
                                <a:pt x="73116" y="75493"/>
                              </a:lnTo>
                              <a:lnTo>
                                <a:pt x="73116" y="72915"/>
                              </a:lnTo>
                              <a:lnTo>
                                <a:pt x="73116" y="70338"/>
                              </a:lnTo>
                              <a:lnTo>
                                <a:pt x="70296" y="70338"/>
                              </a:lnTo>
                              <a:lnTo>
                                <a:pt x="67637" y="66953"/>
                              </a:lnTo>
                              <a:lnTo>
                                <a:pt x="64656" y="66953"/>
                              </a:lnTo>
                              <a:lnTo>
                                <a:pt x="59177" y="66953"/>
                              </a:lnTo>
                              <a:lnTo>
                                <a:pt x="53698" y="64455"/>
                              </a:lnTo>
                              <a:lnTo>
                                <a:pt x="47978" y="64455"/>
                              </a:lnTo>
                              <a:lnTo>
                                <a:pt x="41855" y="64455"/>
                              </a:lnTo>
                              <a:lnTo>
                                <a:pt x="33879" y="64455"/>
                              </a:lnTo>
                              <a:lnTo>
                                <a:pt x="0" y="6445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70" name="Shape 39"/>
                      <wps:cNvSpPr/>
                      <wps:spPr>
                        <a:xfrm>
                          <a:off x="4277349" y="5670744"/>
                          <a:ext cx="152316" cy="2851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52316" h="285133">
                              <a:moveTo>
                                <a:pt x="0" y="0"/>
                              </a:moveTo>
                              <a:lnTo>
                                <a:pt x="57244" y="0"/>
                              </a:lnTo>
                              <a:lnTo>
                                <a:pt x="68524" y="0"/>
                              </a:lnTo>
                              <a:lnTo>
                                <a:pt x="79642" y="0"/>
                              </a:lnTo>
                              <a:lnTo>
                                <a:pt x="91325" y="3223"/>
                              </a:lnTo>
                              <a:lnTo>
                                <a:pt x="102363" y="5479"/>
                              </a:lnTo>
                              <a:lnTo>
                                <a:pt x="110339" y="8460"/>
                              </a:lnTo>
                              <a:lnTo>
                                <a:pt x="119040" y="11200"/>
                              </a:lnTo>
                              <a:lnTo>
                                <a:pt x="124277" y="13697"/>
                              </a:lnTo>
                              <a:lnTo>
                                <a:pt x="132657" y="19579"/>
                              </a:lnTo>
                              <a:lnTo>
                                <a:pt x="138538" y="24977"/>
                              </a:lnTo>
                              <a:lnTo>
                                <a:pt x="141116" y="33597"/>
                              </a:lnTo>
                              <a:lnTo>
                                <a:pt x="143694" y="39157"/>
                              </a:lnTo>
                              <a:lnTo>
                                <a:pt x="149737" y="49792"/>
                              </a:lnTo>
                              <a:lnTo>
                                <a:pt x="149737" y="58332"/>
                              </a:lnTo>
                              <a:lnTo>
                                <a:pt x="152316" y="66953"/>
                              </a:lnTo>
                              <a:lnTo>
                                <a:pt x="152316" y="78314"/>
                              </a:lnTo>
                              <a:lnTo>
                                <a:pt x="152316" y="89432"/>
                              </a:lnTo>
                              <a:lnTo>
                                <a:pt x="152316" y="125527"/>
                              </a:lnTo>
                              <a:lnTo>
                                <a:pt x="152316" y="145588"/>
                              </a:lnTo>
                              <a:lnTo>
                                <a:pt x="149737" y="162025"/>
                              </a:lnTo>
                              <a:lnTo>
                                <a:pt x="146997" y="179186"/>
                              </a:lnTo>
                              <a:lnTo>
                                <a:pt x="138538" y="195380"/>
                              </a:lnTo>
                              <a:lnTo>
                                <a:pt x="132657" y="209641"/>
                              </a:lnTo>
                              <a:lnTo>
                                <a:pt x="121619" y="223982"/>
                              </a:lnTo>
                              <a:lnTo>
                                <a:pt x="110339" y="235019"/>
                              </a:lnTo>
                              <a:lnTo>
                                <a:pt x="98979" y="245816"/>
                              </a:lnTo>
                              <a:lnTo>
                                <a:pt x="91325" y="251375"/>
                              </a:lnTo>
                              <a:lnTo>
                                <a:pt x="84960" y="257095"/>
                              </a:lnTo>
                              <a:lnTo>
                                <a:pt x="76742" y="260319"/>
                              </a:lnTo>
                              <a:lnTo>
                                <a:pt x="68524" y="265233"/>
                              </a:lnTo>
                              <a:lnTo>
                                <a:pt x="60064" y="268697"/>
                              </a:lnTo>
                              <a:lnTo>
                                <a:pt x="51524" y="271437"/>
                              </a:lnTo>
                              <a:lnTo>
                                <a:pt x="43064" y="276916"/>
                              </a:lnTo>
                              <a:lnTo>
                                <a:pt x="34846" y="279897"/>
                              </a:lnTo>
                              <a:lnTo>
                                <a:pt x="23566" y="279897"/>
                              </a:lnTo>
                              <a:lnTo>
                                <a:pt x="15348" y="282394"/>
                              </a:lnTo>
                              <a:lnTo>
                                <a:pt x="4471" y="285133"/>
                              </a:lnTo>
                              <a:lnTo>
                                <a:pt x="0" y="285133"/>
                              </a:lnTo>
                              <a:lnTo>
                                <a:pt x="0" y="219936"/>
                              </a:lnTo>
                              <a:lnTo>
                                <a:pt x="10030" y="217617"/>
                              </a:lnTo>
                              <a:lnTo>
                                <a:pt x="20746" y="215684"/>
                              </a:lnTo>
                              <a:lnTo>
                                <a:pt x="29045" y="212379"/>
                              </a:lnTo>
                              <a:lnTo>
                                <a:pt x="37907" y="209641"/>
                              </a:lnTo>
                              <a:lnTo>
                                <a:pt x="43064" y="204162"/>
                              </a:lnTo>
                              <a:lnTo>
                                <a:pt x="51524" y="198603"/>
                              </a:lnTo>
                              <a:lnTo>
                                <a:pt x="57244" y="193366"/>
                              </a:lnTo>
                              <a:lnTo>
                                <a:pt x="62723" y="187484"/>
                              </a:lnTo>
                              <a:lnTo>
                                <a:pt x="68524" y="181603"/>
                              </a:lnTo>
                              <a:lnTo>
                                <a:pt x="68524" y="179186"/>
                              </a:lnTo>
                              <a:lnTo>
                                <a:pt x="62723" y="181603"/>
                              </a:lnTo>
                              <a:lnTo>
                                <a:pt x="57244" y="181603"/>
                              </a:lnTo>
                              <a:lnTo>
                                <a:pt x="49106" y="181603"/>
                              </a:lnTo>
                              <a:lnTo>
                                <a:pt x="40163" y="184422"/>
                              </a:lnTo>
                              <a:lnTo>
                                <a:pt x="34846" y="184422"/>
                              </a:lnTo>
                              <a:lnTo>
                                <a:pt x="26306" y="184422"/>
                              </a:lnTo>
                              <a:lnTo>
                                <a:pt x="18410" y="184422"/>
                              </a:lnTo>
                              <a:lnTo>
                                <a:pt x="12286" y="184422"/>
                              </a:lnTo>
                              <a:lnTo>
                                <a:pt x="4471" y="184422"/>
                              </a:lnTo>
                              <a:lnTo>
                                <a:pt x="0" y="186056"/>
                              </a:lnTo>
                              <a:lnTo>
                                <a:pt x="0" y="125527"/>
                              </a:lnTo>
                              <a:lnTo>
                                <a:pt x="1732" y="125527"/>
                              </a:lnTo>
                              <a:lnTo>
                                <a:pt x="10030" y="122868"/>
                              </a:lnTo>
                              <a:lnTo>
                                <a:pt x="18410" y="122868"/>
                              </a:lnTo>
                              <a:lnTo>
                                <a:pt x="23566" y="122868"/>
                              </a:lnTo>
                              <a:lnTo>
                                <a:pt x="32348" y="122868"/>
                              </a:lnTo>
                              <a:lnTo>
                                <a:pt x="37907" y="122868"/>
                              </a:lnTo>
                              <a:lnTo>
                                <a:pt x="46125" y="122868"/>
                              </a:lnTo>
                              <a:lnTo>
                                <a:pt x="54666" y="120371"/>
                              </a:lnTo>
                              <a:lnTo>
                                <a:pt x="62723" y="120371"/>
                              </a:lnTo>
                              <a:lnTo>
                                <a:pt x="68524" y="120371"/>
                              </a:lnTo>
                              <a:lnTo>
                                <a:pt x="76742" y="120371"/>
                              </a:lnTo>
                              <a:lnTo>
                                <a:pt x="79642" y="117631"/>
                              </a:lnTo>
                              <a:lnTo>
                                <a:pt x="79642" y="114650"/>
                              </a:lnTo>
                              <a:lnTo>
                                <a:pt x="79642" y="111588"/>
                              </a:lnTo>
                              <a:lnTo>
                                <a:pt x="79642" y="103451"/>
                              </a:lnTo>
                              <a:lnTo>
                                <a:pt x="76742" y="95313"/>
                              </a:lnTo>
                              <a:lnTo>
                                <a:pt x="76742" y="89432"/>
                              </a:lnTo>
                              <a:lnTo>
                                <a:pt x="76742" y="83793"/>
                              </a:lnTo>
                              <a:lnTo>
                                <a:pt x="74003" y="78314"/>
                              </a:lnTo>
                              <a:lnTo>
                                <a:pt x="74003" y="75493"/>
                              </a:lnTo>
                              <a:lnTo>
                                <a:pt x="72069" y="72915"/>
                              </a:lnTo>
                              <a:lnTo>
                                <a:pt x="72069" y="70338"/>
                              </a:lnTo>
                              <a:lnTo>
                                <a:pt x="68524" y="66953"/>
                              </a:lnTo>
                              <a:lnTo>
                                <a:pt x="62723" y="66953"/>
                              </a:lnTo>
                              <a:lnTo>
                                <a:pt x="60064" y="66953"/>
                              </a:lnTo>
                              <a:lnTo>
                                <a:pt x="54666" y="64455"/>
                              </a:lnTo>
                              <a:lnTo>
                                <a:pt x="49106" y="64455"/>
                              </a:lnTo>
                              <a:lnTo>
                                <a:pt x="40163" y="64455"/>
                              </a:lnTo>
                              <a:lnTo>
                                <a:pt x="32348" y="64455"/>
                              </a:lnTo>
                              <a:lnTo>
                                <a:pt x="0" y="6445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71" name="Shape 40"/>
                      <wps:cNvSpPr/>
                      <wps:spPr>
                        <a:xfrm>
                          <a:off x="4186801" y="3777231"/>
                          <a:ext cx="482929" cy="4166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82929" h="416621">
                              <a:moveTo>
                                <a:pt x="0" y="0"/>
                              </a:moveTo>
                              <a:lnTo>
                                <a:pt x="482929" y="0"/>
                              </a:lnTo>
                              <a:lnTo>
                                <a:pt x="242914" y="41662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9E8E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72" name="Shape 41"/>
                      <wps:cNvSpPr/>
                      <wps:spPr>
                        <a:xfrm>
                          <a:off x="4010113" y="3472761"/>
                          <a:ext cx="836707" cy="29649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36707" h="296494">
                              <a:moveTo>
                                <a:pt x="0" y="0"/>
                              </a:moveTo>
                              <a:lnTo>
                                <a:pt x="836707" y="0"/>
                              </a:lnTo>
                              <a:lnTo>
                                <a:pt x="665499" y="296494"/>
                              </a:lnTo>
                              <a:lnTo>
                                <a:pt x="171048" y="29649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9E8E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73" name="Shape 42"/>
                      <wps:cNvSpPr/>
                      <wps:spPr>
                        <a:xfrm>
                          <a:off x="3834151" y="3164908"/>
                          <a:ext cx="1191935" cy="29649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91935" h="296493">
                              <a:moveTo>
                                <a:pt x="0" y="0"/>
                              </a:moveTo>
                              <a:lnTo>
                                <a:pt x="1191935" y="0"/>
                              </a:lnTo>
                              <a:lnTo>
                                <a:pt x="1017826" y="296493"/>
                              </a:lnTo>
                              <a:lnTo>
                                <a:pt x="170726" y="29649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9E8E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74" name="Shape 43"/>
                      <wps:cNvSpPr/>
                      <wps:spPr>
                        <a:xfrm>
                          <a:off x="3658188" y="2859956"/>
                          <a:ext cx="1543215" cy="29689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543215" h="296896">
                              <a:moveTo>
                                <a:pt x="0" y="0"/>
                              </a:moveTo>
                              <a:lnTo>
                                <a:pt x="1543215" y="0"/>
                              </a:lnTo>
                              <a:lnTo>
                                <a:pt x="1373295" y="296896"/>
                              </a:lnTo>
                              <a:lnTo>
                                <a:pt x="173626" y="2968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9E8E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75" name="Shape 44"/>
                      <wps:cNvSpPr/>
                      <wps:spPr>
                        <a:xfrm>
                          <a:off x="2332106" y="2555566"/>
                          <a:ext cx="2872841" cy="29609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872841" h="296091">
                              <a:moveTo>
                                <a:pt x="171048" y="0"/>
                              </a:moveTo>
                              <a:lnTo>
                                <a:pt x="2699378" y="0"/>
                              </a:lnTo>
                              <a:lnTo>
                                <a:pt x="2872841" y="296091"/>
                              </a:lnTo>
                              <a:lnTo>
                                <a:pt x="0" y="296091"/>
                              </a:lnTo>
                              <a:lnTo>
                                <a:pt x="171048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9E8E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76" name="Shape 45"/>
                      <wps:cNvSpPr/>
                      <wps:spPr>
                        <a:xfrm>
                          <a:off x="2508713" y="2247794"/>
                          <a:ext cx="2517372" cy="29641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517372" h="296413">
                              <a:moveTo>
                                <a:pt x="170242" y="0"/>
                              </a:moveTo>
                              <a:lnTo>
                                <a:pt x="2345841" y="0"/>
                              </a:lnTo>
                              <a:lnTo>
                                <a:pt x="2517372" y="296413"/>
                              </a:lnTo>
                              <a:lnTo>
                                <a:pt x="0" y="296413"/>
                              </a:lnTo>
                              <a:lnTo>
                                <a:pt x="170242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9E8E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77" name="Shape 46"/>
                      <wps:cNvSpPr/>
                      <wps:spPr>
                        <a:xfrm>
                          <a:off x="2684434" y="1939537"/>
                          <a:ext cx="2164642" cy="29657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164642" h="296574">
                              <a:moveTo>
                                <a:pt x="170725" y="0"/>
                              </a:moveTo>
                              <a:lnTo>
                                <a:pt x="1994481" y="0"/>
                              </a:lnTo>
                              <a:lnTo>
                                <a:pt x="2164642" y="296574"/>
                              </a:lnTo>
                              <a:lnTo>
                                <a:pt x="0" y="296574"/>
                              </a:lnTo>
                              <a:lnTo>
                                <a:pt x="17072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9E8E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78" name="Shape 47"/>
                      <wps:cNvSpPr/>
                      <wps:spPr>
                        <a:xfrm>
                          <a:off x="2860880" y="1635148"/>
                          <a:ext cx="1812395" cy="2962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12395" h="296252">
                              <a:moveTo>
                                <a:pt x="170886" y="0"/>
                              </a:moveTo>
                              <a:lnTo>
                                <a:pt x="1641508" y="0"/>
                              </a:lnTo>
                              <a:lnTo>
                                <a:pt x="1812395" y="296252"/>
                              </a:lnTo>
                              <a:lnTo>
                                <a:pt x="0" y="296252"/>
                              </a:lnTo>
                              <a:lnTo>
                                <a:pt x="170886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9E8E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79" name="Shape 48"/>
                      <wps:cNvSpPr/>
                      <wps:spPr>
                        <a:xfrm>
                          <a:off x="1591085" y="2860010"/>
                          <a:ext cx="4354261" cy="255886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354261" h="2558865">
                              <a:moveTo>
                                <a:pt x="735755" y="0"/>
                              </a:moveTo>
                              <a:lnTo>
                                <a:pt x="2279372" y="0"/>
                              </a:lnTo>
                              <a:lnTo>
                                <a:pt x="1583499" y="1213930"/>
                              </a:lnTo>
                              <a:lnTo>
                                <a:pt x="2773984" y="1213930"/>
                              </a:lnTo>
                              <a:lnTo>
                                <a:pt x="2838600" y="1213930"/>
                              </a:lnTo>
                              <a:lnTo>
                                <a:pt x="3540676" y="0"/>
                              </a:lnTo>
                              <a:lnTo>
                                <a:pt x="3616089" y="0"/>
                              </a:lnTo>
                              <a:lnTo>
                                <a:pt x="4354261" y="1275565"/>
                              </a:lnTo>
                              <a:lnTo>
                                <a:pt x="3613914" y="2558865"/>
                              </a:lnTo>
                              <a:lnTo>
                                <a:pt x="738574" y="2558865"/>
                              </a:lnTo>
                              <a:lnTo>
                                <a:pt x="0" y="1275565"/>
                              </a:lnTo>
                              <a:lnTo>
                                <a:pt x="73575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9E8E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80" name="Shape 49"/>
                      <wps:cNvSpPr/>
                      <wps:spPr>
                        <a:xfrm>
                          <a:off x="4292675" y="3838701"/>
                          <a:ext cx="268536" cy="2326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8536" h="232603">
                              <a:moveTo>
                                <a:pt x="0" y="0"/>
                              </a:moveTo>
                              <a:lnTo>
                                <a:pt x="268536" y="0"/>
                              </a:lnTo>
                              <a:lnTo>
                                <a:pt x="137048" y="23260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81" name="Shape 50"/>
                      <wps:cNvSpPr/>
                      <wps:spPr>
                        <a:xfrm>
                          <a:off x="4119532" y="3534233"/>
                          <a:ext cx="620621" cy="17072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20621" h="170725">
                              <a:moveTo>
                                <a:pt x="0" y="0"/>
                              </a:moveTo>
                              <a:lnTo>
                                <a:pt x="620621" y="0"/>
                              </a:lnTo>
                              <a:lnTo>
                                <a:pt x="519830" y="170725"/>
                              </a:lnTo>
                              <a:lnTo>
                                <a:pt x="97569" y="17072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82" name="Shape 51"/>
                      <wps:cNvSpPr/>
                      <wps:spPr>
                        <a:xfrm>
                          <a:off x="3940267" y="3229522"/>
                          <a:ext cx="976171" cy="17040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76171" h="170402">
                              <a:moveTo>
                                <a:pt x="0" y="0"/>
                              </a:moveTo>
                              <a:lnTo>
                                <a:pt x="976171" y="0"/>
                              </a:lnTo>
                              <a:lnTo>
                                <a:pt x="875219" y="170402"/>
                              </a:lnTo>
                              <a:lnTo>
                                <a:pt x="100711" y="17040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83" name="Shape 52"/>
                      <wps:cNvSpPr/>
                      <wps:spPr>
                        <a:xfrm>
                          <a:off x="3764304" y="2921508"/>
                          <a:ext cx="1330513" cy="1706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330513" h="170644">
                              <a:moveTo>
                                <a:pt x="0" y="0"/>
                              </a:moveTo>
                              <a:lnTo>
                                <a:pt x="1330513" y="0"/>
                              </a:lnTo>
                              <a:lnTo>
                                <a:pt x="1230608" y="170644"/>
                              </a:lnTo>
                              <a:lnTo>
                                <a:pt x="100550" y="17064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84" name="Shape 53"/>
                      <wps:cNvSpPr/>
                      <wps:spPr>
                        <a:xfrm>
                          <a:off x="2438545" y="2616958"/>
                          <a:ext cx="2656273" cy="17024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56273" h="170241">
                              <a:moveTo>
                                <a:pt x="100792" y="0"/>
                              </a:moveTo>
                              <a:lnTo>
                                <a:pt x="2558865" y="0"/>
                              </a:lnTo>
                              <a:lnTo>
                                <a:pt x="2656273" y="170241"/>
                              </a:lnTo>
                              <a:lnTo>
                                <a:pt x="0" y="170241"/>
                              </a:lnTo>
                              <a:lnTo>
                                <a:pt x="100792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85" name="Shape 54"/>
                      <wps:cNvSpPr/>
                      <wps:spPr>
                        <a:xfrm>
                          <a:off x="2614991" y="2309104"/>
                          <a:ext cx="2303945" cy="1733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303945" h="173303">
                              <a:moveTo>
                                <a:pt x="100872" y="0"/>
                              </a:moveTo>
                              <a:lnTo>
                                <a:pt x="2203638" y="0"/>
                              </a:lnTo>
                              <a:lnTo>
                                <a:pt x="2303945" y="173303"/>
                              </a:lnTo>
                              <a:lnTo>
                                <a:pt x="0" y="173303"/>
                              </a:lnTo>
                              <a:lnTo>
                                <a:pt x="100872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86" name="Shape 55"/>
                      <wps:cNvSpPr/>
                      <wps:spPr>
                        <a:xfrm>
                          <a:off x="2791114" y="2004070"/>
                          <a:ext cx="1951860" cy="1708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51860" h="170887">
                              <a:moveTo>
                                <a:pt x="100711" y="0"/>
                              </a:moveTo>
                              <a:lnTo>
                                <a:pt x="1850746" y="0"/>
                              </a:lnTo>
                              <a:lnTo>
                                <a:pt x="1951860" y="170887"/>
                              </a:lnTo>
                              <a:lnTo>
                                <a:pt x="0" y="170887"/>
                              </a:lnTo>
                              <a:lnTo>
                                <a:pt x="100711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87" name="Shape 56"/>
                      <wps:cNvSpPr/>
                      <wps:spPr>
                        <a:xfrm>
                          <a:off x="2969896" y="1697023"/>
                          <a:ext cx="1593893" cy="17024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593893" h="170241">
                              <a:moveTo>
                                <a:pt x="97569" y="0"/>
                              </a:moveTo>
                              <a:lnTo>
                                <a:pt x="1496566" y="0"/>
                              </a:lnTo>
                              <a:lnTo>
                                <a:pt x="1593893" y="170241"/>
                              </a:lnTo>
                              <a:lnTo>
                                <a:pt x="0" y="170241"/>
                              </a:lnTo>
                              <a:lnTo>
                                <a:pt x="9756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88" name="Shape 57"/>
                      <wps:cNvSpPr/>
                      <wps:spPr>
                        <a:xfrm>
                          <a:off x="1663752" y="2921517"/>
                          <a:ext cx="4209236" cy="24361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9236" h="2436159">
                              <a:moveTo>
                                <a:pt x="699176" y="0"/>
                              </a:moveTo>
                              <a:lnTo>
                                <a:pt x="2100590" y="0"/>
                              </a:lnTo>
                              <a:lnTo>
                                <a:pt x="1403669" y="1214010"/>
                              </a:lnTo>
                              <a:lnTo>
                                <a:pt x="2802666" y="1214010"/>
                              </a:lnTo>
                              <a:lnTo>
                                <a:pt x="3504178" y="0"/>
                              </a:lnTo>
                              <a:lnTo>
                                <a:pt x="3509899" y="0"/>
                              </a:lnTo>
                              <a:lnTo>
                                <a:pt x="4209236" y="1214010"/>
                              </a:lnTo>
                              <a:lnTo>
                                <a:pt x="3504178" y="2436159"/>
                              </a:lnTo>
                              <a:lnTo>
                                <a:pt x="702077" y="2436159"/>
                              </a:lnTo>
                              <a:lnTo>
                                <a:pt x="0" y="1214010"/>
                              </a:lnTo>
                              <a:lnTo>
                                <a:pt x="699176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C1C1C1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89" name="Shape 58"/>
                      <wps:cNvSpPr/>
                      <wps:spPr>
                        <a:xfrm>
                          <a:off x="514070" y="4726532"/>
                          <a:ext cx="19780" cy="6075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780" h="60755">
                              <a:moveTo>
                                <a:pt x="19780" y="0"/>
                              </a:moveTo>
                              <a:lnTo>
                                <a:pt x="19780" y="60755"/>
                              </a:lnTo>
                              <a:lnTo>
                                <a:pt x="0" y="7200"/>
                              </a:lnTo>
                              <a:lnTo>
                                <a:pt x="1978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90" name="Shape 59"/>
                      <wps:cNvSpPr/>
                      <wps:spPr>
                        <a:xfrm>
                          <a:off x="522530" y="4013693"/>
                          <a:ext cx="11320" cy="8980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320" h="89802">
                              <a:moveTo>
                                <a:pt x="11320" y="0"/>
                              </a:moveTo>
                              <a:lnTo>
                                <a:pt x="11320" y="89802"/>
                              </a:lnTo>
                              <a:lnTo>
                                <a:pt x="0" y="1366"/>
                              </a:lnTo>
                              <a:lnTo>
                                <a:pt x="1132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91" name="Shape 60"/>
                      <wps:cNvSpPr/>
                      <wps:spPr>
                        <a:xfrm>
                          <a:off x="397567" y="3925466"/>
                          <a:ext cx="136282" cy="32469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36282" h="324693">
                              <a:moveTo>
                                <a:pt x="71948" y="0"/>
                              </a:moveTo>
                              <a:lnTo>
                                <a:pt x="99905" y="226640"/>
                              </a:lnTo>
                              <a:lnTo>
                                <a:pt x="136282" y="221313"/>
                              </a:lnTo>
                              <a:lnTo>
                                <a:pt x="136282" y="312501"/>
                              </a:lnTo>
                              <a:lnTo>
                                <a:pt x="41090" y="324693"/>
                              </a:lnTo>
                              <a:lnTo>
                                <a:pt x="0" y="11200"/>
                              </a:lnTo>
                              <a:lnTo>
                                <a:pt x="71948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92" name="Shape 61"/>
                      <wps:cNvSpPr/>
                      <wps:spPr>
                        <a:xfrm>
                          <a:off x="399743" y="3597769"/>
                          <a:ext cx="134107" cy="22988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34107" h="229883">
                              <a:moveTo>
                                <a:pt x="134107" y="0"/>
                              </a:moveTo>
                              <a:lnTo>
                                <a:pt x="134107" y="94612"/>
                              </a:lnTo>
                              <a:lnTo>
                                <a:pt x="92171" y="115721"/>
                              </a:lnTo>
                              <a:lnTo>
                                <a:pt x="134107" y="140090"/>
                              </a:lnTo>
                              <a:lnTo>
                                <a:pt x="134107" y="229883"/>
                              </a:lnTo>
                              <a:lnTo>
                                <a:pt x="0" y="148594"/>
                              </a:lnTo>
                              <a:lnTo>
                                <a:pt x="2900" y="70281"/>
                              </a:lnTo>
                              <a:lnTo>
                                <a:pt x="13410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93" name="Shape 62"/>
                      <wps:cNvSpPr/>
                      <wps:spPr>
                        <a:xfrm>
                          <a:off x="418918" y="3168041"/>
                          <a:ext cx="114931" cy="3302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4931" h="330284">
                              <a:moveTo>
                                <a:pt x="78555" y="0"/>
                              </a:moveTo>
                              <a:lnTo>
                                <a:pt x="87256" y="0"/>
                              </a:lnTo>
                              <a:lnTo>
                                <a:pt x="95152" y="0"/>
                              </a:lnTo>
                              <a:lnTo>
                                <a:pt x="103612" y="0"/>
                              </a:lnTo>
                              <a:lnTo>
                                <a:pt x="114931" y="1577"/>
                              </a:lnTo>
                              <a:lnTo>
                                <a:pt x="114931" y="82492"/>
                              </a:lnTo>
                              <a:lnTo>
                                <a:pt x="95152" y="80326"/>
                              </a:lnTo>
                              <a:lnTo>
                                <a:pt x="75573" y="246137"/>
                              </a:lnTo>
                              <a:lnTo>
                                <a:pt x="112313" y="248232"/>
                              </a:lnTo>
                              <a:lnTo>
                                <a:pt x="114931" y="226271"/>
                              </a:lnTo>
                              <a:lnTo>
                                <a:pt x="114931" y="330284"/>
                              </a:lnTo>
                              <a:lnTo>
                                <a:pt x="112313" y="329606"/>
                              </a:lnTo>
                              <a:lnTo>
                                <a:pt x="103612" y="329606"/>
                              </a:lnTo>
                              <a:lnTo>
                                <a:pt x="70014" y="327028"/>
                              </a:lnTo>
                              <a:lnTo>
                                <a:pt x="61957" y="324288"/>
                              </a:lnTo>
                              <a:lnTo>
                                <a:pt x="53739" y="324288"/>
                              </a:lnTo>
                              <a:lnTo>
                                <a:pt x="45280" y="320904"/>
                              </a:lnTo>
                              <a:lnTo>
                                <a:pt x="36578" y="318729"/>
                              </a:lnTo>
                              <a:lnTo>
                                <a:pt x="28118" y="315587"/>
                              </a:lnTo>
                              <a:lnTo>
                                <a:pt x="17242" y="307127"/>
                              </a:lnTo>
                              <a:lnTo>
                                <a:pt x="8701" y="295364"/>
                              </a:lnTo>
                              <a:lnTo>
                                <a:pt x="6284" y="288032"/>
                              </a:lnTo>
                              <a:lnTo>
                                <a:pt x="0" y="274094"/>
                              </a:lnTo>
                              <a:lnTo>
                                <a:pt x="0" y="265312"/>
                              </a:lnTo>
                              <a:lnTo>
                                <a:pt x="0" y="253952"/>
                              </a:lnTo>
                              <a:lnTo>
                                <a:pt x="0" y="246137"/>
                              </a:lnTo>
                              <a:lnTo>
                                <a:pt x="3223" y="234937"/>
                              </a:lnTo>
                              <a:lnTo>
                                <a:pt x="22479" y="72430"/>
                              </a:lnTo>
                              <a:lnTo>
                                <a:pt x="22479" y="61473"/>
                              </a:lnTo>
                              <a:lnTo>
                                <a:pt x="25863" y="52932"/>
                              </a:lnTo>
                              <a:lnTo>
                                <a:pt x="25863" y="44876"/>
                              </a:lnTo>
                              <a:lnTo>
                                <a:pt x="28118" y="36335"/>
                              </a:lnTo>
                              <a:lnTo>
                                <a:pt x="36578" y="21832"/>
                              </a:lnTo>
                              <a:lnTo>
                                <a:pt x="45280" y="10554"/>
                              </a:lnTo>
                              <a:lnTo>
                                <a:pt x="55834" y="4833"/>
                              </a:lnTo>
                              <a:lnTo>
                                <a:pt x="64858" y="2336"/>
                              </a:lnTo>
                              <a:lnTo>
                                <a:pt x="7855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94" name="Shape 63"/>
                      <wps:cNvSpPr/>
                      <wps:spPr>
                        <a:xfrm>
                          <a:off x="455496" y="2799522"/>
                          <a:ext cx="78353" cy="36231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353" h="362314">
                              <a:moveTo>
                                <a:pt x="78353" y="0"/>
                              </a:moveTo>
                              <a:lnTo>
                                <a:pt x="78353" y="338748"/>
                              </a:lnTo>
                              <a:lnTo>
                                <a:pt x="72754" y="362314"/>
                              </a:lnTo>
                              <a:lnTo>
                                <a:pt x="0" y="345958"/>
                              </a:lnTo>
                              <a:lnTo>
                                <a:pt x="7835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95" name="Shape 64"/>
                      <wps:cNvSpPr/>
                      <wps:spPr>
                        <a:xfrm>
                          <a:off x="676577" y="5089992"/>
                          <a:ext cx="37827" cy="1494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27" h="149435">
                              <a:moveTo>
                                <a:pt x="37827" y="0"/>
                              </a:moveTo>
                              <a:lnTo>
                                <a:pt x="37827" y="149435"/>
                              </a:lnTo>
                              <a:lnTo>
                                <a:pt x="13616" y="102581"/>
                              </a:lnTo>
                              <a:lnTo>
                                <a:pt x="11521" y="94121"/>
                              </a:lnTo>
                              <a:lnTo>
                                <a:pt x="5720" y="85822"/>
                              </a:lnTo>
                              <a:lnTo>
                                <a:pt x="2981" y="77040"/>
                              </a:lnTo>
                              <a:lnTo>
                                <a:pt x="2981" y="68741"/>
                              </a:lnTo>
                              <a:lnTo>
                                <a:pt x="0" y="60684"/>
                              </a:lnTo>
                              <a:lnTo>
                                <a:pt x="0" y="52306"/>
                              </a:lnTo>
                              <a:lnTo>
                                <a:pt x="0" y="44248"/>
                              </a:lnTo>
                              <a:lnTo>
                                <a:pt x="2981" y="32727"/>
                              </a:lnTo>
                              <a:lnTo>
                                <a:pt x="8379" y="24429"/>
                              </a:lnTo>
                              <a:lnTo>
                                <a:pt x="16597" y="12827"/>
                              </a:lnTo>
                              <a:lnTo>
                                <a:pt x="25379" y="7268"/>
                              </a:lnTo>
                              <a:lnTo>
                                <a:pt x="3782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96" name="Shape 65"/>
                      <wps:cNvSpPr/>
                      <wps:spPr>
                        <a:xfrm>
                          <a:off x="533850" y="4660803"/>
                          <a:ext cx="180555" cy="3780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0555" h="378044">
                              <a:moveTo>
                                <a:pt x="180555" y="0"/>
                              </a:moveTo>
                              <a:lnTo>
                                <a:pt x="180555" y="95433"/>
                              </a:lnTo>
                              <a:lnTo>
                                <a:pt x="84476" y="131745"/>
                              </a:lnTo>
                              <a:lnTo>
                                <a:pt x="109694" y="201679"/>
                              </a:lnTo>
                              <a:lnTo>
                                <a:pt x="114770" y="215940"/>
                              </a:lnTo>
                              <a:lnTo>
                                <a:pt x="119766" y="229555"/>
                              </a:lnTo>
                              <a:lnTo>
                                <a:pt x="128789" y="240029"/>
                              </a:lnTo>
                              <a:lnTo>
                                <a:pt x="134913" y="252195"/>
                              </a:lnTo>
                              <a:lnTo>
                                <a:pt x="139988" y="260091"/>
                              </a:lnTo>
                              <a:lnTo>
                                <a:pt x="145709" y="268551"/>
                              </a:lnTo>
                              <a:lnTo>
                                <a:pt x="154249" y="274915"/>
                              </a:lnTo>
                              <a:lnTo>
                                <a:pt x="165287" y="283134"/>
                              </a:lnTo>
                              <a:lnTo>
                                <a:pt x="173183" y="285309"/>
                              </a:lnTo>
                              <a:lnTo>
                                <a:pt x="180555" y="286791"/>
                              </a:lnTo>
                              <a:lnTo>
                                <a:pt x="180555" y="378044"/>
                              </a:lnTo>
                              <a:lnTo>
                                <a:pt x="176244" y="378044"/>
                              </a:lnTo>
                              <a:lnTo>
                                <a:pt x="168107" y="378044"/>
                              </a:lnTo>
                              <a:lnTo>
                                <a:pt x="159325" y="375063"/>
                              </a:lnTo>
                              <a:lnTo>
                                <a:pt x="148448" y="372324"/>
                              </a:lnTo>
                              <a:lnTo>
                                <a:pt x="139988" y="369262"/>
                              </a:lnTo>
                              <a:lnTo>
                                <a:pt x="131609" y="363783"/>
                              </a:lnTo>
                              <a:lnTo>
                                <a:pt x="123149" y="361366"/>
                              </a:lnTo>
                              <a:lnTo>
                                <a:pt x="114770" y="355565"/>
                              </a:lnTo>
                              <a:lnTo>
                                <a:pt x="103652" y="344446"/>
                              </a:lnTo>
                              <a:lnTo>
                                <a:pt x="95353" y="335987"/>
                              </a:lnTo>
                              <a:lnTo>
                                <a:pt x="84476" y="327285"/>
                              </a:lnTo>
                              <a:lnTo>
                                <a:pt x="75211" y="316167"/>
                              </a:lnTo>
                              <a:lnTo>
                                <a:pt x="72955" y="307949"/>
                              </a:lnTo>
                              <a:lnTo>
                                <a:pt x="64173" y="293769"/>
                              </a:lnTo>
                              <a:lnTo>
                                <a:pt x="58775" y="280072"/>
                              </a:lnTo>
                              <a:lnTo>
                                <a:pt x="52974" y="271371"/>
                              </a:lnTo>
                              <a:lnTo>
                                <a:pt x="50637" y="260091"/>
                              </a:lnTo>
                              <a:lnTo>
                                <a:pt x="44675" y="252195"/>
                              </a:lnTo>
                              <a:lnTo>
                                <a:pt x="41936" y="240029"/>
                              </a:lnTo>
                              <a:lnTo>
                                <a:pt x="0" y="126484"/>
                              </a:lnTo>
                              <a:lnTo>
                                <a:pt x="0" y="65729"/>
                              </a:lnTo>
                              <a:lnTo>
                                <a:pt x="18055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97" name="Shape 66"/>
                      <wps:cNvSpPr/>
                      <wps:spPr>
                        <a:xfrm>
                          <a:off x="550809" y="4372624"/>
                          <a:ext cx="142365" cy="14325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42365" h="143251">
                              <a:moveTo>
                                <a:pt x="58251" y="0"/>
                              </a:moveTo>
                              <a:lnTo>
                                <a:pt x="72834" y="0"/>
                              </a:lnTo>
                              <a:lnTo>
                                <a:pt x="86692" y="0"/>
                              </a:lnTo>
                              <a:lnTo>
                                <a:pt x="100711" y="6123"/>
                              </a:lnTo>
                              <a:lnTo>
                                <a:pt x="111829" y="11602"/>
                              </a:lnTo>
                              <a:lnTo>
                                <a:pt x="123029" y="19739"/>
                              </a:lnTo>
                              <a:lnTo>
                                <a:pt x="131488" y="30938"/>
                              </a:lnTo>
                              <a:lnTo>
                                <a:pt x="137289" y="42057"/>
                              </a:lnTo>
                              <a:lnTo>
                                <a:pt x="142365" y="56398"/>
                              </a:lnTo>
                              <a:lnTo>
                                <a:pt x="142365" y="70658"/>
                              </a:lnTo>
                              <a:lnTo>
                                <a:pt x="142365" y="84355"/>
                              </a:lnTo>
                              <a:lnTo>
                                <a:pt x="137289" y="98456"/>
                              </a:lnTo>
                              <a:lnTo>
                                <a:pt x="131488" y="109815"/>
                              </a:lnTo>
                              <a:lnTo>
                                <a:pt x="123029" y="120772"/>
                              </a:lnTo>
                              <a:lnTo>
                                <a:pt x="111829" y="129313"/>
                              </a:lnTo>
                              <a:lnTo>
                                <a:pt x="100711" y="137532"/>
                              </a:lnTo>
                              <a:lnTo>
                                <a:pt x="86692" y="140190"/>
                              </a:lnTo>
                              <a:lnTo>
                                <a:pt x="72834" y="143251"/>
                              </a:lnTo>
                              <a:lnTo>
                                <a:pt x="58251" y="140190"/>
                              </a:lnTo>
                              <a:lnTo>
                                <a:pt x="44796" y="137532"/>
                              </a:lnTo>
                              <a:lnTo>
                                <a:pt x="30697" y="129313"/>
                              </a:lnTo>
                              <a:lnTo>
                                <a:pt x="22076" y="120772"/>
                              </a:lnTo>
                              <a:lnTo>
                                <a:pt x="13858" y="109815"/>
                              </a:lnTo>
                              <a:lnTo>
                                <a:pt x="5237" y="98456"/>
                              </a:lnTo>
                              <a:lnTo>
                                <a:pt x="2820" y="84355"/>
                              </a:lnTo>
                              <a:lnTo>
                                <a:pt x="0" y="70658"/>
                              </a:lnTo>
                              <a:lnTo>
                                <a:pt x="2820" y="56398"/>
                              </a:lnTo>
                              <a:lnTo>
                                <a:pt x="5237" y="42057"/>
                              </a:lnTo>
                              <a:lnTo>
                                <a:pt x="13858" y="30938"/>
                              </a:lnTo>
                              <a:lnTo>
                                <a:pt x="22076" y="19739"/>
                              </a:lnTo>
                              <a:lnTo>
                                <a:pt x="30697" y="11602"/>
                              </a:lnTo>
                              <a:lnTo>
                                <a:pt x="44796" y="6123"/>
                              </a:lnTo>
                              <a:lnTo>
                                <a:pt x="58251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98" name="Shape 67"/>
                      <wps:cNvSpPr/>
                      <wps:spPr>
                        <a:xfrm>
                          <a:off x="533850" y="3176419"/>
                          <a:ext cx="180555" cy="10615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0555" h="1061548">
                              <a:moveTo>
                                <a:pt x="70055" y="0"/>
                              </a:moveTo>
                              <a:lnTo>
                                <a:pt x="78353" y="0"/>
                              </a:lnTo>
                              <a:lnTo>
                                <a:pt x="86329" y="0"/>
                              </a:lnTo>
                              <a:lnTo>
                                <a:pt x="97529" y="0"/>
                              </a:lnTo>
                              <a:lnTo>
                                <a:pt x="106149" y="0"/>
                              </a:lnTo>
                              <a:lnTo>
                                <a:pt x="145709" y="5156"/>
                              </a:lnTo>
                              <a:lnTo>
                                <a:pt x="156344" y="8540"/>
                              </a:lnTo>
                              <a:lnTo>
                                <a:pt x="165287" y="8540"/>
                              </a:lnTo>
                              <a:lnTo>
                                <a:pt x="173183" y="10715"/>
                              </a:lnTo>
                              <a:lnTo>
                                <a:pt x="180555" y="12993"/>
                              </a:lnTo>
                              <a:lnTo>
                                <a:pt x="180555" y="320865"/>
                              </a:lnTo>
                              <a:lnTo>
                                <a:pt x="176244" y="327270"/>
                              </a:lnTo>
                              <a:lnTo>
                                <a:pt x="180555" y="325589"/>
                              </a:lnTo>
                              <a:lnTo>
                                <a:pt x="180555" y="425374"/>
                              </a:lnTo>
                              <a:lnTo>
                                <a:pt x="117671" y="458114"/>
                              </a:lnTo>
                              <a:lnTo>
                                <a:pt x="111950" y="625859"/>
                              </a:lnTo>
                              <a:lnTo>
                                <a:pt x="173183" y="662275"/>
                              </a:lnTo>
                              <a:lnTo>
                                <a:pt x="170685" y="721413"/>
                              </a:lnTo>
                              <a:lnTo>
                                <a:pt x="180555" y="795417"/>
                              </a:lnTo>
                              <a:lnTo>
                                <a:pt x="180555" y="1038423"/>
                              </a:lnTo>
                              <a:lnTo>
                                <a:pt x="0" y="1061548"/>
                              </a:lnTo>
                              <a:lnTo>
                                <a:pt x="0" y="970361"/>
                              </a:lnTo>
                              <a:lnTo>
                                <a:pt x="5438" y="969564"/>
                              </a:lnTo>
                              <a:lnTo>
                                <a:pt x="0" y="927076"/>
                              </a:lnTo>
                              <a:lnTo>
                                <a:pt x="0" y="837274"/>
                              </a:lnTo>
                              <a:lnTo>
                                <a:pt x="58775" y="830181"/>
                              </a:lnTo>
                              <a:lnTo>
                                <a:pt x="75211" y="961830"/>
                              </a:lnTo>
                              <a:lnTo>
                                <a:pt x="123149" y="956351"/>
                              </a:lnTo>
                              <a:lnTo>
                                <a:pt x="95353" y="726811"/>
                              </a:lnTo>
                              <a:lnTo>
                                <a:pt x="119766" y="723829"/>
                              </a:lnTo>
                              <a:lnTo>
                                <a:pt x="0" y="651233"/>
                              </a:lnTo>
                              <a:lnTo>
                                <a:pt x="0" y="561440"/>
                              </a:lnTo>
                              <a:lnTo>
                                <a:pt x="39036" y="584124"/>
                              </a:lnTo>
                              <a:lnTo>
                                <a:pt x="41936" y="494853"/>
                              </a:lnTo>
                              <a:lnTo>
                                <a:pt x="0" y="515962"/>
                              </a:lnTo>
                              <a:lnTo>
                                <a:pt x="0" y="421350"/>
                              </a:lnTo>
                              <a:lnTo>
                                <a:pt x="139988" y="346365"/>
                              </a:lnTo>
                              <a:lnTo>
                                <a:pt x="125969" y="349426"/>
                              </a:lnTo>
                              <a:lnTo>
                                <a:pt x="114770" y="349426"/>
                              </a:lnTo>
                              <a:lnTo>
                                <a:pt x="106149" y="346365"/>
                              </a:lnTo>
                              <a:lnTo>
                                <a:pt x="89794" y="346365"/>
                              </a:lnTo>
                              <a:lnTo>
                                <a:pt x="81093" y="262332"/>
                              </a:lnTo>
                              <a:lnTo>
                                <a:pt x="117671" y="265716"/>
                              </a:lnTo>
                              <a:lnTo>
                                <a:pt x="139988" y="85967"/>
                              </a:lnTo>
                              <a:lnTo>
                                <a:pt x="95353" y="80407"/>
                              </a:lnTo>
                              <a:lnTo>
                                <a:pt x="75211" y="248796"/>
                              </a:lnTo>
                              <a:lnTo>
                                <a:pt x="75211" y="259190"/>
                              </a:lnTo>
                              <a:lnTo>
                                <a:pt x="72955" y="267811"/>
                              </a:lnTo>
                              <a:lnTo>
                                <a:pt x="70055" y="276270"/>
                              </a:lnTo>
                              <a:lnTo>
                                <a:pt x="67315" y="284972"/>
                              </a:lnTo>
                              <a:lnTo>
                                <a:pt x="64173" y="293351"/>
                              </a:lnTo>
                              <a:lnTo>
                                <a:pt x="55794" y="304389"/>
                              </a:lnTo>
                              <a:lnTo>
                                <a:pt x="44675" y="315909"/>
                              </a:lnTo>
                              <a:lnTo>
                                <a:pt x="30817" y="321228"/>
                              </a:lnTo>
                              <a:lnTo>
                                <a:pt x="16960" y="321228"/>
                              </a:lnTo>
                              <a:lnTo>
                                <a:pt x="8581" y="324128"/>
                              </a:lnTo>
                              <a:lnTo>
                                <a:pt x="0" y="321906"/>
                              </a:lnTo>
                              <a:lnTo>
                                <a:pt x="0" y="217893"/>
                              </a:lnTo>
                              <a:lnTo>
                                <a:pt x="16960" y="75654"/>
                              </a:lnTo>
                              <a:lnTo>
                                <a:pt x="19780" y="64052"/>
                              </a:lnTo>
                              <a:lnTo>
                                <a:pt x="22197" y="53094"/>
                              </a:lnTo>
                              <a:lnTo>
                                <a:pt x="22197" y="44554"/>
                              </a:lnTo>
                              <a:lnTo>
                                <a:pt x="24936" y="36498"/>
                              </a:lnTo>
                              <a:lnTo>
                                <a:pt x="33879" y="22076"/>
                              </a:lnTo>
                              <a:lnTo>
                                <a:pt x="41936" y="10715"/>
                              </a:lnTo>
                              <a:lnTo>
                                <a:pt x="50637" y="8540"/>
                              </a:lnTo>
                              <a:lnTo>
                                <a:pt x="61756" y="2176"/>
                              </a:lnTo>
                              <a:lnTo>
                                <a:pt x="7005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99" name="Shape 68"/>
                      <wps:cNvSpPr/>
                      <wps:spPr>
                        <a:xfrm>
                          <a:off x="533850" y="3169618"/>
                          <a:ext cx="14059" cy="8245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4059" h="82454">
                              <a:moveTo>
                                <a:pt x="0" y="0"/>
                              </a:moveTo>
                              <a:lnTo>
                                <a:pt x="5438" y="758"/>
                              </a:lnTo>
                              <a:lnTo>
                                <a:pt x="14059" y="82454"/>
                              </a:lnTo>
                              <a:lnTo>
                                <a:pt x="0" y="8091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00" name="Shape 69"/>
                      <wps:cNvSpPr/>
                      <wps:spPr>
                        <a:xfrm>
                          <a:off x="533850" y="2798632"/>
                          <a:ext cx="180555" cy="3396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0555" h="339638">
                              <a:moveTo>
                                <a:pt x="202" y="0"/>
                              </a:moveTo>
                              <a:lnTo>
                                <a:pt x="72955" y="16678"/>
                              </a:lnTo>
                              <a:lnTo>
                                <a:pt x="44675" y="147763"/>
                              </a:lnTo>
                              <a:lnTo>
                                <a:pt x="180555" y="177879"/>
                              </a:lnTo>
                              <a:lnTo>
                                <a:pt x="180555" y="269084"/>
                              </a:lnTo>
                              <a:lnTo>
                                <a:pt x="24936" y="234696"/>
                              </a:lnTo>
                              <a:lnTo>
                                <a:pt x="0" y="339638"/>
                              </a:lnTo>
                              <a:lnTo>
                                <a:pt x="0" y="890"/>
                              </a:lnTo>
                              <a:lnTo>
                                <a:pt x="202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01" name="Shape 70"/>
                      <wps:cNvSpPr/>
                      <wps:spPr>
                        <a:xfrm>
                          <a:off x="542430" y="2484977"/>
                          <a:ext cx="171974" cy="35726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1974" h="357264">
                              <a:moveTo>
                                <a:pt x="97569" y="0"/>
                              </a:moveTo>
                              <a:lnTo>
                                <a:pt x="164602" y="22801"/>
                              </a:lnTo>
                              <a:lnTo>
                                <a:pt x="95071" y="240981"/>
                              </a:lnTo>
                              <a:lnTo>
                                <a:pt x="134147" y="252099"/>
                              </a:lnTo>
                              <a:lnTo>
                                <a:pt x="171974" y="137666"/>
                              </a:lnTo>
                              <a:lnTo>
                                <a:pt x="171974" y="357264"/>
                              </a:lnTo>
                              <a:lnTo>
                                <a:pt x="0" y="302214"/>
                              </a:lnTo>
                              <a:lnTo>
                                <a:pt x="9756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02" name="Shape 71"/>
                      <wps:cNvSpPr/>
                      <wps:spPr>
                        <a:xfrm>
                          <a:off x="673838" y="2339317"/>
                          <a:ext cx="40566" cy="1044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566" h="104452">
                              <a:moveTo>
                                <a:pt x="40566" y="0"/>
                              </a:moveTo>
                              <a:lnTo>
                                <a:pt x="40566" y="104452"/>
                              </a:lnTo>
                              <a:lnTo>
                                <a:pt x="0" y="84589"/>
                              </a:lnTo>
                              <a:lnTo>
                                <a:pt x="40566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03" name="Shape 72"/>
                      <wps:cNvSpPr/>
                      <wps:spPr>
                        <a:xfrm>
                          <a:off x="714404" y="5007370"/>
                          <a:ext cx="164844" cy="4257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64844" h="425700">
                              <a:moveTo>
                                <a:pt x="164844" y="0"/>
                              </a:moveTo>
                              <a:lnTo>
                                <a:pt x="164844" y="98074"/>
                              </a:lnTo>
                              <a:lnTo>
                                <a:pt x="48865" y="157406"/>
                              </a:lnTo>
                              <a:lnTo>
                                <a:pt x="138538" y="333207"/>
                              </a:lnTo>
                              <a:lnTo>
                                <a:pt x="164844" y="319801"/>
                              </a:lnTo>
                              <a:lnTo>
                                <a:pt x="164844" y="419071"/>
                              </a:lnTo>
                              <a:lnTo>
                                <a:pt x="163031" y="419577"/>
                              </a:lnTo>
                              <a:lnTo>
                                <a:pt x="155055" y="422720"/>
                              </a:lnTo>
                              <a:lnTo>
                                <a:pt x="146514" y="425700"/>
                              </a:lnTo>
                              <a:lnTo>
                                <a:pt x="132737" y="425700"/>
                              </a:lnTo>
                              <a:lnTo>
                                <a:pt x="124519" y="425700"/>
                              </a:lnTo>
                              <a:lnTo>
                                <a:pt x="113401" y="419577"/>
                              </a:lnTo>
                              <a:lnTo>
                                <a:pt x="104699" y="417079"/>
                              </a:lnTo>
                              <a:lnTo>
                                <a:pt x="93500" y="406203"/>
                              </a:lnTo>
                              <a:lnTo>
                                <a:pt x="85524" y="392264"/>
                              </a:lnTo>
                              <a:lnTo>
                                <a:pt x="79723" y="383563"/>
                              </a:lnTo>
                              <a:lnTo>
                                <a:pt x="74083" y="375425"/>
                              </a:lnTo>
                              <a:lnTo>
                                <a:pt x="0" y="232056"/>
                              </a:lnTo>
                              <a:lnTo>
                                <a:pt x="0" y="82622"/>
                              </a:lnTo>
                              <a:lnTo>
                                <a:pt x="1491" y="81752"/>
                              </a:lnTo>
                              <a:lnTo>
                                <a:pt x="9548" y="76112"/>
                              </a:lnTo>
                              <a:lnTo>
                                <a:pt x="146514" y="6259"/>
                              </a:lnTo>
                              <a:lnTo>
                                <a:pt x="155055" y="3680"/>
                              </a:lnTo>
                              <a:lnTo>
                                <a:pt x="163031" y="539"/>
                              </a:lnTo>
                              <a:lnTo>
                                <a:pt x="16484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04" name="Shape 73"/>
                      <wps:cNvSpPr/>
                      <wps:spPr>
                        <a:xfrm>
                          <a:off x="714404" y="4627704"/>
                          <a:ext cx="164844" cy="4111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64844" h="411143">
                              <a:moveTo>
                                <a:pt x="90922" y="0"/>
                              </a:moveTo>
                              <a:lnTo>
                                <a:pt x="157875" y="181925"/>
                              </a:lnTo>
                              <a:lnTo>
                                <a:pt x="160614" y="193124"/>
                              </a:lnTo>
                              <a:lnTo>
                                <a:pt x="164844" y="200262"/>
                              </a:lnTo>
                              <a:lnTo>
                                <a:pt x="164844" y="320970"/>
                              </a:lnTo>
                              <a:lnTo>
                                <a:pt x="160614" y="332669"/>
                              </a:lnTo>
                              <a:lnTo>
                                <a:pt x="152557" y="343949"/>
                              </a:lnTo>
                              <a:lnTo>
                                <a:pt x="144258" y="357887"/>
                              </a:lnTo>
                              <a:lnTo>
                                <a:pt x="132737" y="366185"/>
                              </a:lnTo>
                              <a:lnTo>
                                <a:pt x="121860" y="377545"/>
                              </a:lnTo>
                              <a:lnTo>
                                <a:pt x="107761" y="385925"/>
                              </a:lnTo>
                              <a:lnTo>
                                <a:pt x="90922" y="394465"/>
                              </a:lnTo>
                              <a:lnTo>
                                <a:pt x="76661" y="400024"/>
                              </a:lnTo>
                              <a:lnTo>
                                <a:pt x="66026" y="405423"/>
                              </a:lnTo>
                              <a:lnTo>
                                <a:pt x="57244" y="408162"/>
                              </a:lnTo>
                              <a:lnTo>
                                <a:pt x="45964" y="408162"/>
                              </a:lnTo>
                              <a:lnTo>
                                <a:pt x="35168" y="411143"/>
                              </a:lnTo>
                              <a:lnTo>
                                <a:pt x="26628" y="411143"/>
                              </a:lnTo>
                              <a:lnTo>
                                <a:pt x="15187" y="411143"/>
                              </a:lnTo>
                              <a:lnTo>
                                <a:pt x="7050" y="411143"/>
                              </a:lnTo>
                              <a:lnTo>
                                <a:pt x="0" y="411143"/>
                              </a:lnTo>
                              <a:lnTo>
                                <a:pt x="0" y="319891"/>
                              </a:lnTo>
                              <a:lnTo>
                                <a:pt x="7050" y="321308"/>
                              </a:lnTo>
                              <a:lnTo>
                                <a:pt x="15187" y="321308"/>
                              </a:lnTo>
                              <a:lnTo>
                                <a:pt x="23808" y="321308"/>
                              </a:lnTo>
                              <a:lnTo>
                                <a:pt x="35168" y="318408"/>
                              </a:lnTo>
                              <a:lnTo>
                                <a:pt x="45964" y="313171"/>
                              </a:lnTo>
                              <a:lnTo>
                                <a:pt x="54505" y="310431"/>
                              </a:lnTo>
                              <a:lnTo>
                                <a:pt x="63045" y="308015"/>
                              </a:lnTo>
                              <a:lnTo>
                                <a:pt x="76661" y="296252"/>
                              </a:lnTo>
                              <a:lnTo>
                                <a:pt x="85524" y="287792"/>
                              </a:lnTo>
                              <a:lnTo>
                                <a:pt x="93500" y="273128"/>
                              </a:lnTo>
                              <a:lnTo>
                                <a:pt x="96078" y="262655"/>
                              </a:lnTo>
                              <a:lnTo>
                                <a:pt x="96078" y="254356"/>
                              </a:lnTo>
                              <a:lnTo>
                                <a:pt x="96078" y="245896"/>
                              </a:lnTo>
                              <a:lnTo>
                                <a:pt x="96078" y="238001"/>
                              </a:lnTo>
                              <a:lnTo>
                                <a:pt x="96078" y="229299"/>
                              </a:lnTo>
                              <a:lnTo>
                                <a:pt x="93500" y="217697"/>
                              </a:lnTo>
                              <a:lnTo>
                                <a:pt x="88102" y="209399"/>
                              </a:lnTo>
                              <a:lnTo>
                                <a:pt x="51443" y="109090"/>
                              </a:lnTo>
                              <a:lnTo>
                                <a:pt x="0" y="128532"/>
                              </a:lnTo>
                              <a:lnTo>
                                <a:pt x="0" y="33099"/>
                              </a:lnTo>
                              <a:lnTo>
                                <a:pt x="90922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05" name="Shape 74"/>
                      <wps:cNvSpPr/>
                      <wps:spPr>
                        <a:xfrm>
                          <a:off x="714404" y="3971835"/>
                          <a:ext cx="31865" cy="2430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1865" h="243006">
                              <a:moveTo>
                                <a:pt x="0" y="0"/>
                              </a:moveTo>
                              <a:lnTo>
                                <a:pt x="31865" y="238925"/>
                              </a:lnTo>
                              <a:lnTo>
                                <a:pt x="0" y="24300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06" name="Shape 75"/>
                      <wps:cNvSpPr/>
                      <wps:spPr>
                        <a:xfrm>
                          <a:off x="714404" y="3500547"/>
                          <a:ext cx="3747" cy="10124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47" h="101246">
                              <a:moveTo>
                                <a:pt x="3747" y="0"/>
                              </a:moveTo>
                              <a:lnTo>
                                <a:pt x="1491" y="100470"/>
                              </a:lnTo>
                              <a:lnTo>
                                <a:pt x="0" y="101246"/>
                              </a:lnTo>
                              <a:lnTo>
                                <a:pt x="0" y="1461"/>
                              </a:lnTo>
                              <a:lnTo>
                                <a:pt x="374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07" name="Shape 76"/>
                      <wps:cNvSpPr/>
                      <wps:spPr>
                        <a:xfrm>
                          <a:off x="714404" y="3189412"/>
                          <a:ext cx="35168" cy="30787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5168" h="307871">
                              <a:moveTo>
                                <a:pt x="0" y="0"/>
                              </a:moveTo>
                              <a:lnTo>
                                <a:pt x="1491" y="461"/>
                              </a:lnTo>
                              <a:lnTo>
                                <a:pt x="15187" y="9082"/>
                              </a:lnTo>
                              <a:lnTo>
                                <a:pt x="23808" y="17462"/>
                              </a:lnTo>
                              <a:lnTo>
                                <a:pt x="31865" y="31560"/>
                              </a:lnTo>
                              <a:lnTo>
                                <a:pt x="35168" y="45660"/>
                              </a:lnTo>
                              <a:lnTo>
                                <a:pt x="35168" y="54040"/>
                              </a:lnTo>
                              <a:lnTo>
                                <a:pt x="35168" y="64916"/>
                              </a:lnTo>
                              <a:lnTo>
                                <a:pt x="35168" y="72973"/>
                              </a:lnTo>
                              <a:lnTo>
                                <a:pt x="35168" y="84253"/>
                              </a:lnTo>
                              <a:lnTo>
                                <a:pt x="12770" y="260780"/>
                              </a:lnTo>
                              <a:lnTo>
                                <a:pt x="12770" y="271978"/>
                              </a:lnTo>
                              <a:lnTo>
                                <a:pt x="9548" y="280358"/>
                              </a:lnTo>
                              <a:lnTo>
                                <a:pt x="7050" y="291395"/>
                              </a:lnTo>
                              <a:lnTo>
                                <a:pt x="1491" y="305656"/>
                              </a:lnTo>
                              <a:lnTo>
                                <a:pt x="0" y="30787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08" name="Shape 77"/>
                      <wps:cNvSpPr/>
                      <wps:spPr>
                        <a:xfrm>
                          <a:off x="714404" y="2976511"/>
                          <a:ext cx="93500" cy="1075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3500" h="107576">
                              <a:moveTo>
                                <a:pt x="0" y="0"/>
                              </a:moveTo>
                              <a:lnTo>
                                <a:pt x="93500" y="20723"/>
                              </a:lnTo>
                              <a:lnTo>
                                <a:pt x="74083" y="107576"/>
                              </a:lnTo>
                              <a:lnTo>
                                <a:pt x="0" y="9120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09" name="Shape 78"/>
                      <wps:cNvSpPr/>
                      <wps:spPr>
                        <a:xfrm>
                          <a:off x="714404" y="2555556"/>
                          <a:ext cx="164844" cy="3265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64844" h="326545">
                              <a:moveTo>
                                <a:pt x="149576" y="0"/>
                              </a:moveTo>
                              <a:lnTo>
                                <a:pt x="164844" y="4661"/>
                              </a:lnTo>
                              <a:lnTo>
                                <a:pt x="164844" y="201189"/>
                              </a:lnTo>
                              <a:lnTo>
                                <a:pt x="124519" y="326545"/>
                              </a:lnTo>
                              <a:lnTo>
                                <a:pt x="0" y="286685"/>
                              </a:lnTo>
                              <a:lnTo>
                                <a:pt x="0" y="67087"/>
                              </a:lnTo>
                              <a:lnTo>
                                <a:pt x="3747" y="55753"/>
                              </a:lnTo>
                              <a:lnTo>
                                <a:pt x="71021" y="77910"/>
                              </a:lnTo>
                              <a:lnTo>
                                <a:pt x="31865" y="203677"/>
                              </a:lnTo>
                              <a:lnTo>
                                <a:pt x="76661" y="217697"/>
                              </a:lnTo>
                              <a:lnTo>
                                <a:pt x="149576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10" name="Shape 79"/>
                      <wps:cNvSpPr/>
                      <wps:spPr>
                        <a:xfrm>
                          <a:off x="714404" y="2143687"/>
                          <a:ext cx="164844" cy="38079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64844" h="380794">
                              <a:moveTo>
                                <a:pt x="124519" y="0"/>
                              </a:moveTo>
                              <a:lnTo>
                                <a:pt x="135476" y="0"/>
                              </a:lnTo>
                              <a:lnTo>
                                <a:pt x="144258" y="3304"/>
                              </a:lnTo>
                              <a:lnTo>
                                <a:pt x="157875" y="5640"/>
                              </a:lnTo>
                              <a:lnTo>
                                <a:pt x="164844" y="9214"/>
                              </a:lnTo>
                              <a:lnTo>
                                <a:pt x="164844" y="106254"/>
                              </a:lnTo>
                              <a:lnTo>
                                <a:pt x="141116" y="95475"/>
                              </a:lnTo>
                              <a:lnTo>
                                <a:pt x="132737" y="92414"/>
                              </a:lnTo>
                              <a:lnTo>
                                <a:pt x="127178" y="100953"/>
                              </a:lnTo>
                              <a:lnTo>
                                <a:pt x="124519" y="106351"/>
                              </a:lnTo>
                              <a:lnTo>
                                <a:pt x="63045" y="232845"/>
                              </a:lnTo>
                              <a:lnTo>
                                <a:pt x="115737" y="257499"/>
                              </a:lnTo>
                              <a:lnTo>
                                <a:pt x="164844" y="152288"/>
                              </a:lnTo>
                              <a:lnTo>
                                <a:pt x="164844" y="380794"/>
                              </a:lnTo>
                              <a:lnTo>
                                <a:pt x="0" y="300082"/>
                              </a:lnTo>
                              <a:lnTo>
                                <a:pt x="0" y="195630"/>
                              </a:lnTo>
                              <a:lnTo>
                                <a:pt x="71021" y="47536"/>
                              </a:lnTo>
                              <a:lnTo>
                                <a:pt x="79723" y="34001"/>
                              </a:lnTo>
                              <a:lnTo>
                                <a:pt x="88102" y="22721"/>
                              </a:lnTo>
                              <a:lnTo>
                                <a:pt x="98898" y="11764"/>
                              </a:lnTo>
                              <a:lnTo>
                                <a:pt x="110420" y="5640"/>
                              </a:lnTo>
                              <a:lnTo>
                                <a:pt x="12451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11" name="Shape 80"/>
                      <wps:cNvSpPr/>
                      <wps:spPr>
                        <a:xfrm>
                          <a:off x="858663" y="2032979"/>
                          <a:ext cx="20586" cy="4546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0586" h="45464">
                              <a:moveTo>
                                <a:pt x="20586" y="0"/>
                              </a:moveTo>
                              <a:lnTo>
                                <a:pt x="20586" y="45464"/>
                              </a:lnTo>
                              <a:lnTo>
                                <a:pt x="0" y="32718"/>
                              </a:lnTo>
                              <a:lnTo>
                                <a:pt x="20586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12" name="Shape 81"/>
                      <wps:cNvSpPr/>
                      <wps:spPr>
                        <a:xfrm>
                          <a:off x="1534716" y="6223522"/>
                          <a:ext cx="257498" cy="2285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57498" h="228592">
                              <a:moveTo>
                                <a:pt x="257498" y="0"/>
                              </a:moveTo>
                              <a:lnTo>
                                <a:pt x="257498" y="82148"/>
                              </a:lnTo>
                              <a:lnTo>
                                <a:pt x="215764" y="101687"/>
                              </a:lnTo>
                              <a:lnTo>
                                <a:pt x="257498" y="133204"/>
                              </a:lnTo>
                              <a:lnTo>
                                <a:pt x="257498" y="228592"/>
                              </a:lnTo>
                              <a:lnTo>
                                <a:pt x="137450" y="137943"/>
                              </a:lnTo>
                              <a:lnTo>
                                <a:pt x="73237" y="165819"/>
                              </a:lnTo>
                              <a:lnTo>
                                <a:pt x="0" y="110066"/>
                              </a:lnTo>
                              <a:lnTo>
                                <a:pt x="257498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13" name="Shape 82"/>
                      <wps:cNvSpPr/>
                      <wps:spPr>
                        <a:xfrm>
                          <a:off x="1140654" y="5687426"/>
                          <a:ext cx="436602" cy="439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36602" h="439100">
                              <a:moveTo>
                                <a:pt x="210285" y="0"/>
                              </a:moveTo>
                              <a:lnTo>
                                <a:pt x="268939" y="67115"/>
                              </a:lnTo>
                              <a:lnTo>
                                <a:pt x="92654" y="221001"/>
                              </a:lnTo>
                              <a:lnTo>
                                <a:pt x="201583" y="346688"/>
                              </a:lnTo>
                              <a:lnTo>
                                <a:pt x="377787" y="195702"/>
                              </a:lnTo>
                              <a:lnTo>
                                <a:pt x="436602" y="263219"/>
                              </a:lnTo>
                              <a:lnTo>
                                <a:pt x="263138" y="413883"/>
                              </a:lnTo>
                              <a:lnTo>
                                <a:pt x="255000" y="420087"/>
                              </a:lnTo>
                              <a:lnTo>
                                <a:pt x="246702" y="425001"/>
                              </a:lnTo>
                              <a:lnTo>
                                <a:pt x="232441" y="433299"/>
                              </a:lnTo>
                              <a:lnTo>
                                <a:pt x="223981" y="436280"/>
                              </a:lnTo>
                              <a:lnTo>
                                <a:pt x="210285" y="439100"/>
                              </a:lnTo>
                              <a:lnTo>
                                <a:pt x="196024" y="439100"/>
                              </a:lnTo>
                              <a:lnTo>
                                <a:pt x="181844" y="433299"/>
                              </a:lnTo>
                              <a:lnTo>
                                <a:pt x="168147" y="422101"/>
                              </a:lnTo>
                              <a:lnTo>
                                <a:pt x="154289" y="411466"/>
                              </a:lnTo>
                              <a:lnTo>
                                <a:pt x="148892" y="402925"/>
                              </a:lnTo>
                              <a:lnTo>
                                <a:pt x="30939" y="265716"/>
                              </a:lnTo>
                              <a:lnTo>
                                <a:pt x="22479" y="257418"/>
                              </a:lnTo>
                              <a:lnTo>
                                <a:pt x="16839" y="248555"/>
                              </a:lnTo>
                              <a:lnTo>
                                <a:pt x="11360" y="240337"/>
                              </a:lnTo>
                              <a:lnTo>
                                <a:pt x="8621" y="232441"/>
                              </a:lnTo>
                              <a:lnTo>
                                <a:pt x="2981" y="218342"/>
                              </a:lnTo>
                              <a:lnTo>
                                <a:pt x="0" y="204081"/>
                              </a:lnTo>
                              <a:lnTo>
                                <a:pt x="2981" y="190465"/>
                              </a:lnTo>
                              <a:lnTo>
                                <a:pt x="11360" y="176607"/>
                              </a:lnTo>
                              <a:lnTo>
                                <a:pt x="22479" y="162507"/>
                              </a:lnTo>
                              <a:lnTo>
                                <a:pt x="36417" y="150986"/>
                              </a:lnTo>
                              <a:lnTo>
                                <a:pt x="21028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14" name="Shape 83"/>
                      <wps:cNvSpPr/>
                      <wps:spPr>
                        <a:xfrm>
                          <a:off x="883156" y="5365956"/>
                          <a:ext cx="411787" cy="42757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1787" h="427579">
                              <a:moveTo>
                                <a:pt x="218503" y="0"/>
                              </a:moveTo>
                              <a:lnTo>
                                <a:pt x="232844" y="3062"/>
                              </a:lnTo>
                              <a:lnTo>
                                <a:pt x="246944" y="5156"/>
                              </a:lnTo>
                              <a:lnTo>
                                <a:pt x="257498" y="16839"/>
                              </a:lnTo>
                              <a:lnTo>
                                <a:pt x="272081" y="28279"/>
                              </a:lnTo>
                              <a:lnTo>
                                <a:pt x="277560" y="35853"/>
                              </a:lnTo>
                              <a:lnTo>
                                <a:pt x="283038" y="44312"/>
                              </a:lnTo>
                              <a:lnTo>
                                <a:pt x="392451" y="212218"/>
                              </a:lnTo>
                              <a:lnTo>
                                <a:pt x="397768" y="220839"/>
                              </a:lnTo>
                              <a:lnTo>
                                <a:pt x="400346" y="229541"/>
                              </a:lnTo>
                              <a:lnTo>
                                <a:pt x="406389" y="237598"/>
                              </a:lnTo>
                              <a:lnTo>
                                <a:pt x="408726" y="245735"/>
                              </a:lnTo>
                              <a:lnTo>
                                <a:pt x="411787" y="259915"/>
                              </a:lnTo>
                              <a:lnTo>
                                <a:pt x="411787" y="268375"/>
                              </a:lnTo>
                              <a:lnTo>
                                <a:pt x="411787" y="282474"/>
                              </a:lnTo>
                              <a:lnTo>
                                <a:pt x="403328" y="293190"/>
                              </a:lnTo>
                              <a:lnTo>
                                <a:pt x="394384" y="308014"/>
                              </a:lnTo>
                              <a:lnTo>
                                <a:pt x="386086" y="313171"/>
                              </a:lnTo>
                              <a:lnTo>
                                <a:pt x="372631" y="321469"/>
                              </a:lnTo>
                              <a:lnTo>
                                <a:pt x="358370" y="332346"/>
                              </a:lnTo>
                              <a:lnTo>
                                <a:pt x="296735" y="265636"/>
                              </a:lnTo>
                              <a:lnTo>
                                <a:pt x="327915" y="248796"/>
                              </a:lnTo>
                              <a:lnTo>
                                <a:pt x="224304" y="91687"/>
                              </a:lnTo>
                              <a:lnTo>
                                <a:pt x="89995" y="178783"/>
                              </a:lnTo>
                              <a:lnTo>
                                <a:pt x="193285" y="335488"/>
                              </a:lnTo>
                              <a:lnTo>
                                <a:pt x="226882" y="313171"/>
                              </a:lnTo>
                              <a:lnTo>
                                <a:pt x="168147" y="220839"/>
                              </a:lnTo>
                              <a:lnTo>
                                <a:pt x="226882" y="181763"/>
                              </a:lnTo>
                              <a:lnTo>
                                <a:pt x="335730" y="346848"/>
                              </a:lnTo>
                              <a:lnTo>
                                <a:pt x="243801" y="408242"/>
                              </a:lnTo>
                              <a:lnTo>
                                <a:pt x="235019" y="414365"/>
                              </a:lnTo>
                              <a:lnTo>
                                <a:pt x="226882" y="416380"/>
                              </a:lnTo>
                              <a:lnTo>
                                <a:pt x="218503" y="422422"/>
                              </a:lnTo>
                              <a:lnTo>
                                <a:pt x="210204" y="425162"/>
                              </a:lnTo>
                              <a:lnTo>
                                <a:pt x="196346" y="427579"/>
                              </a:lnTo>
                              <a:lnTo>
                                <a:pt x="187726" y="427579"/>
                              </a:lnTo>
                              <a:lnTo>
                                <a:pt x="173787" y="425162"/>
                              </a:lnTo>
                              <a:lnTo>
                                <a:pt x="162991" y="416380"/>
                              </a:lnTo>
                              <a:lnTo>
                                <a:pt x="148327" y="405584"/>
                              </a:lnTo>
                              <a:lnTo>
                                <a:pt x="137289" y="391484"/>
                              </a:lnTo>
                              <a:lnTo>
                                <a:pt x="131972" y="383105"/>
                              </a:lnTo>
                              <a:lnTo>
                                <a:pt x="22801" y="215441"/>
                              </a:lnTo>
                              <a:lnTo>
                                <a:pt x="17322" y="207545"/>
                              </a:lnTo>
                              <a:lnTo>
                                <a:pt x="11602" y="198682"/>
                              </a:lnTo>
                              <a:lnTo>
                                <a:pt x="8863" y="190304"/>
                              </a:lnTo>
                              <a:lnTo>
                                <a:pt x="5801" y="181763"/>
                              </a:lnTo>
                              <a:lnTo>
                                <a:pt x="3223" y="173545"/>
                              </a:lnTo>
                              <a:lnTo>
                                <a:pt x="0" y="159284"/>
                              </a:lnTo>
                              <a:lnTo>
                                <a:pt x="3223" y="145346"/>
                              </a:lnTo>
                              <a:lnTo>
                                <a:pt x="11602" y="131407"/>
                              </a:lnTo>
                              <a:lnTo>
                                <a:pt x="22801" y="120450"/>
                              </a:lnTo>
                              <a:lnTo>
                                <a:pt x="36578" y="108688"/>
                              </a:lnTo>
                              <a:lnTo>
                                <a:pt x="45038" y="103772"/>
                              </a:lnTo>
                              <a:lnTo>
                                <a:pt x="170645" y="19739"/>
                              </a:lnTo>
                              <a:lnTo>
                                <a:pt x="179427" y="13616"/>
                              </a:lnTo>
                              <a:lnTo>
                                <a:pt x="187726" y="11602"/>
                              </a:lnTo>
                              <a:lnTo>
                                <a:pt x="196346" y="5156"/>
                              </a:lnTo>
                              <a:lnTo>
                                <a:pt x="210204" y="3062"/>
                              </a:lnTo>
                              <a:lnTo>
                                <a:pt x="21850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15" name="Shape 84"/>
                      <wps:cNvSpPr/>
                      <wps:spPr>
                        <a:xfrm>
                          <a:off x="1213649" y="5352099"/>
                          <a:ext cx="156465" cy="17870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56465" h="178702">
                              <a:moveTo>
                                <a:pt x="53256" y="0"/>
                              </a:moveTo>
                              <a:lnTo>
                                <a:pt x="83792" y="47535"/>
                              </a:lnTo>
                              <a:lnTo>
                                <a:pt x="72834" y="55431"/>
                              </a:lnTo>
                              <a:lnTo>
                                <a:pt x="63891" y="64536"/>
                              </a:lnTo>
                              <a:lnTo>
                                <a:pt x="61957" y="72351"/>
                              </a:lnTo>
                              <a:lnTo>
                                <a:pt x="61957" y="80971"/>
                              </a:lnTo>
                              <a:lnTo>
                                <a:pt x="67275" y="92090"/>
                              </a:lnTo>
                              <a:lnTo>
                                <a:pt x="72834" y="100308"/>
                              </a:lnTo>
                              <a:lnTo>
                                <a:pt x="78232" y="109251"/>
                              </a:lnTo>
                              <a:lnTo>
                                <a:pt x="86934" y="117630"/>
                              </a:lnTo>
                              <a:lnTo>
                                <a:pt x="95152" y="120128"/>
                              </a:lnTo>
                              <a:lnTo>
                                <a:pt x="103128" y="120128"/>
                              </a:lnTo>
                              <a:lnTo>
                                <a:pt x="111829" y="117630"/>
                              </a:lnTo>
                              <a:lnTo>
                                <a:pt x="125284" y="109251"/>
                              </a:lnTo>
                              <a:lnTo>
                                <a:pt x="156465" y="156545"/>
                              </a:lnTo>
                              <a:lnTo>
                                <a:pt x="137289" y="167583"/>
                              </a:lnTo>
                              <a:lnTo>
                                <a:pt x="125284" y="170322"/>
                              </a:lnTo>
                              <a:lnTo>
                                <a:pt x="117792" y="173142"/>
                              </a:lnTo>
                              <a:lnTo>
                                <a:pt x="108848" y="176204"/>
                              </a:lnTo>
                              <a:lnTo>
                                <a:pt x="100630" y="178702"/>
                              </a:lnTo>
                              <a:lnTo>
                                <a:pt x="92493" y="178702"/>
                              </a:lnTo>
                              <a:lnTo>
                                <a:pt x="83792" y="178702"/>
                              </a:lnTo>
                              <a:lnTo>
                                <a:pt x="75896" y="178702"/>
                              </a:lnTo>
                              <a:lnTo>
                                <a:pt x="67275" y="176204"/>
                              </a:lnTo>
                              <a:lnTo>
                                <a:pt x="58412" y="173142"/>
                              </a:lnTo>
                              <a:lnTo>
                                <a:pt x="50275" y="167583"/>
                              </a:lnTo>
                              <a:lnTo>
                                <a:pt x="39559" y="156545"/>
                              </a:lnTo>
                              <a:lnTo>
                                <a:pt x="30535" y="150905"/>
                              </a:lnTo>
                              <a:lnTo>
                                <a:pt x="25137" y="141962"/>
                              </a:lnTo>
                              <a:lnTo>
                                <a:pt x="19659" y="134308"/>
                              </a:lnTo>
                              <a:lnTo>
                                <a:pt x="14261" y="125607"/>
                              </a:lnTo>
                              <a:lnTo>
                                <a:pt x="8299" y="117630"/>
                              </a:lnTo>
                              <a:lnTo>
                                <a:pt x="5237" y="109251"/>
                              </a:lnTo>
                              <a:lnTo>
                                <a:pt x="2256" y="100308"/>
                              </a:lnTo>
                              <a:lnTo>
                                <a:pt x="2256" y="92090"/>
                              </a:lnTo>
                              <a:lnTo>
                                <a:pt x="0" y="83952"/>
                              </a:lnTo>
                              <a:lnTo>
                                <a:pt x="0" y="74848"/>
                              </a:lnTo>
                              <a:lnTo>
                                <a:pt x="2256" y="66791"/>
                              </a:lnTo>
                              <a:lnTo>
                                <a:pt x="2256" y="58170"/>
                              </a:lnTo>
                              <a:lnTo>
                                <a:pt x="8299" y="49711"/>
                              </a:lnTo>
                              <a:lnTo>
                                <a:pt x="17081" y="36014"/>
                              </a:lnTo>
                              <a:lnTo>
                                <a:pt x="22398" y="27474"/>
                              </a:lnTo>
                              <a:lnTo>
                                <a:pt x="36498" y="13858"/>
                              </a:lnTo>
                              <a:lnTo>
                                <a:pt x="53256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16" name="Shape 85"/>
                      <wps:cNvSpPr/>
                      <wps:spPr>
                        <a:xfrm>
                          <a:off x="879248" y="4999368"/>
                          <a:ext cx="200253" cy="42707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00253" h="427072">
                              <a:moveTo>
                                <a:pt x="29287" y="0"/>
                              </a:moveTo>
                              <a:lnTo>
                                <a:pt x="37746" y="2901"/>
                              </a:lnTo>
                              <a:lnTo>
                                <a:pt x="52007" y="5881"/>
                              </a:lnTo>
                              <a:lnTo>
                                <a:pt x="63125" y="14261"/>
                              </a:lnTo>
                              <a:lnTo>
                                <a:pt x="74325" y="28360"/>
                              </a:lnTo>
                              <a:lnTo>
                                <a:pt x="82542" y="41896"/>
                              </a:lnTo>
                              <a:lnTo>
                                <a:pt x="88343" y="53175"/>
                              </a:lnTo>
                              <a:lnTo>
                                <a:pt x="185993" y="240498"/>
                              </a:lnTo>
                              <a:lnTo>
                                <a:pt x="189135" y="251858"/>
                              </a:lnTo>
                              <a:lnTo>
                                <a:pt x="194292" y="259915"/>
                              </a:lnTo>
                              <a:lnTo>
                                <a:pt x="197192" y="268697"/>
                              </a:lnTo>
                              <a:lnTo>
                                <a:pt x="200253" y="276835"/>
                              </a:lnTo>
                              <a:lnTo>
                                <a:pt x="200253" y="285375"/>
                              </a:lnTo>
                              <a:lnTo>
                                <a:pt x="200253" y="299635"/>
                              </a:lnTo>
                              <a:lnTo>
                                <a:pt x="200253" y="307531"/>
                              </a:lnTo>
                              <a:lnTo>
                                <a:pt x="191633" y="318972"/>
                              </a:lnTo>
                              <a:lnTo>
                                <a:pt x="183334" y="330574"/>
                              </a:lnTo>
                              <a:lnTo>
                                <a:pt x="174552" y="335972"/>
                              </a:lnTo>
                              <a:lnTo>
                                <a:pt x="160855" y="347091"/>
                              </a:lnTo>
                              <a:lnTo>
                                <a:pt x="152235" y="349669"/>
                              </a:lnTo>
                              <a:lnTo>
                                <a:pt x="18007" y="419522"/>
                              </a:lnTo>
                              <a:lnTo>
                                <a:pt x="7130" y="425081"/>
                              </a:lnTo>
                              <a:lnTo>
                                <a:pt x="0" y="427072"/>
                              </a:lnTo>
                              <a:lnTo>
                                <a:pt x="0" y="327802"/>
                              </a:lnTo>
                              <a:lnTo>
                                <a:pt x="115979" y="268697"/>
                              </a:lnTo>
                              <a:lnTo>
                                <a:pt x="26708" y="92413"/>
                              </a:lnTo>
                              <a:lnTo>
                                <a:pt x="0" y="106076"/>
                              </a:lnTo>
                              <a:lnTo>
                                <a:pt x="0" y="8002"/>
                              </a:lnTo>
                              <a:lnTo>
                                <a:pt x="7130" y="5881"/>
                              </a:lnTo>
                              <a:lnTo>
                                <a:pt x="15509" y="2901"/>
                              </a:lnTo>
                              <a:lnTo>
                                <a:pt x="2928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17" name="Shape 86"/>
                      <wps:cNvSpPr/>
                      <wps:spPr>
                        <a:xfrm>
                          <a:off x="879248" y="4827966"/>
                          <a:ext cx="9708" cy="12070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708" h="120708">
                              <a:moveTo>
                                <a:pt x="0" y="0"/>
                              </a:moveTo>
                              <a:lnTo>
                                <a:pt x="926" y="1563"/>
                              </a:lnTo>
                              <a:lnTo>
                                <a:pt x="926" y="9137"/>
                              </a:lnTo>
                              <a:lnTo>
                                <a:pt x="3907" y="20497"/>
                              </a:lnTo>
                              <a:lnTo>
                                <a:pt x="7130" y="29037"/>
                              </a:lnTo>
                              <a:lnTo>
                                <a:pt x="7130" y="37739"/>
                              </a:lnTo>
                              <a:lnTo>
                                <a:pt x="9708" y="45634"/>
                              </a:lnTo>
                              <a:lnTo>
                                <a:pt x="9708" y="54094"/>
                              </a:lnTo>
                              <a:lnTo>
                                <a:pt x="9708" y="62393"/>
                              </a:lnTo>
                              <a:lnTo>
                                <a:pt x="9708" y="71094"/>
                              </a:lnTo>
                              <a:lnTo>
                                <a:pt x="9708" y="79393"/>
                              </a:lnTo>
                              <a:lnTo>
                                <a:pt x="9708" y="87530"/>
                              </a:lnTo>
                              <a:lnTo>
                                <a:pt x="7130" y="95990"/>
                              </a:lnTo>
                              <a:lnTo>
                                <a:pt x="3907" y="110170"/>
                              </a:lnTo>
                              <a:lnTo>
                                <a:pt x="926" y="118146"/>
                              </a:lnTo>
                              <a:lnTo>
                                <a:pt x="0" y="12070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18" name="Shape 87"/>
                      <wps:cNvSpPr/>
                      <wps:spPr>
                        <a:xfrm>
                          <a:off x="879248" y="2560217"/>
                          <a:ext cx="57566" cy="19652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7566" h="196528">
                              <a:moveTo>
                                <a:pt x="0" y="0"/>
                              </a:moveTo>
                              <a:lnTo>
                                <a:pt x="57566" y="17575"/>
                              </a:lnTo>
                              <a:lnTo>
                                <a:pt x="0" y="1965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19" name="Shape 88"/>
                      <wps:cNvSpPr/>
                      <wps:spPr>
                        <a:xfrm>
                          <a:off x="879248" y="1758085"/>
                          <a:ext cx="435031" cy="80278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35031" h="802788">
                              <a:moveTo>
                                <a:pt x="168912" y="0"/>
                              </a:moveTo>
                              <a:lnTo>
                                <a:pt x="435031" y="162346"/>
                              </a:lnTo>
                              <a:lnTo>
                                <a:pt x="401675" y="215361"/>
                              </a:lnTo>
                              <a:lnTo>
                                <a:pt x="135879" y="302133"/>
                              </a:lnTo>
                              <a:lnTo>
                                <a:pt x="141197" y="310996"/>
                              </a:lnTo>
                              <a:lnTo>
                                <a:pt x="286946" y="400025"/>
                              </a:lnTo>
                              <a:lnTo>
                                <a:pt x="244969" y="470119"/>
                              </a:lnTo>
                              <a:lnTo>
                                <a:pt x="236751" y="464077"/>
                              </a:lnTo>
                              <a:lnTo>
                                <a:pt x="183334" y="573005"/>
                              </a:lnTo>
                              <a:lnTo>
                                <a:pt x="34926" y="631418"/>
                              </a:lnTo>
                              <a:lnTo>
                                <a:pt x="15509" y="674040"/>
                              </a:lnTo>
                              <a:lnTo>
                                <a:pt x="113159" y="721253"/>
                              </a:lnTo>
                              <a:lnTo>
                                <a:pt x="74325" y="802788"/>
                              </a:lnTo>
                              <a:lnTo>
                                <a:pt x="0" y="766396"/>
                              </a:lnTo>
                              <a:lnTo>
                                <a:pt x="0" y="537890"/>
                              </a:lnTo>
                              <a:lnTo>
                                <a:pt x="9708" y="517091"/>
                              </a:lnTo>
                              <a:lnTo>
                                <a:pt x="15509" y="509275"/>
                              </a:lnTo>
                              <a:lnTo>
                                <a:pt x="15509" y="500575"/>
                              </a:lnTo>
                              <a:lnTo>
                                <a:pt x="7130" y="495096"/>
                              </a:lnTo>
                              <a:lnTo>
                                <a:pt x="0" y="491856"/>
                              </a:lnTo>
                              <a:lnTo>
                                <a:pt x="0" y="394816"/>
                              </a:lnTo>
                              <a:lnTo>
                                <a:pt x="59661" y="425404"/>
                              </a:lnTo>
                              <a:lnTo>
                                <a:pt x="68524" y="427418"/>
                              </a:lnTo>
                              <a:lnTo>
                                <a:pt x="79964" y="436200"/>
                              </a:lnTo>
                              <a:lnTo>
                                <a:pt x="91244" y="447399"/>
                              </a:lnTo>
                              <a:lnTo>
                                <a:pt x="96400" y="458679"/>
                              </a:lnTo>
                              <a:lnTo>
                                <a:pt x="99704" y="470119"/>
                              </a:lnTo>
                              <a:lnTo>
                                <a:pt x="99704" y="478016"/>
                              </a:lnTo>
                              <a:lnTo>
                                <a:pt x="99704" y="491953"/>
                              </a:lnTo>
                              <a:lnTo>
                                <a:pt x="93903" y="506214"/>
                              </a:lnTo>
                              <a:lnTo>
                                <a:pt x="91244" y="514512"/>
                              </a:lnTo>
                              <a:lnTo>
                                <a:pt x="88343" y="523214"/>
                              </a:lnTo>
                              <a:lnTo>
                                <a:pt x="228211" y="461660"/>
                              </a:lnTo>
                              <a:lnTo>
                                <a:pt x="0" y="320358"/>
                              </a:lnTo>
                              <a:lnTo>
                                <a:pt x="0" y="274894"/>
                              </a:lnTo>
                              <a:lnTo>
                                <a:pt x="12770" y="254598"/>
                              </a:lnTo>
                              <a:lnTo>
                                <a:pt x="266965" y="170644"/>
                              </a:lnTo>
                              <a:lnTo>
                                <a:pt x="275988" y="168066"/>
                              </a:lnTo>
                              <a:lnTo>
                                <a:pt x="275988" y="162346"/>
                              </a:lnTo>
                              <a:lnTo>
                                <a:pt x="266965" y="156948"/>
                              </a:lnTo>
                              <a:lnTo>
                                <a:pt x="127339" y="70176"/>
                              </a:lnTo>
                              <a:lnTo>
                                <a:pt x="168912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20" name="Shape 89"/>
                      <wps:cNvSpPr/>
                      <wps:spPr>
                        <a:xfrm>
                          <a:off x="1272061" y="1215373"/>
                          <a:ext cx="503716" cy="4979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03716" h="497997">
                              <a:moveTo>
                                <a:pt x="288517" y="0"/>
                              </a:moveTo>
                              <a:lnTo>
                                <a:pt x="503716" y="226964"/>
                              </a:lnTo>
                              <a:lnTo>
                                <a:pt x="442323" y="282716"/>
                              </a:lnTo>
                              <a:lnTo>
                                <a:pt x="322195" y="156627"/>
                              </a:lnTo>
                              <a:lnTo>
                                <a:pt x="341612" y="329768"/>
                              </a:lnTo>
                              <a:lnTo>
                                <a:pt x="322195" y="346929"/>
                              </a:lnTo>
                              <a:lnTo>
                                <a:pt x="145830" y="316556"/>
                              </a:lnTo>
                              <a:lnTo>
                                <a:pt x="269100" y="444338"/>
                              </a:lnTo>
                              <a:lnTo>
                                <a:pt x="212460" y="497997"/>
                              </a:lnTo>
                              <a:lnTo>
                                <a:pt x="0" y="271114"/>
                              </a:lnTo>
                              <a:lnTo>
                                <a:pt x="50436" y="224143"/>
                              </a:lnTo>
                              <a:lnTo>
                                <a:pt x="260802" y="257418"/>
                              </a:lnTo>
                              <a:lnTo>
                                <a:pt x="237839" y="47859"/>
                              </a:lnTo>
                              <a:lnTo>
                                <a:pt x="28851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21" name="Shape 90"/>
                      <wps:cNvSpPr/>
                      <wps:spPr>
                        <a:xfrm>
                          <a:off x="1616412" y="1032228"/>
                          <a:ext cx="175801" cy="3661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5801" h="366116">
                              <a:moveTo>
                                <a:pt x="175801" y="0"/>
                              </a:moveTo>
                              <a:lnTo>
                                <a:pt x="175801" y="92570"/>
                              </a:lnTo>
                              <a:lnTo>
                                <a:pt x="114811" y="141170"/>
                              </a:lnTo>
                              <a:lnTo>
                                <a:pt x="139626" y="172108"/>
                              </a:lnTo>
                              <a:lnTo>
                                <a:pt x="175801" y="143808"/>
                              </a:lnTo>
                              <a:lnTo>
                                <a:pt x="175801" y="366116"/>
                              </a:lnTo>
                              <a:lnTo>
                                <a:pt x="0" y="138350"/>
                              </a:lnTo>
                              <a:lnTo>
                                <a:pt x="175801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22" name="Shape 91"/>
                      <wps:cNvSpPr/>
                      <wps:spPr>
                        <a:xfrm>
                          <a:off x="1904204" y="6341887"/>
                          <a:ext cx="239047" cy="4102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39047" h="410297">
                              <a:moveTo>
                                <a:pt x="165247" y="0"/>
                              </a:moveTo>
                              <a:lnTo>
                                <a:pt x="239047" y="46390"/>
                              </a:lnTo>
                              <a:lnTo>
                                <a:pt x="239047" y="50263"/>
                              </a:lnTo>
                              <a:lnTo>
                                <a:pt x="184825" y="140269"/>
                              </a:lnTo>
                              <a:lnTo>
                                <a:pt x="239047" y="135128"/>
                              </a:lnTo>
                              <a:lnTo>
                                <a:pt x="239047" y="209108"/>
                              </a:lnTo>
                              <a:lnTo>
                                <a:pt x="227285" y="209881"/>
                              </a:lnTo>
                              <a:lnTo>
                                <a:pt x="239047" y="238011"/>
                              </a:lnTo>
                              <a:lnTo>
                                <a:pt x="239047" y="410297"/>
                              </a:lnTo>
                              <a:lnTo>
                                <a:pt x="212863" y="394222"/>
                              </a:lnTo>
                              <a:lnTo>
                                <a:pt x="139948" y="212458"/>
                              </a:lnTo>
                              <a:lnTo>
                                <a:pt x="78232" y="310673"/>
                              </a:lnTo>
                              <a:lnTo>
                                <a:pt x="0" y="263217"/>
                              </a:lnTo>
                              <a:lnTo>
                                <a:pt x="16524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23" name="Shape 92"/>
                      <wps:cNvSpPr/>
                      <wps:spPr>
                        <a:xfrm>
                          <a:off x="1792214" y="6193560"/>
                          <a:ext cx="131971" cy="39986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31971" h="399862">
                              <a:moveTo>
                                <a:pt x="70094" y="0"/>
                              </a:moveTo>
                              <a:lnTo>
                                <a:pt x="131971" y="44876"/>
                              </a:lnTo>
                              <a:lnTo>
                                <a:pt x="86692" y="399862"/>
                              </a:lnTo>
                              <a:lnTo>
                                <a:pt x="5962" y="338550"/>
                              </a:lnTo>
                              <a:lnTo>
                                <a:pt x="14180" y="269261"/>
                              </a:lnTo>
                              <a:lnTo>
                                <a:pt x="0" y="258554"/>
                              </a:lnTo>
                              <a:lnTo>
                                <a:pt x="0" y="163166"/>
                              </a:lnTo>
                              <a:lnTo>
                                <a:pt x="28360" y="184583"/>
                              </a:lnTo>
                              <a:lnTo>
                                <a:pt x="41734" y="92573"/>
                              </a:lnTo>
                              <a:lnTo>
                                <a:pt x="0" y="112110"/>
                              </a:lnTo>
                              <a:lnTo>
                                <a:pt x="0" y="29962"/>
                              </a:lnTo>
                              <a:lnTo>
                                <a:pt x="7009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24" name="Shape 93"/>
                      <wps:cNvSpPr/>
                      <wps:spPr>
                        <a:xfrm>
                          <a:off x="1792214" y="1123284"/>
                          <a:ext cx="265957" cy="29343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5957" h="293432">
                              <a:moveTo>
                                <a:pt x="67435" y="0"/>
                              </a:moveTo>
                              <a:lnTo>
                                <a:pt x="111990" y="55835"/>
                              </a:lnTo>
                              <a:lnTo>
                                <a:pt x="8379" y="137048"/>
                              </a:lnTo>
                              <a:lnTo>
                                <a:pt x="39478" y="175882"/>
                              </a:lnTo>
                              <a:lnTo>
                                <a:pt x="218663" y="33920"/>
                              </a:lnTo>
                              <a:lnTo>
                                <a:pt x="265957" y="95313"/>
                              </a:lnTo>
                              <a:lnTo>
                                <a:pt x="14180" y="293432"/>
                              </a:lnTo>
                              <a:lnTo>
                                <a:pt x="0" y="275060"/>
                              </a:lnTo>
                              <a:lnTo>
                                <a:pt x="0" y="52753"/>
                              </a:lnTo>
                              <a:lnTo>
                                <a:pt x="6743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25" name="Shape 94"/>
                      <wps:cNvSpPr/>
                      <wps:spPr>
                        <a:xfrm>
                          <a:off x="1792214" y="975037"/>
                          <a:ext cx="117872" cy="14976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7872" h="149761">
                              <a:moveTo>
                                <a:pt x="72672" y="0"/>
                              </a:moveTo>
                              <a:lnTo>
                                <a:pt x="117872" y="55835"/>
                              </a:lnTo>
                              <a:lnTo>
                                <a:pt x="0" y="149761"/>
                              </a:lnTo>
                              <a:lnTo>
                                <a:pt x="0" y="57191"/>
                              </a:lnTo>
                              <a:lnTo>
                                <a:pt x="72672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26" name="Shape 95"/>
                      <wps:cNvSpPr/>
                      <wps:spPr>
                        <a:xfrm>
                          <a:off x="1918143" y="816177"/>
                          <a:ext cx="225109" cy="39387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25109" h="393879">
                              <a:moveTo>
                                <a:pt x="225109" y="0"/>
                              </a:moveTo>
                              <a:lnTo>
                                <a:pt x="225109" y="79808"/>
                              </a:lnTo>
                              <a:lnTo>
                                <a:pt x="223739" y="80708"/>
                              </a:lnTo>
                              <a:lnTo>
                                <a:pt x="215361" y="83448"/>
                              </a:lnTo>
                              <a:lnTo>
                                <a:pt x="207545" y="89329"/>
                              </a:lnTo>
                              <a:lnTo>
                                <a:pt x="114730" y="147741"/>
                              </a:lnTo>
                              <a:lnTo>
                                <a:pt x="201099" y="282050"/>
                              </a:lnTo>
                              <a:lnTo>
                                <a:pt x="225109" y="266679"/>
                              </a:lnTo>
                              <a:lnTo>
                                <a:pt x="225109" y="356565"/>
                              </a:lnTo>
                              <a:lnTo>
                                <a:pt x="164682" y="393879"/>
                              </a:lnTo>
                              <a:lnTo>
                                <a:pt x="0" y="130903"/>
                              </a:lnTo>
                              <a:lnTo>
                                <a:pt x="168066" y="27694"/>
                              </a:lnTo>
                              <a:lnTo>
                                <a:pt x="176365" y="21813"/>
                              </a:lnTo>
                              <a:lnTo>
                                <a:pt x="184745" y="15931"/>
                              </a:lnTo>
                              <a:lnTo>
                                <a:pt x="193042" y="13676"/>
                              </a:lnTo>
                              <a:lnTo>
                                <a:pt x="201099" y="7955"/>
                              </a:lnTo>
                              <a:lnTo>
                                <a:pt x="210043" y="4893"/>
                              </a:lnTo>
                              <a:lnTo>
                                <a:pt x="218422" y="2315"/>
                              </a:lnTo>
                              <a:lnTo>
                                <a:pt x="22510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27" name="Shape 96"/>
                      <wps:cNvSpPr/>
                      <wps:spPr>
                        <a:xfrm>
                          <a:off x="2143251" y="6579899"/>
                          <a:ext cx="96924" cy="23178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924" h="231785">
                              <a:moveTo>
                                <a:pt x="0" y="0"/>
                              </a:moveTo>
                              <a:lnTo>
                                <a:pt x="96924" y="231785"/>
                              </a:lnTo>
                              <a:lnTo>
                                <a:pt x="0" y="17228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28" name="Shape 97"/>
                      <wps:cNvSpPr/>
                      <wps:spPr>
                        <a:xfrm>
                          <a:off x="2265314" y="6532110"/>
                          <a:ext cx="222248" cy="37796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22248" h="377964">
                              <a:moveTo>
                                <a:pt x="122625" y="0"/>
                              </a:moveTo>
                              <a:lnTo>
                                <a:pt x="222248" y="42696"/>
                              </a:lnTo>
                              <a:lnTo>
                                <a:pt x="222248" y="123174"/>
                              </a:lnTo>
                              <a:lnTo>
                                <a:pt x="176285" y="103772"/>
                              </a:lnTo>
                              <a:lnTo>
                                <a:pt x="114568" y="251535"/>
                              </a:lnTo>
                              <a:lnTo>
                                <a:pt x="181521" y="279574"/>
                              </a:lnTo>
                              <a:lnTo>
                                <a:pt x="189659" y="282716"/>
                              </a:lnTo>
                              <a:lnTo>
                                <a:pt x="197877" y="285133"/>
                              </a:lnTo>
                              <a:lnTo>
                                <a:pt x="211896" y="290692"/>
                              </a:lnTo>
                              <a:lnTo>
                                <a:pt x="222248" y="294765"/>
                              </a:lnTo>
                              <a:lnTo>
                                <a:pt x="222248" y="377964"/>
                              </a:lnTo>
                              <a:lnTo>
                                <a:pt x="220275" y="377626"/>
                              </a:lnTo>
                              <a:lnTo>
                                <a:pt x="211896" y="374887"/>
                              </a:lnTo>
                              <a:lnTo>
                                <a:pt x="203516" y="371663"/>
                              </a:lnTo>
                              <a:lnTo>
                                <a:pt x="195540" y="369165"/>
                              </a:lnTo>
                              <a:lnTo>
                                <a:pt x="184502" y="363607"/>
                              </a:lnTo>
                              <a:lnTo>
                                <a:pt x="176285" y="360948"/>
                              </a:lnTo>
                              <a:lnTo>
                                <a:pt x="164682" y="357564"/>
                              </a:lnTo>
                              <a:lnTo>
                                <a:pt x="0" y="287872"/>
                              </a:lnTo>
                              <a:lnTo>
                                <a:pt x="12262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29" name="Shape 98"/>
                      <wps:cNvSpPr/>
                      <wps:spPr>
                        <a:xfrm>
                          <a:off x="2143251" y="6465237"/>
                          <a:ext cx="242110" cy="8575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42110" h="85758">
                              <a:moveTo>
                                <a:pt x="124237" y="0"/>
                              </a:moveTo>
                              <a:lnTo>
                                <a:pt x="242110" y="69854"/>
                              </a:lnTo>
                              <a:lnTo>
                                <a:pt x="0" y="85758"/>
                              </a:lnTo>
                              <a:lnTo>
                                <a:pt x="0" y="11778"/>
                              </a:lnTo>
                              <a:lnTo>
                                <a:pt x="12423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30" name="Shape 99"/>
                      <wps:cNvSpPr/>
                      <wps:spPr>
                        <a:xfrm>
                          <a:off x="2143251" y="6388277"/>
                          <a:ext cx="1692" cy="387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692" h="3873">
                              <a:moveTo>
                                <a:pt x="0" y="0"/>
                              </a:moveTo>
                              <a:lnTo>
                                <a:pt x="1692" y="1064"/>
                              </a:lnTo>
                              <a:lnTo>
                                <a:pt x="0" y="387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31" name="Shape 100"/>
                      <wps:cNvSpPr/>
                      <wps:spPr>
                        <a:xfrm>
                          <a:off x="2143251" y="807454"/>
                          <a:ext cx="200375" cy="36528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00375" h="365288">
                              <a:moveTo>
                                <a:pt x="32309" y="0"/>
                              </a:moveTo>
                              <a:lnTo>
                                <a:pt x="40929" y="0"/>
                              </a:lnTo>
                              <a:lnTo>
                                <a:pt x="49147" y="0"/>
                              </a:lnTo>
                              <a:lnTo>
                                <a:pt x="57446" y="0"/>
                              </a:lnTo>
                              <a:lnTo>
                                <a:pt x="66147" y="0"/>
                              </a:lnTo>
                              <a:lnTo>
                                <a:pt x="88304" y="2417"/>
                              </a:lnTo>
                              <a:lnTo>
                                <a:pt x="102242" y="8137"/>
                              </a:lnTo>
                              <a:lnTo>
                                <a:pt x="116261" y="13617"/>
                              </a:lnTo>
                              <a:lnTo>
                                <a:pt x="127380" y="22399"/>
                              </a:lnTo>
                              <a:lnTo>
                                <a:pt x="141560" y="33033"/>
                              </a:lnTo>
                              <a:lnTo>
                                <a:pt x="152840" y="44715"/>
                              </a:lnTo>
                              <a:lnTo>
                                <a:pt x="160977" y="55915"/>
                              </a:lnTo>
                              <a:lnTo>
                                <a:pt x="172015" y="72109"/>
                              </a:lnTo>
                              <a:lnTo>
                                <a:pt x="177977" y="80811"/>
                              </a:lnTo>
                              <a:lnTo>
                                <a:pt x="183617" y="89431"/>
                              </a:lnTo>
                              <a:lnTo>
                                <a:pt x="186356" y="98052"/>
                              </a:lnTo>
                              <a:lnTo>
                                <a:pt x="188854" y="108686"/>
                              </a:lnTo>
                              <a:lnTo>
                                <a:pt x="194494" y="117147"/>
                              </a:lnTo>
                              <a:lnTo>
                                <a:pt x="194494" y="129072"/>
                              </a:lnTo>
                              <a:lnTo>
                                <a:pt x="197394" y="136967"/>
                              </a:lnTo>
                              <a:lnTo>
                                <a:pt x="197394" y="147763"/>
                              </a:lnTo>
                              <a:lnTo>
                                <a:pt x="200375" y="156465"/>
                              </a:lnTo>
                              <a:lnTo>
                                <a:pt x="200375" y="164522"/>
                              </a:lnTo>
                              <a:lnTo>
                                <a:pt x="197394" y="175719"/>
                              </a:lnTo>
                              <a:lnTo>
                                <a:pt x="197394" y="184341"/>
                              </a:lnTo>
                              <a:lnTo>
                                <a:pt x="194494" y="192478"/>
                              </a:lnTo>
                              <a:lnTo>
                                <a:pt x="191835" y="203919"/>
                              </a:lnTo>
                              <a:lnTo>
                                <a:pt x="188854" y="212379"/>
                              </a:lnTo>
                              <a:lnTo>
                                <a:pt x="186356" y="220678"/>
                              </a:lnTo>
                              <a:lnTo>
                                <a:pt x="177977" y="231878"/>
                              </a:lnTo>
                              <a:lnTo>
                                <a:pt x="172015" y="243478"/>
                              </a:lnTo>
                              <a:lnTo>
                                <a:pt x="163716" y="254435"/>
                              </a:lnTo>
                              <a:lnTo>
                                <a:pt x="152840" y="262654"/>
                              </a:lnTo>
                              <a:lnTo>
                                <a:pt x="141560" y="273611"/>
                              </a:lnTo>
                              <a:lnTo>
                                <a:pt x="133019" y="279816"/>
                              </a:lnTo>
                              <a:lnTo>
                                <a:pt x="119242" y="290774"/>
                              </a:lnTo>
                              <a:lnTo>
                                <a:pt x="110379" y="296009"/>
                              </a:lnTo>
                              <a:lnTo>
                                <a:pt x="102242" y="301570"/>
                              </a:lnTo>
                              <a:lnTo>
                                <a:pt x="94185" y="307129"/>
                              </a:lnTo>
                              <a:lnTo>
                                <a:pt x="0" y="365288"/>
                              </a:lnTo>
                              <a:lnTo>
                                <a:pt x="0" y="275403"/>
                              </a:lnTo>
                              <a:lnTo>
                                <a:pt x="40929" y="249200"/>
                              </a:lnTo>
                              <a:lnTo>
                                <a:pt x="51887" y="240337"/>
                              </a:lnTo>
                              <a:lnTo>
                                <a:pt x="66147" y="231878"/>
                              </a:lnTo>
                              <a:lnTo>
                                <a:pt x="77185" y="223418"/>
                              </a:lnTo>
                              <a:lnTo>
                                <a:pt x="85726" y="214876"/>
                              </a:lnTo>
                              <a:lnTo>
                                <a:pt x="90882" y="206095"/>
                              </a:lnTo>
                              <a:lnTo>
                                <a:pt x="99502" y="198441"/>
                              </a:lnTo>
                              <a:lnTo>
                                <a:pt x="108124" y="184341"/>
                              </a:lnTo>
                              <a:lnTo>
                                <a:pt x="110379" y="169920"/>
                              </a:lnTo>
                              <a:lnTo>
                                <a:pt x="110379" y="162024"/>
                              </a:lnTo>
                              <a:lnTo>
                                <a:pt x="108124" y="147763"/>
                              </a:lnTo>
                              <a:lnTo>
                                <a:pt x="104901" y="136967"/>
                              </a:lnTo>
                              <a:lnTo>
                                <a:pt x="99502" y="129072"/>
                              </a:lnTo>
                              <a:lnTo>
                                <a:pt x="94185" y="119967"/>
                              </a:lnTo>
                              <a:lnTo>
                                <a:pt x="88304" y="111748"/>
                              </a:lnTo>
                              <a:lnTo>
                                <a:pt x="82825" y="103370"/>
                              </a:lnTo>
                              <a:lnTo>
                                <a:pt x="71868" y="92172"/>
                              </a:lnTo>
                              <a:lnTo>
                                <a:pt x="57446" y="86613"/>
                              </a:lnTo>
                              <a:lnTo>
                                <a:pt x="46005" y="80811"/>
                              </a:lnTo>
                              <a:lnTo>
                                <a:pt x="37706" y="80811"/>
                              </a:lnTo>
                              <a:lnTo>
                                <a:pt x="24010" y="80811"/>
                              </a:lnTo>
                              <a:lnTo>
                                <a:pt x="15228" y="80811"/>
                              </a:lnTo>
                              <a:lnTo>
                                <a:pt x="7332" y="83711"/>
                              </a:lnTo>
                              <a:lnTo>
                                <a:pt x="0" y="88531"/>
                              </a:lnTo>
                              <a:lnTo>
                                <a:pt x="0" y="8723"/>
                              </a:lnTo>
                              <a:lnTo>
                                <a:pt x="1692" y="8137"/>
                              </a:lnTo>
                              <a:lnTo>
                                <a:pt x="9991" y="5237"/>
                              </a:lnTo>
                              <a:lnTo>
                                <a:pt x="18290" y="2417"/>
                              </a:lnTo>
                              <a:lnTo>
                                <a:pt x="3230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32" name="Shape 101"/>
                      <wps:cNvSpPr/>
                      <wps:spPr>
                        <a:xfrm>
                          <a:off x="2296091" y="695545"/>
                          <a:ext cx="191471" cy="31800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471" h="318004">
                              <a:moveTo>
                                <a:pt x="78715" y="0"/>
                              </a:moveTo>
                              <a:lnTo>
                                <a:pt x="191471" y="224139"/>
                              </a:lnTo>
                              <a:lnTo>
                                <a:pt x="191471" y="290033"/>
                              </a:lnTo>
                              <a:lnTo>
                                <a:pt x="137370" y="318004"/>
                              </a:lnTo>
                              <a:lnTo>
                                <a:pt x="0" y="38592"/>
                              </a:lnTo>
                              <a:lnTo>
                                <a:pt x="7871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33" name="Shape 102"/>
                      <wps:cNvSpPr/>
                      <wps:spPr>
                        <a:xfrm>
                          <a:off x="2387939" y="647437"/>
                          <a:ext cx="99623" cy="10668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9623" h="106681">
                              <a:moveTo>
                                <a:pt x="99623" y="0"/>
                              </a:moveTo>
                              <a:lnTo>
                                <a:pt x="99623" y="80721"/>
                              </a:lnTo>
                              <a:lnTo>
                                <a:pt x="28279" y="106681"/>
                              </a:lnTo>
                              <a:lnTo>
                                <a:pt x="0" y="36829"/>
                              </a:lnTo>
                              <a:lnTo>
                                <a:pt x="9962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34" name="Shape 103"/>
                      <wps:cNvSpPr/>
                      <wps:spPr>
                        <a:xfrm>
                          <a:off x="3017826" y="6769787"/>
                          <a:ext cx="262251" cy="32189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2251" h="321890">
                              <a:moveTo>
                                <a:pt x="61394" y="0"/>
                              </a:moveTo>
                              <a:lnTo>
                                <a:pt x="120048" y="11361"/>
                              </a:lnTo>
                              <a:lnTo>
                                <a:pt x="262251" y="188893"/>
                              </a:lnTo>
                              <a:lnTo>
                                <a:pt x="262251" y="321890"/>
                              </a:lnTo>
                              <a:lnTo>
                                <a:pt x="120048" y="142446"/>
                              </a:lnTo>
                              <a:lnTo>
                                <a:pt x="114085" y="151147"/>
                              </a:lnTo>
                              <a:lnTo>
                                <a:pt x="80649" y="319215"/>
                              </a:lnTo>
                              <a:lnTo>
                                <a:pt x="0" y="301650"/>
                              </a:lnTo>
                              <a:lnTo>
                                <a:pt x="6139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35" name="Shape 104"/>
                      <wps:cNvSpPr/>
                      <wps:spPr>
                        <a:xfrm>
                          <a:off x="2645840" y="6677135"/>
                          <a:ext cx="388422" cy="3835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8422" h="383587">
                              <a:moveTo>
                                <a:pt x="80810" y="0"/>
                              </a:moveTo>
                              <a:lnTo>
                                <a:pt x="388422" y="84436"/>
                              </a:lnTo>
                              <a:lnTo>
                                <a:pt x="368683" y="151468"/>
                              </a:lnTo>
                              <a:lnTo>
                                <a:pt x="150986" y="92652"/>
                              </a:lnTo>
                              <a:lnTo>
                                <a:pt x="139303" y="131971"/>
                              </a:lnTo>
                              <a:lnTo>
                                <a:pt x="265233" y="168065"/>
                              </a:lnTo>
                              <a:lnTo>
                                <a:pt x="248393" y="238160"/>
                              </a:lnTo>
                              <a:lnTo>
                                <a:pt x="120369" y="201905"/>
                              </a:lnTo>
                              <a:lnTo>
                                <a:pt x="106190" y="249279"/>
                              </a:lnTo>
                              <a:lnTo>
                                <a:pt x="329446" y="310431"/>
                              </a:lnTo>
                              <a:lnTo>
                                <a:pt x="310512" y="383587"/>
                              </a:lnTo>
                              <a:lnTo>
                                <a:pt x="0" y="299312"/>
                              </a:lnTo>
                              <a:lnTo>
                                <a:pt x="8081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36" name="Shape 105"/>
                      <wps:cNvSpPr/>
                      <wps:spPr>
                        <a:xfrm>
                          <a:off x="2487562" y="6574806"/>
                          <a:ext cx="196870" cy="34306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6870" h="343067">
                              <a:moveTo>
                                <a:pt x="0" y="0"/>
                              </a:moveTo>
                              <a:lnTo>
                                <a:pt x="82543" y="35375"/>
                              </a:lnTo>
                              <a:lnTo>
                                <a:pt x="91164" y="38437"/>
                              </a:lnTo>
                              <a:lnTo>
                                <a:pt x="99301" y="44237"/>
                              </a:lnTo>
                              <a:lnTo>
                                <a:pt x="107680" y="46655"/>
                              </a:lnTo>
                              <a:lnTo>
                                <a:pt x="116221" y="52616"/>
                              </a:lnTo>
                              <a:lnTo>
                                <a:pt x="124197" y="57853"/>
                              </a:lnTo>
                              <a:lnTo>
                                <a:pt x="138377" y="65991"/>
                              </a:lnTo>
                              <a:lnTo>
                                <a:pt x="152235" y="77754"/>
                              </a:lnTo>
                              <a:lnTo>
                                <a:pt x="163434" y="88470"/>
                              </a:lnTo>
                              <a:lnTo>
                                <a:pt x="166496" y="97575"/>
                              </a:lnTo>
                              <a:lnTo>
                                <a:pt x="177292" y="108532"/>
                              </a:lnTo>
                              <a:lnTo>
                                <a:pt x="180676" y="117071"/>
                              </a:lnTo>
                              <a:lnTo>
                                <a:pt x="188813" y="127948"/>
                              </a:lnTo>
                              <a:lnTo>
                                <a:pt x="191391" y="136327"/>
                              </a:lnTo>
                              <a:lnTo>
                                <a:pt x="191391" y="144626"/>
                              </a:lnTo>
                              <a:lnTo>
                                <a:pt x="196870" y="158404"/>
                              </a:lnTo>
                              <a:lnTo>
                                <a:pt x="196870" y="167267"/>
                              </a:lnTo>
                              <a:lnTo>
                                <a:pt x="196870" y="181286"/>
                              </a:lnTo>
                              <a:lnTo>
                                <a:pt x="196870" y="189664"/>
                              </a:lnTo>
                              <a:lnTo>
                                <a:pt x="196870" y="197479"/>
                              </a:lnTo>
                              <a:lnTo>
                                <a:pt x="193889" y="211982"/>
                              </a:lnTo>
                              <a:lnTo>
                                <a:pt x="191391" y="219717"/>
                              </a:lnTo>
                              <a:lnTo>
                                <a:pt x="188813" y="228498"/>
                              </a:lnTo>
                              <a:lnTo>
                                <a:pt x="186074" y="236878"/>
                              </a:lnTo>
                              <a:lnTo>
                                <a:pt x="183012" y="245176"/>
                              </a:lnTo>
                              <a:lnTo>
                                <a:pt x="177292" y="253797"/>
                              </a:lnTo>
                              <a:lnTo>
                                <a:pt x="174634" y="265479"/>
                              </a:lnTo>
                              <a:lnTo>
                                <a:pt x="169235" y="273617"/>
                              </a:lnTo>
                              <a:lnTo>
                                <a:pt x="163434" y="281915"/>
                              </a:lnTo>
                              <a:lnTo>
                                <a:pt x="158278" y="290456"/>
                              </a:lnTo>
                              <a:lnTo>
                                <a:pt x="149657" y="295854"/>
                              </a:lnTo>
                              <a:lnTo>
                                <a:pt x="144097" y="304233"/>
                              </a:lnTo>
                              <a:lnTo>
                                <a:pt x="135879" y="309792"/>
                              </a:lnTo>
                              <a:lnTo>
                                <a:pt x="127420" y="314868"/>
                              </a:lnTo>
                              <a:lnTo>
                                <a:pt x="113159" y="326469"/>
                              </a:lnTo>
                              <a:lnTo>
                                <a:pt x="104780" y="328968"/>
                              </a:lnTo>
                              <a:lnTo>
                                <a:pt x="93500" y="334930"/>
                              </a:lnTo>
                              <a:lnTo>
                                <a:pt x="85363" y="337427"/>
                              </a:lnTo>
                              <a:lnTo>
                                <a:pt x="76661" y="337427"/>
                              </a:lnTo>
                              <a:lnTo>
                                <a:pt x="68041" y="340489"/>
                              </a:lnTo>
                              <a:lnTo>
                                <a:pt x="60306" y="340489"/>
                              </a:lnTo>
                              <a:lnTo>
                                <a:pt x="48543" y="343067"/>
                              </a:lnTo>
                              <a:lnTo>
                                <a:pt x="35088" y="340489"/>
                              </a:lnTo>
                              <a:lnTo>
                                <a:pt x="21150" y="340489"/>
                              </a:lnTo>
                              <a:lnTo>
                                <a:pt x="12609" y="337427"/>
                              </a:lnTo>
                              <a:lnTo>
                                <a:pt x="0" y="335268"/>
                              </a:lnTo>
                              <a:lnTo>
                                <a:pt x="0" y="252069"/>
                              </a:lnTo>
                              <a:lnTo>
                                <a:pt x="4391" y="253797"/>
                              </a:lnTo>
                              <a:lnTo>
                                <a:pt x="15591" y="253797"/>
                              </a:lnTo>
                              <a:lnTo>
                                <a:pt x="26306" y="256294"/>
                              </a:lnTo>
                              <a:lnTo>
                                <a:pt x="35088" y="256294"/>
                              </a:lnTo>
                              <a:lnTo>
                                <a:pt x="43548" y="256294"/>
                              </a:lnTo>
                              <a:lnTo>
                                <a:pt x="51766" y="256294"/>
                              </a:lnTo>
                              <a:lnTo>
                                <a:pt x="60306" y="253797"/>
                              </a:lnTo>
                              <a:lnTo>
                                <a:pt x="70941" y="245176"/>
                              </a:lnTo>
                              <a:lnTo>
                                <a:pt x="82543" y="234300"/>
                              </a:lnTo>
                              <a:lnTo>
                                <a:pt x="87941" y="225760"/>
                              </a:lnTo>
                              <a:lnTo>
                                <a:pt x="93500" y="217299"/>
                              </a:lnTo>
                              <a:lnTo>
                                <a:pt x="99301" y="208839"/>
                              </a:lnTo>
                              <a:lnTo>
                                <a:pt x="101557" y="197479"/>
                              </a:lnTo>
                              <a:lnTo>
                                <a:pt x="104780" y="189664"/>
                              </a:lnTo>
                              <a:lnTo>
                                <a:pt x="107680" y="181286"/>
                              </a:lnTo>
                              <a:lnTo>
                                <a:pt x="107680" y="172986"/>
                              </a:lnTo>
                              <a:lnTo>
                                <a:pt x="107680" y="158404"/>
                              </a:lnTo>
                              <a:lnTo>
                                <a:pt x="101557" y="147204"/>
                              </a:lnTo>
                              <a:lnTo>
                                <a:pt x="99301" y="139067"/>
                              </a:lnTo>
                              <a:lnTo>
                                <a:pt x="91164" y="127948"/>
                              </a:lnTo>
                              <a:lnTo>
                                <a:pt x="79723" y="117071"/>
                              </a:lnTo>
                              <a:lnTo>
                                <a:pt x="70941" y="113447"/>
                              </a:lnTo>
                              <a:lnTo>
                                <a:pt x="62723" y="108532"/>
                              </a:lnTo>
                              <a:lnTo>
                                <a:pt x="51766" y="102329"/>
                              </a:lnTo>
                              <a:lnTo>
                                <a:pt x="0" y="8047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37" name="Shape 106"/>
                      <wps:cNvSpPr/>
                      <wps:spPr>
                        <a:xfrm>
                          <a:off x="2487562" y="919684"/>
                          <a:ext cx="26306" cy="6589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306" h="65893">
                              <a:moveTo>
                                <a:pt x="0" y="0"/>
                              </a:moveTo>
                              <a:lnTo>
                                <a:pt x="26306" y="52292"/>
                              </a:lnTo>
                              <a:lnTo>
                                <a:pt x="0" y="6589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38" name="Shape 107"/>
                      <wps:cNvSpPr/>
                      <wps:spPr>
                        <a:xfrm>
                          <a:off x="2487562" y="561076"/>
                          <a:ext cx="261083" cy="3690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1083" h="369084">
                              <a:moveTo>
                                <a:pt x="233609" y="0"/>
                              </a:moveTo>
                              <a:lnTo>
                                <a:pt x="261083" y="69851"/>
                              </a:lnTo>
                              <a:lnTo>
                                <a:pt x="135879" y="117145"/>
                              </a:lnTo>
                              <a:lnTo>
                                <a:pt x="216126" y="338550"/>
                              </a:lnTo>
                              <a:lnTo>
                                <a:pt x="132898" y="369084"/>
                              </a:lnTo>
                              <a:lnTo>
                                <a:pt x="51766" y="148245"/>
                              </a:lnTo>
                              <a:lnTo>
                                <a:pt x="0" y="167081"/>
                              </a:lnTo>
                              <a:lnTo>
                                <a:pt x="0" y="86360"/>
                              </a:lnTo>
                              <a:lnTo>
                                <a:pt x="23360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39" name="Shape 108"/>
                      <wps:cNvSpPr/>
                      <wps:spPr>
                        <a:xfrm>
                          <a:off x="2732129" y="472288"/>
                          <a:ext cx="391725" cy="3824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725" h="382460">
                              <a:moveTo>
                                <a:pt x="307692" y="0"/>
                              </a:moveTo>
                              <a:lnTo>
                                <a:pt x="327351" y="69531"/>
                              </a:lnTo>
                              <a:lnTo>
                                <a:pt x="106834" y="127541"/>
                              </a:lnTo>
                              <a:lnTo>
                                <a:pt x="117791" y="167099"/>
                              </a:lnTo>
                              <a:lnTo>
                                <a:pt x="246057" y="133826"/>
                              </a:lnTo>
                              <a:lnTo>
                                <a:pt x="265474" y="203920"/>
                              </a:lnTo>
                              <a:lnTo>
                                <a:pt x="136725" y="237034"/>
                              </a:lnTo>
                              <a:lnTo>
                                <a:pt x="148407" y="284006"/>
                              </a:lnTo>
                              <a:lnTo>
                                <a:pt x="372147" y="223257"/>
                              </a:lnTo>
                              <a:lnTo>
                                <a:pt x="391725" y="298670"/>
                              </a:lnTo>
                              <a:lnTo>
                                <a:pt x="84033" y="382460"/>
                              </a:lnTo>
                              <a:lnTo>
                                <a:pt x="0" y="83712"/>
                              </a:lnTo>
                              <a:lnTo>
                                <a:pt x="307692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40" name="Shape 109"/>
                      <wps:cNvSpPr/>
                      <wps:spPr>
                        <a:xfrm>
                          <a:off x="3098475" y="433412"/>
                          <a:ext cx="181602" cy="3344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1602" h="334482">
                              <a:moveTo>
                                <a:pt x="181602" y="0"/>
                              </a:moveTo>
                              <a:lnTo>
                                <a:pt x="181602" y="72705"/>
                              </a:lnTo>
                              <a:lnTo>
                                <a:pt x="100792" y="85928"/>
                              </a:lnTo>
                              <a:lnTo>
                                <a:pt x="109091" y="144501"/>
                              </a:lnTo>
                              <a:lnTo>
                                <a:pt x="181602" y="132900"/>
                              </a:lnTo>
                              <a:lnTo>
                                <a:pt x="181602" y="215578"/>
                              </a:lnTo>
                              <a:lnTo>
                                <a:pt x="167422" y="205974"/>
                              </a:lnTo>
                              <a:lnTo>
                                <a:pt x="120128" y="214838"/>
                              </a:lnTo>
                              <a:lnTo>
                                <a:pt x="139867" y="320705"/>
                              </a:lnTo>
                              <a:lnTo>
                                <a:pt x="50597" y="334482"/>
                              </a:lnTo>
                              <a:lnTo>
                                <a:pt x="0" y="30094"/>
                              </a:lnTo>
                              <a:lnTo>
                                <a:pt x="181602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41" name="Shape 110"/>
                      <wps:cNvSpPr/>
                      <wps:spPr>
                        <a:xfrm>
                          <a:off x="3574154" y="6997703"/>
                          <a:ext cx="111709" cy="16091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709" h="160910">
                              <a:moveTo>
                                <a:pt x="111709" y="0"/>
                              </a:moveTo>
                              <a:lnTo>
                                <a:pt x="111709" y="160910"/>
                              </a:lnTo>
                              <a:lnTo>
                                <a:pt x="0" y="160910"/>
                              </a:lnTo>
                              <a:lnTo>
                                <a:pt x="0" y="113293"/>
                              </a:lnTo>
                              <a:lnTo>
                                <a:pt x="11170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42" name="Shape 1206"/>
                      <wps:cNvSpPr/>
                      <wps:spPr>
                        <a:xfrm>
                          <a:off x="3596552" y="6848423"/>
                          <a:ext cx="89310" cy="7251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9310" h="72512">
                              <a:moveTo>
                                <a:pt x="0" y="0"/>
                              </a:moveTo>
                              <a:lnTo>
                                <a:pt x="89310" y="0"/>
                              </a:lnTo>
                              <a:lnTo>
                                <a:pt x="89310" y="72512"/>
                              </a:lnTo>
                              <a:lnTo>
                                <a:pt x="0" y="7251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43" name="Shape 112"/>
                      <wps:cNvSpPr/>
                      <wps:spPr>
                        <a:xfrm>
                          <a:off x="3453864" y="6842702"/>
                          <a:ext cx="117228" cy="31591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7228" h="315911">
                              <a:moveTo>
                                <a:pt x="28360" y="0"/>
                              </a:moveTo>
                              <a:lnTo>
                                <a:pt x="117228" y="8782"/>
                              </a:lnTo>
                              <a:lnTo>
                                <a:pt x="89593" y="315911"/>
                              </a:lnTo>
                              <a:lnTo>
                                <a:pt x="0" y="306806"/>
                              </a:lnTo>
                              <a:lnTo>
                                <a:pt x="2836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44" name="Shape 113"/>
                      <wps:cNvSpPr/>
                      <wps:spPr>
                        <a:xfrm>
                          <a:off x="3280077" y="6822802"/>
                          <a:ext cx="153968" cy="32171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53968" h="321711">
                              <a:moveTo>
                                <a:pt x="73157" y="0"/>
                              </a:moveTo>
                              <a:lnTo>
                                <a:pt x="153968" y="17483"/>
                              </a:lnTo>
                              <a:lnTo>
                                <a:pt x="92493" y="321711"/>
                              </a:lnTo>
                              <a:lnTo>
                                <a:pt x="30697" y="307611"/>
                              </a:lnTo>
                              <a:lnTo>
                                <a:pt x="0" y="268875"/>
                              </a:lnTo>
                              <a:lnTo>
                                <a:pt x="0" y="135878"/>
                              </a:lnTo>
                              <a:lnTo>
                                <a:pt x="25460" y="167663"/>
                              </a:lnTo>
                              <a:lnTo>
                                <a:pt x="33678" y="173383"/>
                              </a:lnTo>
                              <a:lnTo>
                                <a:pt x="39157" y="164764"/>
                              </a:lnTo>
                              <a:lnTo>
                                <a:pt x="7315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45" name="Shape 114"/>
                      <wps:cNvSpPr/>
                      <wps:spPr>
                        <a:xfrm>
                          <a:off x="3490120" y="6736110"/>
                          <a:ext cx="86773" cy="9499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6773" h="94990">
                              <a:moveTo>
                                <a:pt x="8299" y="0"/>
                              </a:moveTo>
                              <a:lnTo>
                                <a:pt x="86773" y="5962"/>
                              </a:lnTo>
                              <a:lnTo>
                                <a:pt x="80972" y="94990"/>
                              </a:lnTo>
                              <a:lnTo>
                                <a:pt x="0" y="86692"/>
                              </a:lnTo>
                              <a:lnTo>
                                <a:pt x="829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46" name="Shape 115"/>
                      <wps:cNvSpPr/>
                      <wps:spPr>
                        <a:xfrm>
                          <a:off x="3280077" y="396892"/>
                          <a:ext cx="405785" cy="33160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5785" h="331604">
                              <a:moveTo>
                                <a:pt x="405785" y="0"/>
                              </a:moveTo>
                              <a:lnTo>
                                <a:pt x="405785" y="73410"/>
                              </a:lnTo>
                              <a:lnTo>
                                <a:pt x="327352" y="75396"/>
                              </a:lnTo>
                              <a:lnTo>
                                <a:pt x="327352" y="130505"/>
                              </a:lnTo>
                              <a:lnTo>
                                <a:pt x="405785" y="130505"/>
                              </a:lnTo>
                              <a:lnTo>
                                <a:pt x="405785" y="230956"/>
                              </a:lnTo>
                              <a:lnTo>
                                <a:pt x="375048" y="202937"/>
                              </a:lnTo>
                              <a:lnTo>
                                <a:pt x="327352" y="202937"/>
                              </a:lnTo>
                              <a:lnTo>
                                <a:pt x="327352" y="312429"/>
                              </a:lnTo>
                              <a:lnTo>
                                <a:pt x="241062" y="312429"/>
                              </a:lnTo>
                              <a:lnTo>
                                <a:pt x="117389" y="331604"/>
                              </a:lnTo>
                              <a:lnTo>
                                <a:pt x="0" y="252098"/>
                              </a:lnTo>
                              <a:lnTo>
                                <a:pt x="0" y="169420"/>
                              </a:lnTo>
                              <a:lnTo>
                                <a:pt x="64455" y="159108"/>
                              </a:lnTo>
                              <a:lnTo>
                                <a:pt x="73157" y="155481"/>
                              </a:lnTo>
                              <a:lnTo>
                                <a:pt x="80811" y="153385"/>
                              </a:lnTo>
                              <a:lnTo>
                                <a:pt x="80811" y="144927"/>
                              </a:lnTo>
                              <a:lnTo>
                                <a:pt x="75654" y="108268"/>
                              </a:lnTo>
                              <a:lnTo>
                                <a:pt x="73157" y="100050"/>
                              </a:lnTo>
                              <a:lnTo>
                                <a:pt x="61474" y="100050"/>
                              </a:lnTo>
                              <a:lnTo>
                                <a:pt x="56076" y="100050"/>
                              </a:lnTo>
                              <a:lnTo>
                                <a:pt x="0" y="109225"/>
                              </a:lnTo>
                              <a:lnTo>
                                <a:pt x="0" y="36520"/>
                              </a:lnTo>
                              <a:lnTo>
                                <a:pt x="73157" y="24397"/>
                              </a:lnTo>
                              <a:lnTo>
                                <a:pt x="80811" y="24397"/>
                              </a:lnTo>
                              <a:lnTo>
                                <a:pt x="89512" y="21495"/>
                              </a:lnTo>
                              <a:lnTo>
                                <a:pt x="97730" y="21495"/>
                              </a:lnTo>
                              <a:lnTo>
                                <a:pt x="106351" y="24397"/>
                              </a:lnTo>
                              <a:lnTo>
                                <a:pt x="114892" y="24397"/>
                              </a:lnTo>
                              <a:lnTo>
                                <a:pt x="126171" y="27618"/>
                              </a:lnTo>
                              <a:lnTo>
                                <a:pt x="136726" y="35595"/>
                              </a:lnTo>
                              <a:lnTo>
                                <a:pt x="148569" y="43974"/>
                              </a:lnTo>
                              <a:lnTo>
                                <a:pt x="153968" y="58477"/>
                              </a:lnTo>
                              <a:lnTo>
                                <a:pt x="159607" y="71851"/>
                              </a:lnTo>
                              <a:lnTo>
                                <a:pt x="170403" y="144927"/>
                              </a:lnTo>
                              <a:lnTo>
                                <a:pt x="170403" y="153385"/>
                              </a:lnTo>
                              <a:lnTo>
                                <a:pt x="170403" y="161282"/>
                              </a:lnTo>
                              <a:lnTo>
                                <a:pt x="170403" y="175542"/>
                              </a:lnTo>
                              <a:lnTo>
                                <a:pt x="167825" y="186581"/>
                              </a:lnTo>
                              <a:lnTo>
                                <a:pt x="159607" y="197700"/>
                              </a:lnTo>
                              <a:lnTo>
                                <a:pt x="151389" y="209221"/>
                              </a:lnTo>
                              <a:lnTo>
                                <a:pt x="142929" y="211960"/>
                              </a:lnTo>
                              <a:lnTo>
                                <a:pt x="131247" y="217520"/>
                              </a:lnTo>
                              <a:lnTo>
                                <a:pt x="122868" y="220419"/>
                              </a:lnTo>
                              <a:lnTo>
                                <a:pt x="114892" y="222757"/>
                              </a:lnTo>
                              <a:lnTo>
                                <a:pt x="106351" y="222757"/>
                              </a:lnTo>
                              <a:lnTo>
                                <a:pt x="237839" y="303890"/>
                              </a:lnTo>
                              <a:lnTo>
                                <a:pt x="237839" y="1998"/>
                              </a:lnTo>
                              <a:lnTo>
                                <a:pt x="40578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47" name="Shape 116"/>
                      <wps:cNvSpPr/>
                      <wps:spPr>
                        <a:xfrm>
                          <a:off x="3685863" y="6848423"/>
                          <a:ext cx="221443" cy="31019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21443" h="310190">
                              <a:moveTo>
                                <a:pt x="0" y="0"/>
                              </a:moveTo>
                              <a:lnTo>
                                <a:pt x="221443" y="0"/>
                              </a:lnTo>
                              <a:lnTo>
                                <a:pt x="221443" y="44635"/>
                              </a:lnTo>
                              <a:lnTo>
                                <a:pt x="33717" y="231958"/>
                              </a:lnTo>
                              <a:lnTo>
                                <a:pt x="221443" y="234455"/>
                              </a:lnTo>
                              <a:lnTo>
                                <a:pt x="221443" y="310190"/>
                              </a:lnTo>
                              <a:lnTo>
                                <a:pt x="0" y="310190"/>
                              </a:lnTo>
                              <a:lnTo>
                                <a:pt x="0" y="149280"/>
                              </a:lnTo>
                              <a:lnTo>
                                <a:pt x="75694" y="72512"/>
                              </a:lnTo>
                              <a:lnTo>
                                <a:pt x="0" y="7251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48" name="Shape 117"/>
                      <wps:cNvSpPr/>
                      <wps:spPr>
                        <a:xfrm>
                          <a:off x="3685863" y="395829"/>
                          <a:ext cx="345238" cy="31349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5238" h="313493">
                              <a:moveTo>
                                <a:pt x="89391" y="0"/>
                              </a:moveTo>
                              <a:lnTo>
                                <a:pt x="97529" y="3061"/>
                              </a:lnTo>
                              <a:lnTo>
                                <a:pt x="106311" y="3061"/>
                              </a:lnTo>
                              <a:lnTo>
                                <a:pt x="115093" y="3061"/>
                              </a:lnTo>
                              <a:lnTo>
                                <a:pt x="123069" y="5962"/>
                              </a:lnTo>
                              <a:lnTo>
                                <a:pt x="133865" y="8782"/>
                              </a:lnTo>
                              <a:lnTo>
                                <a:pt x="142405" y="14422"/>
                              </a:lnTo>
                              <a:lnTo>
                                <a:pt x="151428" y="22558"/>
                              </a:lnTo>
                              <a:lnTo>
                                <a:pt x="159566" y="33918"/>
                              </a:lnTo>
                              <a:lnTo>
                                <a:pt x="164561" y="45037"/>
                              </a:lnTo>
                              <a:lnTo>
                                <a:pt x="164561" y="53497"/>
                              </a:lnTo>
                              <a:lnTo>
                                <a:pt x="164561" y="61554"/>
                              </a:lnTo>
                              <a:lnTo>
                                <a:pt x="167542" y="137370"/>
                              </a:lnTo>
                              <a:lnTo>
                                <a:pt x="164561" y="151389"/>
                              </a:lnTo>
                              <a:lnTo>
                                <a:pt x="164561" y="160171"/>
                              </a:lnTo>
                              <a:lnTo>
                                <a:pt x="159566" y="170724"/>
                              </a:lnTo>
                              <a:lnTo>
                                <a:pt x="151428" y="182085"/>
                              </a:lnTo>
                              <a:lnTo>
                                <a:pt x="142405" y="190705"/>
                              </a:lnTo>
                              <a:lnTo>
                                <a:pt x="128467" y="195862"/>
                              </a:lnTo>
                              <a:lnTo>
                                <a:pt x="115093" y="201744"/>
                              </a:lnTo>
                              <a:lnTo>
                                <a:pt x="101073" y="204000"/>
                              </a:lnTo>
                              <a:lnTo>
                                <a:pt x="89391" y="204000"/>
                              </a:lnTo>
                              <a:lnTo>
                                <a:pt x="153927" y="260801"/>
                              </a:lnTo>
                              <a:lnTo>
                                <a:pt x="324249" y="11199"/>
                              </a:lnTo>
                              <a:lnTo>
                                <a:pt x="345238" y="12766"/>
                              </a:lnTo>
                              <a:lnTo>
                                <a:pt x="345238" y="115180"/>
                              </a:lnTo>
                              <a:lnTo>
                                <a:pt x="302013" y="182085"/>
                              </a:lnTo>
                              <a:lnTo>
                                <a:pt x="345238" y="184865"/>
                              </a:lnTo>
                              <a:lnTo>
                                <a:pt x="345238" y="259453"/>
                              </a:lnTo>
                              <a:lnTo>
                                <a:pt x="254396" y="252422"/>
                              </a:lnTo>
                              <a:lnTo>
                                <a:pt x="215400" y="313493"/>
                              </a:lnTo>
                              <a:lnTo>
                                <a:pt x="204282" y="311155"/>
                              </a:lnTo>
                              <a:lnTo>
                                <a:pt x="86813" y="311155"/>
                              </a:lnTo>
                              <a:lnTo>
                                <a:pt x="0" y="232019"/>
                              </a:lnTo>
                              <a:lnTo>
                                <a:pt x="0" y="131569"/>
                              </a:lnTo>
                              <a:lnTo>
                                <a:pt x="61594" y="131569"/>
                              </a:lnTo>
                              <a:lnTo>
                                <a:pt x="69652" y="131569"/>
                              </a:lnTo>
                              <a:lnTo>
                                <a:pt x="78433" y="129152"/>
                              </a:lnTo>
                              <a:lnTo>
                                <a:pt x="78433" y="120369"/>
                              </a:lnTo>
                              <a:lnTo>
                                <a:pt x="78433" y="84033"/>
                              </a:lnTo>
                              <a:lnTo>
                                <a:pt x="78433" y="76459"/>
                              </a:lnTo>
                              <a:lnTo>
                                <a:pt x="69652" y="76459"/>
                              </a:lnTo>
                              <a:lnTo>
                                <a:pt x="61594" y="72915"/>
                              </a:lnTo>
                              <a:lnTo>
                                <a:pt x="0" y="74474"/>
                              </a:lnTo>
                              <a:lnTo>
                                <a:pt x="0" y="1063"/>
                              </a:lnTo>
                              <a:lnTo>
                                <a:pt x="89391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49" name="Shape 118"/>
                      <wps:cNvSpPr/>
                      <wps:spPr>
                        <a:xfrm>
                          <a:off x="4141198" y="6761570"/>
                          <a:ext cx="391725" cy="36102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725" h="361028">
                              <a:moveTo>
                                <a:pt x="341611" y="0"/>
                              </a:moveTo>
                              <a:lnTo>
                                <a:pt x="389308" y="225996"/>
                              </a:lnTo>
                              <a:lnTo>
                                <a:pt x="389308" y="234615"/>
                              </a:lnTo>
                              <a:lnTo>
                                <a:pt x="391725" y="246137"/>
                              </a:lnTo>
                              <a:lnTo>
                                <a:pt x="391725" y="254355"/>
                              </a:lnTo>
                              <a:lnTo>
                                <a:pt x="391725" y="262573"/>
                              </a:lnTo>
                              <a:lnTo>
                                <a:pt x="389308" y="271515"/>
                              </a:lnTo>
                              <a:lnTo>
                                <a:pt x="386327" y="285696"/>
                              </a:lnTo>
                              <a:lnTo>
                                <a:pt x="377867" y="296895"/>
                              </a:lnTo>
                              <a:lnTo>
                                <a:pt x="366990" y="304549"/>
                              </a:lnTo>
                              <a:lnTo>
                                <a:pt x="358531" y="307611"/>
                              </a:lnTo>
                              <a:lnTo>
                                <a:pt x="350233" y="313170"/>
                              </a:lnTo>
                              <a:lnTo>
                                <a:pt x="341611" y="315909"/>
                              </a:lnTo>
                              <a:lnTo>
                                <a:pt x="333312" y="318810"/>
                              </a:lnTo>
                              <a:lnTo>
                                <a:pt x="322275" y="318810"/>
                              </a:lnTo>
                              <a:lnTo>
                                <a:pt x="142928" y="354985"/>
                              </a:lnTo>
                              <a:lnTo>
                                <a:pt x="134307" y="357643"/>
                              </a:lnTo>
                              <a:lnTo>
                                <a:pt x="123914" y="357643"/>
                              </a:lnTo>
                              <a:lnTo>
                                <a:pt x="115052" y="361028"/>
                              </a:lnTo>
                              <a:lnTo>
                                <a:pt x="106914" y="361028"/>
                              </a:lnTo>
                              <a:lnTo>
                                <a:pt x="98293" y="357643"/>
                              </a:lnTo>
                              <a:lnTo>
                                <a:pt x="90317" y="357643"/>
                              </a:lnTo>
                              <a:lnTo>
                                <a:pt x="78876" y="352809"/>
                              </a:lnTo>
                              <a:lnTo>
                                <a:pt x="67435" y="340806"/>
                              </a:lnTo>
                              <a:lnTo>
                                <a:pt x="59379" y="329767"/>
                              </a:lnTo>
                              <a:lnTo>
                                <a:pt x="56559" y="321308"/>
                              </a:lnTo>
                              <a:lnTo>
                                <a:pt x="53900" y="313170"/>
                              </a:lnTo>
                              <a:lnTo>
                                <a:pt x="50194" y="304549"/>
                              </a:lnTo>
                              <a:lnTo>
                                <a:pt x="48583" y="293672"/>
                              </a:lnTo>
                              <a:lnTo>
                                <a:pt x="0" y="67032"/>
                              </a:lnTo>
                              <a:lnTo>
                                <a:pt x="90317" y="50113"/>
                              </a:lnTo>
                              <a:lnTo>
                                <a:pt x="134307" y="279412"/>
                              </a:lnTo>
                              <a:lnTo>
                                <a:pt x="299393" y="246137"/>
                              </a:lnTo>
                              <a:lnTo>
                                <a:pt x="255241" y="16838"/>
                              </a:lnTo>
                              <a:lnTo>
                                <a:pt x="341611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50" name="Shape 119"/>
                      <wps:cNvSpPr/>
                      <wps:spPr>
                        <a:xfrm>
                          <a:off x="4208633" y="6694134"/>
                          <a:ext cx="92252" cy="9797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2252" h="97972">
                              <a:moveTo>
                                <a:pt x="75493" y="0"/>
                              </a:moveTo>
                              <a:lnTo>
                                <a:pt x="92252" y="81535"/>
                              </a:lnTo>
                              <a:lnTo>
                                <a:pt x="16839" y="97972"/>
                              </a:lnTo>
                              <a:lnTo>
                                <a:pt x="0" y="13938"/>
                              </a:lnTo>
                              <a:lnTo>
                                <a:pt x="7549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51" name="Shape 120"/>
                      <wps:cNvSpPr/>
                      <wps:spPr>
                        <a:xfrm>
                          <a:off x="4298145" y="6675119"/>
                          <a:ext cx="95152" cy="9716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152" h="97166">
                              <a:moveTo>
                                <a:pt x="78233" y="0"/>
                              </a:moveTo>
                              <a:lnTo>
                                <a:pt x="95152" y="83227"/>
                              </a:lnTo>
                              <a:lnTo>
                                <a:pt x="17081" y="97166"/>
                              </a:lnTo>
                              <a:lnTo>
                                <a:pt x="0" y="16758"/>
                              </a:lnTo>
                              <a:lnTo>
                                <a:pt x="7823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52" name="Shape 121"/>
                      <wps:cNvSpPr/>
                      <wps:spPr>
                        <a:xfrm>
                          <a:off x="4532922" y="6649821"/>
                          <a:ext cx="437006" cy="4054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37006" h="405422">
                              <a:moveTo>
                                <a:pt x="344351" y="0"/>
                              </a:moveTo>
                              <a:lnTo>
                                <a:pt x="437006" y="295687"/>
                              </a:lnTo>
                              <a:lnTo>
                                <a:pt x="377949" y="315668"/>
                              </a:lnTo>
                              <a:lnTo>
                                <a:pt x="120692" y="206901"/>
                              </a:lnTo>
                              <a:lnTo>
                                <a:pt x="120692" y="215441"/>
                              </a:lnTo>
                              <a:lnTo>
                                <a:pt x="170483" y="380447"/>
                              </a:lnTo>
                              <a:lnTo>
                                <a:pt x="92574" y="405422"/>
                              </a:lnTo>
                              <a:lnTo>
                                <a:pt x="0" y="108526"/>
                              </a:lnTo>
                              <a:lnTo>
                                <a:pt x="59218" y="89351"/>
                              </a:lnTo>
                              <a:lnTo>
                                <a:pt x="304953" y="192881"/>
                              </a:lnTo>
                              <a:lnTo>
                                <a:pt x="313896" y="195379"/>
                              </a:lnTo>
                              <a:lnTo>
                                <a:pt x="316152" y="187080"/>
                              </a:lnTo>
                              <a:lnTo>
                                <a:pt x="316152" y="184663"/>
                              </a:lnTo>
                              <a:lnTo>
                                <a:pt x="265958" y="25298"/>
                              </a:lnTo>
                              <a:lnTo>
                                <a:pt x="344351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53" name="Shape 122"/>
                      <wps:cNvSpPr/>
                      <wps:spPr>
                        <a:xfrm>
                          <a:off x="4916430" y="6565868"/>
                          <a:ext cx="235020" cy="34942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35020" h="349427">
                              <a:moveTo>
                                <a:pt x="156384" y="0"/>
                              </a:moveTo>
                              <a:lnTo>
                                <a:pt x="235020" y="51177"/>
                              </a:lnTo>
                              <a:lnTo>
                                <a:pt x="235020" y="155454"/>
                              </a:lnTo>
                              <a:lnTo>
                                <a:pt x="97890" y="66791"/>
                              </a:lnTo>
                              <a:lnTo>
                                <a:pt x="200938" y="313172"/>
                              </a:lnTo>
                              <a:lnTo>
                                <a:pt x="117308" y="349427"/>
                              </a:lnTo>
                              <a:lnTo>
                                <a:pt x="0" y="61554"/>
                              </a:lnTo>
                              <a:lnTo>
                                <a:pt x="80971" y="27555"/>
                              </a:lnTo>
                              <a:lnTo>
                                <a:pt x="87014" y="36176"/>
                              </a:lnTo>
                              <a:lnTo>
                                <a:pt x="15638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54" name="Shape 123"/>
                      <wps:cNvSpPr/>
                      <wps:spPr>
                        <a:xfrm>
                          <a:off x="4880255" y="6495450"/>
                          <a:ext cx="106028" cy="11239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6028" h="112394">
                              <a:moveTo>
                                <a:pt x="72673" y="0"/>
                              </a:moveTo>
                              <a:lnTo>
                                <a:pt x="106028" y="81697"/>
                              </a:lnTo>
                              <a:lnTo>
                                <a:pt x="33275" y="112394"/>
                              </a:lnTo>
                              <a:lnTo>
                                <a:pt x="0" y="31100"/>
                              </a:lnTo>
                              <a:lnTo>
                                <a:pt x="7267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55" name="Shape 124"/>
                      <wps:cNvSpPr/>
                      <wps:spPr>
                        <a:xfrm>
                          <a:off x="4625496" y="530136"/>
                          <a:ext cx="525954" cy="43209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25954" h="432093">
                              <a:moveTo>
                                <a:pt x="98455" y="0"/>
                              </a:moveTo>
                              <a:lnTo>
                                <a:pt x="400507" y="100791"/>
                              </a:lnTo>
                              <a:lnTo>
                                <a:pt x="377948" y="170646"/>
                              </a:lnTo>
                              <a:lnTo>
                                <a:pt x="162185" y="97650"/>
                              </a:lnTo>
                              <a:lnTo>
                                <a:pt x="148569" y="137048"/>
                              </a:lnTo>
                              <a:lnTo>
                                <a:pt x="274257" y="179185"/>
                              </a:lnTo>
                              <a:lnTo>
                                <a:pt x="249280" y="246300"/>
                              </a:lnTo>
                              <a:lnTo>
                                <a:pt x="125930" y="204000"/>
                              </a:lnTo>
                              <a:lnTo>
                                <a:pt x="109091" y="248876"/>
                              </a:lnTo>
                              <a:lnTo>
                                <a:pt x="327432" y="324611"/>
                              </a:lnTo>
                              <a:lnTo>
                                <a:pt x="319052" y="346848"/>
                              </a:lnTo>
                              <a:lnTo>
                                <a:pt x="525954" y="209069"/>
                              </a:lnTo>
                              <a:lnTo>
                                <a:pt x="525954" y="302791"/>
                              </a:lnTo>
                              <a:lnTo>
                                <a:pt x="486958" y="330252"/>
                              </a:lnTo>
                              <a:lnTo>
                                <a:pt x="525954" y="349871"/>
                              </a:lnTo>
                              <a:lnTo>
                                <a:pt x="525954" y="432093"/>
                              </a:lnTo>
                              <a:lnTo>
                                <a:pt x="416622" y="377224"/>
                              </a:lnTo>
                              <a:lnTo>
                                <a:pt x="358370" y="420086"/>
                              </a:lnTo>
                              <a:lnTo>
                                <a:pt x="304873" y="391564"/>
                              </a:lnTo>
                              <a:lnTo>
                                <a:pt x="0" y="293996"/>
                              </a:lnTo>
                              <a:lnTo>
                                <a:pt x="9845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56" name="Shape 125"/>
                      <wps:cNvSpPr/>
                      <wps:spPr>
                        <a:xfrm>
                          <a:off x="4031101" y="408595"/>
                          <a:ext cx="619452" cy="40699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19452" h="406996">
                              <a:moveTo>
                                <a:pt x="0" y="0"/>
                              </a:moveTo>
                              <a:lnTo>
                                <a:pt x="57726" y="4312"/>
                              </a:lnTo>
                              <a:lnTo>
                                <a:pt x="197272" y="306365"/>
                              </a:lnTo>
                              <a:lnTo>
                                <a:pt x="269784" y="18574"/>
                              </a:lnTo>
                              <a:lnTo>
                                <a:pt x="328921" y="32271"/>
                              </a:lnTo>
                              <a:lnTo>
                                <a:pt x="487964" y="250452"/>
                              </a:lnTo>
                              <a:lnTo>
                                <a:pt x="493443" y="258589"/>
                              </a:lnTo>
                              <a:lnTo>
                                <a:pt x="499405" y="250452"/>
                              </a:lnTo>
                              <a:lnTo>
                                <a:pt x="499405" y="241911"/>
                              </a:lnTo>
                              <a:lnTo>
                                <a:pt x="538884" y="85123"/>
                              </a:lnTo>
                              <a:lnTo>
                                <a:pt x="619452" y="104300"/>
                              </a:lnTo>
                              <a:lnTo>
                                <a:pt x="547263" y="406996"/>
                              </a:lnTo>
                              <a:lnTo>
                                <a:pt x="485547" y="390157"/>
                              </a:lnTo>
                              <a:lnTo>
                                <a:pt x="320220" y="166256"/>
                              </a:lnTo>
                              <a:lnTo>
                                <a:pt x="314741" y="174878"/>
                              </a:lnTo>
                              <a:lnTo>
                                <a:pt x="275343" y="339802"/>
                              </a:lnTo>
                              <a:lnTo>
                                <a:pt x="205973" y="323285"/>
                              </a:lnTo>
                              <a:lnTo>
                                <a:pt x="107277" y="319901"/>
                              </a:lnTo>
                              <a:lnTo>
                                <a:pt x="76741" y="252627"/>
                              </a:lnTo>
                              <a:lnTo>
                                <a:pt x="0" y="246687"/>
                              </a:lnTo>
                              <a:lnTo>
                                <a:pt x="0" y="172098"/>
                              </a:lnTo>
                              <a:lnTo>
                                <a:pt x="43225" y="174878"/>
                              </a:lnTo>
                              <a:lnTo>
                                <a:pt x="7371" y="91004"/>
                              </a:lnTo>
                              <a:lnTo>
                                <a:pt x="0" y="10241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57" name="Shape 126"/>
                      <wps:cNvSpPr/>
                      <wps:spPr>
                        <a:xfrm>
                          <a:off x="5151450" y="6252696"/>
                          <a:ext cx="620379" cy="5535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20379" h="553589">
                              <a:moveTo>
                                <a:pt x="444095" y="0"/>
                              </a:moveTo>
                              <a:lnTo>
                                <a:pt x="483735" y="58493"/>
                              </a:lnTo>
                              <a:lnTo>
                                <a:pt x="296332" y="184583"/>
                              </a:lnTo>
                              <a:lnTo>
                                <a:pt x="318730" y="221080"/>
                              </a:lnTo>
                              <a:lnTo>
                                <a:pt x="427738" y="145266"/>
                              </a:lnTo>
                              <a:lnTo>
                                <a:pt x="469312" y="206739"/>
                              </a:lnTo>
                              <a:lnTo>
                                <a:pt x="357967" y="279413"/>
                              </a:lnTo>
                              <a:lnTo>
                                <a:pt x="385601" y="318408"/>
                              </a:lnTo>
                              <a:lnTo>
                                <a:pt x="575663" y="192398"/>
                              </a:lnTo>
                              <a:lnTo>
                                <a:pt x="620379" y="254517"/>
                              </a:lnTo>
                              <a:lnTo>
                                <a:pt x="355065" y="433380"/>
                              </a:lnTo>
                              <a:lnTo>
                                <a:pt x="195701" y="195862"/>
                              </a:lnTo>
                              <a:lnTo>
                                <a:pt x="184502" y="525711"/>
                              </a:lnTo>
                              <a:lnTo>
                                <a:pt x="131407" y="553589"/>
                              </a:lnTo>
                              <a:lnTo>
                                <a:pt x="0" y="468625"/>
                              </a:lnTo>
                              <a:lnTo>
                                <a:pt x="0" y="364348"/>
                              </a:lnTo>
                              <a:lnTo>
                                <a:pt x="109412" y="435556"/>
                              </a:lnTo>
                              <a:lnTo>
                                <a:pt x="111506" y="215280"/>
                              </a:lnTo>
                              <a:lnTo>
                                <a:pt x="181601" y="178782"/>
                              </a:lnTo>
                              <a:lnTo>
                                <a:pt x="44409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58" name="Shape 127"/>
                      <wps:cNvSpPr/>
                      <wps:spPr>
                        <a:xfrm>
                          <a:off x="5612786" y="6073587"/>
                          <a:ext cx="191753" cy="38934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753" h="389347">
                              <a:moveTo>
                                <a:pt x="191753" y="0"/>
                              </a:moveTo>
                              <a:lnTo>
                                <a:pt x="191753" y="94485"/>
                              </a:lnTo>
                              <a:lnTo>
                                <a:pt x="114326" y="159290"/>
                              </a:lnTo>
                              <a:lnTo>
                                <a:pt x="150825" y="201104"/>
                              </a:lnTo>
                              <a:lnTo>
                                <a:pt x="191753" y="167691"/>
                              </a:lnTo>
                              <a:lnTo>
                                <a:pt x="191753" y="389347"/>
                              </a:lnTo>
                              <a:lnTo>
                                <a:pt x="0" y="159290"/>
                              </a:lnTo>
                              <a:lnTo>
                                <a:pt x="19175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59" name="Shape 128"/>
                      <wps:cNvSpPr/>
                      <wps:spPr>
                        <a:xfrm>
                          <a:off x="5151450" y="709321"/>
                          <a:ext cx="595402" cy="5761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5402" h="576148">
                              <a:moveTo>
                                <a:pt x="44876" y="0"/>
                              </a:moveTo>
                              <a:lnTo>
                                <a:pt x="114407" y="33759"/>
                              </a:lnTo>
                              <a:lnTo>
                                <a:pt x="134147" y="365943"/>
                              </a:lnTo>
                              <a:lnTo>
                                <a:pt x="293834" y="120532"/>
                              </a:lnTo>
                              <a:lnTo>
                                <a:pt x="343707" y="151067"/>
                              </a:lnTo>
                              <a:lnTo>
                                <a:pt x="425161" y="408483"/>
                              </a:lnTo>
                              <a:lnTo>
                                <a:pt x="427738" y="416864"/>
                              </a:lnTo>
                              <a:lnTo>
                                <a:pt x="436037" y="410901"/>
                              </a:lnTo>
                              <a:lnTo>
                                <a:pt x="525873" y="268053"/>
                              </a:lnTo>
                              <a:lnTo>
                                <a:pt x="595402" y="313009"/>
                              </a:lnTo>
                              <a:lnTo>
                                <a:pt x="427738" y="576148"/>
                              </a:lnTo>
                              <a:lnTo>
                                <a:pt x="377625" y="542551"/>
                              </a:lnTo>
                              <a:lnTo>
                                <a:pt x="293834" y="273852"/>
                              </a:lnTo>
                              <a:lnTo>
                                <a:pt x="284811" y="282474"/>
                              </a:lnTo>
                              <a:lnTo>
                                <a:pt x="193123" y="425484"/>
                              </a:lnTo>
                              <a:lnTo>
                                <a:pt x="134147" y="385844"/>
                              </a:lnTo>
                              <a:lnTo>
                                <a:pt x="44876" y="347332"/>
                              </a:lnTo>
                              <a:lnTo>
                                <a:pt x="41734" y="273852"/>
                              </a:lnTo>
                              <a:lnTo>
                                <a:pt x="0" y="252908"/>
                              </a:lnTo>
                              <a:lnTo>
                                <a:pt x="0" y="170686"/>
                              </a:lnTo>
                              <a:lnTo>
                                <a:pt x="38995" y="190305"/>
                              </a:lnTo>
                              <a:lnTo>
                                <a:pt x="36175" y="98133"/>
                              </a:lnTo>
                              <a:lnTo>
                                <a:pt x="0" y="123606"/>
                              </a:lnTo>
                              <a:lnTo>
                                <a:pt x="0" y="29884"/>
                              </a:lnTo>
                              <a:lnTo>
                                <a:pt x="44876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60" name="Shape 129"/>
                      <wps:cNvSpPr/>
                      <wps:spPr>
                        <a:xfrm>
                          <a:off x="5804540" y="6045797"/>
                          <a:ext cx="303341" cy="4251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03341" h="425160">
                              <a:moveTo>
                                <a:pt x="45603" y="0"/>
                              </a:moveTo>
                              <a:lnTo>
                                <a:pt x="54464" y="0"/>
                              </a:lnTo>
                              <a:lnTo>
                                <a:pt x="68403" y="0"/>
                              </a:lnTo>
                              <a:lnTo>
                                <a:pt x="79360" y="2577"/>
                              </a:lnTo>
                              <a:lnTo>
                                <a:pt x="90640" y="10957"/>
                              </a:lnTo>
                              <a:lnTo>
                                <a:pt x="101840" y="18610"/>
                              </a:lnTo>
                              <a:lnTo>
                                <a:pt x="152437" y="77909"/>
                              </a:lnTo>
                              <a:lnTo>
                                <a:pt x="160735" y="89350"/>
                              </a:lnTo>
                              <a:lnTo>
                                <a:pt x="165892" y="103369"/>
                              </a:lnTo>
                              <a:lnTo>
                                <a:pt x="168873" y="114326"/>
                              </a:lnTo>
                              <a:lnTo>
                                <a:pt x="168873" y="122544"/>
                              </a:lnTo>
                              <a:lnTo>
                                <a:pt x="165892" y="133663"/>
                              </a:lnTo>
                              <a:lnTo>
                                <a:pt x="165892" y="142203"/>
                              </a:lnTo>
                              <a:lnTo>
                                <a:pt x="157512" y="153564"/>
                              </a:lnTo>
                              <a:lnTo>
                                <a:pt x="149375" y="164681"/>
                              </a:lnTo>
                              <a:lnTo>
                                <a:pt x="140834" y="173222"/>
                              </a:lnTo>
                              <a:lnTo>
                                <a:pt x="130039" y="181440"/>
                              </a:lnTo>
                              <a:lnTo>
                                <a:pt x="303341" y="178620"/>
                              </a:lnTo>
                              <a:lnTo>
                                <a:pt x="199891" y="265393"/>
                              </a:lnTo>
                              <a:lnTo>
                                <a:pt x="42863" y="254274"/>
                              </a:lnTo>
                              <a:lnTo>
                                <a:pt x="6687" y="284730"/>
                              </a:lnTo>
                              <a:lnTo>
                                <a:pt x="73559" y="368844"/>
                              </a:lnTo>
                              <a:lnTo>
                                <a:pt x="6687" y="425160"/>
                              </a:lnTo>
                              <a:lnTo>
                                <a:pt x="0" y="417137"/>
                              </a:lnTo>
                              <a:lnTo>
                                <a:pt x="0" y="195481"/>
                              </a:lnTo>
                              <a:lnTo>
                                <a:pt x="65262" y="142203"/>
                              </a:lnTo>
                              <a:lnTo>
                                <a:pt x="73559" y="133663"/>
                              </a:lnTo>
                              <a:lnTo>
                                <a:pt x="77427" y="125203"/>
                              </a:lnTo>
                              <a:lnTo>
                                <a:pt x="51888" y="94586"/>
                              </a:lnTo>
                              <a:lnTo>
                                <a:pt x="42863" y="89350"/>
                              </a:lnTo>
                              <a:lnTo>
                                <a:pt x="34323" y="91687"/>
                              </a:lnTo>
                              <a:lnTo>
                                <a:pt x="29328" y="97729"/>
                              </a:lnTo>
                              <a:lnTo>
                                <a:pt x="0" y="122275"/>
                              </a:lnTo>
                              <a:lnTo>
                                <a:pt x="0" y="27791"/>
                              </a:lnTo>
                              <a:lnTo>
                                <a:pt x="6687" y="22236"/>
                              </a:lnTo>
                              <a:lnTo>
                                <a:pt x="20546" y="10957"/>
                              </a:lnTo>
                              <a:lnTo>
                                <a:pt x="34323" y="5639"/>
                              </a:lnTo>
                              <a:lnTo>
                                <a:pt x="4560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61" name="Shape 130"/>
                      <wps:cNvSpPr/>
                      <wps:spPr>
                        <a:xfrm>
                          <a:off x="5909199" y="5785397"/>
                          <a:ext cx="402279" cy="41090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2279" h="410901">
                              <a:moveTo>
                                <a:pt x="195702" y="0"/>
                              </a:moveTo>
                              <a:lnTo>
                                <a:pt x="209479" y="2981"/>
                              </a:lnTo>
                              <a:lnTo>
                                <a:pt x="223980" y="5721"/>
                              </a:lnTo>
                              <a:lnTo>
                                <a:pt x="238080" y="14181"/>
                              </a:lnTo>
                              <a:lnTo>
                                <a:pt x="251454" y="25541"/>
                              </a:lnTo>
                              <a:lnTo>
                                <a:pt x="262816" y="35692"/>
                              </a:lnTo>
                              <a:lnTo>
                                <a:pt x="220999" y="109251"/>
                              </a:lnTo>
                              <a:lnTo>
                                <a:pt x="195702" y="83953"/>
                              </a:lnTo>
                              <a:lnTo>
                                <a:pt x="84034" y="206820"/>
                              </a:lnTo>
                              <a:lnTo>
                                <a:pt x="111587" y="234778"/>
                              </a:lnTo>
                              <a:lnTo>
                                <a:pt x="226639" y="109251"/>
                              </a:lnTo>
                              <a:lnTo>
                                <a:pt x="231716" y="101034"/>
                              </a:lnTo>
                              <a:lnTo>
                                <a:pt x="240739" y="94991"/>
                              </a:lnTo>
                              <a:lnTo>
                                <a:pt x="255000" y="83953"/>
                              </a:lnTo>
                              <a:lnTo>
                                <a:pt x="268375" y="75574"/>
                              </a:lnTo>
                              <a:lnTo>
                                <a:pt x="282394" y="72834"/>
                              </a:lnTo>
                              <a:lnTo>
                                <a:pt x="296170" y="75574"/>
                              </a:lnTo>
                              <a:lnTo>
                                <a:pt x="305033" y="78636"/>
                              </a:lnTo>
                              <a:lnTo>
                                <a:pt x="318649" y="83953"/>
                              </a:lnTo>
                              <a:lnTo>
                                <a:pt x="332668" y="94991"/>
                              </a:lnTo>
                              <a:lnTo>
                                <a:pt x="341289" y="101034"/>
                              </a:lnTo>
                              <a:lnTo>
                                <a:pt x="369086" y="128669"/>
                              </a:lnTo>
                              <a:lnTo>
                                <a:pt x="377464" y="134469"/>
                              </a:lnTo>
                              <a:lnTo>
                                <a:pt x="383426" y="142365"/>
                              </a:lnTo>
                              <a:lnTo>
                                <a:pt x="394223" y="156787"/>
                              </a:lnTo>
                              <a:lnTo>
                                <a:pt x="400265" y="170484"/>
                              </a:lnTo>
                              <a:lnTo>
                                <a:pt x="402279" y="184584"/>
                              </a:lnTo>
                              <a:lnTo>
                                <a:pt x="400265" y="199086"/>
                              </a:lnTo>
                              <a:lnTo>
                                <a:pt x="394223" y="212782"/>
                              </a:lnTo>
                              <a:lnTo>
                                <a:pt x="391402" y="221081"/>
                              </a:lnTo>
                              <a:lnTo>
                                <a:pt x="377464" y="234778"/>
                              </a:lnTo>
                              <a:lnTo>
                                <a:pt x="372066" y="243399"/>
                              </a:lnTo>
                              <a:lnTo>
                                <a:pt x="251454" y="374726"/>
                              </a:lnTo>
                              <a:lnTo>
                                <a:pt x="246218" y="382944"/>
                              </a:lnTo>
                              <a:lnTo>
                                <a:pt x="238080" y="388665"/>
                              </a:lnTo>
                              <a:lnTo>
                                <a:pt x="229380" y="394063"/>
                              </a:lnTo>
                              <a:lnTo>
                                <a:pt x="215361" y="405746"/>
                              </a:lnTo>
                              <a:lnTo>
                                <a:pt x="200938" y="410901"/>
                              </a:lnTo>
                              <a:lnTo>
                                <a:pt x="187241" y="410901"/>
                              </a:lnTo>
                              <a:lnTo>
                                <a:pt x="172980" y="408163"/>
                              </a:lnTo>
                              <a:lnTo>
                                <a:pt x="159124" y="399863"/>
                              </a:lnTo>
                              <a:lnTo>
                                <a:pt x="150664" y="394063"/>
                              </a:lnTo>
                              <a:lnTo>
                                <a:pt x="136886" y="382944"/>
                              </a:lnTo>
                              <a:lnTo>
                                <a:pt x="126090" y="371825"/>
                              </a:lnTo>
                              <a:lnTo>
                                <a:pt x="167745" y="299072"/>
                              </a:lnTo>
                              <a:lnTo>
                                <a:pt x="193124" y="324129"/>
                              </a:lnTo>
                              <a:lnTo>
                                <a:pt x="315668" y="189981"/>
                              </a:lnTo>
                              <a:lnTo>
                                <a:pt x="285455" y="162266"/>
                              </a:lnTo>
                              <a:lnTo>
                                <a:pt x="171128" y="285375"/>
                              </a:lnTo>
                              <a:lnTo>
                                <a:pt x="164762" y="293754"/>
                              </a:lnTo>
                              <a:lnTo>
                                <a:pt x="156626" y="299072"/>
                              </a:lnTo>
                              <a:lnTo>
                                <a:pt x="148005" y="304953"/>
                              </a:lnTo>
                              <a:lnTo>
                                <a:pt x="136886" y="315911"/>
                              </a:lnTo>
                              <a:lnTo>
                                <a:pt x="128749" y="318650"/>
                              </a:lnTo>
                              <a:lnTo>
                                <a:pt x="114891" y="322115"/>
                              </a:lnTo>
                              <a:lnTo>
                                <a:pt x="106029" y="322115"/>
                              </a:lnTo>
                              <a:lnTo>
                                <a:pt x="92010" y="318650"/>
                              </a:lnTo>
                              <a:lnTo>
                                <a:pt x="78233" y="310110"/>
                              </a:lnTo>
                              <a:lnTo>
                                <a:pt x="64214" y="299072"/>
                              </a:lnTo>
                              <a:lnTo>
                                <a:pt x="56076" y="293754"/>
                              </a:lnTo>
                              <a:lnTo>
                                <a:pt x="33596" y="271357"/>
                              </a:lnTo>
                              <a:lnTo>
                                <a:pt x="25379" y="266039"/>
                              </a:lnTo>
                              <a:lnTo>
                                <a:pt x="19015" y="257015"/>
                              </a:lnTo>
                              <a:lnTo>
                                <a:pt x="8379" y="243399"/>
                              </a:lnTo>
                              <a:lnTo>
                                <a:pt x="3063" y="232039"/>
                              </a:lnTo>
                              <a:lnTo>
                                <a:pt x="0" y="223417"/>
                              </a:lnTo>
                              <a:lnTo>
                                <a:pt x="0" y="209559"/>
                              </a:lnTo>
                              <a:lnTo>
                                <a:pt x="3063" y="201585"/>
                              </a:lnTo>
                              <a:lnTo>
                                <a:pt x="8379" y="187403"/>
                              </a:lnTo>
                              <a:lnTo>
                                <a:pt x="16999" y="173385"/>
                              </a:lnTo>
                              <a:lnTo>
                                <a:pt x="22558" y="165247"/>
                              </a:lnTo>
                              <a:lnTo>
                                <a:pt x="31018" y="156787"/>
                              </a:lnTo>
                              <a:lnTo>
                                <a:pt x="139949" y="35692"/>
                              </a:lnTo>
                              <a:lnTo>
                                <a:pt x="148005" y="27958"/>
                              </a:lnTo>
                              <a:lnTo>
                                <a:pt x="162265" y="16678"/>
                              </a:lnTo>
                              <a:lnTo>
                                <a:pt x="176284" y="8138"/>
                              </a:lnTo>
                              <a:lnTo>
                                <a:pt x="187241" y="2981"/>
                              </a:lnTo>
                              <a:lnTo>
                                <a:pt x="195702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62" name="Shape 131"/>
                      <wps:cNvSpPr/>
                      <wps:spPr>
                        <a:xfrm>
                          <a:off x="6140915" y="5653748"/>
                          <a:ext cx="297218" cy="26611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97218" h="266118">
                              <a:moveTo>
                                <a:pt x="59379" y="0"/>
                              </a:moveTo>
                              <a:lnTo>
                                <a:pt x="297218" y="198601"/>
                              </a:lnTo>
                              <a:lnTo>
                                <a:pt x="240981" y="266118"/>
                              </a:lnTo>
                              <a:lnTo>
                                <a:pt x="0" y="66711"/>
                              </a:lnTo>
                              <a:lnTo>
                                <a:pt x="5937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63" name="Shape 132"/>
                      <wps:cNvSpPr/>
                      <wps:spPr>
                        <a:xfrm>
                          <a:off x="6062764" y="5586795"/>
                          <a:ext cx="117790" cy="11972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7790" h="119725">
                              <a:moveTo>
                                <a:pt x="50758" y="0"/>
                              </a:moveTo>
                              <a:lnTo>
                                <a:pt x="117790" y="55995"/>
                              </a:lnTo>
                              <a:lnTo>
                                <a:pt x="67435" y="119725"/>
                              </a:lnTo>
                              <a:lnTo>
                                <a:pt x="0" y="64375"/>
                              </a:lnTo>
                              <a:lnTo>
                                <a:pt x="50758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64" name="Shape 133"/>
                      <wps:cNvSpPr/>
                      <wps:spPr>
                        <a:xfrm>
                          <a:off x="6214233" y="5346459"/>
                          <a:ext cx="379963" cy="3578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9963" h="357887">
                              <a:moveTo>
                                <a:pt x="198441" y="0"/>
                              </a:moveTo>
                              <a:lnTo>
                                <a:pt x="259997" y="41654"/>
                              </a:lnTo>
                              <a:lnTo>
                                <a:pt x="184503" y="150905"/>
                              </a:lnTo>
                              <a:lnTo>
                                <a:pt x="379963" y="285133"/>
                              </a:lnTo>
                              <a:lnTo>
                                <a:pt x="330010" y="357887"/>
                              </a:lnTo>
                              <a:lnTo>
                                <a:pt x="134146" y="227042"/>
                              </a:lnTo>
                              <a:lnTo>
                                <a:pt x="61716" y="335488"/>
                              </a:lnTo>
                              <a:lnTo>
                                <a:pt x="0" y="293672"/>
                              </a:lnTo>
                              <a:lnTo>
                                <a:pt x="198441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65" name="Shape 134"/>
                      <wps:cNvSpPr/>
                      <wps:spPr>
                        <a:xfrm>
                          <a:off x="6409612" y="5063985"/>
                          <a:ext cx="428625" cy="42483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8625" h="424839">
                              <a:moveTo>
                                <a:pt x="154048" y="0"/>
                              </a:moveTo>
                              <a:lnTo>
                                <a:pt x="215521" y="33275"/>
                              </a:lnTo>
                              <a:lnTo>
                                <a:pt x="106269" y="231796"/>
                              </a:lnTo>
                              <a:lnTo>
                                <a:pt x="142848" y="251294"/>
                              </a:lnTo>
                              <a:lnTo>
                                <a:pt x="207223" y="137370"/>
                              </a:lnTo>
                              <a:lnTo>
                                <a:pt x="271436" y="170081"/>
                              </a:lnTo>
                              <a:lnTo>
                                <a:pt x="207223" y="288114"/>
                              </a:lnTo>
                              <a:lnTo>
                                <a:pt x="249118" y="310673"/>
                              </a:lnTo>
                              <a:lnTo>
                                <a:pt x="357967" y="108929"/>
                              </a:lnTo>
                              <a:lnTo>
                                <a:pt x="428625" y="145588"/>
                              </a:lnTo>
                              <a:lnTo>
                                <a:pt x="274176" y="424839"/>
                              </a:lnTo>
                              <a:lnTo>
                                <a:pt x="0" y="276592"/>
                              </a:lnTo>
                              <a:lnTo>
                                <a:pt x="154048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66" name="Shape 135"/>
                      <wps:cNvSpPr/>
                      <wps:spPr>
                        <a:xfrm>
                          <a:off x="6580176" y="4781188"/>
                          <a:ext cx="337261" cy="3946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37261" h="394626">
                              <a:moveTo>
                                <a:pt x="128667" y="0"/>
                              </a:moveTo>
                              <a:lnTo>
                                <a:pt x="143009" y="0"/>
                              </a:lnTo>
                              <a:lnTo>
                                <a:pt x="151389" y="0"/>
                              </a:lnTo>
                              <a:lnTo>
                                <a:pt x="159365" y="3062"/>
                              </a:lnTo>
                              <a:lnTo>
                                <a:pt x="176686" y="8943"/>
                              </a:lnTo>
                              <a:lnTo>
                                <a:pt x="187403" y="13858"/>
                              </a:lnTo>
                              <a:lnTo>
                                <a:pt x="176686" y="97810"/>
                              </a:lnTo>
                              <a:lnTo>
                                <a:pt x="143009" y="84517"/>
                              </a:lnTo>
                              <a:lnTo>
                                <a:pt x="78554" y="235180"/>
                              </a:lnTo>
                              <a:lnTo>
                                <a:pt x="114730" y="251939"/>
                              </a:lnTo>
                              <a:lnTo>
                                <a:pt x="179346" y="95555"/>
                              </a:lnTo>
                              <a:lnTo>
                                <a:pt x="184986" y="86692"/>
                              </a:lnTo>
                              <a:lnTo>
                                <a:pt x="187403" y="78475"/>
                              </a:lnTo>
                              <a:lnTo>
                                <a:pt x="193043" y="69934"/>
                              </a:lnTo>
                              <a:lnTo>
                                <a:pt x="198762" y="61554"/>
                              </a:lnTo>
                              <a:lnTo>
                                <a:pt x="206981" y="50517"/>
                              </a:lnTo>
                              <a:lnTo>
                                <a:pt x="215924" y="48341"/>
                              </a:lnTo>
                              <a:lnTo>
                                <a:pt x="226963" y="41977"/>
                              </a:lnTo>
                              <a:lnTo>
                                <a:pt x="235341" y="39640"/>
                              </a:lnTo>
                              <a:lnTo>
                                <a:pt x="249359" y="39640"/>
                              </a:lnTo>
                              <a:lnTo>
                                <a:pt x="258061" y="41977"/>
                              </a:lnTo>
                              <a:lnTo>
                                <a:pt x="266360" y="44877"/>
                              </a:lnTo>
                              <a:lnTo>
                                <a:pt x="274417" y="48341"/>
                              </a:lnTo>
                              <a:lnTo>
                                <a:pt x="285455" y="50517"/>
                              </a:lnTo>
                              <a:lnTo>
                                <a:pt x="321953" y="64213"/>
                              </a:lnTo>
                              <a:lnTo>
                                <a:pt x="329929" y="69934"/>
                              </a:lnTo>
                              <a:lnTo>
                                <a:pt x="337261" y="72308"/>
                              </a:lnTo>
                              <a:lnTo>
                                <a:pt x="337261" y="230203"/>
                              </a:lnTo>
                              <a:lnTo>
                                <a:pt x="293834" y="335811"/>
                              </a:lnTo>
                              <a:lnTo>
                                <a:pt x="288679" y="347252"/>
                              </a:lnTo>
                              <a:lnTo>
                                <a:pt x="285455" y="354986"/>
                              </a:lnTo>
                              <a:lnTo>
                                <a:pt x="279976" y="363849"/>
                              </a:lnTo>
                              <a:lnTo>
                                <a:pt x="268857" y="377545"/>
                              </a:lnTo>
                              <a:lnTo>
                                <a:pt x="258061" y="385844"/>
                              </a:lnTo>
                              <a:lnTo>
                                <a:pt x="246299" y="391726"/>
                              </a:lnTo>
                              <a:lnTo>
                                <a:pt x="238242" y="394626"/>
                              </a:lnTo>
                              <a:lnTo>
                                <a:pt x="229621" y="394626"/>
                              </a:lnTo>
                              <a:lnTo>
                                <a:pt x="215924" y="391726"/>
                              </a:lnTo>
                              <a:lnTo>
                                <a:pt x="206981" y="388745"/>
                              </a:lnTo>
                              <a:lnTo>
                                <a:pt x="198762" y="385844"/>
                              </a:lnTo>
                              <a:lnTo>
                                <a:pt x="187403" y="383588"/>
                              </a:lnTo>
                              <a:lnTo>
                                <a:pt x="173304" y="375371"/>
                              </a:lnTo>
                              <a:lnTo>
                                <a:pt x="187403" y="294076"/>
                              </a:lnTo>
                              <a:lnTo>
                                <a:pt x="220919" y="307934"/>
                              </a:lnTo>
                              <a:lnTo>
                                <a:pt x="291095" y="142768"/>
                              </a:lnTo>
                              <a:lnTo>
                                <a:pt x="251697" y="126171"/>
                              </a:lnTo>
                              <a:lnTo>
                                <a:pt x="187403" y="280058"/>
                              </a:lnTo>
                              <a:lnTo>
                                <a:pt x="181764" y="291095"/>
                              </a:lnTo>
                              <a:lnTo>
                                <a:pt x="179346" y="298911"/>
                              </a:lnTo>
                              <a:lnTo>
                                <a:pt x="173304" y="307934"/>
                              </a:lnTo>
                              <a:lnTo>
                                <a:pt x="165247" y="319134"/>
                              </a:lnTo>
                              <a:lnTo>
                                <a:pt x="151389" y="330654"/>
                              </a:lnTo>
                              <a:lnTo>
                                <a:pt x="140270" y="335811"/>
                              </a:lnTo>
                              <a:lnTo>
                                <a:pt x="132132" y="335811"/>
                              </a:lnTo>
                              <a:lnTo>
                                <a:pt x="117308" y="335811"/>
                              </a:lnTo>
                              <a:lnTo>
                                <a:pt x="108848" y="335811"/>
                              </a:lnTo>
                              <a:lnTo>
                                <a:pt x="100872" y="333233"/>
                              </a:lnTo>
                              <a:lnTo>
                                <a:pt x="92815" y="330654"/>
                              </a:lnTo>
                              <a:lnTo>
                                <a:pt x="81777" y="324773"/>
                              </a:lnTo>
                              <a:lnTo>
                                <a:pt x="54061" y="313493"/>
                              </a:lnTo>
                              <a:lnTo>
                                <a:pt x="44957" y="310593"/>
                              </a:lnTo>
                              <a:lnTo>
                                <a:pt x="36659" y="305275"/>
                              </a:lnTo>
                              <a:lnTo>
                                <a:pt x="28602" y="298911"/>
                              </a:lnTo>
                              <a:lnTo>
                                <a:pt x="19578" y="296815"/>
                              </a:lnTo>
                              <a:lnTo>
                                <a:pt x="11279" y="285133"/>
                              </a:lnTo>
                              <a:lnTo>
                                <a:pt x="3061" y="274256"/>
                              </a:lnTo>
                              <a:lnTo>
                                <a:pt x="0" y="265958"/>
                              </a:lnTo>
                              <a:lnTo>
                                <a:pt x="0" y="257659"/>
                              </a:lnTo>
                              <a:lnTo>
                                <a:pt x="0" y="243399"/>
                              </a:lnTo>
                              <a:lnTo>
                                <a:pt x="3061" y="235180"/>
                              </a:lnTo>
                              <a:lnTo>
                                <a:pt x="5720" y="226721"/>
                              </a:lnTo>
                              <a:lnTo>
                                <a:pt x="8944" y="215602"/>
                              </a:lnTo>
                              <a:lnTo>
                                <a:pt x="11279" y="206901"/>
                              </a:lnTo>
                              <a:lnTo>
                                <a:pt x="75815" y="55915"/>
                              </a:lnTo>
                              <a:lnTo>
                                <a:pt x="78554" y="48341"/>
                              </a:lnTo>
                              <a:lnTo>
                                <a:pt x="84355" y="39640"/>
                              </a:lnTo>
                              <a:lnTo>
                                <a:pt x="87014" y="31180"/>
                              </a:lnTo>
                              <a:lnTo>
                                <a:pt x="92815" y="22398"/>
                              </a:lnTo>
                              <a:lnTo>
                                <a:pt x="103612" y="11361"/>
                              </a:lnTo>
                              <a:lnTo>
                                <a:pt x="114730" y="3062"/>
                              </a:lnTo>
                              <a:lnTo>
                                <a:pt x="12866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67" name="Shape 136"/>
                      <wps:cNvSpPr/>
                      <wps:spPr>
                        <a:xfrm>
                          <a:off x="6700867" y="4644302"/>
                          <a:ext cx="216570" cy="1492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16570" h="149207">
                              <a:moveTo>
                                <a:pt x="24977" y="0"/>
                              </a:moveTo>
                              <a:lnTo>
                                <a:pt x="216570" y="55528"/>
                              </a:lnTo>
                              <a:lnTo>
                                <a:pt x="216570" y="149207"/>
                              </a:lnTo>
                              <a:lnTo>
                                <a:pt x="0" y="86772"/>
                              </a:lnTo>
                              <a:lnTo>
                                <a:pt x="2497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68" name="Shape 137"/>
                      <wps:cNvSpPr/>
                      <wps:spPr>
                        <a:xfrm>
                          <a:off x="6599754" y="4616344"/>
                          <a:ext cx="106110" cy="10353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6110" h="103531">
                              <a:moveTo>
                                <a:pt x="22800" y="0"/>
                              </a:moveTo>
                              <a:lnTo>
                                <a:pt x="106110" y="25379"/>
                              </a:lnTo>
                              <a:lnTo>
                                <a:pt x="84034" y="103531"/>
                              </a:lnTo>
                              <a:lnTo>
                                <a:pt x="0" y="78393"/>
                              </a:lnTo>
                              <a:lnTo>
                                <a:pt x="2280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69" name="Shape 138"/>
                      <wps:cNvSpPr/>
                      <wps:spPr>
                        <a:xfrm>
                          <a:off x="6826475" y="4372624"/>
                          <a:ext cx="90962" cy="14325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0962" h="143251">
                              <a:moveTo>
                                <a:pt x="56156" y="0"/>
                              </a:moveTo>
                              <a:lnTo>
                                <a:pt x="70176" y="0"/>
                              </a:lnTo>
                              <a:lnTo>
                                <a:pt x="83631" y="0"/>
                              </a:lnTo>
                              <a:lnTo>
                                <a:pt x="90962" y="3113"/>
                              </a:lnTo>
                              <a:lnTo>
                                <a:pt x="90962" y="138838"/>
                              </a:lnTo>
                              <a:lnTo>
                                <a:pt x="83631" y="140190"/>
                              </a:lnTo>
                              <a:lnTo>
                                <a:pt x="70176" y="143251"/>
                              </a:lnTo>
                              <a:lnTo>
                                <a:pt x="56156" y="140190"/>
                              </a:lnTo>
                              <a:lnTo>
                                <a:pt x="42380" y="137532"/>
                              </a:lnTo>
                              <a:lnTo>
                                <a:pt x="30776" y="129313"/>
                              </a:lnTo>
                              <a:lnTo>
                                <a:pt x="20061" y="120772"/>
                              </a:lnTo>
                              <a:lnTo>
                                <a:pt x="11762" y="109815"/>
                              </a:lnTo>
                              <a:lnTo>
                                <a:pt x="5398" y="98456"/>
                              </a:lnTo>
                              <a:lnTo>
                                <a:pt x="0" y="84355"/>
                              </a:lnTo>
                              <a:lnTo>
                                <a:pt x="0" y="70658"/>
                              </a:lnTo>
                              <a:lnTo>
                                <a:pt x="0" y="56398"/>
                              </a:lnTo>
                              <a:lnTo>
                                <a:pt x="5398" y="42057"/>
                              </a:lnTo>
                              <a:lnTo>
                                <a:pt x="11762" y="30938"/>
                              </a:lnTo>
                              <a:lnTo>
                                <a:pt x="20061" y="19739"/>
                              </a:lnTo>
                              <a:lnTo>
                                <a:pt x="30776" y="11602"/>
                              </a:lnTo>
                              <a:lnTo>
                                <a:pt x="42380" y="6123"/>
                              </a:lnTo>
                              <a:lnTo>
                                <a:pt x="56156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70" name="Shape 139"/>
                      <wps:cNvSpPr/>
                      <wps:spPr>
                        <a:xfrm>
                          <a:off x="6815518" y="3990002"/>
                          <a:ext cx="101919" cy="10043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1919" h="100431">
                              <a:moveTo>
                                <a:pt x="8460" y="0"/>
                              </a:moveTo>
                              <a:lnTo>
                                <a:pt x="101919" y="7601"/>
                              </a:lnTo>
                              <a:lnTo>
                                <a:pt x="101919" y="100431"/>
                              </a:lnTo>
                              <a:lnTo>
                                <a:pt x="0" y="92172"/>
                              </a:lnTo>
                              <a:lnTo>
                                <a:pt x="846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71" name="Shape 140"/>
                      <wps:cNvSpPr/>
                      <wps:spPr>
                        <a:xfrm>
                          <a:off x="6831873" y="3700985"/>
                          <a:ext cx="85564" cy="9049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5564" h="90496">
                              <a:moveTo>
                                <a:pt x="85564" y="0"/>
                              </a:moveTo>
                              <a:lnTo>
                                <a:pt x="85564" y="89420"/>
                              </a:lnTo>
                              <a:lnTo>
                                <a:pt x="2901" y="90496"/>
                              </a:lnTo>
                              <a:lnTo>
                                <a:pt x="0" y="985"/>
                              </a:lnTo>
                              <a:lnTo>
                                <a:pt x="8556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72" name="Shape 141"/>
                      <wps:cNvSpPr/>
                      <wps:spPr>
                        <a:xfrm>
                          <a:off x="6821158" y="3489693"/>
                          <a:ext cx="96279" cy="9456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279" h="94564">
                              <a:moveTo>
                                <a:pt x="96279" y="0"/>
                              </a:moveTo>
                              <a:lnTo>
                                <a:pt x="96279" y="89508"/>
                              </a:lnTo>
                              <a:lnTo>
                                <a:pt x="5317" y="94564"/>
                              </a:lnTo>
                              <a:lnTo>
                                <a:pt x="0" y="5375"/>
                              </a:lnTo>
                              <a:lnTo>
                                <a:pt x="9627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73" name="Shape 142"/>
                      <wps:cNvSpPr/>
                      <wps:spPr>
                        <a:xfrm>
                          <a:off x="6899148" y="3118666"/>
                          <a:ext cx="18289" cy="1737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89" h="173787">
                              <a:moveTo>
                                <a:pt x="18289" y="0"/>
                              </a:moveTo>
                              <a:lnTo>
                                <a:pt x="18289" y="173787"/>
                              </a:lnTo>
                              <a:lnTo>
                                <a:pt x="2981" y="71207"/>
                              </a:lnTo>
                              <a:lnTo>
                                <a:pt x="2981" y="62909"/>
                              </a:lnTo>
                              <a:lnTo>
                                <a:pt x="0" y="51710"/>
                              </a:lnTo>
                              <a:lnTo>
                                <a:pt x="0" y="43169"/>
                              </a:lnTo>
                              <a:lnTo>
                                <a:pt x="2981" y="35032"/>
                              </a:lnTo>
                              <a:lnTo>
                                <a:pt x="2981" y="26814"/>
                              </a:lnTo>
                              <a:lnTo>
                                <a:pt x="6043" y="18355"/>
                              </a:lnTo>
                              <a:lnTo>
                                <a:pt x="10957" y="7075"/>
                              </a:lnTo>
                              <a:lnTo>
                                <a:pt x="1828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74" name="Shape 143"/>
                      <wps:cNvSpPr/>
                      <wps:spPr>
                        <a:xfrm>
                          <a:off x="6778938" y="3100443"/>
                          <a:ext cx="138499" cy="3468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38499" h="346848">
                              <a:moveTo>
                                <a:pt x="86692" y="0"/>
                              </a:moveTo>
                              <a:lnTo>
                                <a:pt x="114247" y="78152"/>
                              </a:lnTo>
                              <a:lnTo>
                                <a:pt x="78313" y="84516"/>
                              </a:lnTo>
                              <a:lnTo>
                                <a:pt x="106110" y="262976"/>
                              </a:lnTo>
                              <a:lnTo>
                                <a:pt x="138499" y="258640"/>
                              </a:lnTo>
                              <a:lnTo>
                                <a:pt x="138499" y="341238"/>
                              </a:lnTo>
                              <a:lnTo>
                                <a:pt x="120210" y="343787"/>
                              </a:lnTo>
                              <a:lnTo>
                                <a:pt x="109172" y="343787"/>
                              </a:lnTo>
                              <a:lnTo>
                                <a:pt x="100631" y="346848"/>
                              </a:lnTo>
                              <a:lnTo>
                                <a:pt x="92332" y="346848"/>
                              </a:lnTo>
                              <a:lnTo>
                                <a:pt x="83711" y="343787"/>
                              </a:lnTo>
                              <a:lnTo>
                                <a:pt x="75654" y="343787"/>
                              </a:lnTo>
                              <a:lnTo>
                                <a:pt x="67597" y="341692"/>
                              </a:lnTo>
                              <a:lnTo>
                                <a:pt x="55835" y="335166"/>
                              </a:lnTo>
                              <a:lnTo>
                                <a:pt x="45039" y="324772"/>
                              </a:lnTo>
                              <a:lnTo>
                                <a:pt x="42220" y="315830"/>
                              </a:lnTo>
                              <a:lnTo>
                                <a:pt x="36579" y="302535"/>
                              </a:lnTo>
                              <a:lnTo>
                                <a:pt x="33840" y="294075"/>
                              </a:lnTo>
                              <a:lnTo>
                                <a:pt x="30859" y="282474"/>
                              </a:lnTo>
                              <a:lnTo>
                                <a:pt x="28201" y="271516"/>
                              </a:lnTo>
                              <a:lnTo>
                                <a:pt x="3062" y="98052"/>
                              </a:lnTo>
                              <a:lnTo>
                                <a:pt x="3062" y="86691"/>
                              </a:lnTo>
                              <a:lnTo>
                                <a:pt x="0" y="75976"/>
                              </a:lnTo>
                              <a:lnTo>
                                <a:pt x="0" y="67598"/>
                              </a:lnTo>
                              <a:lnTo>
                                <a:pt x="3062" y="58976"/>
                              </a:lnTo>
                              <a:lnTo>
                                <a:pt x="3062" y="50597"/>
                              </a:lnTo>
                              <a:lnTo>
                                <a:pt x="5962" y="41976"/>
                              </a:lnTo>
                              <a:lnTo>
                                <a:pt x="11602" y="30776"/>
                              </a:lnTo>
                              <a:lnTo>
                                <a:pt x="22157" y="19819"/>
                              </a:lnTo>
                              <a:lnTo>
                                <a:pt x="33840" y="11037"/>
                              </a:lnTo>
                              <a:lnTo>
                                <a:pt x="42220" y="9024"/>
                              </a:lnTo>
                              <a:lnTo>
                                <a:pt x="50597" y="6042"/>
                              </a:lnTo>
                              <a:lnTo>
                                <a:pt x="59299" y="6042"/>
                              </a:lnTo>
                              <a:lnTo>
                                <a:pt x="70095" y="3061"/>
                              </a:lnTo>
                              <a:lnTo>
                                <a:pt x="86692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75" name="Shape 144"/>
                      <wps:cNvSpPr/>
                      <wps:spPr>
                        <a:xfrm>
                          <a:off x="6675812" y="2698501"/>
                          <a:ext cx="241625" cy="43271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41625" h="432718">
                              <a:moveTo>
                                <a:pt x="241625" y="0"/>
                              </a:moveTo>
                              <a:lnTo>
                                <a:pt x="241625" y="91120"/>
                              </a:lnTo>
                              <a:lnTo>
                                <a:pt x="195459" y="102627"/>
                              </a:lnTo>
                              <a:lnTo>
                                <a:pt x="229379" y="237338"/>
                              </a:lnTo>
                              <a:lnTo>
                                <a:pt x="232036" y="245073"/>
                              </a:lnTo>
                              <a:lnTo>
                                <a:pt x="237275" y="253614"/>
                              </a:lnTo>
                              <a:lnTo>
                                <a:pt x="241625" y="253614"/>
                              </a:lnTo>
                              <a:lnTo>
                                <a:pt x="241625" y="343036"/>
                              </a:lnTo>
                              <a:lnTo>
                                <a:pt x="229379" y="346428"/>
                              </a:lnTo>
                              <a:lnTo>
                                <a:pt x="214957" y="342723"/>
                              </a:lnTo>
                              <a:lnTo>
                                <a:pt x="203757" y="337567"/>
                              </a:lnTo>
                              <a:lnTo>
                                <a:pt x="193042" y="332410"/>
                              </a:lnTo>
                              <a:lnTo>
                                <a:pt x="184340" y="321130"/>
                              </a:lnTo>
                              <a:lnTo>
                                <a:pt x="176042" y="307030"/>
                              </a:lnTo>
                              <a:lnTo>
                                <a:pt x="170724" y="293093"/>
                              </a:lnTo>
                              <a:lnTo>
                                <a:pt x="167663" y="284793"/>
                              </a:lnTo>
                              <a:lnTo>
                                <a:pt x="94829" y="432718"/>
                              </a:lnTo>
                              <a:lnTo>
                                <a:pt x="61795" y="307030"/>
                              </a:lnTo>
                              <a:lnTo>
                                <a:pt x="136966" y="167405"/>
                              </a:lnTo>
                              <a:lnTo>
                                <a:pt x="125283" y="119869"/>
                              </a:lnTo>
                              <a:lnTo>
                                <a:pt x="21672" y="147747"/>
                              </a:lnTo>
                              <a:lnTo>
                                <a:pt x="0" y="60731"/>
                              </a:lnTo>
                              <a:lnTo>
                                <a:pt x="24162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76" name="Shape 145"/>
                      <wps:cNvSpPr/>
                      <wps:spPr>
                        <a:xfrm>
                          <a:off x="6539007" y="2322792"/>
                          <a:ext cx="378430" cy="4142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430" h="414284">
                              <a:moveTo>
                                <a:pt x="287469" y="0"/>
                              </a:moveTo>
                              <a:lnTo>
                                <a:pt x="378430" y="222440"/>
                              </a:lnTo>
                              <a:lnTo>
                                <a:pt x="378430" y="306218"/>
                              </a:lnTo>
                              <a:lnTo>
                                <a:pt x="340563" y="321792"/>
                              </a:lnTo>
                              <a:lnTo>
                                <a:pt x="254032" y="109332"/>
                              </a:lnTo>
                              <a:lnTo>
                                <a:pt x="217856" y="125929"/>
                              </a:lnTo>
                              <a:lnTo>
                                <a:pt x="268132" y="249360"/>
                              </a:lnTo>
                              <a:lnTo>
                                <a:pt x="200535" y="276996"/>
                              </a:lnTo>
                              <a:lnTo>
                                <a:pt x="150018" y="154048"/>
                              </a:lnTo>
                              <a:lnTo>
                                <a:pt x="105866" y="170725"/>
                              </a:lnTo>
                              <a:lnTo>
                                <a:pt x="192559" y="385683"/>
                              </a:lnTo>
                              <a:lnTo>
                                <a:pt x="122947" y="414284"/>
                              </a:lnTo>
                              <a:lnTo>
                                <a:pt x="0" y="117470"/>
                              </a:lnTo>
                              <a:lnTo>
                                <a:pt x="28746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77" name="Shape 146"/>
                      <wps:cNvSpPr/>
                      <wps:spPr>
                        <a:xfrm>
                          <a:off x="6438133" y="1956526"/>
                          <a:ext cx="383025" cy="36086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3025" h="360868">
                              <a:moveTo>
                                <a:pt x="190061" y="0"/>
                              </a:moveTo>
                              <a:lnTo>
                                <a:pt x="237679" y="89914"/>
                              </a:lnTo>
                              <a:lnTo>
                                <a:pt x="116746" y="279575"/>
                              </a:lnTo>
                              <a:lnTo>
                                <a:pt x="337905" y="279575"/>
                              </a:lnTo>
                              <a:lnTo>
                                <a:pt x="383025" y="360868"/>
                              </a:lnTo>
                              <a:lnTo>
                                <a:pt x="27797" y="357726"/>
                              </a:lnTo>
                              <a:lnTo>
                                <a:pt x="0" y="305034"/>
                              </a:lnTo>
                              <a:lnTo>
                                <a:pt x="190061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78" name="Shape 147"/>
                      <wps:cNvSpPr/>
                      <wps:spPr>
                        <a:xfrm>
                          <a:off x="6314540" y="1886592"/>
                          <a:ext cx="308014" cy="24928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08014" h="249281">
                              <a:moveTo>
                                <a:pt x="257739" y="0"/>
                              </a:moveTo>
                              <a:lnTo>
                                <a:pt x="308014" y="72915"/>
                              </a:lnTo>
                              <a:lnTo>
                                <a:pt x="50839" y="249281"/>
                              </a:lnTo>
                              <a:lnTo>
                                <a:pt x="0" y="173626"/>
                              </a:lnTo>
                              <a:lnTo>
                                <a:pt x="25773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79" name="Shape 148"/>
                      <wps:cNvSpPr/>
                      <wps:spPr>
                        <a:xfrm>
                          <a:off x="6068323" y="1539744"/>
                          <a:ext cx="467218" cy="47543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67218" h="475436">
                              <a:moveTo>
                                <a:pt x="249682" y="0"/>
                              </a:moveTo>
                              <a:lnTo>
                                <a:pt x="285373" y="50598"/>
                              </a:lnTo>
                              <a:lnTo>
                                <a:pt x="274820" y="318972"/>
                              </a:lnTo>
                              <a:lnTo>
                                <a:pt x="271436" y="327512"/>
                              </a:lnTo>
                              <a:lnTo>
                                <a:pt x="280056" y="327512"/>
                              </a:lnTo>
                              <a:lnTo>
                                <a:pt x="288195" y="322033"/>
                              </a:lnTo>
                              <a:lnTo>
                                <a:pt x="416864" y="224464"/>
                              </a:lnTo>
                              <a:lnTo>
                                <a:pt x="467218" y="288516"/>
                              </a:lnTo>
                              <a:lnTo>
                                <a:pt x="218340" y="475436"/>
                              </a:lnTo>
                              <a:lnTo>
                                <a:pt x="182166" y="428061"/>
                              </a:lnTo>
                              <a:lnTo>
                                <a:pt x="195943" y="148165"/>
                              </a:lnTo>
                              <a:lnTo>
                                <a:pt x="187483" y="151228"/>
                              </a:lnTo>
                              <a:lnTo>
                                <a:pt x="50355" y="254920"/>
                              </a:lnTo>
                              <a:lnTo>
                                <a:pt x="0" y="187886"/>
                              </a:lnTo>
                              <a:lnTo>
                                <a:pt x="249682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80" name="Shape 149"/>
                      <wps:cNvSpPr/>
                      <wps:spPr>
                        <a:xfrm>
                          <a:off x="5811227" y="1232455"/>
                          <a:ext cx="439262" cy="4396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39262" h="439663">
                              <a:moveTo>
                                <a:pt x="193204" y="0"/>
                              </a:moveTo>
                              <a:lnTo>
                                <a:pt x="257096" y="61393"/>
                              </a:lnTo>
                              <a:lnTo>
                                <a:pt x="92735" y="228976"/>
                              </a:lnTo>
                              <a:lnTo>
                                <a:pt x="209559" y="346526"/>
                              </a:lnTo>
                              <a:lnTo>
                                <a:pt x="374887" y="178702"/>
                              </a:lnTo>
                              <a:lnTo>
                                <a:pt x="439262" y="243478"/>
                              </a:lnTo>
                              <a:lnTo>
                                <a:pt x="276915" y="408080"/>
                              </a:lnTo>
                              <a:lnTo>
                                <a:pt x="269100" y="413961"/>
                              </a:lnTo>
                              <a:lnTo>
                                <a:pt x="254598" y="425000"/>
                              </a:lnTo>
                              <a:lnTo>
                                <a:pt x="240419" y="433781"/>
                              </a:lnTo>
                              <a:lnTo>
                                <a:pt x="226721" y="439663"/>
                              </a:lnTo>
                              <a:lnTo>
                                <a:pt x="212863" y="439663"/>
                              </a:lnTo>
                              <a:lnTo>
                                <a:pt x="204002" y="436118"/>
                              </a:lnTo>
                              <a:lnTo>
                                <a:pt x="189982" y="430640"/>
                              </a:lnTo>
                              <a:lnTo>
                                <a:pt x="176206" y="419359"/>
                              </a:lnTo>
                              <a:lnTo>
                                <a:pt x="162186" y="405180"/>
                              </a:lnTo>
                              <a:lnTo>
                                <a:pt x="33838" y="276511"/>
                              </a:lnTo>
                              <a:lnTo>
                                <a:pt x="25138" y="271113"/>
                              </a:lnTo>
                              <a:lnTo>
                                <a:pt x="19740" y="262734"/>
                              </a:lnTo>
                              <a:lnTo>
                                <a:pt x="13859" y="254032"/>
                              </a:lnTo>
                              <a:lnTo>
                                <a:pt x="5883" y="240336"/>
                              </a:lnTo>
                              <a:lnTo>
                                <a:pt x="0" y="226639"/>
                              </a:lnTo>
                              <a:lnTo>
                                <a:pt x="0" y="212863"/>
                              </a:lnTo>
                              <a:lnTo>
                                <a:pt x="2659" y="198278"/>
                              </a:lnTo>
                              <a:lnTo>
                                <a:pt x="10957" y="184260"/>
                              </a:lnTo>
                              <a:lnTo>
                                <a:pt x="16840" y="176202"/>
                              </a:lnTo>
                              <a:lnTo>
                                <a:pt x="30778" y="161863"/>
                              </a:lnTo>
                              <a:lnTo>
                                <a:pt x="19320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81" name="Shape 150"/>
                      <wps:cNvSpPr/>
                      <wps:spPr>
                        <a:xfrm>
                          <a:off x="6917437" y="4853495"/>
                          <a:ext cx="38189" cy="15789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189" h="157895">
                              <a:moveTo>
                                <a:pt x="0" y="0"/>
                              </a:moveTo>
                              <a:lnTo>
                                <a:pt x="1129" y="365"/>
                              </a:lnTo>
                              <a:lnTo>
                                <a:pt x="9748" y="6167"/>
                              </a:lnTo>
                              <a:lnTo>
                                <a:pt x="21028" y="14385"/>
                              </a:lnTo>
                              <a:lnTo>
                                <a:pt x="29327" y="28565"/>
                              </a:lnTo>
                              <a:lnTo>
                                <a:pt x="35289" y="39603"/>
                              </a:lnTo>
                              <a:lnTo>
                                <a:pt x="38189" y="47337"/>
                              </a:lnTo>
                              <a:lnTo>
                                <a:pt x="38189" y="56845"/>
                              </a:lnTo>
                              <a:lnTo>
                                <a:pt x="35289" y="64901"/>
                              </a:lnTo>
                              <a:lnTo>
                                <a:pt x="35289" y="73200"/>
                              </a:lnTo>
                              <a:lnTo>
                                <a:pt x="32148" y="82223"/>
                              </a:lnTo>
                              <a:lnTo>
                                <a:pt x="29327" y="90442"/>
                              </a:lnTo>
                              <a:lnTo>
                                <a:pt x="23364" y="101076"/>
                              </a:lnTo>
                              <a:lnTo>
                                <a:pt x="0" y="15789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82" name="Shape 151"/>
                      <wps:cNvSpPr/>
                      <wps:spPr>
                        <a:xfrm>
                          <a:off x="6917437" y="4699830"/>
                          <a:ext cx="107802" cy="1175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7802" h="117533">
                              <a:moveTo>
                                <a:pt x="0" y="0"/>
                              </a:moveTo>
                              <a:lnTo>
                                <a:pt x="107802" y="31244"/>
                              </a:lnTo>
                              <a:lnTo>
                                <a:pt x="82744" y="117533"/>
                              </a:lnTo>
                              <a:lnTo>
                                <a:pt x="0" y="9367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83" name="Shape 152"/>
                      <wps:cNvSpPr/>
                      <wps:spPr>
                        <a:xfrm>
                          <a:off x="6917437" y="4375736"/>
                          <a:ext cx="52046" cy="1357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2046" h="135726">
                              <a:moveTo>
                                <a:pt x="0" y="0"/>
                              </a:moveTo>
                              <a:lnTo>
                                <a:pt x="7090" y="3010"/>
                              </a:lnTo>
                              <a:lnTo>
                                <a:pt x="18289" y="8489"/>
                              </a:lnTo>
                              <a:lnTo>
                                <a:pt x="29327" y="16627"/>
                              </a:lnTo>
                              <a:lnTo>
                                <a:pt x="38189" y="27826"/>
                              </a:lnTo>
                              <a:lnTo>
                                <a:pt x="46166" y="38945"/>
                              </a:lnTo>
                              <a:lnTo>
                                <a:pt x="48906" y="53286"/>
                              </a:lnTo>
                              <a:lnTo>
                                <a:pt x="52046" y="67546"/>
                              </a:lnTo>
                              <a:lnTo>
                                <a:pt x="48906" y="81243"/>
                              </a:lnTo>
                              <a:lnTo>
                                <a:pt x="46166" y="95343"/>
                              </a:lnTo>
                              <a:lnTo>
                                <a:pt x="38189" y="106702"/>
                              </a:lnTo>
                              <a:lnTo>
                                <a:pt x="29327" y="117660"/>
                              </a:lnTo>
                              <a:lnTo>
                                <a:pt x="18289" y="126200"/>
                              </a:lnTo>
                              <a:lnTo>
                                <a:pt x="7090" y="134419"/>
                              </a:lnTo>
                              <a:lnTo>
                                <a:pt x="0" y="13572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84" name="Shape 153"/>
                      <wps:cNvSpPr/>
                      <wps:spPr>
                        <a:xfrm>
                          <a:off x="6917437" y="3477746"/>
                          <a:ext cx="228090" cy="79183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28090" h="791830">
                              <a:moveTo>
                                <a:pt x="213990" y="0"/>
                              </a:moveTo>
                              <a:lnTo>
                                <a:pt x="219389" y="89833"/>
                              </a:lnTo>
                              <a:lnTo>
                                <a:pt x="228090" y="389147"/>
                              </a:lnTo>
                              <a:lnTo>
                                <a:pt x="228090" y="409127"/>
                              </a:lnTo>
                              <a:lnTo>
                                <a:pt x="228090" y="444981"/>
                              </a:lnTo>
                              <a:lnTo>
                                <a:pt x="219389" y="495336"/>
                              </a:lnTo>
                              <a:lnTo>
                                <a:pt x="107802" y="579934"/>
                              </a:lnTo>
                              <a:lnTo>
                                <a:pt x="205693" y="682579"/>
                              </a:lnTo>
                              <a:lnTo>
                                <a:pt x="194493" y="791830"/>
                              </a:lnTo>
                              <a:lnTo>
                                <a:pt x="35289" y="615545"/>
                              </a:lnTo>
                              <a:lnTo>
                                <a:pt x="0" y="612686"/>
                              </a:lnTo>
                              <a:lnTo>
                                <a:pt x="0" y="519856"/>
                              </a:lnTo>
                              <a:lnTo>
                                <a:pt x="40284" y="523133"/>
                              </a:lnTo>
                              <a:lnTo>
                                <a:pt x="152517" y="436764"/>
                              </a:lnTo>
                              <a:lnTo>
                                <a:pt x="152517" y="310672"/>
                              </a:lnTo>
                              <a:lnTo>
                                <a:pt x="0" y="312658"/>
                              </a:lnTo>
                              <a:lnTo>
                                <a:pt x="0" y="223238"/>
                              </a:lnTo>
                              <a:lnTo>
                                <a:pt x="152517" y="221483"/>
                              </a:lnTo>
                              <a:lnTo>
                                <a:pt x="152517" y="92976"/>
                              </a:lnTo>
                              <a:lnTo>
                                <a:pt x="0" y="101454"/>
                              </a:lnTo>
                              <a:lnTo>
                                <a:pt x="0" y="11947"/>
                              </a:lnTo>
                              <a:lnTo>
                                <a:pt x="21399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85" name="Shape 154"/>
                      <wps:cNvSpPr/>
                      <wps:spPr>
                        <a:xfrm>
                          <a:off x="6917437" y="3092143"/>
                          <a:ext cx="200134" cy="3495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00134" h="349538">
                              <a:moveTo>
                                <a:pt x="82744" y="0"/>
                              </a:moveTo>
                              <a:lnTo>
                                <a:pt x="94024" y="0"/>
                              </a:lnTo>
                              <a:lnTo>
                                <a:pt x="101678" y="0"/>
                              </a:lnTo>
                              <a:lnTo>
                                <a:pt x="110783" y="0"/>
                              </a:lnTo>
                              <a:lnTo>
                                <a:pt x="118759" y="0"/>
                              </a:lnTo>
                              <a:lnTo>
                                <a:pt x="127057" y="2578"/>
                              </a:lnTo>
                              <a:lnTo>
                                <a:pt x="141560" y="5640"/>
                              </a:lnTo>
                              <a:lnTo>
                                <a:pt x="152517" y="14342"/>
                              </a:lnTo>
                              <a:lnTo>
                                <a:pt x="160735" y="28118"/>
                              </a:lnTo>
                              <a:lnTo>
                                <a:pt x="166294" y="42220"/>
                              </a:lnTo>
                              <a:lnTo>
                                <a:pt x="169114" y="50276"/>
                              </a:lnTo>
                              <a:lnTo>
                                <a:pt x="172176" y="61555"/>
                              </a:lnTo>
                              <a:lnTo>
                                <a:pt x="174754" y="72673"/>
                              </a:lnTo>
                              <a:lnTo>
                                <a:pt x="197314" y="231716"/>
                              </a:lnTo>
                              <a:lnTo>
                                <a:pt x="197314" y="243560"/>
                              </a:lnTo>
                              <a:lnTo>
                                <a:pt x="200134" y="251616"/>
                              </a:lnTo>
                              <a:lnTo>
                                <a:pt x="200134" y="262655"/>
                              </a:lnTo>
                              <a:lnTo>
                                <a:pt x="200134" y="271275"/>
                              </a:lnTo>
                              <a:lnTo>
                                <a:pt x="197314" y="279816"/>
                              </a:lnTo>
                              <a:lnTo>
                                <a:pt x="194493" y="293674"/>
                              </a:lnTo>
                              <a:lnTo>
                                <a:pt x="185792" y="304711"/>
                              </a:lnTo>
                              <a:lnTo>
                                <a:pt x="174754" y="312929"/>
                              </a:lnTo>
                              <a:lnTo>
                                <a:pt x="166294" y="315589"/>
                              </a:lnTo>
                              <a:lnTo>
                                <a:pt x="152517" y="322034"/>
                              </a:lnTo>
                              <a:lnTo>
                                <a:pt x="144137" y="324129"/>
                              </a:lnTo>
                              <a:lnTo>
                                <a:pt x="135677" y="324129"/>
                              </a:lnTo>
                              <a:lnTo>
                                <a:pt x="121417" y="327272"/>
                              </a:lnTo>
                              <a:lnTo>
                                <a:pt x="91043" y="248555"/>
                              </a:lnTo>
                              <a:lnTo>
                                <a:pt x="124720" y="243560"/>
                              </a:lnTo>
                              <a:lnTo>
                                <a:pt x="101678" y="80730"/>
                              </a:lnTo>
                              <a:lnTo>
                                <a:pt x="63004" y="86451"/>
                              </a:lnTo>
                              <a:lnTo>
                                <a:pt x="85403" y="251616"/>
                              </a:lnTo>
                              <a:lnTo>
                                <a:pt x="88304" y="262655"/>
                              </a:lnTo>
                              <a:lnTo>
                                <a:pt x="88304" y="273934"/>
                              </a:lnTo>
                              <a:lnTo>
                                <a:pt x="88304" y="282394"/>
                              </a:lnTo>
                              <a:lnTo>
                                <a:pt x="88304" y="290773"/>
                              </a:lnTo>
                              <a:lnTo>
                                <a:pt x="88304" y="299313"/>
                              </a:lnTo>
                              <a:lnTo>
                                <a:pt x="85403" y="307773"/>
                              </a:lnTo>
                              <a:lnTo>
                                <a:pt x="79200" y="318650"/>
                              </a:lnTo>
                              <a:lnTo>
                                <a:pt x="68242" y="329849"/>
                              </a:lnTo>
                              <a:lnTo>
                                <a:pt x="54787" y="337987"/>
                              </a:lnTo>
                              <a:lnTo>
                                <a:pt x="46166" y="341209"/>
                              </a:lnTo>
                              <a:lnTo>
                                <a:pt x="38189" y="343466"/>
                              </a:lnTo>
                              <a:lnTo>
                                <a:pt x="29327" y="343466"/>
                              </a:lnTo>
                              <a:lnTo>
                                <a:pt x="21028" y="346607"/>
                              </a:lnTo>
                              <a:lnTo>
                                <a:pt x="0" y="349538"/>
                              </a:lnTo>
                              <a:lnTo>
                                <a:pt x="0" y="266940"/>
                              </a:lnTo>
                              <a:lnTo>
                                <a:pt x="9748" y="265635"/>
                              </a:lnTo>
                              <a:lnTo>
                                <a:pt x="0" y="200309"/>
                              </a:lnTo>
                              <a:lnTo>
                                <a:pt x="0" y="26523"/>
                              </a:lnTo>
                              <a:lnTo>
                                <a:pt x="4190" y="22479"/>
                              </a:lnTo>
                              <a:lnTo>
                                <a:pt x="15711" y="14342"/>
                              </a:lnTo>
                              <a:lnTo>
                                <a:pt x="23364" y="11361"/>
                              </a:lnTo>
                              <a:lnTo>
                                <a:pt x="32148" y="8299"/>
                              </a:lnTo>
                              <a:lnTo>
                                <a:pt x="40284" y="8299"/>
                              </a:lnTo>
                              <a:lnTo>
                                <a:pt x="52046" y="5640"/>
                              </a:lnTo>
                              <a:lnTo>
                                <a:pt x="8274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86" name="Shape 155"/>
                      <wps:cNvSpPr/>
                      <wps:spPr>
                        <a:xfrm>
                          <a:off x="6917437" y="2683982"/>
                          <a:ext cx="127057" cy="35755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27057" h="357555">
                              <a:moveTo>
                                <a:pt x="57767" y="0"/>
                              </a:moveTo>
                              <a:lnTo>
                                <a:pt x="121417" y="248716"/>
                              </a:lnTo>
                              <a:lnTo>
                                <a:pt x="124720" y="257256"/>
                              </a:lnTo>
                              <a:lnTo>
                                <a:pt x="124720" y="265959"/>
                              </a:lnTo>
                              <a:lnTo>
                                <a:pt x="127057" y="273853"/>
                              </a:lnTo>
                              <a:lnTo>
                                <a:pt x="127057" y="281911"/>
                              </a:lnTo>
                              <a:lnTo>
                                <a:pt x="124720" y="296009"/>
                              </a:lnTo>
                              <a:lnTo>
                                <a:pt x="121417" y="307612"/>
                              </a:lnTo>
                              <a:lnTo>
                                <a:pt x="113199" y="318327"/>
                              </a:lnTo>
                              <a:lnTo>
                                <a:pt x="101678" y="326948"/>
                              </a:lnTo>
                              <a:lnTo>
                                <a:pt x="91043" y="335650"/>
                              </a:lnTo>
                              <a:lnTo>
                                <a:pt x="82744" y="338872"/>
                              </a:lnTo>
                              <a:lnTo>
                                <a:pt x="9748" y="355228"/>
                              </a:lnTo>
                              <a:lnTo>
                                <a:pt x="1129" y="357243"/>
                              </a:lnTo>
                              <a:lnTo>
                                <a:pt x="0" y="357555"/>
                              </a:lnTo>
                              <a:lnTo>
                                <a:pt x="0" y="268133"/>
                              </a:lnTo>
                              <a:lnTo>
                                <a:pt x="4190" y="268133"/>
                              </a:lnTo>
                              <a:lnTo>
                                <a:pt x="38189" y="259593"/>
                              </a:lnTo>
                              <a:lnTo>
                                <a:pt x="46166" y="257256"/>
                              </a:lnTo>
                              <a:lnTo>
                                <a:pt x="46166" y="248716"/>
                              </a:lnTo>
                              <a:lnTo>
                                <a:pt x="43025" y="237517"/>
                              </a:lnTo>
                              <a:lnTo>
                                <a:pt x="9748" y="103209"/>
                              </a:lnTo>
                              <a:lnTo>
                                <a:pt x="0" y="105639"/>
                              </a:lnTo>
                              <a:lnTo>
                                <a:pt x="0" y="14519"/>
                              </a:lnTo>
                              <a:lnTo>
                                <a:pt x="5776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87" name="Shape 156"/>
                      <wps:cNvSpPr/>
                      <wps:spPr>
                        <a:xfrm>
                          <a:off x="6917437" y="2545232"/>
                          <a:ext cx="29327" cy="8377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9327" h="83778">
                              <a:moveTo>
                                <a:pt x="0" y="0"/>
                              </a:moveTo>
                              <a:lnTo>
                                <a:pt x="29327" y="71717"/>
                              </a:lnTo>
                              <a:lnTo>
                                <a:pt x="0" y="8377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<w:pict>
            <v:group w14:anchorId="60B860BF" id="Group 148" o:spid="_x0000_s1026" style="position:absolute;margin-left:.65pt;margin-top:-4.2pt;width:55pt;height:55pt;z-index:251661312;mso-width-relative:margin;mso-height-relative:margin" coordsize="75366,754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">
              <v:shape id="Shape 18" o:spid="_x0000_s1027" style="position:absolute;width:37682;height:75410;visibility:visible;mso-wrap-style:square;v-text-anchor:top" coordsize="3768284,754107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arOHsUA&#10;AADcAAAADwAAAGRycy9kb3ducmV2LnhtbERPTWvCQBC9C/6HZYTedNNii43ZiFiKXgptTEFvQ3ZM&#10;UrOzIbtq9Ne7hUJv83ifkyx604gzda62rOBxEoEgLqyuuVSQb9/HMxDOI2tsLJOCKzlYpMNBgrG2&#10;F/6ic+ZLEULYxaig8r6NpXRFRQbdxLbEgTvYzqAPsCul7vASwk0jn6LoRRqsOTRU2NKqouKYnYyC&#10;3XP2ecs/5Dr3p+/r27qY/qz2G6UeRv1yDsJT7//Ff+6NDvOnr/D7TLhApn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Rqs4exQAAANwAAAAPAAAAAAAAAAAAAAAAAJgCAABkcnMv&#10;ZG93bnJldi54bWxQSwUGAAAAAAQABAD1AAAAigMAAAAA&#10;" path="m3767075,r1209,31l3768284,83339r-1209,-31c1735936,83308,83470,1736821,83470,3769250v,2033878,1652466,3688521,3683605,3688521l3768284,7457740r,83308l3767075,7541079c1689931,7541079,,5849054,,3769250,,1690897,1689931,,3767075,xe" fillcolor="#2d2d2c" stroked="f" strokeweight="0">
                <v:stroke miterlimit="83231f" joinstyle="miter"/>
                <v:path arrowok="t" textboxrect="0,0,3768284,7541079"/>
              </v:shape>
              <v:shape id="Shape 19" o:spid="_x0000_s1028" style="position:absolute;left:37682;width:37684;height:75410;visibility:visible;mso-wrap-style:square;v-text-anchor:top" coordsize="3768363,754101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B0UocUA&#10;AADcAAAADwAAAGRycy9kb3ducmV2LnhtbESPQWsCMRCF74X+hzBCbzVri6WuRinCYj0I1foDhs2Y&#10;XdxMtptU03/fOQjeZnhv3vtmscq+UxcaYhvYwGRcgCKug23ZGTh+V8/voGJCttgFJgN/FGG1fHxY&#10;YGnDlfd0OSSnJIRjiQaalPpS61g35DGOQ08s2ikMHpOsg9N2wKuE+06/FMWb9tiyNDTY07qh+nz4&#10;9Qa+qskuO73ZznTVubyfvq7dz8aYp1H+mINKlNPdfLv+tII/FXx5RibQy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8HRShxQAAANwAAAAPAAAAAAAAAAAAAAAAAJgCAABkcnMv&#10;ZG93bnJldi54bWxQSwUGAAAAAAQABAD1AAAAigMAAAAA&#10;" path="m,l192484,4883c2181420,106029,3768363,1755815,3768363,3769220v,2014810,-1586943,3665699,-3575879,3766911l,7541017r,-83308l188190,7452931c2133030,7353955,3684814,5739539,3684814,3769220,3684814,1800304,2133030,186992,188190,88083l,83308,,xe" fillcolor="#2d2d2c" stroked="f" strokeweight="0">
                <v:stroke miterlimit="83231f" joinstyle="miter"/>
                <v:path arrowok="t" textboxrect="0,0,3768363,7541017"/>
              </v:shape>
              <v:shape id="Shape 20" o:spid="_x0000_s1029" style="position:absolute;left:2123;top:2146;width:35560;height:71120;visibility:visible;mso-wrap-style:square;v-text-anchor:top" coordsize="3555945,71120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yp9HsEA&#10;AADcAAAADwAAAGRycy9kb3ducmV2LnhtbERPS4vCMBC+C/sfwizszaa6+KBrFJFdFC/i2+PQzLbF&#10;ZlKaqPXfG0HwNh/fc0aTxpTiSrUrLCvoRDEI4tTqgjMFu+1fewjCeWSNpWVScCcHk/FHa4SJtjde&#10;03XjMxFC2CWoIPe+SqR0aU4GXWQr4sD929qgD7DOpK7xFsJNKbtx3JcGCw4NOVY0yyk9by5GAQ28&#10;2X1X+oirw/53sZyfpnZ2Uurrs5n+gPDU+Lf45V7oML/Xgecz4QI5f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sqfR7BAAAA3AAAAA8AAAAAAAAAAAAAAAAAmAIAAGRycy9kb3du&#10;cmV2LnhtbFBLBQYAAAAABAAEAPUAAACGAwAAAAA=&#10;" path="m3554696,r1249,32l3555945,654331r-1249,-32c1960320,654299,654621,1957500,654621,3554535v,1599855,1305699,2903135,2900075,2903135l3555945,6457639r,654379l3554696,7112050c1600016,7112050,,5514371,,3554535,,1596391,1600016,,3554696,xe" fillcolor="#2d2d2c" stroked="f" strokeweight="0">
                <v:stroke miterlimit="83231f" joinstyle="miter"/>
                <v:path arrowok="t" textboxrect="0,0,3555945,7112050"/>
              </v:shape>
              <v:shape id="Shape 21" o:spid="_x0000_s1030" style="position:absolute;left:37683;top:2146;width:35558;height:71120;visibility:visible;mso-wrap-style:square;v-text-anchor:top" coordsize="3555782,711198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PBH68EA&#10;AADcAAAADwAAAGRycy9kb3ducmV2LnhtbERPS4vCMBC+L/gfwgje1lRFkWoUKQh6WFgf4HVoxrbY&#10;TEoT0/rvzcKCt/n4nrPe9qYWgVpXWVYwGScgiHOrKy4UXC/77yUI55E11pZJwYscbDeDrzWm2nZ8&#10;onD2hYgh7FJUUHrfpFK6vCSDbmwb4sjdbWvQR9gWUrfYxXBTy2mSLKTBimNDiQ1lJeWP89MouIV7&#10;RocsHGfhp+iXp9/JZd7tlRoN+90KhKfef8T/7oOO8+dT+HsmXiA3b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zwR+vBAAAA3AAAAA8AAAAAAAAAAAAAAAAAmAIAAGRycy9kb3du&#10;cmV2LnhtbFBLBQYAAAAABAAEAPUAAACGAwAAAAA=&#10;" path="m,l181187,4607v1873548,95489,3374595,1652944,3374595,3549896c3555782,5453094,2054735,7011809,181187,7107375l,7111986,,6457607r147829,-3756c1678677,6375894,2901323,5104362,2901323,3554503,2901323,2007376,1678677,736005,147829,658055l,654299,,xe" fillcolor="#2d2d2c" stroked="f" strokeweight="0">
                <v:stroke miterlimit="83231f" joinstyle="miter"/>
                <v:path arrowok="t" textboxrect="0,0,3555782,7111986"/>
              </v:shape>
              <v:shape id="Shape 22" o:spid="_x0000_s1031" style="position:absolute;left:10461;top:10477;width:54451;height:54457;visibility:visible;mso-wrap-style:square;v-text-anchor:top" coordsize="5445162,54456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JxXmsUA&#10;AADcAAAADwAAAGRycy9kb3ducmV2LnhtbERP22rCQBB9F/oPyxR8001rFUldRYSglYJ4A30bstMk&#10;NDubZleT+vVdoeDbHM51JrPWlOJKtSssK3jpRyCIU6sLzhQc9klvDMJ5ZI2lZVLwSw5m06fOBGNt&#10;G97SdeczEULYxagg976KpXRpTgZd31bEgfuytUEfYJ1JXWMTwk0pX6NoJA0WHBpyrGiRU/q9uxgF&#10;P6dlczgP18n47fPj1iRHvGzOa6W6z+38HYSn1j/E/+6VDvOHA7g/Ey6Q0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cnFeaxQAAANwAAAAPAAAAAAAAAAAAAAAAAJgCAABkcnMv&#10;ZG93bnJldi54bWxQSwUGAAAAAAQABAD1AAAAigMAAAAA&#10;" path="m2720970,c4219792,,5445162,1222230,5445162,2721373v,1501722,-1225370,2724273,-2724192,2724273c1224565,5445646,,4223095,,2721373,,1222230,1224565,,2720970,xe" fillcolor="#bfbfbf" stroked="f" strokeweight="0">
                <v:stroke miterlimit="83231f" joinstyle="miter"/>
                <v:path arrowok="t" textboxrect="0,0,5445162,5445646"/>
              </v:shape>
              <v:shape id="Shape 23" o:spid="_x0000_s1032" style="position:absolute;left:10047;top:10066;width:27639;height:55280;visibility:visible;mso-wrap-style:square;v-text-anchor:top" coordsize="2763913,55280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0APwMEA&#10;AADcAAAADwAAAGRycy9kb3ducmV2LnhtbERPS2vCQBC+F/wPywje6qbBiKSuUsSA9NboocchO3lg&#10;djZk1yT6691Cwdt8fM/Z7ifTioF611hW8LGMQBAXVjdcKbics/cNCOeRNbaWScGdHOx3s7ctptqO&#10;/END7isRQtilqKD2vkuldEVNBt3SdsSBK21v0AfYV1L3OIZw08o4itbSYMOhocaODjUV1/xmFCTT&#10;99Acy0fclpn+TTb6iGu6KrWYT1+fIDxN/iX+d590mJ+s4O+ZcIHcPQ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NAD8DBAAAA3AAAAA8AAAAAAAAAAAAAAAAAmAIAAGRycy9kb3du&#10;cmV2LnhtbFBLBQYAAAAABAAEAPUAAACGAwAAAAA=&#10;" path="m2762301,r1612,41l2763913,82462r-1612,-40c1284750,82422,82663,1284749,82663,2762622v,1479405,1202087,2682861,2679638,2682861l2763913,5445442r,82583l2762301,5528066c1239148,5528066,,4287388,,2762622,,1239228,1239148,,2762301,xe" fillcolor="#2d2d2c" stroked="f" strokeweight="0">
                <v:stroke miterlimit="83231f" joinstyle="miter"/>
                <v:path arrowok="t" textboxrect="0,0,2763913,5528066"/>
              </v:shape>
              <v:shape id="Shape 24" o:spid="_x0000_s1033" style="position:absolute;left:37686;top:10066;width:27639;height:55280;visibility:visible;mso-wrap-style:square;v-text-anchor:top" coordsize="2763833,552798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TzwkcAA&#10;AADcAAAADwAAAGRycy9kb3ducmV2LnhtbERPzYrCMBC+C75DGMGbpl3tItUo4q6w3qzrAwzN2BSb&#10;SWmyWt9+Iwje5uP7ndWmt424UedrxwrSaQKCuHS65krB+Xc/WYDwAVlj45gUPMjDZj0crDDX7s4F&#10;3U6hEjGEfY4KTAhtLqUvDVn0U9cSR+7iOoshwq6SusN7DLeN/EiST2mx5thgsKWdofJ6+rMKOP06&#10;bGe766zKFudj6qiYf++NUuNRv12CCNSHt/jl/tFxfpbB85l4gVz/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CTzwkcAAAADcAAAADwAAAAAAAAAAAAAAAACYAgAAZHJzL2Rvd25y&#10;ZXYueG1sUEsFBgAAAAAEAAQA9QAAAIUDAAAAAA==&#10;" path="m,l140488,3560c1599635,77688,2763833,1286794,2763833,2762582v,1477116,-1164198,2687623,-2623345,2761837l,5527984r,-82582l136239,5441945c1551758,5369957,2681249,4195755,2681249,2762582,2681249,1330892,1551758,157795,136239,85875l,82422,,xe" fillcolor="#2d2d2c" stroked="f" strokeweight="0">
                <v:stroke miterlimit="83231f" joinstyle="miter"/>
                <v:path arrowok="t" textboxrect="0,0,2763833,5527984"/>
              </v:shape>
              <v:shape id="Shape 25" o:spid="_x0000_s1034" style="position:absolute;left:11574;top:11572;width:52245;height:52268;visibility:visible;mso-wrap-style:square;v-text-anchor:top" coordsize="5224484,52268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Hm1jsAA&#10;AADcAAAADwAAAGRycy9kb3ducmV2LnhtbERPTYvCMBC9L/gfwgje1rQFZa1GUaGosJd11/vQjG21&#10;mZQm1vrvzYLgbR7vcxar3tSio9ZVlhXE4wgEcW51xYWCv9/s8wuE88gaa8uk4EEOVsvBxwJTbe/8&#10;Q93RFyKEsEtRQel9k0rp8pIMurFtiAN3tq1BH2BbSN3iPYSbWiZRNJUGKw4NJTa0LSm/Hm9GQdYd&#10;Zrt4E88u/J3xDaukPm0TpUbDfj0H4an3b/HLvddh/mQK/8+EC+Ty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FHm1jsAAAADcAAAADwAAAAAAAAAAAAAAAACYAgAAZHJzL2Rvd25y&#10;ZXYueG1sUEsFBgAAAAAEAAQA9QAAAIUDAAAAAA==&#10;" path="m2609623,c4049791,,5224484,1173807,5224484,2611960v,1440409,-1174693,2614860,-2614861,2614860c1172196,5226820,,4052369,,2611960,,1173807,1172196,,2609623,xe" fillcolor="#fffefd" stroked="f" strokeweight="0">
                <v:stroke miterlimit="83231f" joinstyle="miter"/>
                <v:path arrowok="t" textboxrect="0,0,5224484,5226820"/>
              </v:shape>
              <v:shape id="Shape 26" o:spid="_x0000_s1035" style="position:absolute;left:33167;top:56511;width:1720;height:3273;visibility:visible;mso-wrap-style:square;v-text-anchor:top" coordsize="172014,32727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ZmWQMEA&#10;AADcAAAADwAAAGRycy9kb3ducmV2LnhtbERPyW7CMBC9I/UfrEHqDRy6AQGDKlClHriE5T6KhzgQ&#10;j1PbQPh7XKlSb/P01pkvO9uIK/lQO1YwGmYgiEuna64U7HdfgwmIEJE1No5JwZ0CLBdPvTnm2t24&#10;oOs2ViKFcMhRgYmxzaUMpSGLYeha4sQdnbcYE/SV1B5vKdw28iXLPqTFmlODwZZWhsrz9mIV/GwK&#10;u0dXFzz1r+3b5nRYmfVIqed+9zkDEamL/+I/97dO89/H8PtMukAuH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WZlkDBAAAA3AAAAA8AAAAAAAAAAAAAAAAAmAIAAGRycy9kb3du&#10;cmV2LnhtbFBLBQYAAAAABAAEAPUAAACGAwAAAAA=&#10;" path="m106190,r11037,l172014,r,103370l133744,103370r-4673,l122867,103370r-5640,l114730,103370r-2820,l111910,106270r,14100l111910,123029r2820,l117227,125768r5640,l129071,125768r8057,l142848,125768r4996,l156626,125768r5317,l167906,125768r4108,l172014,323838r-1611,371l159043,324209r-14019,3062l133744,327271r-10877,l114730,327271r-2820,l108688,327271r-2498,l103531,327271r-3465,l89512,324209,5479,229138r78232,l103531,226721r19336,l137128,226721r10716,-3062l139545,223659r-16678,l108688,223659r-14100,l80730,221001,69692,218180,59137,214959,47133,209801r-8218,-2739l27796,198683r-5318,-5963l14180,181602,8621,173385,5479,162185,2498,150906,,139948,,129152,,92413,,84033,2498,72432,5479,61636,8621,53176r5559,-8702l19417,36256r5398,-8298l33919,22801r8057,-6204l52853,11280,61071,7977,72512,5881,83711,2579r10877,l106190,xe" fillcolor="#e2e1e0" stroked="f" strokeweight="0">
                <v:stroke miterlimit="83231f" joinstyle="miter"/>
                <v:path arrowok="t" textboxrect="0,0,172014,327271"/>
              </v:shape>
              <v:shape id="Shape 27" o:spid="_x0000_s1036" style="position:absolute;left:30872;top:56454;width:1676;height:3274;visibility:visible;mso-wrap-style:square;v-text-anchor:top" coordsize="167583,3273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o+AN8IA&#10;AADcAAAADwAAAGRycy9kb3ducmV2LnhtbESPQWvDMAyF74P9B6NBb6uzQsvI6pYyKPQ2lu6ym4i1&#10;ODSW08htsv366lDYTeI9vfdpvZ1iZ640SJvYwcu8AENcJ99y4+DruH9+BSMZ2WOXmBz8ksB28/iw&#10;xtKnkT/pWuXGaAhLiQ5Czn1prdSBIso89cSq/aQhYtZ1aKwfcNTw2NlFUaxsxJa1IWBP74HqU3WJ&#10;Ds51dW56CR/83XrJqz85jkmcmz1Nuzcwmab8b75fH7ziL5VWn9EJ7OYG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ij4A3wgAAANwAAAAPAAAAAAAAAAAAAAAAAJgCAABkcnMvZG93&#10;bnJldi54bWxQSwUGAAAAAAQABAD1AAAAhwMAAAAA&#10;" path="m167583,r,327350l55512,327350r,-215360l,111990,,25298,167583,xe" fillcolor="#e2e1e0" stroked="f" strokeweight="0">
                <v:stroke miterlimit="83231f" joinstyle="miter"/>
                <v:path arrowok="t" textboxrect="0,0,167583,327350"/>
              </v:shape>
              <v:shape id="Shape 28" o:spid="_x0000_s1037" style="position:absolute;left:41052;top:56511;width:1720;height:3273;visibility:visible;mso-wrap-style:square;v-text-anchor:top" coordsize="172055,32727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LOlscMA&#10;AADcAAAADwAAAGRycy9kb3ducmV2LnhtbERPS2vCQBC+F/wPywi9lLppQdtGV2lLfVwTS70O2TEJ&#10;ZmfD7jZGf70rCN7m43vObNGbRnTkfG1ZwcsoAUFcWF1zqeB3u3x+B+EDssbGMik4kYfFfPAww1Tb&#10;I2fU5aEUMYR9igqqENpUSl9UZNCPbEscub11BkOErpTa4TGGm0a+JslEGqw5NlTY0ndFxSH/Nwqy&#10;Vdbpt+3yb939fK3DYU/uvHtS6nHYf05BBOrDXXxzb3ScP/6A6zPxAjm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LOlscMAAADcAAAADwAAAAAAAAAAAAAAAACYAgAAZHJzL2Rv&#10;d25yZXYueG1sUEsFBgAAAAAEAAQA9QAAAIgDAAAAAA==&#10;" path="m106351,r11279,l172055,r,103370l131811,103370r-5559,l120290,103370r-2660,l114811,103370r-2900,l111911,106270r,14100l111911,123029r5719,2739l120290,125768r8217,l134309,125768r8620,l148649,125768r5640,l162347,125768r5881,l172055,125768r,197520l168228,324209r-11522,l145991,327271r-11682,l120290,327271r-8379,l109332,327271r-2981,l103451,327271r-2901,l97811,327271,86128,324209,5479,229138r79038,l103451,226721r16839,l136967,226721r9024,-3062l140110,223659r-17001,l109332,223659r-16758,l81536,221001,67356,218180,55995,214959r-8459,-5158l36015,207062r-7896,-8379l19982,192720,14341,181602,8621,173385,2659,162185,,150906,,139948,,129152,,92413,,84033,,72432,2659,61636,8621,53176r2819,-8702l17081,36256r8218,-8298l33194,22801r9024,-6204l50355,11280,61796,7977,69773,5881,81536,2579r11038,l106351,xe" fillcolor="#e2e1e0" stroked="f" strokeweight="0">
                <v:stroke miterlimit="83231f" joinstyle="miter"/>
                <v:path arrowok="t" textboxrect="0,0,172055,327271"/>
              </v:shape>
              <v:shape id="Shape 29" o:spid="_x0000_s1038" style="position:absolute;left:37114;top:56511;width:3465;height:3243;visibility:visible;mso-wrap-style:square;v-text-anchor:top" coordsize="346446,32420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EcuRsQA&#10;AADcAAAADwAAAGRycy9kb3ducmV2LnhtbESPQWvCQBCF7wX/wzJCb3WjhyCpq4igKEJpo96H7Jik&#10;ZmdjdtX47zsHobcZ3pv3vpkteteoO3Wh9mxgPEpAERfe1lwaOB7WH1NQISJbbDyTgScFWMwHbzPM&#10;rH/wD93zWCoJ4ZChgSrGNtM6FBU5DCPfEot29p3DKGtXatvhQ8JdoydJkmqHNUtDhS2tKiou+c0Z&#10;+D1ddvt49unzmqdf36eDO4bNxpj3Yb/8BBWpj//m1/XWCn4q+PKMTKDn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xHLkbEAAAA3AAAAA8AAAAAAAAAAAAAAAAAmAIAAGRycy9k&#10;b3ducmV2LnhtbFBLBQYAAAAABAAEAPUAAACJAwAAAAA=&#10;" path="m,l346446,r,77830l195863,324209r-134631,l204241,103370r-95957,l108284,165086,,145024,,xe" fillcolor="#e2e1e0" stroked="f" strokeweight="0">
                <v:stroke miterlimit="83231f" joinstyle="miter"/>
                <v:path arrowok="t" textboxrect="0,0,346446,324209"/>
              </v:shape>
              <v:shape id="Shape 30" o:spid="_x0000_s1039" style="position:absolute;left:34887;top:56511;width:1745;height:3239;visibility:visible;mso-wrap-style:square;v-text-anchor:top" coordsize="174512,32383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JSOQcIA&#10;AADcAAAADwAAAGRycy9kb3ducmV2LnhtbERPS2sCMRC+F/wPYYTeanYL1bIaRWwLHnpofeFx3Iy7&#10;i8lkSeK6/fdNQehtPr7nzBa9NaIjHxrHCvJRBoK4dLrhSsFu+/H0CiJEZI3GMSn4oQCL+eBhhoV2&#10;N/6mbhMrkUI4FKigjrEtpAxlTRbDyLXEiTs7bzEm6CupPd5SuDXyOcvG0mLDqaHGllY1lZfN1SrY&#10;tt2LOXjOw+R4+qy+nHl/o71Sj8N+OQURqY//4rt7rdP8cQ5/z6QL5PwX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olI5BwgAAANwAAAAPAAAAAAAAAAAAAAAAAJgCAABkcnMvZG93&#10;bnJldi54bWxQSwUGAAAAAAQABAD1AAAAhwMAAAAA&#10;" path="m,l60104,,71223,,85403,2579r10877,l107801,5881r10797,2096l127218,14341r11119,5238l146796,24977r5479,8298l160735,41251r2820,11925l166375,64295r3061,11117l171853,86531r,11361l174512,108929r,36095l171853,165086r-2417,19820l166375,204001r-8782,17000l149536,237194r-11199,17404l127218,268698r-13777,11118l104820,288276r-8540,2738l88142,296413r-8782,5559l68564,304712r-8460,5881l51886,313091r-11279,2498l29166,318811r-8299,2819l9588,321630,,323838,,125768r4270,l9588,125768r8862,l32389,123029r4915,l45844,123029r8782,l60104,123029r,-5399l60104,111830r,-5560l60104,103370r-2980,l51886,103370r-2981,l40607,103370r-5801,l,103370,,xe" fillcolor="#e2e1e0" stroked="f" strokeweight="0">
                <v:stroke miterlimit="83231f" joinstyle="miter"/>
                <v:path arrowok="t" textboxrect="0,0,174512,323838"/>
              </v:shape>
              <v:shape id="Shape 31" o:spid="_x0000_s1040" style="position:absolute;left:42772;top:56511;width:1719;height:3233;visibility:visible;mso-wrap-style:square;v-text-anchor:top" coordsize="171893,32328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heRssEA&#10;AADcAAAADwAAAGRycy9kb3ducmV2LnhtbERPTYvCMBC9C/6HMMLeNF0PItUoi0vB3Zt1Bb3NNmNT&#10;bCYlyWr990YQ9jaP9znLdW9bcSUfGscK3icZCOLK6YZrBT/7YjwHESKyxtYxKbhTgPVqOFhirt2N&#10;d3QtYy1SCIccFZgYu1zKUBmyGCauI07c2XmLMUFfS+3xlsJtK6dZNpMWG04NBjvaGKou5Z9V8Hky&#10;5c5nxdfWnA/6+8jFb90clHob9R8LEJH6+C9+ubc6zZ9N4flMukCuH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IXkbLBAAAA3AAAAA8AAAAAAAAAAAAAAAAAmAIAAGRycy9kb3du&#10;cmV2LnhtbFBLBQYAAAAABAAEAPUAAACGAwAAAAA=&#10;" path="m,l57324,,72149,,82784,2579r11038,l104699,5881r11360,2096l127017,14341r8459,5238l143775,24977r8621,8298l158116,41251r5237,11925l166576,64295r2417,11117l171893,86531r,11361l171893,108929r,36095l171893,165086r-2900,19820l163353,204001r-5237,17000l147079,237194r-8461,17404l124358,268698r-13938,11118l102443,288276r-8621,2738l85040,296413r-8218,5559l68604,304712r-8460,5881l49268,313091r-11280,2498l29206,318811r-10715,2819l6888,321630,,323288,,125768r1813,l10111,125768r5318,l29206,123029r8782,l46287,123029r5317,l60144,123029r,-5399l60144,111830r-2820,-5560l57324,103370r-2578,l51604,103370r-5317,l40244,103370r-7815,l,103370,,xe" fillcolor="#e2e1e0" stroked="f" strokeweight="0">
                <v:stroke miterlimit="83231f" joinstyle="miter"/>
                <v:path arrowok="t" textboxrect="0,0,171893,323288"/>
              </v:shape>
              <v:shape id="Shape 32" o:spid="_x0000_s1041" style="position:absolute;left:33639;top:58908;width:1258;height:680;visibility:visible;mso-wrap-style:square;v-text-anchor:top" coordsize="125808,680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lvHhcMA&#10;AADcAAAADwAAAGRycy9kb3ducmV2LnhtbERPTWvCQBC9F/wPywi9NRstqERXEW2hHoo0lp7H7DRJ&#10;zc6G3W2M/fWuIPQ2j/c5i1VvGtGR87VlBaMkBUFcWF1zqeDz8Po0A+EDssbGMim4kIfVcvCwwEzb&#10;M39Ql4dSxBD2GSqoQmgzKX1RkUGf2JY4ct/WGQwRulJqh+cYbho5TtOJNFhzbKiwpU1FxSn/NQr2&#10;dflCX3Lb/E3ff7rjdJ1vdy5X6nHYr+cgAvXhX3x3v+k4f/IMt2fiBXJ5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9lvHhcMAAADcAAAADwAAAAAAAAAAAAAAAACYAgAAZHJzL2Rv&#10;d25yZXYueG1sUEsFBgAAAAAEAAQA9QAAAIgDAAAAAA==&#10;" path="m125808,r,65041l120772,65041r-11279,2981l97810,68022r-11279,l75735,68022r-5640,l67597,68022r-2820,l61474,68022r-2417,l56398,68022r-5882,l,5904r36497,l56398,5904r19337,l92412,3890r17081,l123189,748,125808,xe" fillcolor="#2d2d2c" stroked="f" strokeweight="0">
                <v:stroke miterlimit="83231f" joinstyle="miter"/>
                <v:path arrowok="t" textboxrect="0,0,125808,68022"/>
              </v:shape>
              <v:shape id="Shape 33" o:spid="_x0000_s1042" style="position:absolute;left:33361;top:56707;width:1536;height:1875;visibility:visible;mso-wrap-style:square;v-text-anchor:top" coordsize="153605,18748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HMfNL4A&#10;AADcAAAADwAAAGRycy9kb3ducmV2LnhtbERPTWuDQBC9F/oflin0VtdIEbHZhBAo6VVTeh7ciUrd&#10;WeNOo/77bqGQ2zze52z3ixvUjabQezawSVJQxI23PbcGPs/vLwWoIMgWB89kYKUA+93jwxZL62eu&#10;6FZLq2IIhxINdCJjqXVoOnIYEj8SR+7iJ4cS4dRqO+Ecw92gszTNtcOeY0OHIx07ar7rH2cgnFav&#10;Z8FLndOpuH5VrdTZbMzz03J4AyW0yF387/6wcX7+Cn/PxAv07hc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MBzHzS+AAAA3AAAAA8AAAAAAAAAAAAAAAAAmAIAAGRycy9kb3ducmV2&#10;LnhtbFBLBQYAAAAABAAEAPUAAACDAwAAAAA=&#10;" path="m75251,l86853,r13697,l153605,r,64455l114327,64455r-7977,l100550,64455r-2659,l92573,64455r-3303,2498l84194,66953r-3545,3385l78313,70338r,2577l75251,75493r,2821l75251,80731r,3062l75251,86692r,14100l75251,106270r,3385l75251,111588r,3062l78313,117631r2336,l80649,120371r3545,l86853,122868r2417,l95393,122868r5157,l109735,125527r4592,l123512,125527r7976,l137289,125527r5317,l150986,125527r2619,l153605,186527r-2619,957l142606,187484r-5317,l128507,187484r-8299,l106350,187484,89270,184422r-10957,l64294,181603r-11119,l44957,179186r-8460,-5962l27796,170645r-5156,-5318l17161,159527r-5559,-5720l5478,145588,3061,137048r,-8218l,120371,,109655,,72915,,64455,3061,55916r,-8300l5478,42138,8459,33597r6124,-6041l19578,21754r5237,-5076l33517,13697,39801,8460,47858,5479,56237,3223r10635,l75251,xe" fillcolor="#2d2d2c" stroked="f" strokeweight="0">
                <v:stroke miterlimit="83231f" joinstyle="miter"/>
                <v:path arrowok="t" textboxrect="0,0,153605,187484"/>
              </v:shape>
              <v:shape id="Shape 34" o:spid="_x0000_s1043" style="position:absolute;left:31069;top:56677;width:1284;height:2854;visibility:visible;mso-wrap-style:square;v-text-anchor:top" coordsize="128427,2853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leeocEA&#10;AADcAAAADwAAAGRycy9kb3ducmV2LnhtbERPTYvCMBC9C/6HMIK3NXUXXalGkYUF8WYVvM42Y1pt&#10;JrWJWv31RljwNo/3ObNFaytxpcaXjhUMBwkI4tzpko2C3fb3YwLCB2SNlWNScCcPi3m3M8NUuxtv&#10;6JoFI2II+xQVFCHUqZQ+L8iiH7iaOHIH11gMETZG6gZvMdxW8jNJxtJiybGhwJp+CspP2cUqkJfy&#10;77Tem++kzczweP56mJXcKtXvtcspiEBteIv/3Ssd549H8HomXiDnT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JXnqHBAAAA3AAAAA8AAAAAAAAAAAAAAAAAmAIAAGRycy9kb3du&#10;cmV2LnhtbFBLBQYAAAAABAAEAPUAAACGAwAAAAA=&#10;" path="m128427,r,285376l55593,285376r,-212057l,73319,,19660,128427,xe" fillcolor="#2d2d2c" stroked="f" strokeweight="0">
                <v:stroke miterlimit="83231f" joinstyle="miter"/>
                <v:path arrowok="t" textboxrect="0,0,128427,285376"/>
              </v:shape>
              <v:shape id="Shape 35" o:spid="_x0000_s1044" style="position:absolute;left:41500;top:58906;width:1273;height:682;visibility:visible;mso-wrap-style:square;v-text-anchor:top" coordsize="127259,6817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NG7AsIA&#10;AADcAAAADwAAAGRycy9kb3ducmV2LnhtbERPTUsDMRC9F/wPYQRvbbYiS902LUUQ9SK2as/DZrrZ&#10;dDNZknS7/nsjCL3N433OajO6TgwUYutZwXxWgCCuvW65UfD1+TxdgIgJWWPnmRT8UITN+maywkr7&#10;C+9o2KdG5BCOFSowKfWVlLE25DDOfE+cuaMPDlOGoZE64CWHu07eF0UpHbacGwz29GSoPu3PTsHb&#10;w4flw4s0wc4P9nt4PFsr35W6ux23SxCJxnQV/7tfdZ5flvD3TL5Arn8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40bsCwgAAANwAAAAPAAAAAAAAAAAAAAAAAJgCAABkcnMvZG93&#10;bnJldi54bWxQSwUGAAAAAAQABAD1AAAAhwMAAAAA&#10;" path="m127259,r,65197l120451,65197r-8621,2981l101034,68178r-14100,l75413,68178r-5479,l66953,68178r-2498,l61475,68178r-2901,l55594,68178r-2660,l,6059r39640,l58574,6059r16839,l95233,4045r14100,l123351,904,127259,xe" fillcolor="#2d2d2c" stroked="f" strokeweight="0">
                <v:stroke miterlimit="83231f" joinstyle="miter"/>
                <v:path arrowok="t" textboxrect="0,0,127259,68178"/>
              </v:shape>
              <v:shape id="Shape 36" o:spid="_x0000_s1045" style="position:absolute;left:41222;top:56707;width:1551;height:1875;visibility:visible;mso-wrap-style:square;v-text-anchor:top" coordsize="155054,18748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ILfW8IA&#10;AADcAAAADwAAAGRycy9kb3ducmV2LnhtbERPTWvCQBC9C/6HZYTedNNAY0ldpWilHjxomktvQ3ZM&#10;gtnZkN2a5N93BcHbPN7nrDaDacSNOldbVvC6iEAQF1bXXCrIf/bzdxDOI2tsLJOCkRxs1tPJClNt&#10;ez7TLfOlCCHsUlRQed+mUrqiIoNuYVviwF1sZ9AH2JVSd9iHcNPIOIoSabDm0FBhS9uKimv2ZxSc&#10;3pLTuP/N4/LY7JLoq/g2GLNSL7Ph8wOEp8E/xQ/3QYf5yRLuz4QL5Po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wgt9bwgAAANwAAAAPAAAAAAAAAAAAAAAAAJgCAABkcnMvZG93&#10;bnJldi54bWxQSwUGAAAAAAQABAD1AAAAhwMAAAAA&#10;" path="m78232,l89270,r11199,l155054,r,64455l114729,64455r-5559,l103208,64455r-5478,l92251,64455r-2981,2498l86370,66953r-2981,l80730,70338r,2577l78232,72915r,2578l78232,78314r-2820,2417l75412,83793r,2899l75412,100792r,5478l75412,109655r2820,1933l78232,114650r,2981l80730,117631r2659,2740l89270,122868r2981,l97730,122868r5478,l109170,125527r7976,l125768,125527r5800,l137128,125527r8057,l151147,125527r3907,l155054,186056r-3907,1428l145185,187484r-8057,l128829,187484r-5800,l106028,187484,92251,184422r-14019,l67436,181603r-11763,l44715,179186r-8620,-5962l30455,170645r-8138,-5318l16033,159527r-4995,-5720l8137,145588,6042,137048,2820,128830r,-8459l,109655,,72915,2820,64455r,-8539l6042,47616,8137,42138r2901,-8541l16033,27556r6284,-5802l27796,16678r5478,-2981l41976,8460,50275,5479,58815,3223r8621,l78232,xe" fillcolor="#2d2d2c" stroked="f" strokeweight="0">
                <v:stroke miterlimit="83231f" joinstyle="miter"/>
                <v:path arrowok="t" textboxrect="0,0,155054,187484"/>
              </v:shape>
              <v:shape id="Shape 37" o:spid="_x0000_s1046" style="position:absolute;left:37306;top:56707;width:3104;height:2881;visibility:visible;mso-wrap-style:square;v-text-anchor:top" coordsize="310351,2881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73jSMUA&#10;AADcAAAADwAAAGRycy9kb3ducmV2LnhtbESPQW/CMAyF75P2HyJP4rYm48BGR0ATEhInJMrE2TRe&#10;W2icrsna8u/nw6TdbL3n9z6vNpNv1UB9bAJbeMkMKOIyuIYrC5+n3fMbqJiQHbaBycKdImzWjw8r&#10;zF0Y+UhDkSolIRxztFCn1OVax7ImjzELHbFoX6H3mGTtK+16HCXct3puzEJ7bFgaauxoW1N5K368&#10;hcM2Xtv5cB7N99LcL4fidb87XaydPU0f76ASTenf/He9d4K/EFp5RibQ6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zveNIxQAAANwAAAAPAAAAAAAAAAAAAAAAAJgCAABkcnMv&#10;ZG93bnJldi54bWxQSwUGAAAAAAQABAD1AAAAigMAAAAA&#10;" path="m,l310351,r,55916l167664,288114r-89351,l220758,64455r-148488,l72270,122868,,109655,,xe" fillcolor="#2d2d2c" stroked="f" strokeweight="0">
                <v:stroke miterlimit="83231f" joinstyle="miter"/>
                <v:path arrowok="t" textboxrect="0,0,310351,288114"/>
              </v:shape>
              <v:shape id="Shape 38" o:spid="_x0000_s1047" style="position:absolute;left:34897;top:56707;width:1544;height:2851;visibility:visible;mso-wrap-style:square;v-text-anchor:top" coordsize="154410,28513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TCFPMIA&#10;AADcAAAADwAAAGRycy9kb3ducmV2LnhtbERPTYvCMBC9C/sfwix4kTXVg9hqlGVBKHiy24PeZpux&#10;LTaT0sS2/nsjCHubx/uc7X40jeipc7VlBYt5BIK4sLrmUkH+e/hag3AeWWNjmRQ8yMF+9zHZYqLt&#10;wCfqM1+KEMIuQQWV920ipSsqMujmtiUO3NV2Bn2AXSl1h0MIN41cRtFKGqw5NFTY0k9FxS27GwXp&#10;3+Vos2Lm1qdzHN+Xtcyvea/U9HP83oDwNPp/8dud6jB/FcPrmXCB3D0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xMIU8wgAAANwAAAAPAAAAAAAAAAAAAAAAAJgCAABkcnMvZG93&#10;bnJldi54bWxQSwUGAAAAAAQABAD1AAAAhwMAAAAA&#10;" path="m,l56116,,70296,,81334,,92533,3223r8379,2256l109453,8460r8217,2740l126291,13697r5318,5882l137409,24977r5399,8620l145869,39157r2740,10635l151348,58332r,8621l154410,78314r,11118l154410,125527r,20061l151348,162025r-5479,17161l140310,195380r-8701,14261l123472,223982r-10958,11037l98334,245816r-5801,5559l84476,257095r-6123,3224l70296,265233r-8218,3464l53698,271437r-11843,5479l33879,279897r-8299,l14622,282394r-8862,2739l,285133,,220092r8661,-2475l19941,215684r8298,-3305l36295,209641r8622,-5479l50959,198603r8218,-5237l62078,187484r5559,-5881l67637,179186r-2981,2417l56116,181603r-8138,l41855,184422r-7976,l28239,184422r-8298,l11723,184422r-5963,l,186527,,125527r3344,l8661,122868r8782,l25580,122868r5801,l39680,122868r8298,l53698,120371r8380,l70296,120371r8057,l78353,117631r,-2981l78353,111588r,-8137l78353,95313r,-5881l76016,83793r,-5479l73116,75493r,-2578l73116,70338r-2820,l67637,66953r-2981,l59177,66953,53698,64455r-5720,l41855,64455r-7976,l,64455,,xe" fillcolor="#2d2d2c" stroked="f" strokeweight="0">
                <v:stroke miterlimit="83231f" joinstyle="miter"/>
                <v:path arrowok="t" textboxrect="0,0,154410,285133"/>
              </v:shape>
              <v:shape id="Shape 39" o:spid="_x0000_s1048" style="position:absolute;left:42773;top:56707;width:1523;height:2851;visibility:visible;mso-wrap-style:square;v-text-anchor:top" coordsize="152316,28513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aUotMUA&#10;AADcAAAADwAAAGRycy9kb3ducmV2LnhtbESPT2vDMAzF74N9B6PBbquzDbqS1i1lfyCwS5eO9Spi&#10;NQmJ5WC7afrtp0OhN4n39N5Pq83kejVSiK1nA8+zDBRx5W3LtYHf/dfTAlRMyBZ7z2TgQhE26/u7&#10;FebWn/mHxjLVSkI45migSWnItY5VQw7jzA/Eoh19cJhkDbW2Ac8S7nr9kmVz7bBlaWhwoPeGqq48&#10;OQN/n4fi47uM7eky7qvudVcMXfDGPD5M2yWoRFO6ma/XhRX8N8GXZ2QCvf4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VpSi0xQAAANwAAAAPAAAAAAAAAAAAAAAAAJgCAABkcnMv&#10;ZG93bnJldi54bWxQSwUGAAAAAAQABAD1AAAAigMAAAAA&#10;" path="m,l57244,,68524,,79642,,91325,3223r11038,2256l110339,8460r8701,2740l124277,13697r8380,5882l138538,24977r2578,8620l143694,39157r6043,10635l149737,58332r2579,8621l152316,78314r,11118l152316,125527r,20061l149737,162025r-2740,17161l138538,195380r-5881,14261l121619,223982r-11280,11037l98979,245816r-7654,5559l84960,257095r-8218,3224l68524,265233r-8460,3464l51524,271437r-8460,5479l34846,279897r-11280,l15348,282394,4471,285133r-4471,l,219936r10030,-2319l20746,215684r8299,-3305l37907,209641r5157,-5479l51524,198603r5720,-5237l62723,187484r5801,-5881l68524,179186r-5801,2417l57244,181603r-8138,l40163,184422r-5317,l26306,184422r-7896,l12286,184422r-7815,l,186056,,125527r1732,l10030,122868r8380,l23566,122868r8782,l37907,122868r8218,l54666,120371r8057,l68524,120371r8218,l79642,117631r,-2981l79642,111588r,-8137l76742,95313r,-5881l76742,83793,74003,78314r,-2821l72069,72915r,-2577l68524,66953r-5801,l60064,66953,54666,64455r-5560,l40163,64455r-7815,l,64455,,xe" fillcolor="#2d2d2c" stroked="f" strokeweight="0">
                <v:stroke miterlimit="83231f" joinstyle="miter"/>
                <v:path arrowok="t" textboxrect="0,0,152316,285133"/>
              </v:shape>
              <v:shape id="Shape 40" o:spid="_x0000_s1049" style="position:absolute;left:41868;top:37772;width:4829;height:4166;visibility:visible;mso-wrap-style:square;v-text-anchor:top" coordsize="482929,4166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E4szsQA&#10;AADcAAAADwAAAGRycy9kb3ducmV2LnhtbERPS2sCMRC+F/wPYQQvpWYttLarUWSh4EFW1D30OGxm&#10;H7iZLEnU1V/fFAq9zcf3nOV6MJ24kvOtZQWzaQKCuLS65VpBcfp6+QDhA7LGzjIpuJOH9Wr0tMRU&#10;2xsf6HoMtYgh7FNU0ITQp1L6siGDfmp74shV1hkMEbpaaoe3GG46+Zok79Jgy7GhwZ6yhsrz8WIU&#10;ZEW+ff5M9rsqq9zbo2i/831ulZqMh80CRKAh/Iv/3Fsd589n8PtMvECu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hOLM7EAAAA3AAAAA8AAAAAAAAAAAAAAAAAmAIAAGRycy9k&#10;b3ducmV2LnhtbFBLBQYAAAAABAAEAPUAAACJAwAAAAA=&#10;" path="m,l482929,,242914,416621,,xe" fillcolor="#e9e8e7" stroked="f" strokeweight="0">
                <v:stroke miterlimit="83231f" joinstyle="miter"/>
                <v:path arrowok="t" textboxrect="0,0,482929,416621"/>
              </v:shape>
              <v:shape id="Shape 41" o:spid="_x0000_s1050" style="position:absolute;left:40101;top:34727;width:8367;height:2965;visibility:visible;mso-wrap-style:square;v-text-anchor:top" coordsize="836707,2964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5gvm74A&#10;AADcAAAADwAAAGRycy9kb3ducmV2LnhtbERPzYrCMBC+L/gOYQRva6qCSjVKXRC8yXZ9gKGZNsVm&#10;UpKs1rc3guBtPr7f2e4H24kb+dA6VjCbZiCIK6dbbhRc/o7faxAhImvsHJOCBwXY70ZfW8y1u/Mv&#10;3crYiBTCIUcFJsY+lzJUhiyGqeuJE1c7bzEm6BupPd5TuO3kPMuW0mLLqcFgTz+Gqmv5bxUszMPb&#10;c9EzrZaXIp5LeQh1rdRkPBQbEJGG+BG/3Sed5q/m8HomXSB3T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CuYL5u+AAAA3AAAAA8AAAAAAAAAAAAAAAAAmAIAAGRycy9kb3ducmV2&#10;LnhtbFBLBQYAAAAABAAEAPUAAACDAwAAAAA=&#10;" path="m,l836707,,665499,296494r-494451,l,xe" fillcolor="#e9e8e7" stroked="f" strokeweight="0">
                <v:stroke miterlimit="83231f" joinstyle="miter"/>
                <v:path arrowok="t" textboxrect="0,0,836707,296494"/>
              </v:shape>
              <v:shape id="Shape 42" o:spid="_x0000_s1051" style="position:absolute;left:38341;top:31649;width:11919;height:2965;visibility:visible;mso-wrap-style:square;v-text-anchor:top" coordsize="1191935,2964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zzWQ8EA&#10;AADcAAAADwAAAGRycy9kb3ducmV2LnhtbERPS2rDMBDdB3oHMYXuYrktNMWNEppCwZAuHKcHGKSJ&#10;ZWKNjCU77u2rQCC7ebzvrLez68REQ2g9K3jOchDE2puWGwW/x+/lO4gQkQ12nknBHwXYbh4WayyM&#10;v/CBpjo2IoVwKFCBjbEvpAzaksOQ+Z44cSc/OIwJDo00A15SuOvkS56/SYctpwaLPX1Z0ud6dAqq&#10;CvVZV/txdrb86cuwcye5U+rpcf78ABFpjnfxzV2aNH/1Ctdn0gVy8w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M81kPBAAAA3AAAAA8AAAAAAAAAAAAAAAAAmAIAAGRycy9kb3du&#10;cmV2LnhtbFBLBQYAAAAABAAEAPUAAACGAwAAAAA=&#10;" path="m,l1191935,,1017826,296493r-847100,l,xe" fillcolor="#e9e8e7" stroked="f" strokeweight="0">
                <v:stroke miterlimit="83231f" joinstyle="miter"/>
                <v:path arrowok="t" textboxrect="0,0,1191935,296493"/>
              </v:shape>
              <v:shape id="Shape 43" o:spid="_x0000_s1052" style="position:absolute;left:36581;top:28599;width:15433;height:2969;visibility:visible;mso-wrap-style:square;v-text-anchor:top" coordsize="1543215,29689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3qw6cIA&#10;AADcAAAADwAAAGRycy9kb3ducmV2LnhtbERPTWsCMRC9F/ofwgi91axFWlnNLlIsFCzCqgePQzJm&#10;FzeTZRM1/fdNodDbPN7nrOrkenGjMXSeFcymBQhi7U3HVsHx8PG8ABEissHeMyn4pgB19fiwwtL4&#10;Ozd020crcgiHEhW0MQ6llEG35DBM/UCcubMfHcYMRyvNiPcc7nr5UhSv0mHHuaHFgd5b0pf91SlI&#10;eLJ+0zSbq9fpazfXW7tbbJV6mqT1EkSkFP/Ff+5Pk+e/zeH3mXyBrH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berDpwgAAANwAAAAPAAAAAAAAAAAAAAAAAJgCAABkcnMvZG93&#10;bnJldi54bWxQSwUGAAAAAAQABAD1AAAAhwMAAAAA&#10;" path="m,l1543215,,1373295,296896r-1199669,l,xe" fillcolor="#e9e8e7" stroked="f" strokeweight="0">
                <v:stroke miterlimit="83231f" joinstyle="miter"/>
                <v:path arrowok="t" textboxrect="0,0,1543215,296896"/>
              </v:shape>
              <v:shape id="Shape 44" o:spid="_x0000_s1053" style="position:absolute;left:23321;top:25555;width:28728;height:2961;visibility:visible;mso-wrap-style:square;v-text-anchor:top" coordsize="2872841,29609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Gmj6MMA&#10;AADcAAAADwAAAGRycy9kb3ducmV2LnhtbERPS2vCQBC+F/wPywi91U0LvlJX0dqKFwWjvQ/ZMUnN&#10;zobdbUz/vVsQvM3H95zZojO1aMn5yrKC10ECgji3uuJCwen49TIB4QOyxtoyKfgjD4t572mGqbZX&#10;PlCbhULEEPYpKihDaFIpfV6SQT+wDXHkztYZDBG6QmqH1xhuavmWJCNpsOLYUGJDHyXll+zXKPg+&#10;rS5jd9yNNnv8OW/2n7t1m02Veu53y3cQgbrwEN/dWx3nj4fw/0y8QM5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Gmj6MMAAADcAAAADwAAAAAAAAAAAAAAAACYAgAAZHJzL2Rv&#10;d25yZXYueG1sUEsFBgAAAAAEAAQA9QAAAIgDAAAAAA==&#10;" path="m171048,l2699378,r173463,296091l,296091,171048,xe" fillcolor="#e9e8e7" stroked="f" strokeweight="0">
                <v:stroke miterlimit="83231f" joinstyle="miter"/>
                <v:path arrowok="t" textboxrect="0,0,2872841,296091"/>
              </v:shape>
              <v:shape id="Shape 45" o:spid="_x0000_s1054" style="position:absolute;left:25087;top:22477;width:25173;height:2965;visibility:visible;mso-wrap-style:square;v-text-anchor:top" coordsize="2517372,29641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+99RsYA&#10;AADcAAAADwAAAGRycy9kb3ducmV2LnhtbESPQWuDQBCF74X8h2UKuTVrK6TBZhNESEksFGJyyW1w&#10;pyq6s+Ju1P77bqHQ2wzvzfvebPez6cRIg2ssK3heRSCIS6sbrhRcL4enDQjnkTV2lknBNznY7xYP&#10;W0y0nfhMY+ErEULYJaig9r5PpHRlTQbdyvbEQfuyg0Ef1qGSesAphJtOvkTRWhpsOBBq7CmrqWyL&#10;uwnc+Hb6bNr3LG83afyR81xM+Vmp5eOcvoHwNPt/89/1UYf6r2v4fSZMIHc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++99RsYAAADcAAAADwAAAAAAAAAAAAAAAACYAgAAZHJz&#10;L2Rvd25yZXYueG1sUEsFBgAAAAAEAAQA9QAAAIsDAAAAAA==&#10;" path="m170242,l2345841,r171531,296413l,296413,170242,xe" fillcolor="#e9e8e7" stroked="f" strokeweight="0">
                <v:stroke miterlimit="83231f" joinstyle="miter"/>
                <v:path arrowok="t" textboxrect="0,0,2517372,296413"/>
              </v:shape>
              <v:shape id="Shape 46" o:spid="_x0000_s1055" style="position:absolute;left:26844;top:19395;width:21646;height:2966;visibility:visible;mso-wrap-style:square;v-text-anchor:top" coordsize="2164642,2965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fq+XcQA&#10;AADcAAAADwAAAGRycy9kb3ducmV2LnhtbERP22rCQBB9L/Qflin0peimpXiJWSUIlopU8AJ5HbNj&#10;NjQ7G7JbjX/fLQh9m8O5TrbobSMu1PnasYLXYQKCuHS65krB8bAaTED4gKyxcUwKbuRhMX98yDDV&#10;7so7uuxDJWII+xQVmBDaVEpfGrLoh64ljtzZdRZDhF0ldYfXGG4b+ZYkI2mx5thgsKWlofJ7/2MV&#10;nDbFy21Z5Ot88/6xNWv8WpmpVur5qc9nIAL14V98d3/qOH88hr9n4gVy/g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H6vl3EAAAA3AAAAA8AAAAAAAAAAAAAAAAAmAIAAGRycy9k&#10;b3ducmV2LnhtbFBLBQYAAAAABAAEAPUAAACJAwAAAAA=&#10;" path="m170725,l1994481,r170161,296574l,296574,170725,xe" fillcolor="#e9e8e7" stroked="f" strokeweight="0">
                <v:stroke miterlimit="83231f" joinstyle="miter"/>
                <v:path arrowok="t" textboxrect="0,0,2164642,296574"/>
              </v:shape>
              <v:shape id="Shape 47" o:spid="_x0000_s1056" style="position:absolute;left:28608;top:16351;width:18124;height:2963;visibility:visible;mso-wrap-style:square;v-text-anchor:top" coordsize="1812395,29625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bFyRMcA&#10;AADcAAAADwAAAGRycy9kb3ducmV2LnhtbESPT2vCQBDF7wW/wzJCL6Vu+geV6CpSFEIPgrZQj0N2&#10;TILZ2bC7avLtO4dCbzO8N+/9ZrnuXatuFGLj2cDLJANFXHrbcGXg+2v3PAcVE7LF1jMZGCjCejV6&#10;WGJu/Z0PdDumSkkIxxwN1Cl1udaxrMlhnPiOWLSzDw6TrKHSNuBdwl2rX7Nsqh02LA01dvRRU3k5&#10;Xp2BbHY9bYen83QfhuLyud+9v21/CmMex/1mASpRn/7Nf9eFFfyZ0MozMoFe/QI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EmxckTHAAAA3AAAAA8AAAAAAAAAAAAAAAAAmAIAAGRy&#10;cy9kb3ducmV2LnhtbFBLBQYAAAAABAAEAPUAAACMAwAAAAA=&#10;" path="m170886,l1641508,r170887,296252l,296252,170886,xe" fillcolor="#e9e8e7" stroked="f" strokeweight="0">
                <v:stroke miterlimit="83231f" joinstyle="miter"/>
                <v:path arrowok="t" textboxrect="0,0,1812395,296252"/>
              </v:shape>
              <v:shape id="Shape 48" o:spid="_x0000_s1057" style="position:absolute;left:15910;top:28600;width:43543;height:25588;visibility:visible;mso-wrap-style:square;v-text-anchor:top" coordsize="4354261,25588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THVacIA&#10;AADcAAAADwAAAGRycy9kb3ducmV2LnhtbERPTYvCMBC9C/6HMAveNF0XXa1GEWFV0EvVg8ehmW3L&#10;NpPaRK3+eiMIe5vH+5zpvDGluFLtCssKPnsRCOLU6oIzBcfDT3cEwnlkjaVlUnAnB/NZuzXFWNsb&#10;J3Td+0yEEHYxKsi9r2IpXZqTQdezFXHgfm1t0AdYZ1LXeAvhppT9KBpKgwWHhhwrWuaU/u0vRsEg&#10;kY/VKZFfmVvyZrW+7868dUp1PprFBISnxv+L3+6NDvO/x/B6JlwgZ0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ZMdVpwgAAANwAAAAPAAAAAAAAAAAAAAAAAJgCAABkcnMvZG93&#10;bnJldi54bWxQSwUGAAAAAAQABAD1AAAAhwMAAAAA&#10;" path="m735755,l2279372,,1583499,1213930r1190485,l2838600,1213930,3540676,r75413,l4354261,1275565,3613914,2558865r-2875340,l,1275565,735755,xe" fillcolor="#e9e8e7" stroked="f" strokeweight="0">
                <v:stroke miterlimit="83231f" joinstyle="miter"/>
                <v:path arrowok="t" textboxrect="0,0,4354261,2558865"/>
              </v:shape>
              <v:shape id="Shape 49" o:spid="_x0000_s1058" style="position:absolute;left:42926;top:38387;width:2686;height:2326;visibility:visible;mso-wrap-style:square;v-text-anchor:top" coordsize="268536,23260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dnlccAA&#10;AADcAAAADwAAAGRycy9kb3ducmV2LnhtbESPQYvCMBCF74L/IYywF1lTPYh0jSKCuCfBqvehmU3L&#10;NpOSRK3/fuew4G2G9+a9b9bbwXfqQTG1gQ3MZwUo4jrYlp2B6+XwuQKVMrLFLjAZeFGC7WY8WmNp&#10;w5PP9KiyUxLCqUQDTc59qXWqG/KYZqEnFu0nRI9Z1ui0jfiUcN/pRVEstceWpaHBnvYN1b/V3Rs4&#10;HMONmb0+nV2sqiHuaPpyxnxMht0XqExDfpv/r7+t4K8EX56RCfTmD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NdnlccAAAADcAAAADwAAAAAAAAAAAAAAAACYAgAAZHJzL2Rvd25y&#10;ZXYueG1sUEsFBgAAAAAEAAQA9QAAAIUDAAAAAA==&#10;" path="m,l268536,,137048,232603,,xe" fillcolor="#2d2d2c" stroked="f" strokeweight="0">
                <v:stroke miterlimit="83231f" joinstyle="miter"/>
                <v:path arrowok="t" textboxrect="0,0,268536,232603"/>
              </v:shape>
              <v:shape id="Shape 50" o:spid="_x0000_s1059" style="position:absolute;left:41195;top:35342;width:6206;height:1707;visibility:visible;mso-wrap-style:square;v-text-anchor:top" coordsize="620621,17072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b5iIcEA&#10;AADcAAAADwAAAGRycy9kb3ducmV2LnhtbERP3WrCMBS+H+wdwhnsbqYVNqQaiwrqvJJVH+DQnLVh&#10;zUlJYq0+/TIQdnc+vt+zKEfbiYF8MI4V5JMMBHHttOFGwfm0fZuBCBFZY+eYFNwoQLl8flpgod2V&#10;v2ioYiNSCIcCFbQx9oWUoW7JYpi4njhx385bjAn6RmqP1xRuOznNsg9p0XBqaLGnTUv1T3WxCmqb&#10;V3fjdygP7/vDGDpj1sdKqdeXcTUHEWmM/+KH+1On+bMc/p5JF8jlL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G+YiHBAAAA3AAAAA8AAAAAAAAAAAAAAAAAmAIAAGRycy9kb3du&#10;cmV2LnhtbFBLBQYAAAAABAAEAPUAAACGAwAAAAA=&#10;" path="m,l620621,,519830,170725r-422261,l,xe" fillcolor="#2d2d2c" stroked="f" strokeweight="0">
                <v:stroke miterlimit="83231f" joinstyle="miter"/>
                <v:path arrowok="t" textboxrect="0,0,620621,170725"/>
              </v:shape>
              <v:shape id="Shape 51" o:spid="_x0000_s1060" style="position:absolute;left:39402;top:32295;width:9762;height:1704;visibility:visible;mso-wrap-style:square;v-text-anchor:top" coordsize="976171,17040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NCxUcEA&#10;AADcAAAADwAAAGRycy9kb3ducmV2LnhtbERPS27CMBDdI3EHayp1g4oDiwpSDCog1CxL4ACjeHAM&#10;8TiKDUlvX1eqxG6e3ndWm8E14kFdsJ4VzKYZCOLKa8tGwfl0eFuACBFZY+OZFPxQgM16PFphrn3P&#10;R3qU0YgUwiFHBXWMbS5lqGpyGKa+JU7cxXcOY4KdkbrDPoW7Rs6z7F06tJwaamxpV1N1K+9OQXvV&#10;FzMr+r3dFvy1n5jdsPy2Sr2+DJ8fICIN8Sn+dxc6zV/M4e+ZdIFc/w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DQsVHBAAAA3AAAAA8AAAAAAAAAAAAAAAAAmAIAAGRycy9kb3du&#10;cmV2LnhtbFBLBQYAAAAABAAEAPUAAACGAwAAAAA=&#10;" path="m,l976171,,875219,170402r-774508,l,xe" fillcolor="#2d2d2c" stroked="f" strokeweight="0">
                <v:stroke miterlimit="83231f" joinstyle="miter"/>
                <v:path arrowok="t" textboxrect="0,0,976171,170402"/>
              </v:shape>
              <v:shape id="Shape 52" o:spid="_x0000_s1061" style="position:absolute;left:37643;top:29215;width:13305;height:1706;visibility:visible;mso-wrap-style:square;v-text-anchor:top" coordsize="1330513,1706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iC338AA&#10;AADcAAAADwAAAGRycy9kb3ducmV2LnhtbERPTYvCMBC9C/6HMII3TV1BSzWKiCuCJ91F8TY0Y1tt&#10;JqWJWv+9EQRv83ifM503phR3ql1hWcGgH4EgTq0uOFPw//fbi0E4j6yxtEwKnuRgPmu3ppho++Ad&#10;3fc+EyGEXYIKcu+rREqX5mTQ9W1FHLizrQ36AOtM6hofIdyU8ieKRtJgwaEhx4qWOaXX/c0ooONI&#10;r66X8XiX0iU+Dc1hu14ZpbqdZjEB4anxX/HHvdFhfjyE9zPhAjl7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5iC338AAAADcAAAADwAAAAAAAAAAAAAAAACYAgAAZHJzL2Rvd25y&#10;ZXYueG1sUEsFBgAAAAAEAAQA9QAAAIUDAAAAAA==&#10;" path="m,l1330513,r-99905,170644l100550,170644,,xe" fillcolor="#2d2d2c" stroked="f" strokeweight="0">
                <v:stroke miterlimit="83231f" joinstyle="miter"/>
                <v:path arrowok="t" textboxrect="0,0,1330513,170644"/>
              </v:shape>
              <v:shape id="Shape 53" o:spid="_x0000_s1062" style="position:absolute;left:24385;top:26169;width:26563;height:1702;visibility:visible;mso-wrap-style:square;v-text-anchor:top" coordsize="2656273,17024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zGX8sAA&#10;AADcAAAADwAAAGRycy9kb3ducmV2LnhtbERPTYvCMBC9L/gfwgje1lSRRatRRFS8rivicWimbbSZ&#10;lCRq/fdmYWFv83ifs1h1thEP8sE4VjAaZiCIC6cNVwpOP7vPKYgQkTU2jknBiwKslr2PBebaPfmb&#10;HsdYiRTCIUcFdYxtLmUoarIYhq4lTlzpvMWYoK+k9vhM4baR4yz7khYNp4YaW9rUVNyOd6ug3FyN&#10;n0WZXcvd5Twe7fdmsrVKDfrdeg4iUhf/xX/ug07zpxP4fSZdIJdv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azGX8sAAAADcAAAADwAAAAAAAAAAAAAAAACYAgAAZHJzL2Rvd25y&#10;ZXYueG1sUEsFBgAAAAAEAAQA9QAAAIUDAAAAAA==&#10;" path="m100792,l2558865,r97408,170241l,170241,100792,xe" fillcolor="#2d2d2c" stroked="f" strokeweight="0">
                <v:stroke miterlimit="83231f" joinstyle="miter"/>
                <v:path arrowok="t" textboxrect="0,0,2656273,170241"/>
              </v:shape>
              <v:shape id="Shape 54" o:spid="_x0000_s1063" style="position:absolute;left:26149;top:23091;width:23040;height:1733;visibility:visible;mso-wrap-style:square;v-text-anchor:top" coordsize="2303945,17330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WNU3cIA&#10;AADcAAAADwAAAGRycy9kb3ducmV2LnhtbERP22rCQBB9L/gPywh9qxsF2xBdRZSC7Uva1A8YsuMm&#10;mp0N2W0uf98tFPo2h3Od7X60jeip87VjBctFAoK4dLpmo+Dy9fqUgvABWWPjmBRM5GG/mz1sMdNu&#10;4E/qi2BEDGGfoYIqhDaT0pcVWfQL1xJH7uo6iyHCzkjd4RDDbSNXSfIsLdYcGyps6VhReS++rYL7&#10;e3G6FfWteXnTK/mR5+Y4pUapx/l42IAINIZ/8Z/7rOP8dA2/z8QL5O4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dY1TdwgAAANwAAAAPAAAAAAAAAAAAAAAAAJgCAABkcnMvZG93&#10;bnJldi54bWxQSwUGAAAAAAQABAD1AAAAhwMAAAAA&#10;" path="m100872,l2203638,r100307,173303l,173303,100872,xe" fillcolor="#2d2d2c" stroked="f" strokeweight="0">
                <v:stroke miterlimit="83231f" joinstyle="miter"/>
                <v:path arrowok="t" textboxrect="0,0,2303945,173303"/>
              </v:shape>
              <v:shape id="Shape 55" o:spid="_x0000_s1064" style="position:absolute;left:27911;top:20040;width:19518;height:1709;visibility:visible;mso-wrap-style:square;v-text-anchor:top" coordsize="1951860,17088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3FKrMMA&#10;AADcAAAADwAAAGRycy9kb3ducmV2LnhtbERPTWsCMRC9C/0PYQreNKuC1dUoIoiiPVgV1Nt0M90s&#10;bibLJur23zeFQm/zeJ8znTe2FA+qfeFYQa+bgCDOnC44V3A6rjojED4gaywdk4Jv8jCfvbSmmGr3&#10;5A96HEIuYgj7FBWYEKpUSp8Zsui7riKO3JerLYYI61zqGp8x3JaynyRDabHg2GCwoqWh7Ha4WwUb&#10;/xZOrAfn/fvlc2mu4/V212Ol2q/NYgIiUBP+xX/ujY7zR0P4fSZeIGc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3FKrMMAAADcAAAADwAAAAAAAAAAAAAAAACYAgAAZHJzL2Rv&#10;d25yZXYueG1sUEsFBgAAAAAEAAQA9QAAAIgDAAAAAA==&#10;" path="m100711,l1850746,r101114,170887l,170887,100711,xe" fillcolor="#2d2d2c" stroked="f" strokeweight="0">
                <v:stroke miterlimit="83231f" joinstyle="miter"/>
                <v:path arrowok="t" textboxrect="0,0,1951860,170887"/>
              </v:shape>
              <v:shape id="Shape 56" o:spid="_x0000_s1065" style="position:absolute;left:29698;top:16970;width:15939;height:1702;visibility:visible;mso-wrap-style:square;v-text-anchor:top" coordsize="1593893,17024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pBKP8MA&#10;AADcAAAADwAAAGRycy9kb3ducmV2LnhtbERP32vCMBB+F/Y/hBvsRWayMVSqUYYwGDLBdnvZ29Gc&#10;bbG5lCSz7X+/CIJv9/H9vPV2sK24kA+NYw0vMwWCuHSm4UrDz/fH8xJEiMgGW8ekYaQA283DZI2Z&#10;cT3ndCliJVIIhww11DF2mZShrMlimLmOOHEn5y3GBH0ljcc+hdtWvio1lxYbTg01drSrqTwXf1aD&#10;2qux+T28jcfztMq/4p53fWCtnx6H9xWISEO8i2/uT5PmLxdwfSZdIDf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pBKP8MAAADcAAAADwAAAAAAAAAAAAAAAACYAgAAZHJzL2Rv&#10;d25yZXYueG1sUEsFBgAAAAAEAAQA9QAAAIgDAAAAAA==&#10;" path="m97569,l1496566,r97327,170241l,170241,97569,xe" fillcolor="#2d2d2c" stroked="f" strokeweight="0">
                <v:stroke miterlimit="83231f" joinstyle="miter"/>
                <v:path arrowok="t" textboxrect="0,0,1593893,170241"/>
              </v:shape>
              <v:shape id="Shape 57" o:spid="_x0000_s1066" style="position:absolute;left:16637;top:29215;width:42092;height:24361;visibility:visible;mso-wrap-style:square;v-text-anchor:top" coordsize="4209236,243615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l+Ph8UA&#10;AADcAAAADwAAAGRycy9kb3ducmV2LnhtbESPQWvCQBCF7wX/wzJCb3XTgkVSV7GC0IulJl56m2an&#10;2Wh2NmRXE/9951DwNsN78943y/XoW3WlPjaBDTzPMlDEVbAN1waO5e5pASomZIttYDJwowjr1eRh&#10;ibkNAx/oWqRaSQjHHA24lLpc61g58hhnoSMW7Tf0HpOsfa1tj4OE+1a/ZNmr9tiwNDjsaOuoOhcX&#10;b+D9q/sp95d5cXLfxeYzG6y/ldaYx+m4eQOVaEx38//1hxX8hdDKMzKBXv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GX4+HxQAAANwAAAAPAAAAAAAAAAAAAAAAAJgCAABkcnMv&#10;ZG93bnJldi54bWxQSwUGAAAAAAQABAD1AAAAigMAAAAA&#10;" path="m699176,l2100590,,1403669,1214010r1398997,l3504178,r5721,l4209236,1214010,3504178,2436159r-2802101,l,1214010,699176,xe" fillcolor="#c1c1c1" stroked="f" strokeweight="0">
                <v:stroke miterlimit="83231f" joinstyle="miter"/>
                <v:path arrowok="t" textboxrect="0,0,4209236,2436159"/>
              </v:shape>
              <v:shape id="Shape 58" o:spid="_x0000_s1067" style="position:absolute;left:5140;top:47265;width:198;height:607;visibility:visible;mso-wrap-style:square;v-text-anchor:top" coordsize="19780,607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ICbRb0A&#10;AADcAAAADwAAAGRycy9kb3ducmV2LnhtbERPyQrCMBC9C/5DGMGbTfUgWo2igiB4cgGvQzNdsJnU&#10;Jmr1640geJvHW2e+bE0lHtS40rKCYRSDIE6tLjlXcD5tBxMQziNrrCyTghc5WC66nTkm2j75QI+j&#10;z0UIYZeggsL7OpHSpQUZdJGtiQOX2cagD7DJpW7wGcJNJUdxPJYGSw4NBda0KSi9Hu9GwXif6et0&#10;TbfhRr5Xd35l/L5kSvV77WoGwlPr/+Kfe6fD/MkUvs+EC+TiAw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oICbRb0AAADcAAAADwAAAAAAAAAAAAAAAACYAgAAZHJzL2Rvd25yZXYu&#10;eG1sUEsFBgAAAAAEAAQA9QAAAIIDAAAAAA==&#10;" path="m19780,r,60755l,7200,19780,xe" fillcolor="#fffefd" stroked="f" strokeweight="0">
                <v:stroke miterlimit="83231f" joinstyle="miter"/>
                <v:path arrowok="t" textboxrect="0,0,19780,60755"/>
              </v:shape>
              <v:shape id="Shape 59" o:spid="_x0000_s1068" style="position:absolute;left:5225;top:40136;width:113;height:898;visibility:visible;mso-wrap-style:square;v-text-anchor:top" coordsize="11320,8980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05UTsUA&#10;AADcAAAADwAAAGRycy9kb3ducmV2LnhtbESPQUsDMRCF70L/Q5iCN5tYFrFr0yKlQhFBrIp6Gzbj&#10;ZnEzWZLYXf+9cxC8zfDevPfNejuFXp0o5S6yhcuFAUXcRNdxa+Hl+e7iGlQuyA77yGThhzJsN7Oz&#10;NdYujvxEp2NplYRwrtGCL2Wotc6Np4B5EQdi0T5jClhkTa12CUcJD71eGnOlA3YsDR4H2nlqvo7f&#10;wUL1MPpS3ZvXj2m/X1Xm8ZDf0ru15/Pp9gZUoan8m/+uD07wV4Ivz8gEevML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zTlROxQAAANwAAAAPAAAAAAAAAAAAAAAAAJgCAABkcnMv&#10;ZG93bnJldi54bWxQSwUGAAAAAAQABAD1AAAAigMAAAAA&#10;" path="m11320,r,89802l,1366,11320,xe" fillcolor="#fffefd" stroked="f" strokeweight="0">
                <v:stroke miterlimit="83231f" joinstyle="miter"/>
                <v:path arrowok="t" textboxrect="0,0,11320,89802"/>
              </v:shape>
              <v:shape id="Shape 60" o:spid="_x0000_s1069" style="position:absolute;left:3975;top:39254;width:1363;height:3247;visibility:visible;mso-wrap-style:square;v-text-anchor:top" coordsize="136282,3246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aLGWMQA&#10;AADcAAAADwAAAGRycy9kb3ducmV2LnhtbERPTWvCQBC9F/wPywi91Y1iq0ZXKZVCvZQ2il6H7JhE&#10;s7NxdzXx33cLhd7m8T5nsepMLW7kfGVZwXCQgCDOra64ULDbvj9NQfiArLG2TAru5GG17D0sMNW2&#10;5W+6ZaEQMYR9igrKEJpUSp+XZNAPbEMcuaN1BkOErpDaYRvDTS1HSfIiDVYcG0ps6K2k/JxdjYIJ&#10;t5vP5+N45PZf18suW5/85bBV6rHfvc5BBOrCv/jP/aHj/NkQfp+JF8jl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WixljEAAAA3AAAAA8AAAAAAAAAAAAAAAAAmAIAAGRycy9k&#10;b3ducmV2LnhtbFBLBQYAAAAABAAEAPUAAACJAwAAAAA=&#10;" path="m71948,l99905,226640r36377,-5327l136282,312501,41090,324693,,11200,71948,xe" fillcolor="#fffefd" stroked="f" strokeweight="0">
                <v:stroke miterlimit="83231f" joinstyle="miter"/>
                <v:path arrowok="t" textboxrect="0,0,136282,324693"/>
              </v:shape>
              <v:shape id="Shape 61" o:spid="_x0000_s1070" style="position:absolute;left:3997;top:35977;width:1341;height:2299;visibility:visible;mso-wrap-style:square;v-text-anchor:top" coordsize="134107,22988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xmeUsMA&#10;AADcAAAADwAAAGRycy9kb3ducmV2LnhtbERPTWvCQBC9C/6HZQq96aY5lJq6SikESy9SK6K3ITvJ&#10;pmZnY3aj8d+7QsHbPN7nzJeDbcSZOl87VvAyTUAQF07XXCnY/uaTNxA+IGtsHJOCK3lYLsajOWba&#10;XfiHzptQiRjCPkMFJoQ2k9IXhiz6qWuJI1e6zmKIsKuk7vASw20j0yR5lRZrjg0GW/o0VBw3vVUQ&#10;+v77b5Xu8uO6NPk+P3B5OqyUen4aPt5BBBrCQ/zv/tJx/iyF+zPxArm4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3xmeUsMAAADcAAAADwAAAAAAAAAAAAAAAACYAgAAZHJzL2Rv&#10;d25yZXYueG1sUEsFBgAAAAAEAAQA9QAAAIgDAAAAAA==&#10;" path="m134107,r,94612l92171,115721r41936,24369l134107,229883,,148594,2900,70281,134107,xe" fillcolor="#fffefd" stroked="f" strokeweight="0">
                <v:stroke miterlimit="83231f" joinstyle="miter"/>
                <v:path arrowok="t" textboxrect="0,0,134107,229883"/>
              </v:shape>
              <v:shape id="Shape 62" o:spid="_x0000_s1071" style="position:absolute;left:4189;top:31680;width:1149;height:3303;visibility:visible;mso-wrap-style:square;v-text-anchor:top" coordsize="114931,33028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LmT5cEA&#10;AADcAAAADwAAAGRycy9kb3ducmV2LnhtbERPzWrCQBC+C32HZQq96cYExERX0UKg1FOjDzBkxySY&#10;nY27W40+fbdQ6G0+vt9Zb0fTixs531lWMJ8lIIhrqztuFJyO5XQJwgdkjb1lUvAgD9vNy2SNhbZ3&#10;/qJbFRoRQ9gXqKANYSik9HVLBv3MDsSRO1tnMEToGqkd3mO46WWaJAtpsOPY0OJA7y3Vl+rbKAjm&#10;cyB9LpfZNX/6tNsf3Ek7pd5ex90KRKAx/Iv/3B86zs8z+H0mXiA3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S5k+XBAAAA3AAAAA8AAAAAAAAAAAAAAAAAmAIAAGRycy9kb3du&#10;cmV2LnhtbFBLBQYAAAAABAAEAPUAAACGAwAAAAA=&#10;" path="m78555,r8701,l95152,r8460,l114931,1577r,80915l95152,80326,75573,246137r36740,2095l114931,226271r,104013l112313,329606r-8701,l70014,327028r-8057,-2740l53739,324288r-8459,-3384l36578,318729r-8460,-3142l17242,307127,8701,295364,6284,288032,,274094r,-8782l,253952r,-7815l3223,234937,22479,72430r,-10957l25863,52932r,-8056l28118,36335,36578,21832,45280,10554,55834,4833,64858,2336,78555,xe" fillcolor="#fffefd" stroked="f" strokeweight="0">
                <v:stroke miterlimit="83231f" joinstyle="miter"/>
                <v:path arrowok="t" textboxrect="0,0,114931,330284"/>
              </v:shape>
              <v:shape id="Shape 63" o:spid="_x0000_s1072" style="position:absolute;left:4554;top:27995;width:784;height:3623;visibility:visible;mso-wrap-style:square;v-text-anchor:top" coordsize="78353,3623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7R5VcQA&#10;AADcAAAADwAAAGRycy9kb3ducmV2LnhtbERPS08CMRC+k/gfmiHhJi3yiKwUAgaiRi5WvY/bcXfj&#10;drrZFlj49dbEhNt8+Z6zWHWuFkdqQ+VZw2ioQBDn3lZcaPh4393egwgR2WLtmTScKcBqedNbYGb9&#10;id/oaGIhUgiHDDWUMTaZlCEvyWEY+oY4cd++dRgTbAtpWzylcFfLO6Vm0mHFqaHEhh5Lyn/MwWl4&#10;2eyfXifTsfmabrZzo4z6XF+2Wg/63foBRKQuXsX/7meb5s8n8PdMukAuf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e0eVXEAAAA3AAAAA8AAAAAAAAAAAAAAAAAmAIAAGRycy9k&#10;b3ducmV2LnhtbFBLBQYAAAAABAAEAPUAAACJAwAAAAA=&#10;" path="m78353,r,338748l72754,362314,,345958,78353,xe" fillcolor="#fffefd" stroked="f" strokeweight="0">
                <v:stroke miterlimit="83231f" joinstyle="miter"/>
                <v:path arrowok="t" textboxrect="0,0,78353,362314"/>
              </v:shape>
              <v:shape id="Shape 64" o:spid="_x0000_s1073" style="position:absolute;left:6765;top:50899;width:379;height:1495;visibility:visible;mso-wrap-style:square;v-text-anchor:top" coordsize="37827,1494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vYvX8IA&#10;AADcAAAADwAAAGRycy9kb3ducmV2LnhtbERPTYvCMBC9C/sfwgh701RdRatRlmUXehBBd/U8NmNb&#10;bCahyWr990YQvM3jfc5i1ZpaXKjxlWUFg34Cgji3uuJCwd/vT28KwgdkjbVlUnAjD6vlW2eBqbZX&#10;3tJlFwoRQ9inqKAMwaVS+rwkg75vHXHkTrYxGCJsCqkbvMZwU8thkkykwYpjQ4mOvkrKz7t/o8Cd&#10;R+vj9zQbVW4zOIyPNtsPNx9KvXfbzzmIQG14iZ/uTMf5szE8nokXyOU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G9i9fwgAAANwAAAAPAAAAAAAAAAAAAAAAAJgCAABkcnMvZG93&#10;bnJldi54bWxQSwUGAAAAAAQABAD1AAAAhwMAAAAA&#10;" path="m37827,r,149435l13616,102581,11521,94121,5720,85822,2981,77040r,-8299l,60684,,52306,,44248,2981,32727,8379,24429,16597,12827,25379,7268,37827,xe" fillcolor="#fffefd" stroked="f" strokeweight="0">
                <v:stroke miterlimit="83231f" joinstyle="miter"/>
                <v:path arrowok="t" textboxrect="0,0,37827,149435"/>
              </v:shape>
              <v:shape id="Shape 65" o:spid="_x0000_s1074" style="position:absolute;left:5338;top:46608;width:1806;height:3780;visibility:visible;mso-wrap-style:square;v-text-anchor:top" coordsize="180555,3780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Ett1cMA&#10;AADcAAAADwAAAGRycy9kb3ducmV2LnhtbERP22rCQBB9F/yHZQp9azaWojW6ikSkUrDQ1A8YsmMu&#10;zc6m2W0S/74rFHybw7nOejuaRvTUucqyglkUgyDOra64UHD+Ojy9gnAeWWNjmRRcycF2M52sMdF2&#10;4E/qM1+IEMIuQQWl920ipctLMugi2xIH7mI7gz7ArpC6wyGEm0Y+x/FcGqw4NJTYUlpS/p39GgU/&#10;xaKO3Xv9MXt5s/X+lKa8SDOlHh/G3QqEp9Hfxf/uow7zl3O4PRMukJs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Ett1cMAAADcAAAADwAAAAAAAAAAAAAAAACYAgAAZHJzL2Rv&#10;d25yZXYueG1sUEsFBgAAAAAEAAQA9QAAAIgDAAAAAA==&#10;" path="m180555,r,95433l84476,131745r25218,69934l114770,215940r4996,13615l128789,240029r6124,12166l139988,260091r5721,8460l154249,274915r11038,8219l173183,285309r7372,1482l180555,378044r-4311,l168107,378044r-8782,-2981l148448,372324r-8460,-3062l131609,363783r-8460,-2417l114770,355565,103652,344446r-8299,-8459l84476,327285,75211,316167r-2256,-8218l64173,293769,58775,280072r-5801,-8701l50637,260091r-5962,-7896l41936,240029,,126484,,65729,180555,xe" fillcolor="#fffefd" stroked="f" strokeweight="0">
                <v:stroke miterlimit="83231f" joinstyle="miter"/>
                <v:path arrowok="t" textboxrect="0,0,180555,378044"/>
              </v:shape>
              <v:shape id="Shape 66" o:spid="_x0000_s1075" style="position:absolute;left:5508;top:43726;width:1423;height:1432;visibility:visible;mso-wrap-style:square;v-text-anchor:top" coordsize="142365,14325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LPvO8EA&#10;AADcAAAADwAAAGRycy9kb3ducmV2LnhtbERPyW7CMBC9I/EP1iD1Bk4p6pLiIFSpEje2HnqcxtM4&#10;TTwOtoHw9xipErd5euvMF71txYl8qB0reJxkIIhLp2uuFHztP8evIEJE1tg6JgUXCrAohoM55tqd&#10;eUunXaxECuGQowITY5dLGUpDFsPEdcSJ+3XeYkzQV1J7PKdw28pplj1LizWnBoMdfRgqm93RKtjM&#10;+j/XmMO682ifKllPLz/fVqmHUb98BxGpj3fxv3ul0/y3F7g9ky6QxRU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Sz7zvBAAAA3AAAAA8AAAAAAAAAAAAAAAAAmAIAAGRycy9kb3du&#10;cmV2LnhtbFBLBQYAAAAABAAEAPUAAACGAwAAAAA=&#10;" path="m58251,l72834,,86692,r14019,6123l111829,11602r11200,8137l131488,30938r5801,11119l142365,56398r,14260l142365,84355r-5076,14101l131488,109815r-8459,10957l111829,129313r-11118,8219l86692,140190r-13858,3061l58251,140190,44796,137532,30697,129313r-8621,-8541l13858,109815,5237,98456,2820,84355,,70658,2820,56398,5237,42057,13858,30938,22076,19739r8621,-8137l44796,6123,58251,xe" fillcolor="#fffefd" stroked="f" strokeweight="0">
                <v:stroke miterlimit="83231f" joinstyle="miter"/>
                <v:path arrowok="t" textboxrect="0,0,142365,143251"/>
              </v:shape>
              <v:shape id="Shape 67" o:spid="_x0000_s1076" style="position:absolute;left:5338;top:31764;width:1806;height:10615;visibility:visible;mso-wrap-style:square;v-text-anchor:top" coordsize="180555,106154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O6uqcUA&#10;AADcAAAADwAAAGRycy9kb3ducmV2LnhtbESPQWvCQBCF7wX/wzKCl6K7eihtdBWxFWxvpgoeh+yY&#10;BLOzIbua9N93DoXeZnhv3vtmtRl8ox7UxTqwhfnMgCIugqu5tHD63k9fQcWE7LAJTBZ+KMJmPXpa&#10;YeZCz0d65KlUEsIxQwtVSm2mdSwq8hhnoSUW7Ro6j0nWrtSuw17CfaMXxrxojzVLQ4Ut7Soqbvnd&#10;W3g+x7x35WduLu8fX8d0acy+nls7GQ/bJahEQ/o3/10fnOC/Ca08IxPo9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47q6pxQAAANwAAAAPAAAAAAAAAAAAAAAAAJgCAABkcnMv&#10;ZG93bnJldi54bWxQSwUGAAAAAAQABAD1AAAAigMAAAAA&#10;" path="m70055,r8298,l86329,,97529,r8620,l145709,5156r10635,3384l165287,8540r7896,2175l180555,12993r,307872l176244,327270r4311,-1681l180555,425374r-62884,32740l111950,625859r61233,36416l170685,721413r9870,74004l180555,1038423,,1061548,,970361r5438,-797l,927076,,837274r58775,-7093l75211,961830r47938,-5479l95353,726811r24413,-2982l,651233,,561440r39036,22684l41936,494853,,515962,,421350,139988,346365r-14019,3061l114770,349426r-8621,-3061l89794,346365,81093,262332r36578,3384l139988,85967,95353,80407,75211,248796r,10394l72955,267811r-2900,8459l67315,284972r-3142,8379l55794,304389,44675,315909r-13858,5319l16960,321228r-8379,2900l,321906,,217893,16960,75654,19780,64052,22197,53094r,-8540l24936,36498,33879,22076,41936,10715,50637,8540,61756,2176,70055,xe" fillcolor="#fffefd" stroked="f" strokeweight="0">
                <v:stroke miterlimit="83231f" joinstyle="miter"/>
                <v:path arrowok="t" textboxrect="0,0,180555,1061548"/>
              </v:shape>
              <v:shape id="Shape 68" o:spid="_x0000_s1077" style="position:absolute;left:5338;top:31696;width:141;height:824;visibility:visible;mso-wrap-style:square;v-text-anchor:top" coordsize="14059,8245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Nxf0cAA&#10;AADcAAAADwAAAGRycy9kb3ducmV2LnhtbERPzWrCQBC+F/oOyxR6qxsjaJO6ihSEXETUPsA0O82G&#10;ZmdDdqrp27uC4G0+vt9ZrkffqTMNsQ1sYDrJQBHXwbbcGPg6bd/eQUVBttgFJgP/FGG9en5aYmnD&#10;hQ90PkqjUgjHEg04kb7UOtaOPMZJ6IkT9xMGj5Lg0Gg74CWF+07nWTbXHltODQ57+nRU/x7/vIFC&#10;vqtFJfvZJs9x5/azrReZGvP6Mm4+QAmN8hDf3ZVN84sCbs+kC/TqC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zNxf0cAAAADcAAAADwAAAAAAAAAAAAAAAACYAgAAZHJzL2Rvd25y&#10;ZXYueG1sUEsFBgAAAAAEAAQA9QAAAIUDAAAAAA==&#10;" path="m,l5438,758r8621,81696l,80915,,xe" fillcolor="#fffefd" stroked="f" strokeweight="0">
                <v:stroke miterlimit="83231f" joinstyle="miter"/>
                <v:path arrowok="t" textboxrect="0,0,14059,82454"/>
              </v:shape>
              <v:shape id="Shape 69" o:spid="_x0000_s1078" style="position:absolute;left:5338;top:27986;width:1806;height:3396;visibility:visible;mso-wrap-style:square;v-text-anchor:top" coordsize="180555,33963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8Dw38IA&#10;AADcAAAADwAAAGRycy9kb3ducmV2LnhtbESPQWsCMRSE7wX/Q3hCbzWr1kVWo4ggSHuq68Xbc/Pc&#10;LG5eliS623/fFAo9DjPzDbPeDrYVT/KhcaxgOslAEFdON1wrOJeHtyWIEJE1to5JwTcF2G5GL2ss&#10;tOv5i56nWIsE4VCgAhNjV0gZKkMWw8R1xMm7OW8xJulrqT32CW5bOcuyXFpsOC0Y7GhvqLqfHlbB&#10;+7y88OHD3Bamz0O+uH5mZeeVeh0PuxWISEP8D/+1j1pBIsLvmXQE5OY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TwPDfwgAAANwAAAAPAAAAAAAAAAAAAAAAAJgCAABkcnMvZG93&#10;bnJldi54bWxQSwUGAAAAAAQABAD1AAAAhwMAAAAA&#10;" path="m202,l72955,16678,44675,147763r135880,30116l180555,269084,24936,234696,,339638,,890,202,xe" fillcolor="#fffefd" stroked="f" strokeweight="0">
                <v:stroke miterlimit="83231f" joinstyle="miter"/>
                <v:path arrowok="t" textboxrect="0,0,180555,339638"/>
              </v:shape>
              <v:shape id="Shape 70" o:spid="_x0000_s1079" style="position:absolute;left:5424;top:24849;width:1720;height:3573;visibility:visible;mso-wrap-style:square;v-text-anchor:top" coordsize="171974,35726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tCxvsYA&#10;AADcAAAADwAAAGRycy9kb3ducmV2LnhtbESPT2sCMRTE70K/Q3gFL6KJthTZGqUVFLU9+Lfnx+Z1&#10;d+3mZdlEXf30jVDocZiZ3zCjSWNLcabaF4419HsKBHHqTMGZhv1u1h2C8AHZYOmYNFzJw2T80Bph&#10;YtyFN3TehkxECPsENeQhVImUPs3Jou+5ijh63662GKKsM2lqvES4LeVAqRdpseC4kGNF05zSn+3J&#10;anifr5++VryeHW8f8vngOn6pjp9atx+bt1cQgZrwH/5rL4yGgerD/Uw8AnL8C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vtCxvsYAAADcAAAADwAAAAAAAAAAAAAAAACYAgAAZHJz&#10;L2Rvd25yZXYueG1sUEsFBgAAAAAEAAQA9QAAAIsDAAAAAA==&#10;" path="m97569,r67033,22801l95071,240981r39076,11118l171974,137666r,219598l,302214,97569,xe" fillcolor="#fffefd" stroked="f" strokeweight="0">
                <v:stroke miterlimit="83231f" joinstyle="miter"/>
                <v:path arrowok="t" textboxrect="0,0,171974,357264"/>
              </v:shape>
              <v:shape id="Shape 71" o:spid="_x0000_s1080" style="position:absolute;left:6738;top:23393;width:406;height:1044;visibility:visible;mso-wrap-style:square;v-text-anchor:top" coordsize="40566,10445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tyjqMMA&#10;AADcAAAADwAAAGRycy9kb3ducmV2LnhtbESPQWvCQBSE7wX/w/IEb3VjDlKiq4gi9FKxVlBvj+wz&#10;Ccm+Ddmnxn/vFgo9DjPzDTNf9q5Rd+pC5dnAZJyAIs69rbgwcPzZvn+ACoJssfFMBp4UYLkYvM0x&#10;s/7B33Q/SKEihEOGBkqRNtM65CU5DGPfEkfv6juHEmVXaNvhI8Jdo9MkmWqHFceFEltal5TXh5sz&#10;4E5189wfp1/ny5nrzfp2EtmxMaNhv5qBEurlP/zX/rQG0iSF3zPxCOjF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tyjqMMAAADcAAAADwAAAAAAAAAAAAAAAACYAgAAZHJzL2Rv&#10;d25yZXYueG1sUEsFBgAAAAAEAAQA9QAAAIgDAAAAAA==&#10;" path="m40566,r,104452l,84589,40566,xe" fillcolor="#fffefd" stroked="f" strokeweight="0">
                <v:stroke miterlimit="83231f" joinstyle="miter"/>
                <v:path arrowok="t" textboxrect="0,0,40566,104452"/>
              </v:shape>
              <v:shape id="Shape 72" o:spid="_x0000_s1081" style="position:absolute;left:7144;top:50073;width:1648;height:4257;visibility:visible;mso-wrap-style:square;v-text-anchor:top" coordsize="164844,4257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2ZEDsYA&#10;AADcAAAADwAAAGRycy9kb3ducmV2LnhtbESPzWrDMBCE74W8g9hAbo1ch5rgRDGlEFMKOeTnkOPG&#10;2lhurZWxFMd9+ypQ6HGYmW+YdTHaVgzU+8axgpd5AoK4crrhWsHpuH1egvABWWPrmBT8kIdiM3la&#10;Y67dnfc0HEItIoR9jgpMCF0upa8MWfRz1xFH7+p6iyHKvpa6x3uE21amSZJJiw3HBYMdvRuqvg83&#10;q6C8Vbtzl70alw3l7mt7LD8vJ6vUbDq+rUAEGsN/+K/9oRWkyQIeZ+IRkJt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82ZEDsYAAADcAAAADwAAAAAAAAAAAAAAAACYAgAAZHJz&#10;L2Rvd25yZXYueG1sUEsFBgAAAAAEAAQA9QAAAIsDAAAAAA==&#10;" path="m164844,r,98074l48865,157406r89673,175801l164844,319801r,99270l163031,419577r-7976,3143l146514,425700r-13777,l124519,425700r-11118,-6123l104699,417079,93500,406203,85524,392264r-5801,-8701l74083,375425,,232056,,82622r1491,-870l9548,76112,146514,6259r8541,-2579l163031,539,164844,xe" fillcolor="#fffefd" stroked="f" strokeweight="0">
                <v:stroke miterlimit="83231f" joinstyle="miter"/>
                <v:path arrowok="t" textboxrect="0,0,164844,425700"/>
              </v:shape>
              <v:shape id="Shape 73" o:spid="_x0000_s1082" style="position:absolute;left:7144;top:46277;width:1648;height:4111;visibility:visible;mso-wrap-style:square;v-text-anchor:top" coordsize="164844,4111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38DosQA&#10;AADcAAAADwAAAGRycy9kb3ducmV2LnhtbESPQWvCQBSE7wX/w/IEb7pRQxujq4i2tNBTbXt/ZF+T&#10;1OzbkF2T9d+7BaHHYWa+YTa7YBrRU+dqywrmswQEcWF1zaWCr8+XaQbCeWSNjWVScCUHu+3oYYO5&#10;tgN/UH/ypYgQdjkqqLxvcyldUZFBN7MtcfR+bGfQR9mVUnc4RLhp5CJJHqXBmuNChS0dKirOp4tR&#10;cHzPvg/L36fUpKv6uZfn8JoNQanJOOzXIDwF/x++t9+0gkWSwt+ZeATk9gY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9/A6LEAAAA3AAAAA8AAAAAAAAAAAAAAAAAmAIAAGRycy9k&#10;b3ducmV2LnhtbFBLBQYAAAAABAAEAPUAAACJAwAAAAA=&#10;" path="m90922,r66953,181925l160614,193124r4230,7138l164844,320970r-4230,11699l152557,343949r-8299,13938l132737,366185r-10877,11360l107761,385925r-16839,8540l76661,400024r-10635,5399l57244,408162r-11280,l35168,411143r-8540,l15187,411143r-8137,l,411143,,319891r7050,1417l15187,321308r8621,l35168,318408r10796,-5237l54505,310431r8540,-2416l76661,296252r8863,-8460l93500,273128r2578,-10473l96078,254356r,-8460l96078,238001r,-8702l93500,217697r-5398,-8298l51443,109090,,128532,,33099,90922,xe" fillcolor="#fffefd" stroked="f" strokeweight="0">
                <v:stroke miterlimit="83231f" joinstyle="miter"/>
                <v:path arrowok="t" textboxrect="0,0,164844,411143"/>
              </v:shape>
              <v:shape id="Shape 74" o:spid="_x0000_s1083" style="position:absolute;left:7144;top:39718;width:318;height:2430;visibility:visible;mso-wrap-style:square;v-text-anchor:top" coordsize="31865,24300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Fw+ZMMA&#10;AADcAAAADwAAAGRycy9kb3ducmV2LnhtbESPzWrCQBSF94W+w3AL3ZQ6o2CR6BiCEHDTgtaNu9vM&#10;NYnJ3AmZMaZv7wiCy8P5+TirdLStGKj3tWMN04kCQVw4U3Op4fCbfy5A+IBssHVMGv7JQ7p+fVlh&#10;YtyVdzTsQyniCPsENVQhdImUvqjIop+4jjh6J9dbDFH2pTQ9XuO4beVMqS9pseZIqLCjTUVFs7/Y&#10;yPXqw/yZoiErQ9acj+3P9znX+v1tzJYgAo3hGX60t0bDTM3hfiYeAbm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Fw+ZMMAAADcAAAADwAAAAAAAAAAAAAAAACYAgAAZHJzL2Rv&#10;d25yZXYueG1sUEsFBgAAAAAEAAQA9QAAAIgDAAAAAA==&#10;" path="m,l31865,238925,,243006,,xe" fillcolor="#fffefd" stroked="f" strokeweight="0">
                <v:stroke miterlimit="83231f" joinstyle="miter"/>
                <v:path arrowok="t" textboxrect="0,0,31865,243006"/>
              </v:shape>
              <v:shape id="Shape 75" o:spid="_x0000_s1084" style="position:absolute;left:7144;top:35005;width:37;height:1012;visibility:visible;mso-wrap-style:square;v-text-anchor:top" coordsize="3747,1012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L6taMYA&#10;AADcAAAADwAAAGRycy9kb3ducmV2LnhtbESP0WoCMRRE3wX/IVyhL1KzKki7GkUXRC2lUPUDLpvb&#10;zdbNzXYTdf17UxB8HGbmDDNbtLYSF2p86VjBcJCAIM6dLrlQcDysX99A+ICssXJMCm7kYTHvdmaY&#10;anflb7rsQyEihH2KCkwIdSqlzw1Z9ANXE0fvxzUWQ5RNIXWD1wi3lRwlyURaLDkuGKwpM5Sf9mer&#10;4M/01x969/51Om5+l+PdNjuvPjOlXnrtcgoiUBue4Ud7qxWMkgn8n4lHQM7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L6taMYAAADcAAAADwAAAAAAAAAAAAAAAACYAgAAZHJz&#10;L2Rvd25yZXYueG1sUEsFBgAAAAAEAAQA9QAAAIsDAAAAAA==&#10;" path="m3747,l1491,100470,,101246,,1461,3747,xe" fillcolor="#fffefd" stroked="f" strokeweight="0">
                <v:stroke miterlimit="83231f" joinstyle="miter"/>
                <v:path arrowok="t" textboxrect="0,0,3747,101246"/>
              </v:shape>
              <v:shape id="Shape 76" o:spid="_x0000_s1085" style="position:absolute;left:7144;top:31894;width:351;height:3078;visibility:visible;mso-wrap-style:square;v-text-anchor:top" coordsize="35168,30787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bg+F8cA&#10;AADcAAAADwAAAGRycy9kb3ducmV2LnhtbESPQWvCQBSE70L/w/IKvZlNc1BJXUUsDYUepCbQHl+z&#10;zyQk+zZktyb117sFweMwM98w6+1kOnGmwTWWFTxHMQji0uqGKwVF/jZfgXAeWWNnmRT8kYPt5mG2&#10;xlTbkT/pfPSVCBB2KSqove9TKV1Zk0EX2Z44eCc7GPRBDpXUA44BbjqZxPFCGmw4LNTY076msj3+&#10;GgWvbVZ95UWTLdr28HOZLofx4/uk1NPjtHsB4Wny9/Ct/a4VJPES/s+EIyA3V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FG4PhfHAAAA3AAAAA8AAAAAAAAAAAAAAAAAmAIAAGRy&#10;cy9kb3ducmV2LnhtbFBLBQYAAAAABAAEAPUAAACMAwAAAAA=&#10;" path="m,l1491,461,15187,9082r8621,8380l31865,31560r3303,14100l35168,54040r,10876l35168,72973r,11280l12770,260780r,11198l9548,280358,7050,291395,1491,305656,,307871,,xe" fillcolor="#fffefd" stroked="f" strokeweight="0">
                <v:stroke miterlimit="83231f" joinstyle="miter"/>
                <v:path arrowok="t" textboxrect="0,0,35168,307871"/>
              </v:shape>
              <v:shape id="Shape 77" o:spid="_x0000_s1086" style="position:absolute;left:7144;top:29765;width:935;height:1075;visibility:visible;mso-wrap-style:square;v-text-anchor:top" coordsize="93500,1075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VzWj8EA&#10;AADcAAAADwAAAGRycy9kb3ducmV2LnhtbERPO2/CMBDeK/U/WFepW7HLUFUBgwLqawgSpB0YT/Hl&#10;IeJzFF8h/ff1gMT46Xsv15Pv1ZnG2AW28DwzoIir4DpuLPx8vz+9goqC7LAPTBb+KMJ6dX+3xMyF&#10;Cx/oXEqjUgjHDC20IkOmdaxa8hhnYSBOXB1Gj5Lg2Gg34iWF+17PjXnRHjtODS0OtG2pOpW/3sJB&#10;TFF/4OatqH3+uT+WMhX5ztrHhylfgBKa5Ca+ur+chblJa9OZdAT06h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Fc1o/BAAAA3AAAAA8AAAAAAAAAAAAAAAAAmAIAAGRycy9kb3du&#10;cmV2LnhtbFBLBQYAAAAABAAEAPUAAACGAwAAAAA=&#10;" path="m,l93500,20723,74083,107576,,91206,,xe" fillcolor="#fffefd" stroked="f" strokeweight="0">
                <v:stroke miterlimit="83231f" joinstyle="miter"/>
                <v:path arrowok="t" textboxrect="0,0,93500,107576"/>
              </v:shape>
              <v:shape id="Shape 78" o:spid="_x0000_s1087" style="position:absolute;left:7144;top:25555;width:1648;height:3266;visibility:visible;mso-wrap-style:square;v-text-anchor:top" coordsize="164844,32654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/cc7sMA&#10;AADcAAAADwAAAGRycy9kb3ducmV2LnhtbESPQWvCQBSE70L/w/IK3nQTUbHRVUoh6MmibT0/ss8k&#10;mn0bdleN/94tCB6HmfmGWaw604grOV9bVpAOExDEhdU1lwp+f/LBDIQPyBoby6TgTh5Wy7feAjNt&#10;b7yj6z6UIkLYZ6igCqHNpPRFRQb90LbE0TtaZzBE6UqpHd4i3DRylCRTabDmuFBhS18VFef9xSjI&#10;T2G8/j5M9DZ3aepP27+Z26VK9d+7zzmIQF14hZ/tjVYwSj7g/0w8AnL5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/cc7sMAAADcAAAADwAAAAAAAAAAAAAAAACYAgAAZHJzL2Rv&#10;d25yZXYueG1sUEsFBgAAAAAEAAQA9QAAAIgDAAAAAA==&#10;" path="m149576,r15268,4661l164844,201189,124519,326545,,286685,,67087,3747,55753,71021,77910,31865,203677r44796,14020l149576,xe" fillcolor="#fffefd" stroked="f" strokeweight="0">
                <v:stroke miterlimit="83231f" joinstyle="miter"/>
                <v:path arrowok="t" textboxrect="0,0,164844,326545"/>
              </v:shape>
              <v:shape id="Shape 79" o:spid="_x0000_s1088" style="position:absolute;left:7144;top:21436;width:1648;height:3808;visibility:visible;mso-wrap-style:square;v-text-anchor:top" coordsize="164844,3807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E9qWcAA&#10;AADcAAAADwAAAGRycy9kb3ducmV2LnhtbERP3WrCMBS+F/YO4Qy807SK4qpRRBgb7mq1D3Boztpi&#10;c1KS2Ma3Xy4Gu/z4/g+naHoxkvOdZQX5MgNBXFvdcaOgur0vdiB8QNbYWyYFT/JwOr7MDlhoO/E3&#10;jWVoRAphX6CCNoShkNLXLRn0SzsQJ+7HOoMhQddI7XBK4aaXqyzbSoMdp4YWB7q0VN/Lh1FQuuqr&#10;fhufcdKx317XOW4eH6jU/DWe9yACxfAv/nN/agWrPM1PZ9IRkMd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DE9qWcAAAADcAAAADwAAAAAAAAAAAAAAAACYAgAAZHJzL2Rvd25y&#10;ZXYueG1sUEsFBgAAAAAEAAQA9QAAAIUDAAAAAA==&#10;" path="m124519,r10957,l144258,3304r13617,2336l164844,9214r,97040l141116,95475r-8379,-3061l127178,100953r-2659,5398l63045,232845r52692,24654l164844,152288r,228506l,300082,,195630,71021,47536,79723,34001,88102,22721,98898,11764,110420,5640,124519,xe" fillcolor="#fffefd" stroked="f" strokeweight="0">
                <v:stroke miterlimit="83231f" joinstyle="miter"/>
                <v:path arrowok="t" textboxrect="0,0,164844,380794"/>
              </v:shape>
              <v:shape id="Shape 80" o:spid="_x0000_s1089" style="position:absolute;left:8586;top:20329;width:206;height:455;visibility:visible;mso-wrap-style:square;v-text-anchor:top" coordsize="20586,4546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042W8IA&#10;AADcAAAADwAAAGRycy9kb3ducmV2LnhtbESPQYvCMBSE74L/ITxhL6JpPYhUo6jsgrfF6g94Ns+m&#10;2LyUJq3df78RBI/DzHzDbHaDrUVPra8cK0jnCQjiwumKSwXXy89sBcIHZI21Y1LwRx522/Fog5l2&#10;Tz5Tn4dSRAj7DBWYEJpMSl8YsujnriGO3t21FkOUbSl1i88It7VcJMlSWqw4Lhhs6GioeOSdVXA7&#10;3w7+vmq+fykx3Sntp+GSd0p9TYb9GkSgIXzC7/ZJK1ikKbzOxCMgt/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/TjZbwgAAANwAAAAPAAAAAAAAAAAAAAAAAJgCAABkcnMvZG93&#10;bnJldi54bWxQSwUGAAAAAAQABAD1AAAAhwMAAAAA&#10;" path="m20586,r,45464l,32718,20586,xe" fillcolor="#fffefd" stroked="f" strokeweight="0">
                <v:stroke miterlimit="83231f" joinstyle="miter"/>
                <v:path arrowok="t" textboxrect="0,0,20586,45464"/>
              </v:shape>
              <v:shape id="Shape 81" o:spid="_x0000_s1090" style="position:absolute;left:15347;top:62235;width:2575;height:2286;visibility:visible;mso-wrap-style:square;v-text-anchor:top" coordsize="257498,22859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tSWHsYA&#10;AADcAAAADwAAAGRycy9kb3ducmV2LnhtbESPT2vCQBTE74V+h+UJvdWNEUtJXUWKJbn0ELXY4yP7&#10;moRm36bZNX++vSsIPQ4z8xtmvR1NI3rqXG1ZwWIegSAurK65VHA6fjy/gnAeWWNjmRRM5GC7eXxY&#10;Y6LtwDn1B1+KAGGXoILK+zaR0hUVGXRz2xIH78d2Bn2QXSl1h0OAm0bGUfQiDdYcFips6b2i4vdw&#10;MQpW+f7PpM3JfJfTMH3uv9LlOTsr9TQbd28gPI3+P3xvZ1pBvIjhdiYcAbm5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9tSWHsYAAADcAAAADwAAAAAAAAAAAAAAAACYAgAAZHJz&#10;L2Rvd25yZXYueG1sUEsFBgAAAAAEAAQA9QAAAIsDAAAAAA==&#10;" path="m257498,r,82148l215764,101687r41734,31517l257498,228592,137450,137943,73237,165819,,110066,257498,xe" fillcolor="#fffefd" stroked="f" strokeweight="0">
                <v:stroke miterlimit="83231f" joinstyle="miter"/>
                <v:path arrowok="t" textboxrect="0,0,257498,228592"/>
              </v:shape>
              <v:shape id="Shape 82" o:spid="_x0000_s1091" style="position:absolute;left:11406;top:56874;width:4366;height:4391;visibility:visible;mso-wrap-style:square;v-text-anchor:top" coordsize="436602,439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ieqa8YA&#10;AADcAAAADwAAAGRycy9kb3ducmV2LnhtbESP3WoCMRSE7wXfIRzBG6lZLZWyGsUfWqSUgrbg7WFz&#10;3F3dnKxJqqtPbwoFL4eZ+YaZzBpTiTM5X1pWMOgnIIgzq0vOFfx8vz29gvABWWNlmRRcycNs2m5N&#10;MNX2whs6b0MuIoR9igqKEOpUSp8VZND3bU0cvb11BkOULpfa4SXCTSWHSTKSBkuOCwXWtCwoO25/&#10;jQI6fLzsVuQYe1+bE30mi9v8vVGq22nmYxCBmvAI/7fXWsFw8Ax/Z+IRkNM7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Lieqa8YAAADcAAAADwAAAAAAAAAAAAAAAACYAgAAZHJz&#10;L2Rvd25yZXYueG1sUEsFBgAAAAAEAAQA9QAAAIsDAAAAAA==&#10;" path="m210285,r58654,67115l92654,221001,201583,346688,377787,195702r58815,67517l263138,413883r-8138,6204l246702,425001r-14261,8298l223981,436280r-13696,2820l196024,439100r-14180,-5801l168147,422101,154289,411466r-5397,-8541l30939,265716r-8460,-8298l16839,248555r-5479,-8218l8621,232441,2981,218342,,204081,2981,190465r8379,-13858l22479,162507,36417,150986,210285,xe" fillcolor="#fffefd" stroked="f" strokeweight="0">
                <v:stroke miterlimit="83231f" joinstyle="miter"/>
                <v:path arrowok="t" textboxrect="0,0,436602,439100"/>
              </v:shape>
              <v:shape id="Shape 83" o:spid="_x0000_s1092" style="position:absolute;left:8831;top:53659;width:4118;height:4276;visibility:visible;mso-wrap-style:square;v-text-anchor:top" coordsize="411787,42757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aoOV8EA&#10;AADcAAAADwAAAGRycy9kb3ducmV2LnhtbESP3YrCMBSE74V9h3AWvNO0sohUYym7K+utPw9waI5N&#10;2eakNKmtPr0RBC+HmW+G2eSjbcSVOl87VpDOExDEpdM1VwrOp91sBcIHZI2NY1JwIw/59mOywUy7&#10;gQ90PYZKxBL2GSowIbSZlL40ZNHPXUscvYvrLIYou0rqDodYbhu5SJKltFhzXDDY0reh8v/YWwWL&#10;hLH4K/ofDIM5383h/tsPJ6Wmn2OxBhFoDO/wi97ryKVf8DwTj4DcP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2qDlfBAAAA3AAAAA8AAAAAAAAAAAAAAAAAmAIAAGRycy9kb3du&#10;cmV2LnhtbFBLBQYAAAAABAAEAPUAAACGAwAAAAA=&#10;" path="m218503,r14341,3062l246944,5156r10554,11683l272081,28279r5479,7574l283038,44312,392451,212218r5317,8621l400346,229541r6043,8057l408726,245735r3061,14180l411787,268375r,14099l403328,293190r-8944,14824l386086,313171r-13455,8298l358370,332346,296735,265636r31180,-16840l224304,91687,89995,178783,193285,335488r33597,-22317l168147,220839r58735,-39076l335730,346848r-91929,61394l235019,414365r-8137,2015l218503,422422r-8299,2740l196346,427579r-8620,l173787,425162r-10796,-8782l148327,405584,137289,391484r-5317,-8379l22801,215441r-5479,-7896l11602,198682,8863,190304,5801,181763,3223,173545,,159284,3223,145346r8379,-13939l22801,120450,36578,108688r8460,-4916l170645,19739r8782,-6123l187726,11602r8620,-6446l210204,3062,218503,xe" fillcolor="#fffefd" stroked="f" strokeweight="0">
                <v:stroke miterlimit="83231f" joinstyle="miter"/>
                <v:path arrowok="t" textboxrect="0,0,411787,427579"/>
              </v:shape>
              <v:shape id="Shape 84" o:spid="_x0000_s1093" style="position:absolute;left:12136;top:53520;width:1565;height:1788;visibility:visible;mso-wrap-style:square;v-text-anchor:top" coordsize="156465,17870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SBSIMQA&#10;AADcAAAADwAAAGRycy9kb3ducmV2LnhtbESP3YrCMBSE7wXfIRzBO01bcH+qUUQQxIUFddm9PTbH&#10;ttic1CZqfHuzsLCXw8x8w8wWwTTiRp2rLStIxwkI4sLqmksFX4f16A2E88gaG8uk4EEOFvN+b4a5&#10;tnfe0W3vSxEh7HJUUHnf5lK6oiKDbmxb4uidbGfQR9mVUnd4j3DTyCxJXqTBmuNChS2tKirO+6tR&#10;wKHMfr4/9OW4XR8+L5v3oNPXnVLDQVhOQXgK/j/8195oBVk6gd8z8QjI+R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0gUiDEAAAA3AAAAA8AAAAAAAAAAAAAAAAAmAIAAGRycy9k&#10;b3ducmV2LnhtbFBLBQYAAAAABAAEAPUAAACJAwAAAAA=&#10;" path="m53256,l83792,47535,72834,55431r-8943,9105l61957,72351r,8620l67275,92090r5559,8218l78232,109251r8702,8379l95152,120128r7976,l111829,117630r13455,-8379l156465,156545r-19176,11038l125284,170322r-7492,2820l108848,176204r-8218,2498l92493,178702r-8701,l75896,178702r-8621,-2498l58412,173142r-8137,-5559l39559,156545r-9024,-5640l25137,141962r-5478,-7654l14261,125607,8299,117630,5237,109251,2256,100308r,-8218l,83952,,74848,2256,66791r,-8621l8299,49711,17081,36014r5317,-8540l36498,13858,53256,xe" fillcolor="#fffefd" stroked="f" strokeweight="0">
                <v:stroke miterlimit="83231f" joinstyle="miter"/>
                <v:path arrowok="t" textboxrect="0,0,156465,178702"/>
              </v:shape>
              <v:shape id="Shape 85" o:spid="_x0000_s1094" style="position:absolute;left:8792;top:49993;width:2003;height:4271;visibility:visible;mso-wrap-style:square;v-text-anchor:top" coordsize="200253,42707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PVbqcUA&#10;AADcAAAADwAAAGRycy9kb3ducmV2LnhtbESPQWvCQBSE70L/w/IKvenGQKNNs5ESahVPje2hx0f2&#10;NQnNvg3ZNab/3hUEj8PMfMNkm8l0YqTBtZYVLBcRCOLK6pZrBd9f2/kahPPIGjvLpOCfHGzyh1mG&#10;qbZnLmk8+loECLsUFTTe96mUrmrIoFvYnjh4v3Yw6IMcaqkHPAe46WQcRYk02HJYaLCnoqHq73gy&#10;Cj5+1vt4V34W76vuOXKFOfQvY6LU0+P09grC0+Tv4Vt7rxXEywSuZ8IRkPk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g9VupxQAAANwAAAAPAAAAAAAAAAAAAAAAAJgCAABkcnMv&#10;ZG93bnJldi54bWxQSwUGAAAAAAQABAD1AAAAigMAAAAA&#10;" path="m29287,r8459,2901l52007,5881r11118,8380l74325,28360r8217,13536l88343,53175r97650,187323l189135,251858r5157,8057l197192,268697r3061,8138l200253,285375r,14260l200253,307531r-8620,11441l183334,330574r-8782,5398l160855,347091r-8620,2578l18007,419522,7130,425081,,427072,,327802,115979,268697,26708,92413,,106076,,8002,7130,5881,15509,2901,29287,xe" fillcolor="#fffefd" stroked="f" strokeweight="0">
                <v:stroke miterlimit="83231f" joinstyle="miter"/>
                <v:path arrowok="t" textboxrect="0,0,200253,427072"/>
              </v:shape>
              <v:shape id="Shape 86" o:spid="_x0000_s1095" style="position:absolute;left:8792;top:48279;width:97;height:1207;visibility:visible;mso-wrap-style:square;v-text-anchor:top" coordsize="9708,12070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LSUIcUA&#10;AADcAAAADwAAAGRycy9kb3ducmV2LnhtbESPQWsCMRSE74X+h/AKvYhmVaqyNYpItT3q6sXbI3nu&#10;Lt28LEnqbvvrm4LQ4zAz3zDLdW8bcSMfascKxqMMBLF2puZSwfm0Gy5AhIhssHFMCr4pwHr1+LDE&#10;3LiOj3QrYikShEOOCqoY21zKoCuyGEauJU7e1XmLMUlfSuOxS3DbyEmWzaTFmtNChS1tK9KfxZdV&#10;MH+5dns9fdsXXGq/m/60g8P7Rannp37zCiJSH//D9/aHUTAZz+HvTDoCcvUL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otJQhxQAAANwAAAAPAAAAAAAAAAAAAAAAAJgCAABkcnMv&#10;ZG93bnJldi54bWxQSwUGAAAAAAQABAD1AAAAigMAAAAA&#10;" path="m,l926,1563r,7574l3907,20497r3223,8540l7130,37739r2578,7895l9708,54094r,8299l9708,71094r,8299l9708,87530,7130,95990,3907,110170,926,118146,,120708,,xe" fillcolor="#fffefd" stroked="f" strokeweight="0">
                <v:stroke miterlimit="83231f" joinstyle="miter"/>
                <v:path arrowok="t" textboxrect="0,0,9708,120708"/>
              </v:shape>
              <v:shape id="Shape 87" o:spid="_x0000_s1096" style="position:absolute;left:8792;top:25602;width:576;height:1965;visibility:visible;mso-wrap-style:square;v-text-anchor:top" coordsize="57566,1965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v0tOcEA&#10;AADcAAAADwAAAGRycy9kb3ducmV2LnhtbERPTYvCMBC9C/sfwgh701SFxa1GEWVlVRRWBa9DM7bF&#10;ZlKSrK3/3hwEj4/3PZ23phJ3cr60rGDQT0AQZ1aXnCs4n356YxA+IGusLJOCB3mYzz46U0y1bfiP&#10;7seQixjCPkUFRQh1KqXPCjLo+7YmjtzVOoMhQpdL7bCJ4aaSwyT5kgZLjg0F1rQsKLsd/42C/Xa/&#10;2d2a/MDL9femuYTVaOVOSn1228UERKA2vMUv969WMBzEtfFMPAJy9gQ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r9LTnBAAAA3AAAAA8AAAAAAAAAAAAAAAAAmAIAAGRycy9kb3du&#10;cmV2LnhtbFBLBQYAAAAABAAEAPUAAACGAwAAAAA=&#10;" path="m,l57566,17575,,196528,,xe" fillcolor="#fffefd" stroked="f" strokeweight="0">
                <v:stroke miterlimit="83231f" joinstyle="miter"/>
                <v:path arrowok="t" textboxrect="0,0,57566,196528"/>
              </v:shape>
              <v:shape id="Shape 88" o:spid="_x0000_s1097" style="position:absolute;left:8792;top:17580;width:4350;height:8028;visibility:visible;mso-wrap-style:square;v-text-anchor:top" coordsize="435031,80278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Er2IMUA&#10;AADcAAAADwAAAGRycy9kb3ducmV2LnhtbESPS2sCQRCE70L+w9CB3HR2JQm6OkoikUhAiK97s9P7&#10;IDs9y06rm3+fEYQci6qvipove9eoC3Wh9mwgHSWgiHNvay4NHA/r4QRUEGSLjWcy8EsBlouHwRwz&#10;66+8o8teShVLOGRooBJpM61DXpHDMPItcfQK3zmUKLtS2w6vsdw1epwkr9phzXGhwpZWFeU/+7Mz&#10;MJ6si+nX+2exOu3OH9v0W7Yvz2LM02P/NgMl1Mt/+E5vbOTSKdzOxCOgF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oSvYgxQAAANwAAAAPAAAAAAAAAAAAAAAAAJgCAABkcnMv&#10;ZG93bnJldi54bWxQSwUGAAAAAAQABAD1AAAAigMAAAAA&#10;" path="m168912,l435031,162346r-33356,53015l135879,302133r5318,8863l286946,400025r-41977,70094l236751,464077,183334,573005,34926,631418,15509,674040r97650,47213l74325,802788,,766396,,537890,9708,517091r5801,-7816l15509,500575,7130,495096,,491856,,394816r59661,30588l68524,427418r11440,8782l91244,447399r5156,11280l99704,470119r,7897l99704,491953r-5801,14261l91244,514512r-2901,8702l228211,461660,,320358,,274894,12770,254598,266965,170644r9023,-2578l275988,162346r-9023,-5398l127339,70176,168912,xe" fillcolor="#fffefd" stroked="f" strokeweight="0">
                <v:stroke miterlimit="83231f" joinstyle="miter"/>
                <v:path arrowok="t" textboxrect="0,0,435031,802788"/>
              </v:shape>
              <v:shape id="Shape 89" o:spid="_x0000_s1098" style="position:absolute;left:12720;top:12153;width:5037;height:4980;visibility:visible;mso-wrap-style:square;v-text-anchor:top" coordsize="503716,49799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Jft1sMA&#10;AADcAAAADwAAAGRycy9kb3ducmV2LnhtbERPz2vCMBS+C/sfwht4kZmuinOdUUQQPYnVHXZ8NG9N&#10;WfPSNVGrf705CB4/vt+zRWdrcabWV44VvA8TEMSF0xWXCr6P67cpCB+QNdaOScGVPCzmL70ZZtpd&#10;OKfzIZQihrDPUIEJocmk9IUhi37oGuLI/brWYoiwLaVu8RLDbS3TJJlIixXHBoMNrQwVf4eTVTCy&#10;e7ObDjY/m3H6eVuN8+3/+sMp1X/tll8gAnXhKX64t1pBmsb58Uw8AnJ+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Jft1sMAAADcAAAADwAAAAAAAAAAAAAAAACYAgAAZHJzL2Rv&#10;d25yZXYueG1sUEsFBgAAAAAEAAQA9QAAAIgDAAAAAA==&#10;" path="m288517,l503716,226964r-61393,55752l322195,156627r19417,173141l322195,346929,145830,316556,269100,444338r-56640,53659l,271114,50436,224143r210366,33275l237839,47859,288517,xe" fillcolor="#fffefd" stroked="f" strokeweight="0">
                <v:stroke miterlimit="83231f" joinstyle="miter"/>
                <v:path arrowok="t" textboxrect="0,0,503716,497997"/>
              </v:shape>
              <v:shape id="Shape 90" o:spid="_x0000_s1099" style="position:absolute;left:16164;top:10322;width:1758;height:3661;visibility:visible;mso-wrap-style:square;v-text-anchor:top" coordsize="175801,3661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WZtw8QA&#10;AADcAAAADwAAAGRycy9kb3ducmV2LnhtbESPwWrDMBBE74H+g9hAL6GW40IxrpUQCiE9hEJtf8Bi&#10;bS031spYSuz+fRUo9DjMzBum3C92EDeafO9YwTZJQRC3TvfcKWjq41MOwgdkjYNjUvBDHva7h1WJ&#10;hXYzf9KtCp2IEPYFKjAhjIWUvjVk0SduJI7el5sshiinTuoJ5wi3g8zS9EVa7DkuGBzpzVB7qa5W&#10;wWlszLO1p1pv8nOdXkJef3znSj2ul8MriEBL+A//td+1gizbwv1MPAJy9w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1mbcPEAAAA3AAAAA8AAAAAAAAAAAAAAAAAmAIAAGRycy9k&#10;b3ducmV2LnhtbFBLBQYAAAAABAAEAPUAAACJAwAAAAA=&#10;" path="m175801,r,92570l114811,141170r24815,30938l175801,143808r,222308l,138350,175801,xe" fillcolor="#fffefd" stroked="f" strokeweight="0">
                <v:stroke miterlimit="83231f" joinstyle="miter"/>
                <v:path arrowok="t" textboxrect="0,0,175801,366116"/>
              </v:shape>
              <v:shape id="Shape 91" o:spid="_x0000_s1100" style="position:absolute;left:19042;top:63418;width:2390;height:4103;visibility:visible;mso-wrap-style:square;v-text-anchor:top" coordsize="239047,41029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A0HkMQA&#10;AADcAAAADwAAAGRycy9kb3ducmV2LnhtbESPQWvCQBSE74L/YXkFb7rpolaiq4hg9SamheLtmX0m&#10;wezbkN1q/PfdguBxmJlvmMWqs7W4UesrxxreRwkI4tyZigsN31/b4QyED8gGa8ek4UEeVst+b4Gp&#10;cXc+0i0LhYgQ9ilqKENoUil9XpJFP3INcfQurrUYomwLaVq8R7itpUqSqbRYcVwosaFNSfk1+7Ua&#10;xqeD2Z0z9dEdtpNr7i+b6c9npvXgrVvPQQTqwiv8bO+NBqUU/J+JR0Au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QNB5DEAAAA3AAAAA8AAAAAAAAAAAAAAAAAmAIAAGRycy9k&#10;b3ducmV2LnhtbFBLBQYAAAAABAAEAPUAAACJAwAAAAA=&#10;" path="m165247,r73800,46390l239047,50263r-54222,90006l239047,135128r,73980l227285,209881r11762,28130l239047,410297,212863,394222,139948,212458,78232,310673,,263217,165247,xe" fillcolor="#fffefd" stroked="f" strokeweight="0">
                <v:stroke miterlimit="83231f" joinstyle="miter"/>
                <v:path arrowok="t" textboxrect="0,0,239047,410297"/>
              </v:shape>
              <v:shape id="Shape 92" o:spid="_x0000_s1101" style="position:absolute;left:17922;top:61935;width:1319;height:3999;visibility:visible;mso-wrap-style:square;v-text-anchor:top" coordsize="131971,39986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HSeh8UA&#10;AADcAAAADwAAAGRycy9kb3ducmV2LnhtbESPQWvCQBSE7wX/w/KE3upLU9pKdBURBQ8i1PbS2zP7&#10;TEKzb0N2TaK/vlsoeBxm5htmvhxsrTpufeVEw/MkAcWSO1NJoeHrc/s0BeUDiaHaCWu4soflYvQw&#10;p8y4Xj64O4ZCRYj4jDSUITQZos9LtuQnrmGJ3tm1lkKUbYGmpT7CbY1pkryhpUriQkkNr0vOf44X&#10;q2HzjrfdHr/X7nC4Yf9adIk5odaP42E1AxV4CPfwf3tnNKTpC/ydiUcAF7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MdJ6HxQAAANwAAAAPAAAAAAAAAAAAAAAAAJgCAABkcnMv&#10;ZG93bnJldi54bWxQSwUGAAAAAAQABAD1AAAAigMAAAAA&#10;" path="m70094,r61877,44876l86692,399862,5962,338550r8218,-69289l,258554,,163166r28360,21417l41734,92573,,112110,,29962,70094,xe" fillcolor="#fffefd" stroked="f" strokeweight="0">
                <v:stroke miterlimit="83231f" joinstyle="miter"/>
                <v:path arrowok="t" textboxrect="0,0,131971,399862"/>
              </v:shape>
              <v:shape id="Shape 93" o:spid="_x0000_s1102" style="position:absolute;left:17922;top:11232;width:2659;height:2935;visibility:visible;mso-wrap-style:square;v-text-anchor:top" coordsize="265957,2934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chg0MIA&#10;AADcAAAADwAAAGRycy9kb3ducmV2LnhtbESPUWsCMRCE34X+h7BC3zTnUVp7GkWFA19r/QHby3p3&#10;eNmkl62m/74pFPo4zMw3zHqb3KBuNMbes4HFvABF3Hjbc2vg/F7PlqCiIFscPJOBb4qw3TxM1lhZ&#10;f+c3up2kVRnCsUIDnUiotI5NRw7j3Afi7F386FCyHFttR7xnuBt0WRTP2mHPeaHDQIeOmuvpyxn4&#10;lCEsX9p0vAT+kHjYv9Z1EmMep2m3AiWU5D/81z5aA2X5BL9n8hHQmx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VyGDQwgAAANwAAAAPAAAAAAAAAAAAAAAAAJgCAABkcnMvZG93&#10;bnJldi54bWxQSwUGAAAAAAQABAD1AAAAhwMAAAAA&#10;" path="m67435,r44555,55835l8379,137048r31099,38834l218663,33920r47294,61393l14180,293432,,275060,,52753,67435,xe" fillcolor="#fffefd" stroked="f" strokeweight="0">
                <v:stroke miterlimit="83231f" joinstyle="miter"/>
                <v:path arrowok="t" textboxrect="0,0,265957,293432"/>
              </v:shape>
              <v:shape id="Shape 94" o:spid="_x0000_s1103" style="position:absolute;left:17922;top:9750;width:1178;height:1497;visibility:visible;mso-wrap-style:square;v-text-anchor:top" coordsize="117872,14976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+0xTMUA&#10;AADcAAAADwAAAGRycy9kb3ducmV2LnhtbESPS2vCQBSF94X+h+EWumsmDVRKdAxBaemmFh8o7q6Z&#10;axLM3AmZaRL/fUcouDycx8eZZaNpRE+dqy0reI1iEMSF1TWXCnbbj5d3EM4ja2wsk4IrOcjmjw8z&#10;TLUdeE39xpcijLBLUUHlfZtK6YqKDLrItsTBO9vOoA+yK6XucAjjppFJHE+kwZoDocKWFhUVl82v&#10;CVxjl99HHR/yn/5yWg34aZeTvVLPT2M+BeFp9Pfwf/tLK0iSN7idCUdAzv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/7TFMxQAAANwAAAAPAAAAAAAAAAAAAAAAAJgCAABkcnMv&#10;ZG93bnJldi54bWxQSwUGAAAAAAQABAD1AAAAigMAAAAA&#10;" path="m72672,r45200,55835l,149761,,57191,72672,xe" fillcolor="#fffefd" stroked="f" strokeweight="0">
                <v:stroke miterlimit="83231f" joinstyle="miter"/>
                <v:path arrowok="t" textboxrect="0,0,117872,149761"/>
              </v:shape>
              <v:shape id="Shape 95" o:spid="_x0000_s1104" style="position:absolute;left:19181;top:8161;width:2251;height:3939;visibility:visible;mso-wrap-style:square;v-text-anchor:top" coordsize="225109,39387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pjsMMEA&#10;AADcAAAADwAAAGRycy9kb3ducmV2LnhtbESPzYrCMBSF9wPzDuEK7sbULkSqUURwOlt1xO2luaap&#10;zU1pMlrf3gjCLA/n5+Ms14NrxY36YD0rmE4yEMSV15aNgt/j7msOIkRkja1nUvCgAOvV58cSC+3v&#10;vKfbIRqRRjgUqKCOsSukDFVNDsPEd8TJu/jeYUyyN1L3eE/jrpV5ls2kQ8uJUGNH25qq6+HPJe7l&#10;dDp/l6UxVTu3tnw0Q5M3So1Hw2YBItIQ/8Pv9o9WkOczeJ1JR0Cun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aY7DDBAAAA3AAAAA8AAAAAAAAAAAAAAAAAmAIAAGRycy9kb3du&#10;cmV2LnhtbFBLBQYAAAAABAAEAPUAAACGAwAAAAA=&#10;" path="m225109,r,79808l223739,80708r-8378,2740l207545,89329r-92815,58412l201099,282050r24010,-15371l225109,356565r-60427,37314l,130903,168066,27694r8299,-5881l184745,15931r8297,-2255l201099,7955r8944,-3062l218422,2315,225109,xe" fillcolor="#fffefd" stroked="f" strokeweight="0">
                <v:stroke miterlimit="83231f" joinstyle="miter"/>
                <v:path arrowok="t" textboxrect="0,0,225109,393879"/>
              </v:shape>
              <v:shape id="Shape 96" o:spid="_x0000_s1105" style="position:absolute;left:21432;top:65798;width:969;height:2318;visibility:visible;mso-wrap-style:square;v-text-anchor:top" coordsize="96924,23178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KMlx8MA&#10;AADcAAAADwAAAGRycy9kb3ducmV2LnhtbESPzWrDMBCE74W8g9hAb40c17TBiRKCISGX0jY/98Xa&#10;WCbWyliK7bx9VSj0OMzMN8xqM9pG9NT52rGC+SwBQVw6XXOl4HzavSxA+ICssXFMCh7kYbOePK0w&#10;127gb+qPoRIRwj5HBSaENpfSl4Ys+plriaN3dZ3FEGVXSd3hEOG2kWmSvEmLNccFgy0Vhsrb8W4V&#10;ZJ/uC3vzsb9UKLPF63DrqUiUep6O2yWIQGP4D/+1D1pBmr7D75l4BOT6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8KMlx8MAAADcAAAADwAAAAAAAAAAAAAAAACYAgAAZHJzL2Rv&#10;d25yZXYueG1sUEsFBgAAAAAEAAQA9QAAAIgDAAAAAA==&#10;" path="m,l96924,231785,,172286,,xe" fillcolor="#fffefd" stroked="f" strokeweight="0">
                <v:stroke miterlimit="83231f" joinstyle="miter"/>
                <v:path arrowok="t" textboxrect="0,0,96924,231785"/>
              </v:shape>
              <v:shape id="Shape 97" o:spid="_x0000_s1106" style="position:absolute;left:22653;top:65321;width:2222;height:3779;visibility:visible;mso-wrap-style:square;v-text-anchor:top" coordsize="222248,37796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WbrLMQA&#10;AADcAAAADwAAAGRycy9kb3ducmV2LnhtbERPy2oCMRTdC/2HcAtuRDOdhZTROEhpqRQs1bpxd53c&#10;edTJzZikOvXrzULo8nDe87w3rTiT841lBU+TBARxYXXDlYLd99v4GYQPyBpby6Tgjzzki4fBHDNt&#10;L7yh8zZUIoawz1BBHUKXSemLmgz6ie2II1daZzBE6CqpHV5iuGllmiRTabDh2FBjRy81Fcftr1Fw&#10;en3nn54P5efHyX0d95swkte1UsPHfjkDEagP/+K7e6UVpGlcG8/EIyAX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Vm6yzEAAAA3AAAAA8AAAAAAAAAAAAAAAAAmAIAAGRycy9k&#10;b3ducmV2LnhtbFBLBQYAAAAABAAEAPUAAACJAwAAAAA=&#10;" path="m122625,r99623,42696l222248,123174,176285,103772,114568,251535r66953,28039l189659,282716r8218,2417l211896,290692r10352,4073l222248,377964r-1973,-338l211896,374887r-8380,-3224l195540,369165r-11038,-5558l176285,360948r-11603,-3384l,287872,122625,xe" fillcolor="#fffefd" stroked="f" strokeweight="0">
                <v:stroke miterlimit="83231f" joinstyle="miter"/>
                <v:path arrowok="t" textboxrect="0,0,222248,377964"/>
              </v:shape>
              <v:shape id="Shape 98" o:spid="_x0000_s1107" style="position:absolute;left:21432;top:64652;width:2421;height:857;visibility:visible;mso-wrap-style:square;v-text-anchor:top" coordsize="242110,8575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q/6W8UA&#10;AADcAAAADwAAAGRycy9kb3ducmV2LnhtbESPT4vCMBTE74LfITzBm6YtIlqNIspC9yCsfw4eH82z&#10;rTYvtclq99tvFhY8DjPzG2a57kwtntS6yrKCeByBIM6trrhQcD59jGYgnEfWWFsmBT/kYL3q95aY&#10;avviAz2PvhABwi5FBaX3TSqly0sy6Ma2IQ7e1bYGfZBtIXWLrwA3tUyiaCoNVhwWSmxoW1J+P34b&#10;BZc4i4v94+v0SKos9p+7ya2hi1LDQbdZgPDU+Xf4v51pBUkyh78z4QjI1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Kr/pbxQAAANwAAAAPAAAAAAAAAAAAAAAAAJgCAABkcnMv&#10;ZG93bnJldi54bWxQSwUGAAAAAAQABAD1AAAAigMAAAAA&#10;" path="m124237,l242110,69854,,85758,,11778,124237,xe" fillcolor="#fffefd" stroked="f" strokeweight="0">
                <v:stroke miterlimit="83231f" joinstyle="miter"/>
                <v:path arrowok="t" textboxrect="0,0,242110,85758"/>
              </v:shape>
              <v:shape id="Shape 99" o:spid="_x0000_s1108" style="position:absolute;left:21432;top:63882;width:17;height:39;visibility:visible;mso-wrap-style:square;v-text-anchor:top" coordsize="1692,387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DF/LMIA&#10;AADcAAAADwAAAGRycy9kb3ducmV2LnhtbERPy4rCMBTdC/5DuII7TbUgY8coIgiCLsYHjMs7zZ2m&#10;2tyUJtr695OFMMvDeS9Wna3EkxpfOlYwGScgiHOnSy4UXM7b0QcIH5A1Vo5JwYs8rJb93gIz7Vo+&#10;0vMUChFD2GeowIRQZ1L63JBFP3Y1ceR+XWMxRNgUUjfYxnBbyWmSzKTFkmODwZo2hvL76WEV3PaH&#10;601e7+3ja13MuypNZz/mW6nhoFt/ggjUhX/x273TCqZpnB/PxCMgl3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4MX8swgAAANwAAAAPAAAAAAAAAAAAAAAAAJgCAABkcnMvZG93&#10;bnJldi54bWxQSwUGAAAAAAQABAD1AAAAhwMAAAAA&#10;" path="m,l1692,1064,,3873,,xe" fillcolor="#fffefd" stroked="f" strokeweight="0">
                <v:stroke miterlimit="83231f" joinstyle="miter"/>
                <v:path arrowok="t" textboxrect="0,0,1692,3873"/>
              </v:shape>
              <v:shape id="Shape 100" o:spid="_x0000_s1109" style="position:absolute;left:21432;top:8074;width:2004;height:3653;visibility:visible;mso-wrap-style:square;v-text-anchor:top" coordsize="200375,36528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3MzRMQA&#10;AADcAAAADwAAAGRycy9kb3ducmV2LnhtbESPQWsCMRSE7wX/Q3hCL0WzWmh1axQVhHqrVvD63Dw3&#10;SzcvaxLX9d83QqHHYWa+YWaLztaiJR8qxwpGwwwEceF0xaWCw/dmMAERIrLG2jEpuFOAxbz3NMNc&#10;uxvvqN3HUiQIhxwVmBibXMpQGLIYhq4hTt7ZeYsxSV9K7fGW4LaW4yx7kxYrTgsGG1obKn72V6ug&#10;3VwqMzV1tm1W9/fj+fQS/ddVqed+t/wAEamL/+G/9qdWMH4dweNMOgJy/g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dzM0TEAAAA3AAAAA8AAAAAAAAAAAAAAAAAmAIAAGRycy9k&#10;b3ducmV2LnhtbFBLBQYAAAAABAAEAPUAAACJAwAAAAA=&#10;" path="m32309,r8620,l49147,r8299,l66147,,88304,2417r13938,5720l116261,13617r11119,8782l141560,33033r11280,11682l160977,55915r11038,16194l177977,80811r5640,8620l186356,98052r2498,10634l194494,117147r,11925l197394,136967r,10796l200375,156465r,8057l197394,175719r,8622l194494,192478r-2659,11441l188854,212379r-2498,8299l177977,231878r-5962,11600l163716,254435r-10876,8219l141560,273611r-8541,6205l119242,290774r-8863,5235l102242,301570r-8057,5559l,365288,,275403,40929,249200r10958,-8863l66147,231878r11038,-8460l85726,214876r5156,-8781l99502,198441r8622,-14100l110379,169920r,-7896l108124,147763r-3223,-10796l99502,129072r-5317,-9105l88304,111748r-5479,-8378l71868,92172,57446,86613,46005,80811r-8299,l24010,80811r-8782,l7332,83711,,88531,,8723,1692,8137,9991,5237,18290,2417,32309,xe" fillcolor="#fffefd" stroked="f" strokeweight="0">
                <v:stroke miterlimit="83231f" joinstyle="miter"/>
                <v:path arrowok="t" textboxrect="0,0,200375,365288"/>
              </v:shape>
              <v:shape id="Shape 101" o:spid="_x0000_s1110" style="position:absolute;left:22960;top:6955;width:1915;height:3180;visibility:visible;mso-wrap-style:square;v-text-anchor:top" coordsize="191471,31800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+dtzsQA&#10;AADcAAAADwAAAGRycy9kb3ducmV2LnhtbESPUWvCMBSF3wf7D+EOfJvpOpBRjaWMiRNfnNsPuDbX&#10;ptjcdE009d8bYbDHwznnO5xFOdpOXGjwrWMFL9MMBHHtdMuNgp/v1fMbCB+QNXaOScGVPJTLx4cF&#10;FtpF/qLLPjQiQdgXqMCE0BdS+tqQRT91PXHyjm6wGJIcGqkHjAluO5ln2UxabDktGOzp3VB92p+t&#10;gmpNMVvpj/zX2M1ue2h2caOjUpOnsZqDCDSG//Bf+1MryF9zuJ9JR0Aub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/nbc7EAAAA3AAAAA8AAAAAAAAAAAAAAAAAmAIAAGRycy9k&#10;b3ducmV2LnhtbFBLBQYAAAAABAAEAPUAAACJAwAAAAA=&#10;" path="m78715,l191471,224139r,65894l137370,318004,,38592,78715,xe" fillcolor="#fffefd" stroked="f" strokeweight="0">
                <v:stroke miterlimit="83231f" joinstyle="miter"/>
                <v:path arrowok="t" textboxrect="0,0,191471,318004"/>
              </v:shape>
              <v:shape id="Shape 102" o:spid="_x0000_s1111" style="position:absolute;left:23879;top:6474;width:996;height:1067;visibility:visible;mso-wrap-style:square;v-text-anchor:top" coordsize="99623,10668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tg4IMYA&#10;AADcAAAADwAAAGRycy9kb3ducmV2LnhtbESPQWvCQBSE7wX/w/IK3uqmEVqJrhIDxVJLwdjeH9ln&#10;Nph9m2ZXjf31bqHQ4zAz3zCL1WBbcabeN44VPE4SEMSV0w3XCj73Lw8zED4ga2wdk4IreVgtR3cL&#10;zLS78I7OZahFhLDPUIEJocuk9JUhi37iOuLoHVxvMUTZ11L3eIlw28o0SZ6kxYbjgsGOCkPVsTxZ&#10;BcU636Vfh+/y7f2a/2xMcXre6g+lxvdDPgcRaAj/4b/2q1aQTqfweyYeAbm8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tg4IMYAAADcAAAADwAAAAAAAAAAAAAAAACYAgAAZHJz&#10;L2Rvd25yZXYueG1sUEsFBgAAAAAEAAQA9QAAAIsDAAAAAA==&#10;" path="m99623,r,80721l28279,106681,,36829,99623,xe" fillcolor="#fffefd" stroked="f" strokeweight="0">
                <v:stroke miterlimit="83231f" joinstyle="miter"/>
                <v:path arrowok="t" textboxrect="0,0,99623,106681"/>
              </v:shape>
              <v:shape id="Shape 103" o:spid="_x0000_s1112" style="position:absolute;left:30178;top:67697;width:2622;height:3219;visibility:visible;mso-wrap-style:square;v-text-anchor:top" coordsize="262251,3218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3fV6MIA&#10;AADcAAAADwAAAGRycy9kb3ducmV2LnhtbESPUWsCMRCE3wv9D2ELvtVcrehxNYoIlr6J2h+wXLaX&#10;a283xyV68d83QqGPw8x8w6w2iTt1pSG0Xgy8TAtQJLW3rTQGPs/75xJUiCgWOy9k4EYBNuvHhxVW&#10;1o9ypOspNipDJFRowMXYV1qH2hFjmPqeJHtffmCMWQ6NtgOOGc6dnhXFQjO2khcc9rRzVP+cLmyA&#10;i+/3Mi0jcygvc78d0+G8dMZMntL2DVSkFP/Df+0Pa2D2Oof7mXwE9PoX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Hd9XowgAAANwAAAAPAAAAAAAAAAAAAAAAAJgCAABkcnMvZG93&#10;bnJldi54bWxQSwUGAAAAAAQABAD1AAAAhwMAAAAA&#10;" path="m61394,r58654,11361l262251,188893r,132997l120048,142446r-5963,8701l80649,319215,,301650,61394,xe" fillcolor="#fffefd" stroked="f" strokeweight="0">
                <v:stroke miterlimit="83231f" joinstyle="miter"/>
                <v:path arrowok="t" textboxrect="0,0,262251,321890"/>
              </v:shape>
              <v:shape id="Shape 104" o:spid="_x0000_s1113" style="position:absolute;left:26458;top:66771;width:3884;height:3836;visibility:visible;mso-wrap-style:square;v-text-anchor:top" coordsize="388422,38358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/PBsccA&#10;AADcAAAADwAAAGRycy9kb3ducmV2LnhtbESPX2vCMBTF3wd+h3AF32a6SkU6o2yDiTCmqGOwt0tz&#10;13RrbmqTabtPvwwEHw/nz48zX3a2FidqfeVYwd04AUFcOF1xqeDt8Hw7A+EDssbaMSnoycNyMbiZ&#10;Y67dmXd02odSxBH2OSowITS5lL4wZNGPXUMcvU/XWgxRtqXULZ7juK1lmiRTabHiSDDY0JOh4nv/&#10;YyPXvG7fj7PJpk8fe1p9fRyy7OVXqdGwe7gHEagL1/ClvdYK0kkG/2fiEZCLP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AvzwbHHAAAA3AAAAA8AAAAAAAAAAAAAAAAAmAIAAGRy&#10;cy9kb3ducmV2LnhtbFBLBQYAAAAABAAEAPUAAACMAwAAAAA=&#10;" path="m80810,l388422,84436r-19739,67032l150986,92652r-11683,39319l265233,168065r-16840,70095l120369,201905r-14179,47374l329446,310431r-18934,73156l,299312,80810,xe" fillcolor="#fffefd" stroked="f" strokeweight="0">
                <v:stroke miterlimit="83231f" joinstyle="miter"/>
                <v:path arrowok="t" textboxrect="0,0,388422,383587"/>
              </v:shape>
              <v:shape id="Shape 105" o:spid="_x0000_s1114" style="position:absolute;left:24875;top:65748;width:1969;height:3430;visibility:visible;mso-wrap-style:square;v-text-anchor:top" coordsize="196870,34306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hMGT8cA&#10;AADcAAAADwAAAGRycy9kb3ducmV2LnhtbESPQWvCQBSE74L/YXmCt7ox2lBSV5FQQQ9CtRU8vmZf&#10;k9Ts2zS7auyv7xYKHoeZ+YaZLTpTiwu1rrKsYDyKQBDnVldcKHh/Wz08gXAeWWNtmRTcyMFi3u/N&#10;MNX2yju67H0hAoRdigpK75tUSpeXZNCNbEMcvE/bGvRBtoXULV4D3NQyjqJEGqw4LJTYUFZSftqf&#10;jYLt4WeTPL5Mpufb6avZfbxmx/g7U2o46JbPIDx1/h7+b6+1gniSwN+ZcATk/Bc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OoTBk/HAAAA3AAAAA8AAAAAAAAAAAAAAAAAmAIAAGRy&#10;cy9kb3ducmV2LnhtbFBLBQYAAAAABAAEAPUAAACMAwAAAAA=&#10;" path="m,l82543,35375r8621,3062l99301,44237r8379,2418l116221,52616r7976,5237l138377,65991r13858,11763l163434,88470r3062,9105l177292,108532r3384,8539l188813,127948r2578,8379l191391,144626r5479,13778l196870,167267r,14019l196870,189664r,7815l193889,211982r-2498,7735l188813,228498r-2739,8380l183012,245176r-5720,8621l174634,265479r-5399,8138l163434,281915r-5156,8541l149657,295854r-5560,8379l135879,309792r-8459,5076l113159,326469r-8379,2499l93500,334930r-8137,2497l76661,337427r-8620,3062l60306,340489r-11763,2578l35088,340489r-13938,l12609,337427,,335268,,252069r4391,1728l15591,253797r10715,2497l35088,256294r8460,l51766,256294r8540,-2497l70941,245176,82543,234300r5398,-8540l93500,217299r5801,-8460l101557,197479r3223,-7815l107680,181286r,-8300l107680,158404r-6123,-11200l99301,139067,91164,127948,79723,117071r-8782,-3624l62723,108532,51766,102329,,80478,,xe" fillcolor="#fffefd" stroked="f" strokeweight="0">
                <v:stroke miterlimit="83231f" joinstyle="miter"/>
                <v:path arrowok="t" textboxrect="0,0,196870,343067"/>
              </v:shape>
              <v:shape id="Shape 106" o:spid="_x0000_s1115" style="position:absolute;left:24875;top:9196;width:263;height:659;visibility:visible;mso-wrap-style:square;v-text-anchor:top" coordsize="26306,658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rRO9cMA&#10;AADcAAAADwAAAGRycy9kb3ducmV2LnhtbESPT2vCQBTE7wW/w/IK3upGC6lNXUWkwVz9g+dH9jUb&#10;zL4N2TWJfvpuQehxmJnfMKvNaBvRU+drxwrmswQEcel0zZWC8yl/W4LwAVlj45gU3MnDZj15WWGm&#10;3cAH6o+hEhHCPkMFJoQ2k9KXhiz6mWuJo/fjOoshyq6SusMhwm0jF0mSSos1xwWDLe0MldfjzSrI&#10;t983OqXj9VFQs6/nl8/clFqp6eu4/QIRaAz/4We70AoW7x/wdyYeAbn+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4rRO9cMAAADcAAAADwAAAAAAAAAAAAAAAACYAgAAZHJzL2Rv&#10;d25yZXYueG1sUEsFBgAAAAAEAAQA9QAAAIgDAAAAAA==&#10;" path="m,l26306,52292,,65893,,xe" fillcolor="#fffefd" stroked="f" strokeweight="0">
                <v:stroke miterlimit="83231f" joinstyle="miter"/>
                <v:path arrowok="t" textboxrect="0,0,26306,65893"/>
              </v:shape>
              <v:shape id="Shape 107" o:spid="_x0000_s1116" style="position:absolute;left:24875;top:5610;width:2611;height:3691;visibility:visible;mso-wrap-style:square;v-text-anchor:top" coordsize="261083,36908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ZO9M8EA&#10;AADcAAAADwAAAGRycy9kb3ducmV2LnhtbERPz2vCMBS+C/4P4Qm7aWoHItUoW3GbeFN3mLdH82yL&#10;zUtpsrT+9+YgePz4fq+3g2lEoM7VlhXMZwkI4sLqmksFv+ev6RKE88gaG8uk4E4OtpvxaI2Ztj0f&#10;KZx8KWIIuwwVVN63mZSuqMigm9mWOHJX2xn0EXal1B32Mdw0Mk2ShTRYc2yosKW8ouJ2+jcKvvOf&#10;xd8hUF5ejv2BPnchlUNQ6m0yfKxAeBr8S/x077WC9D2ujWfiEZCbB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GTvTPBAAAA3AAAAA8AAAAAAAAAAAAAAAAAmAIAAGRycy9kb3du&#10;cmV2LnhtbFBLBQYAAAAABAAEAPUAAACGAwAAAAA=&#10;" path="m233609,r27474,69851l135879,117145r80247,221405l132898,369084,51766,148245,,167081,,86360,233609,xe" fillcolor="#fffefd" stroked="f" strokeweight="0">
                <v:stroke miterlimit="83231f" joinstyle="miter"/>
                <v:path arrowok="t" textboxrect="0,0,261083,369084"/>
              </v:shape>
              <v:shape id="Shape 108" o:spid="_x0000_s1117" style="position:absolute;left:27321;top:4722;width:3917;height:3825;visibility:visible;mso-wrap-style:square;v-text-anchor:top" coordsize="391725,3824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/x04MUA&#10;AADcAAAADwAAAGRycy9kb3ducmV2LnhtbESPS2sCMRSF94X+h3AFN6VmqtjHaJRWEFx046vr28l1&#10;Mji5GZLojP56UxC6PJzHx5nOO1uLM/lQOVbwMshAEBdOV1wq2G2Xz+8gQkTWWDsmBRcKMJ89Pkwx&#10;167lNZ03sRRphEOOCkyMTS5lKAxZDAPXECfv4LzFmKQvpfbYpnFby2GWvUqLFSeCwYYWhorj5mQT&#10;tzP7/c/TVV9Xh6+2+h77y/HtV6l+r/ucgIjUxf/wvb3SCoajD/g7k46AnN0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X/HTgxQAAANwAAAAPAAAAAAAAAAAAAAAAAJgCAABkcnMv&#10;ZG93bnJldi54bWxQSwUGAAAAAAQABAD1AAAAigMAAAAA&#10;" path="m307692,r19659,69531l106834,127541r10957,39558l246057,133826r19417,70094l136725,237034r11682,46972l372147,223257r19578,75413l84033,382460,,83712,307692,xe" fillcolor="#fffefd" stroked="f" strokeweight="0">
                <v:stroke miterlimit="83231f" joinstyle="miter"/>
                <v:path arrowok="t" textboxrect="0,0,391725,382460"/>
              </v:shape>
              <v:shape id="Shape 109" o:spid="_x0000_s1118" style="position:absolute;left:30984;top:4334;width:1816;height:3344;visibility:visible;mso-wrap-style:square;v-text-anchor:top" coordsize="181602,33448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vGJ5MEA&#10;AADcAAAADwAAAGRycy9kb3ducmV2LnhtbERPy4rCMBTdD/gP4QruxlSRYahGUVHoZtBRQdxdmtsH&#10;Jjelidrx6ycLweXhvGeLzhpxp9bXjhWMhgkI4tzpmksFp+P28xuED8gajWNS8EceFvPexwxT7R78&#10;S/dDKEUMYZ+igiqEJpXS5xVZ9EPXEEeucK3FEGFbSt3iI4ZbI8dJ8iUt1hwbKmxoXVF+PdysgrOZ&#10;hJ88u6xstt88G5MUxV7ulBr0u+UURKAuvMUvd6YVjCdxfjwTj4Cc/w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7xieTBAAAA3AAAAA8AAAAAAAAAAAAAAAAAmAIAAGRycy9kb3du&#10;cmV2LnhtbFBLBQYAAAAABAAEAPUAAACGAwAAAAA=&#10;" path="m181602,r,72705l100792,85928r8299,58573l181602,132900r,82678l167422,205974r-47294,8864l139867,320705,50597,334482,,30094,181602,xe" fillcolor="#fffefd" stroked="f" strokeweight="0">
                <v:stroke miterlimit="83231f" joinstyle="miter"/>
                <v:path arrowok="t" textboxrect="0,0,181602,334482"/>
              </v:shape>
              <v:shape id="Shape 110" o:spid="_x0000_s1119" style="position:absolute;left:35741;top:69977;width:1117;height:1609;visibility:visible;mso-wrap-style:square;v-text-anchor:top" coordsize="111709,16091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hRoS8UA&#10;AADcAAAADwAAAGRycy9kb3ducmV2LnhtbESPT2sCMRTE74LfITzBm2YVqXZrlFIq2IMH1/47PpLn&#10;7uLmZZtEXb99UxB6HGbmN8xy3dlGXMiH2rGCyTgDQaydqblU8H7YjBYgQkQ22DgmBTcKsF71e0vM&#10;jbvyni5FLEWCcMhRQRVjm0sZdEUWw9i1xMk7Om8xJulLaTxeE9w2cpplD9JizWmhwpZeKtKn4mwV&#10;FIvt6+PHzB7evjefO61/5vjVeaWGg+75CUSkLv6H7+2tUTCdTeDvTDoCcvUL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KFGhLxQAAANwAAAAPAAAAAAAAAAAAAAAAAJgCAABkcnMv&#10;ZG93bnJldi54bWxQSwUGAAAAAAQABAD1AAAAigMAAAAA&#10;" path="m111709,r,160910l,160910,,113293,111709,xe" fillcolor="#fffefd" stroked="f" strokeweight="0">
                <v:stroke miterlimit="83231f" joinstyle="miter"/>
                <v:path arrowok="t" textboxrect="0,0,111709,160910"/>
              </v:shape>
              <v:shape id="Shape 1206" o:spid="_x0000_s1120" style="position:absolute;left:35965;top:68484;width:893;height:725;visibility:visible;mso-wrap-style:square;v-text-anchor:top" coordsize="89310,7251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0v0pcIA&#10;AADcAAAADwAAAGRycy9kb3ducmV2LnhtbESP3YrCMBSE7wXfIRzBO00tIks1ioqCeCP+PMCxObbV&#10;5qQ0qa1vbxYW9nKYmW+YxaozpXhT7QrLCibjCARxanXBmYLbdT/6AeE8ssbSMin4kIPVst9bYKJt&#10;y2d6X3wmAoRdggpy76tESpfmZNCNbUUcvIetDfog60zqGtsAN6WMo2gmDRYcFnKsaJtT+ro0RsHu&#10;lZ3bqWk20alJn/u7tea4PSg1HHTrOQhPnf8P/7UPWkE8jeH3TDgCcvk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fS/SlwgAAANwAAAAPAAAAAAAAAAAAAAAAAJgCAABkcnMvZG93&#10;bnJldi54bWxQSwUGAAAAAAQABAD1AAAAhwMAAAAA&#10;" path="m,l89310,r,72512l,72512,,e" fillcolor="#fffefd" stroked="f" strokeweight="0">
                <v:stroke miterlimit="83231f" joinstyle="miter"/>
                <v:path arrowok="t" textboxrect="0,0,89310,72512"/>
              </v:shape>
              <v:shape id="Shape 112" o:spid="_x0000_s1121" style="position:absolute;left:34538;top:68427;width:1172;height:3159;visibility:visible;mso-wrap-style:square;v-text-anchor:top" coordsize="117228,31591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FqZ7sQA&#10;AADcAAAADwAAAGRycy9kb3ducmV2LnhtbESPQWvCQBSE7wX/w/KE3pqNsS0hzSoSbPGqLfT6yL4m&#10;0ezbuLuN8d+7BaHHYWa+Ycr1ZHoxkvOdZQWLJAVBXFvdcaPg6/P9KQfhA7LG3jIpuJKH9Wr2UGKh&#10;7YX3NB5CIyKEfYEK2hCGQkpft2TQJ3Ygjt6PdQZDlK6R2uElwk0vszR9lQY7jgstDlS1VJ8Ov0bB&#10;hsdtPn7n9Tn/eFkcB3e1y75S6nE+bd5ABJrCf/je3mkF2fMS/s7EIyBX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Bame7EAAAA3AAAAA8AAAAAAAAAAAAAAAAAmAIAAGRycy9k&#10;b3ducmV2LnhtbFBLBQYAAAAABAAEAPUAAACJAwAAAAA=&#10;" path="m28360,r88868,8782l89593,315911,,306806,28360,xe" fillcolor="#fffefd" stroked="f" strokeweight="0">
                <v:stroke miterlimit="83231f" joinstyle="miter"/>
                <v:path arrowok="t" textboxrect="0,0,117228,315911"/>
              </v:shape>
              <v:shape id="Shape 113" o:spid="_x0000_s1122" style="position:absolute;left:32800;top:68228;width:1540;height:3217;visibility:visible;mso-wrap-style:square;v-text-anchor:top" coordsize="153968,32171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WlXwMMA&#10;AADcAAAADwAAAGRycy9kb3ducmV2LnhtbESPQYvCMBSE78L+h/AW9qapIuJWo8iK4sGL1cMen82z&#10;LW1eSpK13X9vBMHjMDPfMMt1bxpxJ+crywrGowQEcW51xYWCy3k3nIPwAVljY5kU/JOH9epjsMRU&#10;245PdM9CISKEfYoKyhDaVEqfl2TQj2xLHL2bdQZDlK6Q2mEX4aaRkySZSYMVx4USW/opKa+zP6Mg&#10;m9fX/Sl837rt70HWW3dMMPdKfX32mwWIQH14h1/tg1YwmU7heSYeAbl6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WlXwMMAAADcAAAADwAAAAAAAAAAAAAAAACYAgAAZHJzL2Rv&#10;d25yZXYueG1sUEsFBgAAAAAEAAQA9QAAAIgDAAAAAA==&#10;" path="m73157,r80811,17483l92493,321711,30697,307611,,268875,,135878r25460,31785l33678,173383r5479,-8619l73157,xe" fillcolor="#fffefd" stroked="f" strokeweight="0">
                <v:stroke miterlimit="83231f" joinstyle="miter"/>
                <v:path arrowok="t" textboxrect="0,0,153968,321711"/>
              </v:shape>
              <v:shape id="Shape 114" o:spid="_x0000_s1123" style="position:absolute;left:34901;top:67361;width:867;height:950;visibility:visible;mso-wrap-style:square;v-text-anchor:top" coordsize="86773,949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xu9q8UA&#10;AADcAAAADwAAAGRycy9kb3ducmV2LnhtbESPQU8CMRSE7yb+h+aZeJNWgsasFEIwgBcOu2q8vmyf&#10;uyvb16WtUP49JTHhOJmZbzLTebK9OJAPnWMNjyMFgrh2puNGw+fH6uEFRIjIBnvHpOFEAeaz25sp&#10;FsYduaRDFRuRIRwK1NDGOBRShroli2HkBuLs/ThvMWbpG2k8HjPc9nKs1LO02HFeaHGgZUv1rvqz&#10;Gpb7euu/y+H3Ta3LapM26istdlrf36XFK4hIKV7D/+13o2E8eYLLmXwE5OwM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3G72rxQAAANwAAAAPAAAAAAAAAAAAAAAAAJgCAABkcnMv&#10;ZG93bnJldi54bWxQSwUGAAAAAAQABAD1AAAAigMAAAAA&#10;" path="m8299,l86773,5962,80972,94990,,86692,8299,xe" fillcolor="#fffefd" stroked="f" strokeweight="0">
                <v:stroke miterlimit="83231f" joinstyle="miter"/>
                <v:path arrowok="t" textboxrect="0,0,86773,94990"/>
              </v:shape>
              <v:shape id="Shape 115" o:spid="_x0000_s1124" style="position:absolute;left:32800;top:3968;width:4058;height:3316;visibility:visible;mso-wrap-style:square;v-text-anchor:top" coordsize="405785,33160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erHfMUA&#10;AADcAAAADwAAAGRycy9kb3ducmV2LnhtbESPQUsDMRSE70L/Q3iCN5vtUqqsTYsUpfWitPbg8bF5&#10;3SzdvCyb123890YQPA4z8w2zXCffqZGG2AY2MJsWoIjrYFtuDBw/X+8fQUVBttgFJgPfFGG9mtws&#10;sbLhynsaD9KoDOFYoQEn0ldax9qRxzgNPXH2TmHwKFkOjbYDXjPcd7osioX22HJecNjTxlF9Ply8&#10;gV16e/mQ+ey9d/sybb9GSQ9Ha8zdbXp+AiWU5D/8195ZA+V8Ab9n8hHQqx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R6sd8xQAAANwAAAAPAAAAAAAAAAAAAAAAAJgCAABkcnMv&#10;ZG93bnJldi54bWxQSwUGAAAAAAQABAD1AAAAigMAAAAA&#10;" path="m405785,r,73410l327352,75396r,55109l405785,130505r,100451l375048,202937r-47696,l327352,312429r-86290,l117389,331604,,252098,,169420,64455,159108r8702,-3627l80811,153385r,-8458l75654,108268r-2497,-8218l61474,100050r-5398,l,109225,,36520,73157,24397r7654,l89512,21495r8218,l106351,24397r8541,l126171,27618r10555,7977l148569,43974r5399,14503l159607,71851r10796,73076l170403,153385r,7897l170403,175542r-2578,11039l159607,197700r-8218,11521l142929,211960r-11682,5560l122868,220419r-7976,2338l106351,222757r131488,81133l237839,1998,405785,xe" fillcolor="#fffefd" stroked="f" strokeweight="0">
                <v:stroke miterlimit="83231f" joinstyle="miter"/>
                <v:path arrowok="t" textboxrect="0,0,405785,331604"/>
              </v:shape>
              <v:shape id="Shape 116" o:spid="_x0000_s1125" style="position:absolute;left:36858;top:68484;width:2215;height:3102;visibility:visible;mso-wrap-style:square;v-text-anchor:top" coordsize="221443,3101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KQTOcYA&#10;AADcAAAADwAAAGRycy9kb3ducmV2LnhtbESPW2vCQBSE3wv+h+UU+tZsDGoldSOltOCDQr1C3w7Z&#10;01zMnk2zq8Z/7wqFPg4z8w0zm/emEWfqXGVZwTCKQRDnVldcKNhtP5+nIJxH1thYJgVXcjDPBg8z&#10;TLW98JrOG1+IAGGXooLS+zaV0uUlGXSRbYmD92M7gz7IrpC6w0uAm0YmcTyRBisOCyW29F5Sftyc&#10;jIKvVT3+HS2HtZ/uk4P+jvGjmqBST4/92ysIT73/D/+1F1pBMnqB+5lwBGR2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AKQTOcYAAADcAAAADwAAAAAAAAAAAAAAAACYAgAAZHJz&#10;L2Rvd25yZXYueG1sUEsFBgAAAAAEAAQA9QAAAIsDAAAAAA==&#10;" path="m,l221443,r,44635l33717,231958r187726,2497l221443,310190,,310190,,149280,75694,72512,,72512,,xe" fillcolor="#fffefd" stroked="f" strokeweight="0">
                <v:stroke miterlimit="83231f" joinstyle="miter"/>
                <v:path arrowok="t" textboxrect="0,0,221443,310190"/>
              </v:shape>
              <v:shape id="Shape 117" o:spid="_x0000_s1126" style="position:absolute;left:36858;top:3958;width:3453;height:3135;visibility:visible;mso-wrap-style:square;v-text-anchor:top" coordsize="345238,3134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YzHycIA&#10;AADcAAAADwAAAGRycy9kb3ducmV2LnhtbERPy4rCMBTdD/gP4QruxlSRUapRiiAzIOPgA9xem2tb&#10;bW5KE231681iwOXhvGeL1pTiTrUrLCsY9CMQxKnVBWcKDvvV5wSE88gaS8uk4EEOFvPOxwxjbRve&#10;0n3nMxFC2MWoIPe+iqV0aU4GXd9WxIE729qgD7DOpK6xCeGmlMMo+pIGCw4NOVa0zCm97m5GQdMM&#10;vpenbZRcnsfNr5PJev83HivV67bJFISn1r/F/+4frWA4CmvDmXAE5Pw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5jMfJwgAAANwAAAAPAAAAAAAAAAAAAAAAAJgCAABkcnMvZG93&#10;bnJldi54bWxQSwUGAAAAAAQABAD1AAAAhwMAAAAA&#10;" path="m89391,r8138,3061l106311,3061r8782,l123069,5962r10796,2820l142405,14422r9023,8136l159566,33918r4995,11119l164561,53497r,8057l167542,137370r-2981,14019l164561,160171r-4995,10553l151428,182085r-9023,8620l128467,195862r-13374,5882l101073,204000r-11682,l153927,260801,324249,11199r20989,1567l345238,115180r-43225,66905l345238,184865r,74588l254396,252422r-38996,61071l204282,311155r-117469,l,232019,,131569r61594,l69652,131569r8781,-2417l78433,120369r,-36336l78433,76459r-8781,l61594,72915,,74474,,1063,89391,xe" fillcolor="#fffefd" stroked="f" strokeweight="0">
                <v:stroke miterlimit="83231f" joinstyle="miter"/>
                <v:path arrowok="t" textboxrect="0,0,345238,313493"/>
              </v:shape>
              <v:shape id="Shape 118" o:spid="_x0000_s1127" style="position:absolute;left:41411;top:67615;width:3918;height:3610;visibility:visible;mso-wrap-style:square;v-text-anchor:top" coordsize="391725,3610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PobFsUA&#10;AADcAAAADwAAAGRycy9kb3ducmV2LnhtbESPUWvCMBSF34X9h3AHe7OpMsRVo5QxQYY+zO0H3CXX&#10;trO5KUlm6369EQY+Hs453+Es14NtxZl8aBwrmGQ5CGLtTMOVgq/PzXgOIkRkg61jUnChAOvVw2iJ&#10;hXE9f9D5ECuRIBwKVFDH2BVSBl2TxZC5jjh5R+ctxiR9JY3HPsFtK6d5PpMWG04LNXb0WpM+HX6t&#10;gv2bx/dLWf787br99/bUzzcTrZV6ehzKBYhIQ7yH/9tbo2D6/AK3M+kIyNUV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I+hsWxQAAANwAAAAPAAAAAAAAAAAAAAAAAJgCAABkcnMv&#10;ZG93bnJldi54bWxQSwUGAAAAAAQABAD1AAAAigMAAAAA&#10;" path="m341611,r47697,225996l389308,234615r2417,11522l391725,254355r,8218l389308,271515r-2981,14181l377867,296895r-10877,7654l358531,307611r-8298,5559l341611,315909r-8299,2901l322275,318810,142928,354985r-8621,2658l123914,357643r-8862,3385l106914,361028r-8621,-3385l90317,357643,78876,352809,67435,340806,59379,329767r-2820,-8459l53900,313170r-3706,-8621l48583,293672,,67032,90317,50113r43990,229299l299393,246137,255241,16838,341611,xe" fillcolor="#fffefd" stroked="f" strokeweight="0">
                <v:stroke miterlimit="83231f" joinstyle="miter"/>
                <v:path arrowok="t" textboxrect="0,0,391725,361028"/>
              </v:shape>
              <v:shape id="Shape 119" o:spid="_x0000_s1128" style="position:absolute;left:42086;top:66941;width:922;height:980;visibility:visible;mso-wrap-style:square;v-text-anchor:top" coordsize="92252,9797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uNcHcEA&#10;AADcAAAADwAAAGRycy9kb3ducmV2LnhtbERPy2oCMRTdF/yHcAU3RTNVFBmNIgVBuqsvdHeZXCej&#10;k5shieP075tFocvDeS/Xna1FSz5UjhV8jDIQxIXTFZcKjoftcA4iRGSNtWNS8EMB1qve2xJz7V78&#10;Te0+liKFcMhRgYmxyaUMhSGLYeQa4sTdnLcYE/Sl1B5fKdzWcpxlM2mx4tRgsKFPQ8Vj/7QKusuj&#10;PnyZ88m/42QynV3v7cXflRr0u80CRKQu/ov/3DutYDxN89OZdATk6h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bjXB3BAAAA3AAAAA8AAAAAAAAAAAAAAAAAmAIAAGRycy9kb3du&#10;cmV2LnhtbFBLBQYAAAAABAAEAPUAAACGAwAAAAA=&#10;" path="m75493,l92252,81535,16839,97972,,13938,75493,xe" fillcolor="#fffefd" stroked="f" strokeweight="0">
                <v:stroke miterlimit="83231f" joinstyle="miter"/>
                <v:path arrowok="t" textboxrect="0,0,92252,97972"/>
              </v:shape>
              <v:shape id="Shape 120" o:spid="_x0000_s1129" style="position:absolute;left:42981;top:66751;width:951;height:971;visibility:visible;mso-wrap-style:square;v-text-anchor:top" coordsize="95152,971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KDhKMIA&#10;AADcAAAADwAAAGRycy9kb3ducmV2LnhtbESPW4vCMBSE3wX/QzjCvmmq4IVqFHEpCAtCvbwfm9ML&#10;NielyWr990YQfBxm5htmtelMLe7UusqygvEoAkGcWV1xoeB8SoYLEM4ja6wtk4InOdis+70Vxto+&#10;OKX70RciQNjFqKD0vomldFlJBt3INsTBy21r0AfZFlK3+AhwU8tJFM2kwYrDQokN7UrKbsd/oyDN&#10;F5d0NnVzPOR6n9zyv99nclXqZ9BtlyA8df4b/rT3WsFkOob3mXAE5Po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EoOEowgAAANwAAAAPAAAAAAAAAAAAAAAAAJgCAABkcnMvZG93&#10;bnJldi54bWxQSwUGAAAAAAQABAD1AAAAhwMAAAAA&#10;" path="m78233,l95152,83227,17081,97166,,16758,78233,xe" fillcolor="#fffefd" stroked="f" strokeweight="0">
                <v:stroke miterlimit="83231f" joinstyle="miter"/>
                <v:path arrowok="t" textboxrect="0,0,95152,97166"/>
              </v:shape>
              <v:shape id="Shape 121" o:spid="_x0000_s1130" style="position:absolute;left:45329;top:66498;width:4370;height:4054;visibility:visible;mso-wrap-style:square;v-text-anchor:top" coordsize="437006,4054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kU4YsMA&#10;AADcAAAADwAAAGRycy9kb3ducmV2LnhtbESPS4sCMRCE78L+h9ALexHNGPA1GkUWFrz6uHhrJu1k&#10;cNIZJ1Fn99dvBMFjUVVfUct152pxpzZUnjWMhhkI4sKbiksNx8PPYAYiRGSDtWfS8EsB1quP3hJz&#10;4x+8o/s+liJBOOSowcbY5FKGwpLDMPQNcfLOvnUYk2xLaVp8JLirpcqyiXRYcVqw2NC3peKyvzkN&#10;p0M2HY03FuuTU9v+n7mqy3yi9ddnt1mAiNTFd/jV3hoNaqzgeSYdAbn6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kU4YsMAAADcAAAADwAAAAAAAAAAAAAAAACYAgAAZHJzL2Rv&#10;d25yZXYueG1sUEsFBgAAAAAEAAQA9QAAAIgDAAAAAA==&#10;" path="m344351,r92655,295687l377949,315668,120692,206901r,8540l170483,380447,92574,405422,,108526,59218,89351,304953,192881r8943,2498l316152,187080r,-2417l265958,25298,344351,xe" fillcolor="#fffefd" stroked="f" strokeweight="0">
                <v:stroke miterlimit="83231f" joinstyle="miter"/>
                <v:path arrowok="t" textboxrect="0,0,437006,405422"/>
              </v:shape>
              <v:shape id="Shape 122" o:spid="_x0000_s1131" style="position:absolute;left:49164;top:65658;width:2350;height:3494;visibility:visible;mso-wrap-style:square;v-text-anchor:top" coordsize="235020,34942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hrETscA&#10;AADcAAAADwAAAGRycy9kb3ducmV2LnhtbESP3WrCQBSE7wXfYTlC73SjpUFSVxEh+EMpVAvt5TF7&#10;TILZszG7Jmmfvlso9HKYmW+Yxao3lWipcaVlBdNJBII4s7rkXMH7KR3PQTiPrLGyTAq+yMFqORws&#10;MNG24zdqjz4XAcIuQQWF93UipcsKMugmtiYO3sU2Bn2QTS51g12Am0rOoiiWBksOCwXWtCkoux7v&#10;RsH5Iz6U6b3b+ttL+6q/P+NLukelHkb9+hmEp97/h//aO61g9vQIv2fCEZDLH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PIaxE7HAAAA3AAAAA8AAAAAAAAAAAAAAAAAmAIAAGRy&#10;cy9kb3ducmV2LnhtbFBLBQYAAAAABAAEAPUAAACMAwAAAAA=&#10;" path="m156384,r78636,51177l235020,155454,97890,66791,200938,313172r-83630,36255l,61554,80971,27555r6043,8621l156384,xe" fillcolor="#fffefd" stroked="f" strokeweight="0">
                <v:stroke miterlimit="83231f" joinstyle="miter"/>
                <v:path arrowok="t" textboxrect="0,0,235020,349427"/>
              </v:shape>
              <v:shape id="Shape 123" o:spid="_x0000_s1132" style="position:absolute;left:48802;top:64954;width:1060;height:1124;visibility:visible;mso-wrap-style:square;v-text-anchor:top" coordsize="106028,1123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ajF3MgA&#10;AADcAAAADwAAAGRycy9kb3ducmV2LnhtbESPQWvCQBSE70L/w/IKXopuKm3R6Cqt0CIIUjXSentk&#10;X7Mh2bcxu9X033cLBY/DzHzDzBadrcWZWl86VnA/TEAQ506XXCjI9q+DMQgfkDXWjknBD3lYzG96&#10;M0y1u/CWzrtQiAhhn6ICE0KTSulzQxb90DXE0ftyrcUQZVtI3eIlwm0tR0nyJC2WHBcMNrQ0lFe7&#10;b6ugmhwyNsvuPVTm7eNzfbrLXo4bpfq33fMURKAuXMP/7ZVWMHp8gL8z8QjI+S8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ARqMXcyAAAANwAAAAPAAAAAAAAAAAAAAAAAJgCAABk&#10;cnMvZG93bnJldi54bWxQSwUGAAAAAAQABAD1AAAAjQMAAAAA&#10;" path="m72673,r33355,81697l33275,112394,,31100,72673,xe" fillcolor="#fffefd" stroked="f" strokeweight="0">
                <v:stroke miterlimit="83231f" joinstyle="miter"/>
                <v:path arrowok="t" textboxrect="0,0,106028,112394"/>
              </v:shape>
              <v:shape id="Shape 124" o:spid="_x0000_s1133" style="position:absolute;left:46254;top:5301;width:5260;height:4321;visibility:visible;mso-wrap-style:square;v-text-anchor:top" coordsize="525954,4320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ZHJMcMA&#10;AADcAAAADwAAAGRycy9kb3ducmV2LnhtbESP3YrCMBSE7xf2HcJZ8G5NFepq1yiLInintj7AoTn2&#10;x+akNKnWtzeCsJfDzHzDLNeDacSNOldZVjAZRyCIc6srLhScs933HITzyBoby6TgQQ7Wq8+PJSba&#10;3vlEt9QXIkDYJaig9L5NpHR5SQbd2LbEwbvYzqAPsiuk7vAe4KaR0yiaSYMVh4USW9qUlF/T3iio&#10;+8nPtY63Ofeb2eJwPGWLOs2UGn0Nf78gPA3+P/xu77WCaRzD60w4AnL1B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ZHJMcMAAADcAAAADwAAAAAAAAAAAAAAAACYAgAAZHJzL2Rv&#10;d25yZXYueG1sUEsFBgAAAAAEAAQA9QAAAIgDAAAAAA==&#10;" path="m98455,l400507,100791r-22559,69855l162185,97650r-13616,39398l274257,179185r-24977,67115l125930,204000r-16839,44876l327432,324611r-8380,22237l525954,209069r,93722l486958,330252r38996,19619l525954,432093,416622,377224r-58252,42862l304873,391564,,293996,98455,xe" fillcolor="#fffefd" stroked="f" strokeweight="0">
                <v:stroke miterlimit="83231f" joinstyle="miter"/>
                <v:path arrowok="t" textboxrect="0,0,525954,432093"/>
              </v:shape>
              <v:shape id="Shape 125" o:spid="_x0000_s1134" style="position:absolute;left:40311;top:4085;width:6194;height:4070;visibility:visible;mso-wrap-style:square;v-text-anchor:top" coordsize="619452,40699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v+pIsQA&#10;AADcAAAADwAAAGRycy9kb3ducmV2LnhtbESPzWrDMBCE74W8g9hAb40cQ0NwowTnx24vPTTtAyzW&#10;Vja1VkZSHOfto0Khx2FmvmE2u8n2YiQfOscKlosMBHHjdMdGwddn9bQGESKyxt4xKbhRgN129rDB&#10;Qrsrf9B4jkYkCIcCFbQxDoWUoWnJYli4gTh5385bjEl6I7XHa4LbXuZZtpIWO04LLQ50aKn5OV+s&#10;govnva2aYKb6/VTT+mhex1Op1ON8Kl9ARJrif/iv/aYV5M8r+D2TjoDc3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L/qSLEAAAA3AAAAA8AAAAAAAAAAAAAAAAAmAIAAGRycy9k&#10;b3ducmV2LnhtbFBLBQYAAAAABAAEAPUAAACJAwAAAAA=&#10;" path="m,l57726,4312,197272,306365,269784,18574r59137,13697l487964,250452r5479,8137l499405,250452r,-8541l538884,85123r80568,19177l547263,406996,485547,390157,320220,166256r-5479,8622l275343,339802,205973,323285r-98696,-3384l76741,252627,,246687,,172098r43225,2780l7371,91004,,102413,,xe" fillcolor="#fffefd" stroked="f" strokeweight="0">
                <v:stroke miterlimit="83231f" joinstyle="miter"/>
                <v:path arrowok="t" textboxrect="0,0,619452,406996"/>
              </v:shape>
              <v:shape id="Shape 126" o:spid="_x0000_s1135" style="position:absolute;left:51514;top:62526;width:6204;height:5536;visibility:visible;mso-wrap-style:square;v-text-anchor:top" coordsize="620379,55358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5zewcQA&#10;AADcAAAADwAAAGRycy9kb3ducmV2LnhtbESP0WrCQBRE3wv+w3KFvtVNU1IluooGBB9KQOMHXLLX&#10;JDV7N2TXJP59t1Do4zAzZ5jNbjKtGKh3jWUF74sIBHFpdcOVgmtxfFuBcB5ZY2uZFDzJwW47e9lg&#10;qu3IZxouvhIBwi5FBbX3XSqlK2sy6Ba2Iw7ezfYGfZB9JXWPY4CbVsZR9CkNNhwWauwoq6m8Xx5G&#10;wVQ8inj8TvIlXs3X+c6HLP84KPU6n/ZrEJ4m/x/+a5+0gjhZwu+ZcATk9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uc3sHEAAAA3AAAAA8AAAAAAAAAAAAAAAAAmAIAAGRycy9k&#10;b3ducmV2LnhtbFBLBQYAAAAABAAEAPUAAACJAwAAAAA=&#10;" path="m444095,r39640,58493l296332,184583r22398,36497l427738,145266r41574,61473l357967,279413r27634,38995l575663,192398r44716,62119l355065,433380,195701,195862,184502,525711r-53095,27878l,468625,,364348r109412,71208l111506,215280r70095,-36498l444095,xe" fillcolor="#fffefd" stroked="f" strokeweight="0">
                <v:stroke miterlimit="83231f" joinstyle="miter"/>
                <v:path arrowok="t" textboxrect="0,0,620379,553589"/>
              </v:shape>
              <v:shape id="Shape 127" o:spid="_x0000_s1136" style="position:absolute;left:56127;top:60735;width:1918;height:3894;visibility:visible;mso-wrap-style:square;v-text-anchor:top" coordsize="191753,38934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NU/PsMA&#10;AADcAAAADwAAAGRycy9kb3ducmV2LnhtbERPy2rCQBTdF/oPwy1010wMGCQ6ii0tNCDFPDbd3Wau&#10;STBzJ2Smmv69syi4PJz3ZjebQVxocr1lBYsoBkHcWN1zq6CuPl5WIJxH1jhYJgV/5GC3fXzYYKbt&#10;lQu6lL4VIYRdhgo678dMStd0ZNBFdiQO3MlOBn2AUyv1hNcQbgaZxHEqDfYcGjoc6a2j5lz+GgXH&#10;77pYfvH7yv0sqte0rPLksM+Ven6a92sQnmZ/F/+7P7WCZBnWhjPhCMjtD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NU/PsMAAADcAAAADwAAAAAAAAAAAAAAAACYAgAAZHJzL2Rv&#10;d25yZXYueG1sUEsFBgAAAAAEAAQA9QAAAIgDAAAAAA==&#10;" path="m191753,r,94485l114326,159290r36499,41814l191753,167691r,221656l,159290,191753,xe" fillcolor="#fffefd" stroked="f" strokeweight="0">
                <v:stroke miterlimit="83231f" joinstyle="miter"/>
                <v:path arrowok="t" textboxrect="0,0,191753,389347"/>
              </v:shape>
              <v:shape id="Shape 128" o:spid="_x0000_s1137" style="position:absolute;left:51514;top:7093;width:5954;height:5761;visibility:visible;mso-wrap-style:square;v-text-anchor:top" coordsize="595402,57614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+STMcUA&#10;AADcAAAADwAAAGRycy9kb3ducmV2LnhtbESPT2vCQBTE70K/w/IK3sxGpdLErNIKgj30YPrn/Mg+&#10;k5Ds25hdTfLtu4VCj8PM/IbJ9qNpxZ16V1tWsIxiEMSF1TWXCj4/jotnEM4ja2wtk4KJHOx3D7MM&#10;U20HPtM996UIEHYpKqi871IpXVGRQRfZjjh4F9sb9EH2pdQ9DgFuWrmK4400WHNYqLCjQ0VFk9+M&#10;Arq+TtfJFet3bJK3w3LdfpvpS6n54/iyBeFp9P/hv/ZJK1g9JfB7JhwBufs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75JMxxQAAANwAAAAPAAAAAAAAAAAAAAAAAJgCAABkcnMv&#10;ZG93bnJldi54bWxQSwUGAAAAAAQABAD1AAAAigMAAAAA&#10;" path="m44876,r69531,33759l134147,365943,293834,120532r49873,30535l425161,408483r2577,8381l436037,410901,525873,268053r69529,44956l427738,576148,377625,542551,293834,273852r-9023,8622l193123,425484,134147,385844,44876,347332,41734,273852,,252908,,170686r38995,19619l36175,98133,,123606,,29884,44876,xe" fillcolor="#fffefd" stroked="f" strokeweight="0">
                <v:stroke miterlimit="83231f" joinstyle="miter"/>
                <v:path arrowok="t" textboxrect="0,0,595402,576148"/>
              </v:shape>
              <v:shape id="Shape 129" o:spid="_x0000_s1138" style="position:absolute;left:58045;top:60457;width:3033;height:4252;visibility:visible;mso-wrap-style:square;v-text-anchor:top" coordsize="303341,4251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IkXjsIA&#10;AADcAAAADwAAAGRycy9kb3ducmV2LnhtbERPS2vCQBC+C/0Pywi9SN3oQUp0FS1YCp58oPY2zU6T&#10;aHY2ZKcm/nv3UPD48b1ni85V6kZNKD0bGA0TUMSZtyXnBg779ds7qCDIFivPZOBOARbzl94MU+tb&#10;3tJtJ7mKIRxSNFCI1KnWISvIYRj6mjhyv75xKBE2ubYNtjHcVXqcJBPtsOTYUGBNHwVl192fM7A6&#10;yc+m7cLg+5KHQbvC43kvn8a89rvlFJRQJ0/xv/vLGhhP4vx4Jh4BPX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YiReOwgAAANwAAAAPAAAAAAAAAAAAAAAAAJgCAABkcnMvZG93&#10;bnJldi54bWxQSwUGAAAAAAQABAD1AAAAhwMAAAAA&#10;" path="m45603,r8861,l68403,,79360,2577r11280,8380l101840,18610r50597,59299l160735,89350r5157,14019l168873,114326r,8218l165892,133663r,8540l157512,153564r-8137,11117l140834,173222r-10795,8218l303341,178620,199891,265393,42863,254274,6687,284730r66872,84114l6687,425160,,417137,,195481,65262,142203r8297,-8540l77427,125203,51888,94586,42863,89350r-8540,2337l29328,97729,,122275,,27791,6687,22236,20546,10957,34323,5639,45603,xe" fillcolor="#fffefd" stroked="f" strokeweight="0">
                <v:stroke miterlimit="83231f" joinstyle="miter"/>
                <v:path arrowok="t" textboxrect="0,0,303341,425160"/>
              </v:shape>
              <v:shape id="Shape 130" o:spid="_x0000_s1139" style="position:absolute;left:59091;top:57853;width:4023;height:4109;visibility:visible;mso-wrap-style:square;v-text-anchor:top" coordsize="402279,4109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I2/p8UA&#10;AADcAAAADwAAAGRycy9kb3ducmV2LnhtbESPQWvCQBSE74L/YXlCb7qJUCnRVawoSA8ttSoen9ln&#10;NjT7Nma3Mf77bkHocZiZb5jZorOVaKnxpWMF6SgBQZw7XXKhYP+1Gb6A8AFZY+WYFNzJw2Le780w&#10;0+7Gn9TuQiEihH2GCkwIdSalzw1Z9CNXE0fv4hqLIcqmkLrBW4TbSo6TZCItlhwXDNa0MpR/736s&#10;guc13tPu/chmf/po88Pr+W19PSv1NOiWUxCBuvAffrS3WsF4ksLfmXgE5PwX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Qjb+nxQAAANwAAAAPAAAAAAAAAAAAAAAAAJgCAABkcnMv&#10;ZG93bnJldi54bWxQSwUGAAAAAAQABAD1AAAAigMAAAAA&#10;" path="m195702,r13777,2981l223980,5721r14100,8460l251454,25541r11362,10151l220999,109251,195702,83953,84034,206820r27553,27958l226639,109251r5077,-8217l240739,94991,255000,83953r13375,-8379l282394,72834r13776,2740l305033,78636r13616,5317l332668,94991r8621,6043l369086,128669r8378,5800l383426,142365r10797,14422l400265,170484r2014,14100l400265,199086r-6042,13696l391402,221081r-13938,13697l372066,243399,251454,374726r-5236,8218l238080,388665r-8700,5398l215361,405746r-14423,5155l187241,410901r-14261,-2738l159124,399863r-8460,-5800l136886,382944,126090,371825r41655,-72753l193124,324129,315668,189981,285455,162266,171128,285375r-6366,8379l156626,299072r-8621,5881l136886,315911r-8137,2739l114891,322115r-8862,l92010,318650,78233,310110,64214,299072r-8138,-5318l33596,271357r-8217,-5318l19015,257015,8379,243399,3063,232039,,223417,,209559r3063,-7974l8379,187403r8620,-14018l22558,165247r8460,-8460l139949,35692r8056,-7734l162265,16678,176284,8138,187241,2981,195702,xe" fillcolor="#fffefd" stroked="f" strokeweight="0">
                <v:stroke miterlimit="83231f" joinstyle="miter"/>
                <v:path arrowok="t" textboxrect="0,0,402279,410901"/>
              </v:shape>
              <v:shape id="Shape 131" o:spid="_x0000_s1140" style="position:absolute;left:61409;top:56537;width:2972;height:2661;visibility:visible;mso-wrap-style:square;v-text-anchor:top" coordsize="297218,26611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xN2fMQA&#10;AADcAAAADwAAAGRycy9kb3ducmV2LnhtbESP0WrCQBRE34X+w3ILfasbt2gkukobkApSStUPuGSv&#10;STB7N2RXTf16VxB8HGbmDDNf9rYRZ+p87VjDaJiAIC6cqbnUsN+t3qcgfEA22DgmDf/kYbl4Gcwx&#10;M+7Cf3TehlJECPsMNVQhtJmUvqjIoh+6ljh6B9dZDFF2pTQdXiLcNlIlyURarDkuVNhSXlFx3J6s&#10;hvRjrDa52l+/0t9vuuaH4kfZqdZvr/3nDESgPjzDj/baaFATBfcz8QjIxQ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MTdnzEAAAA3AAAAA8AAAAAAAAAAAAAAAAAmAIAAGRycy9k&#10;b3ducmV2LnhtbFBLBQYAAAAABAAEAPUAAACJAwAAAAA=&#10;" path="m59379,l297218,198601r-56237,67517l,66711,59379,xe" fillcolor="#fffefd" stroked="f" strokeweight="0">
                <v:stroke miterlimit="83231f" joinstyle="miter"/>
                <v:path arrowok="t" textboxrect="0,0,297218,266118"/>
              </v:shape>
              <v:shape id="Shape 132" o:spid="_x0000_s1141" style="position:absolute;left:60627;top:55867;width:1178;height:1198;visibility:visible;mso-wrap-style:square;v-text-anchor:top" coordsize="117790,11972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ddy2cIA&#10;AADcAAAADwAAAGRycy9kb3ducmV2LnhtbESP0WoCMRRE3wv+Q7iCbzXrSqWsRlGhUO1TrR9w2Vyz&#10;q5ubkERd/94UCn0cZuYMs1j1thM3CrF1rGAyLkAQ1063bBQcfz5e30HEhKyxc0wKHhRhtRy8LLDS&#10;7s7fdDskIzKEY4UKmpR8JWWsG7IYx84TZ+/kgsWUZTBSB7xnuO1kWRQzabHlvNCgp21D9eVwtQq2&#10;puXam69N95CFP4fN225f7pQaDfv1HESiPv2H/9qfWkE5m8LvmXwE5PIJ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Z13LZwgAAANwAAAAPAAAAAAAAAAAAAAAAAJgCAABkcnMvZG93&#10;bnJldi54bWxQSwUGAAAAAAQABAD1AAAAhwMAAAAA&#10;" path="m50758,r67032,55995l67435,119725,,64375,50758,xe" fillcolor="#fffefd" stroked="f" strokeweight="0">
                <v:stroke miterlimit="83231f" joinstyle="miter"/>
                <v:path arrowok="t" textboxrect="0,0,117790,119725"/>
              </v:shape>
              <v:shape id="Shape 133" o:spid="_x0000_s1142" style="position:absolute;left:62142;top:53464;width:3799;height:3579;visibility:visible;mso-wrap-style:square;v-text-anchor:top" coordsize="379963,35788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oaFDsUA&#10;AADcAAAADwAAAGRycy9kb3ducmV2LnhtbESPQWvCQBSE70L/w/IKvemmUrRE11AKhZ5aG4Xi7Zl9&#10;JiHZt2F3TVJ/fVcQPA4z8w2zzkbTip6cry0reJ4lIIgLq2suFex3H9NXED4ga2wtk4I/8pBtHiZr&#10;TLUd+If6PJQiQtinqKAKoUul9EVFBv3MdsTRO1lnMETpSqkdDhFuWjlPkoU0WHNcqLCj94qKJj8b&#10;Bd+/vvtansfL0ReH7VD2+d41uVJPj+PbCkSgMdzDt/anVjBfvMD1TDwCcvMP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OhoUOxQAAANwAAAAPAAAAAAAAAAAAAAAAAJgCAABkcnMv&#10;ZG93bnJldi54bWxQSwUGAAAAAAQABAD1AAAAigMAAAAA&#10;" path="m198441,r61556,41654l184503,150905,379963,285133r-49953,72754l134146,227042,61716,335488,,293672,198441,xe" fillcolor="#fffefd" stroked="f" strokeweight="0">
                <v:stroke miterlimit="83231f" joinstyle="miter"/>
                <v:path arrowok="t" textboxrect="0,0,379963,357887"/>
              </v:shape>
              <v:shape id="Shape 134" o:spid="_x0000_s1143" style="position:absolute;left:64096;top:50639;width:4286;height:4249;visibility:visible;mso-wrap-style:square;v-text-anchor:top" coordsize="428625,4248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dtZPsQA&#10;AADcAAAADwAAAGRycy9kb3ducmV2LnhtbESPwWrDMBBE74X+g9hCL6WWE6hJnSjGBAqFHkKdfMBi&#10;bSxja+VYamz/fRUo9DjMzBtmV8y2FzcafetYwSpJQRDXTrfcKDifPl43IHxA1tg7JgULeSj2jw87&#10;zLWb+JtuVWhEhLDPUYEJYcil9LUhiz5xA3H0Lm60GKIcG6lHnCLc9nKdppm02HJcMDjQwVDdVT9W&#10;QdfRtKLlqK9dZr7ey5cqNfOi1PPTXG5BBJrDf/iv/akVrLM3uJ+JR0Duf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XbWT7EAAAA3AAAAA8AAAAAAAAAAAAAAAAAmAIAAGRycy9k&#10;b3ducmV2LnhtbFBLBQYAAAAABAAEAPUAAACJAwAAAAA=&#10;" path="m154048,r61473,33275l106269,231796r36579,19498l207223,137370r64213,32711l207223,288114r41895,22559l357967,108929r70658,36659l274176,424839,,276592,154048,xe" fillcolor="#fffefd" stroked="f" strokeweight="0">
                <v:stroke miterlimit="83231f" joinstyle="miter"/>
                <v:path arrowok="t" textboxrect="0,0,428625,424839"/>
              </v:shape>
              <v:shape id="Shape 135" o:spid="_x0000_s1144" style="position:absolute;left:65801;top:47811;width:3373;height:3947;visibility:visible;mso-wrap-style:square;v-text-anchor:top" coordsize="337261,3946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28mDcYA&#10;AADcAAAADwAAAGRycy9kb3ducmV2LnhtbESPT0sDMRTE7wW/Q3hCL8Vm20OQtWkRRWwRhP7BXp+b&#10;183i5mVJsu322xtB6HGYmd8wi9XgWnGmEBvPGmbTAgRx5U3DtYbD/u3hEURMyAZbz6ThShFWy7vR&#10;AkvjL7yl8y7VIkM4lqjBptSVUsbKksM49R1x9k4+OExZhlqagJcMd62cF4WSDhvOCxY7erFU/ex6&#10;p+GoarWdfGzevw7H79NrmPXJ9p9aj++H5ycQiYZ0C/+310bDXCn4O5OPgFz+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W28mDcYAAADcAAAADwAAAAAAAAAAAAAAAACYAgAAZHJz&#10;L2Rvd25yZXYueG1sUEsFBgAAAAAEAAQA9QAAAIsDAAAAAA==&#10;" path="m128667,r14342,l151389,r7976,3062l176686,8943r10717,4915l176686,97810,143009,84517,78554,235180r36176,16759l179346,95555r5640,-8863l187403,78475r5640,-8541l198762,61554r8219,-11037l215924,48341r11039,-6364l235341,39640r14018,l258061,41977r8299,2900l274417,48341r11038,2176l321953,64213r7976,5721l337261,72308r,157895l293834,335811r-5155,11441l285455,354986r-5479,8863l268857,377545r-10796,8299l246299,391726r-8057,2900l229621,394626r-13697,-2900l206981,388745r-8219,-2901l187403,383588r-14099,-8217l187403,294076r33516,13858l291095,142768,251697,126171,187403,280058r-5639,11037l179346,298911r-6042,9023l165247,319134r-13858,11520l140270,335811r-8138,l117308,335811r-8460,l100872,333233r-8057,-2579l81777,324773,54061,313493r-9104,-2900l36659,305275r-8057,-6364l19578,296815,11279,285133,3061,274256,,265958r,-8299l,243399r3061,-8219l5720,226721,8944,215602r2335,-8701l75815,55915r2739,-7574l84355,39640r2659,-8460l92815,22398,103612,11361,114730,3062,128667,xe" fillcolor="#fffefd" stroked="f" strokeweight="0">
                <v:stroke miterlimit="83231f" joinstyle="miter"/>
                <v:path arrowok="t" textboxrect="0,0,337261,394626"/>
              </v:shape>
              <v:shape id="Shape 136" o:spid="_x0000_s1145" style="position:absolute;left:67008;top:46443;width:2166;height:1492;visibility:visible;mso-wrap-style:square;v-text-anchor:top" coordsize="216570,14920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SK/nsIA&#10;AADcAAAADwAAAGRycy9kb3ducmV2LnhtbESPQUsDMRSE74L/ITzBS2mz7qGWtWkpQqEejdLzY/O6&#10;ie57WTax3frrjSB4HGbmG2a9nbhXZxpTiGLgYVGBImmjC9IZeH/bz1egUkZx2EchA1dKsN3c3qyx&#10;cfEir3S2uVMFIqlBAz7nodE6tZ4Y0yIOJMU7xZExFzl22o14KXDudV1VS80YpCx4HOjZU/tpv9jA&#10;qo7B8sx+yOzlmHjHYf/trTH3d9PuCVSmKf+H/9oHZ6BePsLvmXIE9OY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1Ir+ewgAAANwAAAAPAAAAAAAAAAAAAAAAAJgCAABkcnMvZG93&#10;bnJldi54bWxQSwUGAAAAAAQABAD1AAAAhwMAAAAA&#10;" path="m24977,l216570,55528r,93679l,86772,24977,xe" fillcolor="#fffefd" stroked="f" strokeweight="0">
                <v:stroke miterlimit="83231f" joinstyle="miter"/>
                <v:path arrowok="t" textboxrect="0,0,216570,149207"/>
              </v:shape>
              <v:shape id="Shape 137" o:spid="_x0000_s1146" style="position:absolute;left:65997;top:46163;width:1061;height:1035;visibility:visible;mso-wrap-style:square;v-text-anchor:top" coordsize="106110,1035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5jTZsMA&#10;AADcAAAADwAAAGRycy9kb3ducmV2LnhtbESPTYvCQAyG78L+hyELe9OpIiJdRxFB9CZ+gHrLdmJb&#10;7GTKzKjdf28OC3sMb94nT2aLzjXqSSHWng0MBxko4sLbmksDp+O6PwUVE7LFxjMZ+KUIi/lHb4a5&#10;9S/e0/OQSiUQjjkaqFJqc61jUZHDOPAtsWQ3HxwmGUOpbcCXwF2jR1k20Q5rlgsVtrSqqLgfHk40&#10;ri3/jMP0st5k5XG3PG+RT96Yr89u+Q0qUZf+l//aW2tgNBFbeUYIoOd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5jTZsMAAADcAAAADwAAAAAAAAAAAAAAAACYAgAAZHJzL2Rv&#10;d25yZXYueG1sUEsFBgAAAAAEAAQA9QAAAIgDAAAAAA==&#10;" path="m22800,r83310,25379l84034,103531,,78393,22800,xe" fillcolor="#fffefd" stroked="f" strokeweight="0">
                <v:stroke miterlimit="83231f" joinstyle="miter"/>
                <v:path arrowok="t" textboxrect="0,0,106110,103531"/>
              </v:shape>
              <v:shape id="Shape 138" o:spid="_x0000_s1147" style="position:absolute;left:68264;top:43726;width:910;height:1432;visibility:visible;mso-wrap-style:square;v-text-anchor:top" coordsize="90962,14325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DE2rMMA&#10;AADcAAAADwAAAGRycy9kb3ducmV2LnhtbESPS4vCMBSF98L8h3AH3Nl0XEjtGKU4CK7EF8zM7tJc&#10;29LmpjTR1n9vBMHl4Tw+zmI1mEbcqHOVZQVfUQyCOLe64kLB+bSZJCCcR9bYWCYFd3KwWn6MFphq&#10;2/OBbkdfiDDCLkUFpfdtKqXLSzLoItsSB+9iO4M+yK6QusM+jJtGTuN4Jg1WHAgltrQuKa+PVxMg&#10;Sb/P/trkR9bZbv+/3fBJ179KjT+H7BuEp8G/w6/2ViuYzubwPBOOgFw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DE2rMMAAADcAAAADwAAAAAAAAAAAAAAAACYAgAAZHJzL2Rv&#10;d25yZXYueG1sUEsFBgAAAAAEAAQA9QAAAIgDAAAAAA==&#10;" path="m56156,l70176,,83631,r7331,3113l90962,138838r-7331,1352l70176,143251,56156,140190,42380,137532,30776,129313,20061,120772,11762,109815,5398,98456,,84355,,70658,,56398,5398,42057,11762,30938,20061,19739,30776,11602,42380,6123,56156,xe" fillcolor="#fffefd" stroked="f" strokeweight="0">
                <v:stroke miterlimit="83231f" joinstyle="miter"/>
                <v:path arrowok="t" textboxrect="0,0,90962,143251"/>
              </v:shape>
              <v:shape id="Shape 139" o:spid="_x0000_s1148" style="position:absolute;left:68155;top:39900;width:1019;height:1004;visibility:visible;mso-wrap-style:square;v-text-anchor:top" coordsize="101919,1004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L9lwMAA&#10;AADcAAAADwAAAGRycy9kb3ducmV2LnhtbERPy4rCMBTdD/gP4QqzGxMf+KhGkQFBcaXW/aW5NsXm&#10;pjQZrfP1ZjEwy8N5rzadq8WD2lB51jAcKBDEhTcVlxryy+5rDiJEZIO1Z9LwogCbde9jhZnxTz7R&#10;4xxLkUI4ZKjBxthkUobCksMw8A1x4m6+dRgTbEtpWnymcFfLkVJT6bDi1GCxoW9Lxf384zQcolrM&#10;1fFl89/D+HI93idNjnutP/vddgkiUhf/xX/uvdEwmqX56Uw6AnL9B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6L9lwMAAAADcAAAADwAAAAAAAAAAAAAAAACYAgAAZHJzL2Rvd25y&#10;ZXYueG1sUEsFBgAAAAAEAAQA9QAAAIUDAAAAAA==&#10;" path="m8460,r93459,7601l101919,100431,,92172,8460,xe" fillcolor="#fffefd" stroked="f" strokeweight="0">
                <v:stroke miterlimit="83231f" joinstyle="miter"/>
                <v:path arrowok="t" textboxrect="0,0,101919,100431"/>
              </v:shape>
              <v:shape id="Shape 140" o:spid="_x0000_s1149" style="position:absolute;left:68318;top:37009;width:856;height:905;visibility:visible;mso-wrap-style:square;v-text-anchor:top" coordsize="85564,9049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lyPNcUA&#10;AADcAAAADwAAAGRycy9kb3ducmV2LnhtbESP3WoCMRSE74W+QziCd5pVsD9bo1hRWmRvuvUBDpvj&#10;ZnVzsiRR1z59Uyj0cpiZb5jFqretuJIPjWMF00kGgrhyuuFaweFrN34GESKyxtYxKbhTgNXyYbDA&#10;XLsbf9K1jLVIEA45KjAxdrmUoTJkMUxcR5y8o/MWY5K+ltrjLcFtK2dZ9igtNpwWDHa0MVSdy4tV&#10;0Jrz/P3t+3Ccn/z2pSipWO/3hVKjYb9+BRGpj//hv/aHVjB7msLvmXQE5PI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KXI81xQAAANwAAAAPAAAAAAAAAAAAAAAAAJgCAABkcnMv&#10;ZG93bnJldi54bWxQSwUGAAAAAAQABAD1AAAAigMAAAAA&#10;" path="m85564,r,89420l2901,90496,,985,85564,xe" fillcolor="#fffefd" stroked="f" strokeweight="0">
                <v:stroke miterlimit="83231f" joinstyle="miter"/>
                <v:path arrowok="t" textboxrect="0,0,85564,90496"/>
              </v:shape>
              <v:shape id="Shape 141" o:spid="_x0000_s1150" style="position:absolute;left:68211;top:34896;width:963;height:946;visibility:visible;mso-wrap-style:square;v-text-anchor:top" coordsize="96279,9456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uVDocMA&#10;AADcAAAADwAAAGRycy9kb3ducmV2LnhtbESPQYvCMBSE7wv+h/AEb2tqD7pUoyxCRfdUq+D10Tzb&#10;ss1LaaKt++uNIOxxmJlvmNVmMI24U+dqywpm0wgEcWF1zaWC8yn9/ALhPLLGxjIpeJCDzXr0scJE&#10;256PdM99KQKEXYIKKu/bREpXVGTQTW1LHLyr7Qz6ILtS6g77ADeNjKNoLg3WHBYqbGlbUfGb34yC&#10;C+b+EDWL/iGzdL5L4+xn+5cpNRkP30sQngb/H36391pBvIjhdSYcAbl+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uVDocMAAADcAAAADwAAAAAAAAAAAAAAAACYAgAAZHJzL2Rv&#10;d25yZXYueG1sUEsFBgAAAAAEAAQA9QAAAIgDAAAAAA==&#10;" path="m96279,r,89508l5317,94564,,5375,96279,xe" fillcolor="#fffefd" stroked="f" strokeweight="0">
                <v:stroke miterlimit="83231f" joinstyle="miter"/>
                <v:path arrowok="t" textboxrect="0,0,96279,94564"/>
              </v:shape>
              <v:shape id="Shape 142" o:spid="_x0000_s1151" style="position:absolute;left:68991;top:31186;width:183;height:1738;visibility:visible;mso-wrap-style:square;v-text-anchor:top" coordsize="18289,17378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mmI+MUA&#10;AADcAAAADwAAAGRycy9kb3ducmV2LnhtbESPQWvCQBSE70L/w/IKvZmNkdoQXaWEFgI9VWvOj+wz&#10;ic2+Ddk1pv76bqHgcZiZb5jNbjKdGGlwrWUFiygGQVxZ3XKt4OvwPk9BOI+ssbNMCn7IwW77MNtg&#10;pu2VP2nc+1oECLsMFTTe95mUrmrIoItsTxy8kx0M+iCHWuoBrwFuOpnE8UoabDksNNhT3lD1vb8Y&#10;BW75VuZpMZaXD7wV52d5TG/xQqmnx+l1DcLT5O/h/3ahFSQvS/g7E46A3P4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+aYj4xQAAANwAAAAPAAAAAAAAAAAAAAAAAJgCAABkcnMv&#10;ZG93bnJldi54bWxQSwUGAAAAAAQABAD1AAAAigMAAAAA&#10;" path="m18289,r,173787l2981,71207r,-8298l,51710,,43169,2981,35032r,-8218l6043,18355,10957,7075,18289,xe" fillcolor="#fffefd" stroked="f" strokeweight="0">
                <v:stroke miterlimit="83231f" joinstyle="miter"/>
                <v:path arrowok="t" textboxrect="0,0,18289,173787"/>
              </v:shape>
              <v:shape id="Shape 143" o:spid="_x0000_s1152" style="position:absolute;left:67789;top:31004;width:1385;height:3468;visibility:visible;mso-wrap-style:square;v-text-anchor:top" coordsize="138499,34684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7EhqccA&#10;AADcAAAADwAAAGRycy9kb3ducmV2LnhtbESPQWvCQBSE74X+h+UVvNWNktYSXUXUQAtFMBbE2yP7&#10;TILZtyG7MWl/fbdQ8DjMzDfMYjWYWtyodZVlBZNxBII4t7riQsHXMX1+A+E8ssbaMin4Jger5ePD&#10;AhNtez7QLfOFCBB2CSoovW8SKV1ekkE3tg1x8C62NeiDbAupW+wD3NRyGkWv0mDFYaHEhjYl5des&#10;Mwpe0oPrdvtKn3gbbz7PH8fLNf5RavQ0rOcgPA3+Hv5vv2sF01kMf2fCEZDLX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MOxIanHAAAA3AAAAA8AAAAAAAAAAAAAAAAAmAIAAGRy&#10;cy9kb3ducmV2LnhtbFBLBQYAAAAABAAEAPUAAACMAwAAAAA=&#10;" path="m86692,r27555,78152l78313,84516r27797,178460l138499,258640r,82598l120210,343787r-11038,l100631,346848r-8299,l83711,343787r-8057,l67597,341692,55835,335166,45039,324772r-2819,-8942l36579,302535r-2739,-8460l30859,282474,28201,271516,3062,98052r,-11361l,75976,,67598,3062,58976r,-8379l5962,41976,11602,30776,22157,19819,33840,11037,42220,9024,50597,6042r8702,l70095,3061,86692,xe" fillcolor="#fffefd" stroked="f" strokeweight="0">
                <v:stroke miterlimit="83231f" joinstyle="miter"/>
                <v:path arrowok="t" textboxrect="0,0,138499,346848"/>
              </v:shape>
              <v:shape id="Shape 144" o:spid="_x0000_s1153" style="position:absolute;left:66758;top:26985;width:2416;height:4327;visibility:visible;mso-wrap-style:square;v-text-anchor:top" coordsize="241625,43271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z26ZMQA&#10;AADcAAAADwAAAGRycy9kb3ducmV2LnhtbESP0WrCQBRE3wv+w3IFX0qzq9S2pK4iAWlf1X7ATfaa&#10;pM3eDdlNTP6+Kwg+DjNzhtnsRtuIgTpfO9awTBQI4sKZmksNP+fDywcIH5ANNo5Jw0QedtvZ0wZT&#10;4658pOEUShEh7FPUUIXQplL6oiKLPnEtcfQurrMYouxKaTq8Rrht5EqpN2mx5rhQYUtZRcXfqbca&#10;sr1aZs36lX+fz/1FTTL/clOu9WI+7j9BBBrDI3xvfxsNq/c13M7EIyC3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M9umTEAAAA3AAAAA8AAAAAAAAAAAAAAAAAmAIAAGRycy9k&#10;b3ducmV2LnhtbFBLBQYAAAAABAAEAPUAAACJAwAAAAA=&#10;" path="m241625,r,91120l195459,102627r33920,134711l232036,245073r5239,8541l241625,253614r,89422l229379,346428r-14422,-3705l203757,337567r-10715,-5157l184340,321130r-8298,-14100l170724,293093r-3061,-8300l94829,432718,61795,307030,136966,167405,125283,119869,21672,147747,,60731,241625,xe" fillcolor="#fffefd" stroked="f" strokeweight="0">
                <v:stroke miterlimit="83231f" joinstyle="miter"/>
                <v:path arrowok="t" textboxrect="0,0,241625,432718"/>
              </v:shape>
              <v:shape id="Shape 145" o:spid="_x0000_s1154" style="position:absolute;left:65390;top:23227;width:3784;height:4143;visibility:visible;mso-wrap-style:square;v-text-anchor:top" coordsize="378430,41428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MHdKsMA&#10;AADcAAAADwAAAGRycy9kb3ducmV2LnhtbESPQYvCMBSE7wv+h/CEva2pPVS3GovKCiJerAteH82z&#10;LTYvpYm2/nuzsOBxmJlvmGU2mEY8qHO1ZQXTSQSCuLC65lLB73n3NQfhPLLGxjIpeJKDbDX6WGKq&#10;bc8neuS+FAHCLkUFlfdtKqUrKjLoJrYlDt7VdgZ9kF0pdYd9gJtGxlGUSIM1h4UKW9pWVNzyu1Hg&#10;v/topzdPd9n2dDj+nJw5J3OlPsfDegHC0+Df4f/2XiuIZwn8nQlHQK5e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MHdKsMAAADcAAAADwAAAAAAAAAAAAAAAACYAgAAZHJzL2Rv&#10;d25yZXYueG1sUEsFBgAAAAAEAAQA9QAAAIgDAAAAAA==&#10;" path="m287469,r90961,222440l378430,306218r-37867,15574l254032,109332r-36176,16597l268132,249360r-67597,27636l150018,154048r-44152,16677l192559,385683r-69612,28601l,117470,287469,xe" fillcolor="#fffefd" stroked="f" strokeweight="0">
                <v:stroke miterlimit="83231f" joinstyle="miter"/>
                <v:path arrowok="t" textboxrect="0,0,378430,414284"/>
              </v:shape>
              <v:shape id="Shape 146" o:spid="_x0000_s1155" style="position:absolute;left:64381;top:19565;width:3830;height:3608;visibility:visible;mso-wrap-style:square;v-text-anchor:top" coordsize="383025,36086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PQukcEA&#10;AADcAAAADwAAAGRycy9kb3ducmV2LnhtbESPQYvCMBSE74L/ITzBm6ZWWKUaRYUFPcmqeH40z7bY&#10;vNQkW+u/3wjCHoeZb4ZZrjtTi5acrywrmIwTEMS51RUXCi7n79EchA/IGmvLpOBFHtarfm+JmbZP&#10;/qH2FAoRS9hnqKAMocmk9HlJBv3YNsTRu1lnMETpCqkdPmO5qWWaJF/SYMVxocSGdiXl99OvUZC2&#10;G3xsH/ft9HZEx4eU6XidKjUcdJsFiEBd+A9/6L2O3GwG7zPxCMjVH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z0LpHBAAAA3AAAAA8AAAAAAAAAAAAAAAAAmAIAAGRycy9kb3du&#10;cmV2LnhtbFBLBQYAAAAABAAEAPUAAACGAwAAAAA=&#10;" path="m190061,r47618,89914l116746,279575r221159,l383025,360868,27797,357726,,305034,190061,xe" fillcolor="#fffefd" stroked="f" strokeweight="0">
                <v:stroke miterlimit="83231f" joinstyle="miter"/>
                <v:path arrowok="t" textboxrect="0,0,383025,360868"/>
              </v:shape>
              <v:shape id="Shape 147" o:spid="_x0000_s1156" style="position:absolute;left:63145;top:18865;width:3080;height:2493;visibility:visible;mso-wrap-style:square;v-text-anchor:top" coordsize="308014,24928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UEtscEA&#10;AADcAAAADwAAAGRycy9kb3ducmV2LnhtbERPy4rCMBTdC/MP4Q7MTtOxoEM1iiMIMm58zEJ3l+ba&#10;Bpub2sRa/94sBJeH857OO1uJlhpvHCv4HiQgiHOnDRcK/g+r/g8IH5A1Vo5JwYM8zGcfvSlm2t15&#10;R+0+FCKGsM9QQRlCnUnp85Is+oGriSN3do3FEGFTSN3gPYbbSg6TZCQtGo4NJda0LCm/7G9WQbs9&#10;/kqT3pab8Sk1TnZXk/5dlfr67BYTEIG68Ba/3GutYDiOa+OZeATk7Ak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lBLbHBAAAA3AAAAA8AAAAAAAAAAAAAAAAAmAIAAGRycy9kb3du&#10;cmV2LnhtbFBLBQYAAAAABAAEAPUAAACGAwAAAAA=&#10;" path="m257739,r50275,72915l50839,249281,,173626,257739,xe" fillcolor="#fffefd" stroked="f" strokeweight="0">
                <v:stroke miterlimit="83231f" joinstyle="miter"/>
                <v:path arrowok="t" textboxrect="0,0,308014,249281"/>
              </v:shape>
              <v:shape id="Shape 148" o:spid="_x0000_s1157" style="position:absolute;left:60683;top:15397;width:4672;height:4754;visibility:visible;mso-wrap-style:square;v-text-anchor:top" coordsize="467218,47543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KBHU8cA&#10;AADcAAAADwAAAGRycy9kb3ducmV2LnhtbESPQWsCMRSE7wX/Q3iCt5rVBWtXo7QFxV5atKWtt8fm&#10;ubuYvGyTqNt/bwqFHoeZ+YaZLztrxJl8aBwrGA0zEMSl0w1XCt7fVrdTECEiazSOScEPBVguejdz&#10;LLS78JbOu1iJBOFQoII6xraQMpQ1WQxD1xIn7+C8xZikr6T2eElwa+Q4yybSYsNpocaWnmoqj7uT&#10;VfD5vP36/pg8Tvfx1XizlvnLPs+VGvS7hxmISF38D/+1N1rB+O4efs+kIyAXV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JygR1PHAAAA3AAAAA8AAAAAAAAAAAAAAAAAmAIAAGRy&#10;cy9kb3ducmV2LnhtbFBLBQYAAAAABAAEAPUAAACMAwAAAAA=&#10;" path="m249682,r35691,50598l274820,318972r-3384,8540l280056,327512r8139,-5479l416864,224464r50354,64052l218340,475436,182166,428061,195943,148165r-8460,3063l50355,254920,,187886,249682,xe" fillcolor="#fffefd" stroked="f" strokeweight="0">
                <v:stroke miterlimit="83231f" joinstyle="miter"/>
                <v:path arrowok="t" textboxrect="0,0,467218,475436"/>
              </v:shape>
              <v:shape id="Shape 149" o:spid="_x0000_s1158" style="position:absolute;left:58112;top:12324;width:4392;height:4397;visibility:visible;mso-wrap-style:square;v-text-anchor:top" coordsize="439262,4396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HY1k8IA&#10;AADcAAAADwAAAGRycy9kb3ducmV2LnhtbERPTUsDMRC9C/6HMAVvNtuqS9k2LaKILXjpWvA6bqab&#10;6GaybMZ2/ffmUPD4eN+rzRg6daIh+cgGZtMCFHETrefWwOH95XYBKgmyxS4yGfilBJv19dUKKxvP&#10;vKdTLa3KIZwqNOBE+krr1DgKmKaxJ87cMQ4BJcOh1XbAcw4PnZ4XRakDes4NDnt6ctR81z/BwKsv&#10;68+dl31593WQ7fPDm7v/SMbcTMbHJSihUf7FF/fWGpgv8vx8Jh8Bvf4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AdjWTwgAAANwAAAAPAAAAAAAAAAAAAAAAAJgCAABkcnMvZG93&#10;bnJldi54bWxQSwUGAAAAAAQABAD1AAAAhwMAAAAA&#10;" path="m193204,r63892,61393l92735,228976,209559,346526,374887,178702r64375,64776l276915,408080r-7815,5881l254598,425000r-14179,8781l226721,439663r-13858,l204002,436118r-14020,-5478l176206,419359,162186,405180,33838,276511r-8700,-5398l19740,262734r-5881,-8702l5883,240336,,226639,,212863,2659,198278r8298,-14018l16840,176202,30778,161863,193204,xe" fillcolor="#fffefd" stroked="f" strokeweight="0">
                <v:stroke miterlimit="83231f" joinstyle="miter"/>
                <v:path arrowok="t" textboxrect="0,0,439262,439663"/>
              </v:shape>
              <v:shape id="Shape 150" o:spid="_x0000_s1159" style="position:absolute;left:69174;top:48534;width:382;height:1579;visibility:visible;mso-wrap-style:square;v-text-anchor:top" coordsize="38189,15789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/tBGcIA&#10;AADcAAAADwAAAGRycy9kb3ducmV2LnhtbESPQYvCMBSE7wv+h/AEb2uqB3GrUURw9WpdD96ezbMt&#10;Ni+1ybbVX28EweMwM98w82VnStFQ7QrLCkbDCARxanXBmYK/w+Z7CsJ5ZI2lZVJwJwfLRe9rjrG2&#10;Le+pSXwmAoRdjApy76tYSpfmZNANbUUcvIutDfog60zqGtsAN6UcR9FEGiw4LORY0Tqn9Jr8m0CJ&#10;0pM9H38ebbJabzd7Z27N7lepQb9bzUB46vwn/G7vtILxdASvM+EIyMUT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3+0EZwgAAANwAAAAPAAAAAAAAAAAAAAAAAJgCAABkcnMvZG93&#10;bnJldi54bWxQSwUGAAAAAAQABAD1AAAAhwMAAAAA&#10;" path="m,l1129,365,9748,6167r11280,8218l29327,28565r5962,11038l38189,47337r,9508l35289,64901r,8299l32148,82223r-2821,8219l23364,101076,,157895,,xe" fillcolor="#fffefd" stroked="f" strokeweight="0">
                <v:stroke miterlimit="83231f" joinstyle="miter"/>
                <v:path arrowok="t" textboxrect="0,0,38189,157895"/>
              </v:shape>
              <v:shape id="Shape 151" o:spid="_x0000_s1160" style="position:absolute;left:69174;top:46998;width:1078;height:1175;visibility:visible;mso-wrap-style:square;v-text-anchor:top" coordsize="107802,11753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WIu9MMA&#10;AADcAAAADwAAAGRycy9kb3ducmV2LnhtbESP0YrCMBRE3xf8h3AFX0RTu7CUrlFkWUGQfbD2Ay7N&#10;3aba3JQmav17Iwg+DjNzhlmuB9uKK/W+caxgMU9AEFdON1wrKI/bWQbCB2SNrWNScCcP69XoY4m5&#10;djc+0LUItYgQ9jkqMCF0uZS+MmTRz11HHL1/11sMUfa11D3eIty2Mk2SL2mx4bhgsKMfQ9W5uFgF&#10;+2Y6vTtzIvN5yf58cfjdZqdSqcl42HyDCDSEd/jV3mkFaZbC80w8AnL1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WIu9MMAAADcAAAADwAAAAAAAAAAAAAAAACYAgAAZHJzL2Rv&#10;d25yZXYueG1sUEsFBgAAAAAEAAQA9QAAAIgDAAAAAA==&#10;" path="m,l107802,31244,82744,117533,,93679,,xe" fillcolor="#fffefd" stroked="f" strokeweight="0">
                <v:stroke miterlimit="83231f" joinstyle="miter"/>
                <v:path arrowok="t" textboxrect="0,0,107802,117533"/>
              </v:shape>
              <v:shape id="Shape 152" o:spid="_x0000_s1161" style="position:absolute;left:69174;top:43757;width:520;height:1357;visibility:visible;mso-wrap-style:square;v-text-anchor:top" coordsize="52046,1357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iBdncMA&#10;AADcAAAADwAAAGRycy9kb3ducmV2LnhtbESPQWsCMRSE70L/Q3iFXkQTXSzLapRSKHhUKwVvj81z&#10;s7h5CZtUt//eCEKPw8x8w6w2g+vElfrYetYwmyoQxLU3LTcajt9fkxJETMgGO8+k4Y8ibNYvoxVW&#10;xt94T9dDakSGcKxQg00pVFLG2pLDOPWBOHtn3ztMWfaNND3eMtx1cq7Uu3TYcl6wGOjTUn05/DoN&#10;p60qz3ZWqCaExW5R7NLP2Bmt316HjyWIREP6Dz/bW6NhXhbwOJOPgFzf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iBdncMAAADcAAAADwAAAAAAAAAAAAAAAACYAgAAZHJzL2Rv&#10;d25yZXYueG1sUEsFBgAAAAAEAAQA9QAAAIgDAAAAAA==&#10;" path="m,l7090,3010,18289,8489r11038,8138l38189,27826r7977,11119l48906,53286r3140,14260l48906,81243,46166,95343r-7977,11359l29327,117660r-11038,8540l7090,134419,,135726,,xe" fillcolor="#fffefd" stroked="f" strokeweight="0">
                <v:stroke miterlimit="83231f" joinstyle="miter"/>
                <v:path arrowok="t" textboxrect="0,0,52046,135726"/>
              </v:shape>
              <v:shape id="Shape 153" o:spid="_x0000_s1162" style="position:absolute;left:69174;top:34777;width:2281;height:7918;visibility:visible;mso-wrap-style:square;v-text-anchor:top" coordsize="228090,7918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cYOccYA&#10;AADcAAAADwAAAGRycy9kb3ducmV2LnhtbESPQWvCQBSE70L/w/IKvUjdVERCmo2UglApCppS6O2R&#10;fc2GZt+m2dXEf+8KgsdhZr5h8tVoW3Gi3jeOFbzMEhDEldMN1wq+yvVzCsIHZI2tY1JwJg+r4mGS&#10;Y6bdwHs6HUItIoR9hgpMCF0mpa8MWfQz1xFH79f1FkOUfS11j0OE21bOk2QpLTYcFwx29G6o+jsc&#10;rYJ62H5O12nnd8O3+Sk3KSbL8l+pp8fx7RVEoDHcw7f2h1YwTxdwPROPgCwu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ocYOccYAAADcAAAADwAAAAAAAAAAAAAAAACYAgAAZHJz&#10;L2Rvd25yZXYueG1sUEsFBgAAAAAEAAQA9QAAAIsDAAAAAA==&#10;" path="m213990,r5399,89833l228090,389147r,19980l228090,444981r-8701,50355l107802,579934r97891,102645l194493,791830,35289,615545,,612686,,519856r40284,3277l152517,436764r,-126092l,312658,,223238r152517,-1755l152517,92976,,101454,,11947,213990,xe" fillcolor="#fffefd" stroked="f" strokeweight="0">
                <v:stroke miterlimit="83231f" joinstyle="miter"/>
                <v:path arrowok="t" textboxrect="0,0,228090,791830"/>
              </v:shape>
              <v:shape id="Shape 154" o:spid="_x0000_s1163" style="position:absolute;left:69174;top:30921;width:2001;height:3495;visibility:visible;mso-wrap-style:square;v-text-anchor:top" coordsize="200134,34953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hyB+MMA&#10;AADcAAAADwAAAGRycy9kb3ducmV2LnhtbESPW4vCMBSE34X9D+Es7JumK+uFahTZovi6XvD12Byb&#10;YnNSmqjVX78RBB+HmfmGmc5bW4krNb50rOC7l4Agzp0uuVCw2y67YxA+IGusHJOCO3mYzz46U0y1&#10;u/EfXTehEBHCPkUFJoQ6ldLnhiz6nquJo3dyjcUQZVNI3eAtwm0l+0kylBZLjgsGa/o1lJ83F6tg&#10;kR3395/M6BEHNzxw/Thkq61SX5/tYgIiUBve4Vd7rRX0xwN4nolHQM7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hyB+MMAAADcAAAADwAAAAAAAAAAAAAAAACYAgAAZHJzL2Rv&#10;d25yZXYueG1sUEsFBgAAAAAEAAQA9QAAAIgDAAAAAA==&#10;" path="m82744,l94024,r7654,l110783,r7976,l127057,2578r14503,3062l152517,14342r8218,13776l166294,42220r2820,8056l172176,61555r2578,11118l197314,231716r,11844l200134,251616r,11039l200134,271275r-2820,8541l194493,293674r-8701,11037l174754,312929r-8460,2660l152517,322034r-8380,2095l135677,324129r-14260,3143l91043,248555r33677,-4995l101678,80730,63004,86451,85403,251616r2901,11039l88304,273934r,8460l88304,290773r,8540l85403,307773r-6203,10877l68242,329849r-13455,8138l46166,341209r-7977,2257l29327,343466r-8299,3141l,349538,,266940r9748,-1305l,200309,,26523,4190,22479,15711,14342r7653,-2981l32148,8299r8136,l52046,5640,82744,xe" fillcolor="#fffefd" stroked="f" strokeweight="0">
                <v:stroke miterlimit="83231f" joinstyle="miter"/>
                <v:path arrowok="t" textboxrect="0,0,200134,349538"/>
              </v:shape>
              <v:shape id="Shape 155" o:spid="_x0000_s1164" style="position:absolute;left:69174;top:26839;width:1270;height:3576;visibility:visible;mso-wrap-style:square;v-text-anchor:top" coordsize="127057,3575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Qth9cUA&#10;AADcAAAADwAAAGRycy9kb3ducmV2LnhtbESPQWvCQBSE74X+h+UVvNWNOcSQukor2HrwYFXq9ZF9&#10;JsHs25BdTcyvd4WCx2FmvmFmi97U4kqtqywrmIwjEMS51RUXCg771XsKwnlkjbVlUnAjB4v568sM&#10;M207/qXrzhciQNhlqKD0vsmkdHlJBt3YNsTBO9nWoA+yLaRusQtwU8s4ihJpsOKwUGJDy5Ly8+5i&#10;FFSTqdkOm0v89/Vj940ejt9xf1Rq9NZ/foDw1Ptn+L+91griNIHHmXAE5PwO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hC2H1xQAAANwAAAAPAAAAAAAAAAAAAAAAAJgCAABkcnMv&#10;ZG93bnJldi54bWxQSwUGAAAAAAQABAD1AAAAigMAAAAA&#10;" path="m57767,r63650,248716l124720,257256r,8703l127057,273853r,8058l124720,296009r-3303,11603l113199,318327r-11521,8621l91043,335650r-8299,3222l9748,355228r-8619,2015l,357555,,268133r4190,l38189,259593r7977,-2337l46166,248716,43025,237517,9748,103209,,105639,,14519,57767,xe" fillcolor="#fffefd" stroked="f" strokeweight="0">
                <v:stroke miterlimit="83231f" joinstyle="miter"/>
                <v:path arrowok="t" textboxrect="0,0,127057,357555"/>
              </v:shape>
              <v:shape id="Shape 156" o:spid="_x0000_s1165" style="position:absolute;left:69174;top:25452;width:293;height:838;visibility:visible;mso-wrap-style:square;v-text-anchor:top" coordsize="29327,8377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p3gaMYA&#10;AADcAAAADwAAAGRycy9kb3ducmV2LnhtbESPzWrDMBCE74W+g9hCbo3c9CfGjRJKwRACDSQpIceN&#10;tbWFrZWRFMd9+6pQ6HGYmW+YxWq0nRjIB+NYwcM0A0FcOW24VvB5KO9zECEia+wck4JvCrBa3t4s&#10;sNDuyjsa9rEWCcKhQAVNjH0hZagashimridO3pfzFmOSvpba4zXBbSdnWfYiLRpOCw329N5Q1e4v&#10;VkF+PAzl8/bj6XHrz+3mVGbG6Fapyd349goi0hj/w3/ttVYwy+fweyYdAbn8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cp3gaMYAAADcAAAADwAAAAAAAAAAAAAAAACYAgAAZHJz&#10;L2Rvd25yZXYueG1sUEsFBgAAAAAEAAQA9QAAAIsDAAAAAA==&#10;" path="m,l29327,71717,,83778,,xe" fillcolor="#fffefd" stroked="f" strokeweight="0">
                <v:stroke miterlimit="83231f" joinstyle="miter"/>
                <v:path arrowok="t" textboxrect="0,0,29327,83778"/>
              </v:shape>
              <w10:wrap type="square"/>
            </v:group>
          </w:pict>
        </mc:Fallback>
      </mc:AlternateContent>
    </w:r>
    <w:r w:rsidRPr="00842C15">
      <w:rPr>
        <w:b/>
        <w:noProof/>
        <w:sz w:val="32"/>
        <w:szCs w:val="32"/>
      </w:rPr>
      <w:drawing>
        <wp:anchor distT="0" distB="0" distL="114300" distR="114300" simplePos="0" relativeHeight="251662336" behindDoc="0" locked="0" layoutInCell="1" allowOverlap="1" wp14:anchorId="09885F59" wp14:editId="09885F5A">
          <wp:simplePos x="0" y="0"/>
          <wp:positionH relativeFrom="column">
            <wp:posOffset>807291</wp:posOffset>
          </wp:positionH>
          <wp:positionV relativeFrom="paragraph">
            <wp:posOffset>1905</wp:posOffset>
          </wp:positionV>
          <wp:extent cx="104775" cy="600075"/>
          <wp:effectExtent l="0" t="0" r="9525" b="952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95551B7"/>
    <w:multiLevelType w:val="singleLevel"/>
    <w:tmpl w:val="B98E0A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KwMDGytLAwNzc1MbVQ0lEKTi0uzszPAykwrAUArgg7lCwAAAA="/>
  </w:docVars>
  <w:rsids>
    <w:rsidRoot w:val="00A45C48"/>
    <w:rsid w:val="000079A2"/>
    <w:rsid w:val="00035DFB"/>
    <w:rsid w:val="000562DE"/>
    <w:rsid w:val="000915E6"/>
    <w:rsid w:val="000C05DA"/>
    <w:rsid w:val="000D02BE"/>
    <w:rsid w:val="000D3F07"/>
    <w:rsid w:val="000D74AF"/>
    <w:rsid w:val="00101316"/>
    <w:rsid w:val="00147CE8"/>
    <w:rsid w:val="00156BC8"/>
    <w:rsid w:val="00161534"/>
    <w:rsid w:val="001A5EF5"/>
    <w:rsid w:val="001E275F"/>
    <w:rsid w:val="00200324"/>
    <w:rsid w:val="00214DF0"/>
    <w:rsid w:val="002164DC"/>
    <w:rsid w:val="0021671C"/>
    <w:rsid w:val="0025755E"/>
    <w:rsid w:val="00295B0D"/>
    <w:rsid w:val="00296CDE"/>
    <w:rsid w:val="002A34A8"/>
    <w:rsid w:val="002B45AD"/>
    <w:rsid w:val="002C2253"/>
    <w:rsid w:val="0031333E"/>
    <w:rsid w:val="00342377"/>
    <w:rsid w:val="003451B0"/>
    <w:rsid w:val="00363E7C"/>
    <w:rsid w:val="00366829"/>
    <w:rsid w:val="00370414"/>
    <w:rsid w:val="00373CD8"/>
    <w:rsid w:val="00392890"/>
    <w:rsid w:val="003A00A8"/>
    <w:rsid w:val="003C3660"/>
    <w:rsid w:val="003E461B"/>
    <w:rsid w:val="00407087"/>
    <w:rsid w:val="004209F6"/>
    <w:rsid w:val="00420D35"/>
    <w:rsid w:val="00431B9A"/>
    <w:rsid w:val="00470F7D"/>
    <w:rsid w:val="00474260"/>
    <w:rsid w:val="00484D39"/>
    <w:rsid w:val="00493FC8"/>
    <w:rsid w:val="004A74AA"/>
    <w:rsid w:val="004B46EB"/>
    <w:rsid w:val="004D6A85"/>
    <w:rsid w:val="00503A9E"/>
    <w:rsid w:val="005239A5"/>
    <w:rsid w:val="00524342"/>
    <w:rsid w:val="005551E9"/>
    <w:rsid w:val="005C0DB1"/>
    <w:rsid w:val="005D7B9A"/>
    <w:rsid w:val="005E00E7"/>
    <w:rsid w:val="005F4838"/>
    <w:rsid w:val="0061197A"/>
    <w:rsid w:val="00635F0B"/>
    <w:rsid w:val="0064733B"/>
    <w:rsid w:val="00685405"/>
    <w:rsid w:val="006900FF"/>
    <w:rsid w:val="006E5639"/>
    <w:rsid w:val="00700B9D"/>
    <w:rsid w:val="00706EF1"/>
    <w:rsid w:val="00734CB1"/>
    <w:rsid w:val="00757221"/>
    <w:rsid w:val="00786773"/>
    <w:rsid w:val="007931C9"/>
    <w:rsid w:val="007B4953"/>
    <w:rsid w:val="007D0A91"/>
    <w:rsid w:val="007E7E9D"/>
    <w:rsid w:val="00800BC4"/>
    <w:rsid w:val="00831DF7"/>
    <w:rsid w:val="00856493"/>
    <w:rsid w:val="00907388"/>
    <w:rsid w:val="0091100E"/>
    <w:rsid w:val="00916395"/>
    <w:rsid w:val="00944D16"/>
    <w:rsid w:val="009B0243"/>
    <w:rsid w:val="009D4901"/>
    <w:rsid w:val="00A042D4"/>
    <w:rsid w:val="00A11D44"/>
    <w:rsid w:val="00A17088"/>
    <w:rsid w:val="00A45C48"/>
    <w:rsid w:val="00A54D53"/>
    <w:rsid w:val="00A809F6"/>
    <w:rsid w:val="00A85647"/>
    <w:rsid w:val="00A944F9"/>
    <w:rsid w:val="00AF2F45"/>
    <w:rsid w:val="00B5687E"/>
    <w:rsid w:val="00BE2586"/>
    <w:rsid w:val="00BE69F4"/>
    <w:rsid w:val="00C13367"/>
    <w:rsid w:val="00C223AC"/>
    <w:rsid w:val="00C334B8"/>
    <w:rsid w:val="00C4411C"/>
    <w:rsid w:val="00C75D4C"/>
    <w:rsid w:val="00CB0476"/>
    <w:rsid w:val="00CB207C"/>
    <w:rsid w:val="00CC7771"/>
    <w:rsid w:val="00CF6ACB"/>
    <w:rsid w:val="00D469AB"/>
    <w:rsid w:val="00D54358"/>
    <w:rsid w:val="00D6588C"/>
    <w:rsid w:val="00DA5F93"/>
    <w:rsid w:val="00DB2D14"/>
    <w:rsid w:val="00E26FA1"/>
    <w:rsid w:val="00E3400A"/>
    <w:rsid w:val="00E46B83"/>
    <w:rsid w:val="00E53384"/>
    <w:rsid w:val="00EA0FF0"/>
    <w:rsid w:val="00EB4573"/>
    <w:rsid w:val="00ED3723"/>
    <w:rsid w:val="00EE1485"/>
    <w:rsid w:val="00EE173C"/>
    <w:rsid w:val="00EF0A05"/>
    <w:rsid w:val="00EF48F3"/>
    <w:rsid w:val="00F560F5"/>
    <w:rsid w:val="00F62824"/>
    <w:rsid w:val="00F94A14"/>
    <w:rsid w:val="00FD7F9E"/>
    <w:rsid w:val="00FE3CEF"/>
    <w:rsid w:val="00FE3F0D"/>
    <w:rsid w:val="00FE5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2049"/>
    <o:shapelayout v:ext="edit">
      <o:idmap v:ext="edit" data="1"/>
    </o:shapelayout>
  </w:shapeDefaults>
  <w:decimalSymbol w:val="."/>
  <w:listSeparator w:val=","/>
  <w14:docId w14:val="09885ED5"/>
  <w15:chartTrackingRefBased/>
  <w15:docId w15:val="{264C7A5E-2C32-46FC-96FA-2DFDED919B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C05DA"/>
    <w:rPr>
      <w:rFonts w:ascii="Arial" w:hAnsi="Arial"/>
      <w:sz w:val="16"/>
    </w:rPr>
  </w:style>
  <w:style w:type="paragraph" w:styleId="Heading1">
    <w:name w:val="heading 1"/>
    <w:basedOn w:val="Normal"/>
    <w:next w:val="Normal"/>
    <w:link w:val="Heading1Char"/>
    <w:qFormat/>
    <w:rsid w:val="000C05DA"/>
    <w:pPr>
      <w:keepNext/>
      <w:outlineLvl w:val="0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locked/>
    <w:rsid w:val="007B4953"/>
    <w:rPr>
      <w:rFonts w:ascii="Cambria" w:hAnsi="Cambria" w:cs="Times New Roman"/>
      <w:b/>
      <w:bCs/>
      <w:kern w:val="32"/>
      <w:sz w:val="32"/>
      <w:szCs w:val="32"/>
    </w:rPr>
  </w:style>
  <w:style w:type="character" w:styleId="Hyperlink">
    <w:name w:val="Hyperlink"/>
    <w:uiPriority w:val="99"/>
    <w:rsid w:val="000C05DA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rsid w:val="000C05DA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locked/>
    <w:rsid w:val="007B4953"/>
    <w:rPr>
      <w:rFonts w:ascii="Arial" w:hAnsi="Arial" w:cs="Times New Roman"/>
      <w:sz w:val="16"/>
    </w:rPr>
  </w:style>
  <w:style w:type="paragraph" w:styleId="Footer">
    <w:name w:val="footer"/>
    <w:basedOn w:val="Normal"/>
    <w:link w:val="FooterChar"/>
    <w:uiPriority w:val="99"/>
    <w:rsid w:val="000C05DA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sid w:val="007B4953"/>
    <w:rPr>
      <w:rFonts w:ascii="Arial" w:hAnsi="Arial" w:cs="Times New Roman"/>
      <w:sz w:val="16"/>
    </w:rPr>
  </w:style>
  <w:style w:type="paragraph" w:styleId="BodyText">
    <w:name w:val="Body Text"/>
    <w:basedOn w:val="Normal"/>
    <w:link w:val="BodyTextChar"/>
    <w:uiPriority w:val="99"/>
    <w:rsid w:val="000C05DA"/>
    <w:pPr>
      <w:ind w:right="72"/>
      <w:jc w:val="both"/>
    </w:pPr>
  </w:style>
  <w:style w:type="character" w:customStyle="1" w:styleId="BodyTextChar">
    <w:name w:val="Body Text Char"/>
    <w:link w:val="BodyText"/>
    <w:uiPriority w:val="99"/>
    <w:semiHidden/>
    <w:locked/>
    <w:rsid w:val="007B4953"/>
    <w:rPr>
      <w:rFonts w:ascii="Arial" w:hAnsi="Arial" w:cs="Times New Roman"/>
      <w:sz w:val="16"/>
    </w:rPr>
  </w:style>
  <w:style w:type="character" w:styleId="PageNumber">
    <w:name w:val="page number"/>
    <w:uiPriority w:val="99"/>
    <w:rsid w:val="000C05DA"/>
    <w:rPr>
      <w:rFonts w:cs="Times New Roman"/>
    </w:rPr>
  </w:style>
  <w:style w:type="paragraph" w:styleId="BalloonText">
    <w:name w:val="Balloon Text"/>
    <w:basedOn w:val="Normal"/>
    <w:link w:val="BalloonTextChar"/>
    <w:rsid w:val="004D6A85"/>
    <w:rPr>
      <w:rFonts w:ascii="Tahoma" w:hAnsi="Tahoma" w:cs="Tahoma"/>
      <w:szCs w:val="16"/>
    </w:rPr>
  </w:style>
  <w:style w:type="character" w:customStyle="1" w:styleId="BalloonTextChar">
    <w:name w:val="Balloon Text Char"/>
    <w:link w:val="BalloonText"/>
    <w:rsid w:val="004D6A8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4D6A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E00E7"/>
    <w:rPr>
      <w:color w:val="808080"/>
    </w:rPr>
  </w:style>
  <w:style w:type="character" w:customStyle="1" w:styleId="tables">
    <w:name w:val="tables"/>
    <w:basedOn w:val="DefaultParagraphFont"/>
    <w:uiPriority w:val="1"/>
    <w:rsid w:val="005E00E7"/>
    <w:rPr>
      <w:rFonts w:ascii="Arial" w:hAnsi="Arial"/>
      <w:color w:val="000000" w:themeColor="text1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79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3E409E9C555845999358B40F27E125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481519-43D2-4F09-952D-CA202AA4809C}"/>
      </w:docPartPr>
      <w:docPartBody>
        <w:p w:rsidR="0021505A" w:rsidRDefault="00057BB1" w:rsidP="00057BB1">
          <w:pPr>
            <w:pStyle w:val="3E409E9C555845999358B40F27E12566"/>
          </w:pPr>
          <w:r>
            <w:rPr>
              <w:rStyle w:val="PlaceholderText"/>
            </w:rPr>
            <w:t>- -</w:t>
          </w:r>
        </w:p>
      </w:docPartBody>
    </w:docPart>
    <w:docPart>
      <w:docPartPr>
        <w:name w:val="E01B987B496F470496B1C6F31E8E1A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971FEB-80C4-48E2-9F74-2A0938460149}"/>
      </w:docPartPr>
      <w:docPartBody>
        <w:p w:rsidR="0021505A" w:rsidRDefault="00057BB1" w:rsidP="00057BB1">
          <w:pPr>
            <w:pStyle w:val="E01B987B496F470496B1C6F31E8E1A1F"/>
          </w:pPr>
          <w:r>
            <w:rPr>
              <w:rStyle w:val="PlaceholderText"/>
            </w:rPr>
            <w:t>- -</w:t>
          </w:r>
        </w:p>
      </w:docPartBody>
    </w:docPart>
    <w:docPart>
      <w:docPartPr>
        <w:name w:val="EED0617ADB564C0DAE8D3BB7B04291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67EBFC-0464-49E4-A86D-E6481CFA0187}"/>
      </w:docPartPr>
      <w:docPartBody>
        <w:p w:rsidR="00FB3494" w:rsidRDefault="00B70DB7" w:rsidP="00B70DB7">
          <w:pPr>
            <w:pStyle w:val="EED0617ADB564C0DAE8D3BB7B0429173"/>
          </w:pPr>
          <w:r>
            <w:rPr>
              <w:rStyle w:val="PlaceholderText"/>
              <w:color w:val="FFFFFF" w:themeColor="background1"/>
              <w:sz w:val="20"/>
              <w:bdr w:val="single" w:sz="8" w:space="0" w:color="auto" w:frame="1"/>
            </w:rPr>
            <w:t>y y</w:t>
          </w:r>
          <w:r>
            <w:t> </w:t>
          </w:r>
          <w:r>
            <w:rPr>
              <w:rStyle w:val="PlaceholderText"/>
              <w:color w:val="FFFFFF" w:themeColor="background1"/>
              <w:sz w:val="20"/>
              <w:bdr w:val="single" w:sz="8" w:space="0" w:color="auto" w:frame="1"/>
            </w:rPr>
            <w:t>y y</w:t>
          </w:r>
        </w:p>
      </w:docPartBody>
    </w:docPart>
    <w:docPart>
      <w:docPartPr>
        <w:name w:val="DD595B97250E472886511FD7C258C4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37BC31-F84F-40DD-A85F-17EBBAD224B3}"/>
      </w:docPartPr>
      <w:docPartBody>
        <w:p w:rsidR="00FB3494" w:rsidRDefault="00B70DB7" w:rsidP="00B70DB7">
          <w:pPr>
            <w:pStyle w:val="DD595B97250E472886511FD7C258C482"/>
          </w:pPr>
          <w:r>
            <w:rPr>
              <w:rStyle w:val="PlaceholderText"/>
              <w:color w:val="FFFFFF" w:themeColor="background1"/>
              <w:sz w:val="20"/>
              <w:bdr w:val="single" w:sz="8" w:space="0" w:color="auto" w:frame="1"/>
            </w:rPr>
            <w:t>y y</w:t>
          </w:r>
          <w:r>
            <w:t> </w:t>
          </w:r>
          <w:r>
            <w:rPr>
              <w:rStyle w:val="PlaceholderText"/>
              <w:color w:val="FFFFFF" w:themeColor="background1"/>
              <w:sz w:val="20"/>
              <w:bdr w:val="single" w:sz="8" w:space="0" w:color="auto" w:frame="1"/>
            </w:rPr>
            <w:t>y 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83C5E"/>
    <w:rsid w:val="00057BB1"/>
    <w:rsid w:val="00124ADD"/>
    <w:rsid w:val="0021505A"/>
    <w:rsid w:val="00270635"/>
    <w:rsid w:val="002A1426"/>
    <w:rsid w:val="00366CC4"/>
    <w:rsid w:val="004308CC"/>
    <w:rsid w:val="005F75FB"/>
    <w:rsid w:val="006B252F"/>
    <w:rsid w:val="00726794"/>
    <w:rsid w:val="008E20AD"/>
    <w:rsid w:val="00A83C5E"/>
    <w:rsid w:val="00B70DB7"/>
    <w:rsid w:val="00C963C1"/>
    <w:rsid w:val="00CD2FAA"/>
    <w:rsid w:val="00FB3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70DB7"/>
  </w:style>
  <w:style w:type="paragraph" w:customStyle="1" w:styleId="3E409E9C555845999358B40F27E12566">
    <w:name w:val="3E409E9C555845999358B40F27E12566"/>
    <w:rsid w:val="00057BB1"/>
  </w:style>
  <w:style w:type="paragraph" w:customStyle="1" w:styleId="E01B987B496F470496B1C6F31E8E1A1F">
    <w:name w:val="E01B987B496F470496B1C6F31E8E1A1F"/>
    <w:rsid w:val="00057BB1"/>
  </w:style>
  <w:style w:type="paragraph" w:customStyle="1" w:styleId="EED0617ADB564C0DAE8D3BB7B0429173">
    <w:name w:val="EED0617ADB564C0DAE8D3BB7B0429173"/>
    <w:rsid w:val="00B70DB7"/>
  </w:style>
  <w:style w:type="paragraph" w:customStyle="1" w:styleId="DD595B97250E472886511FD7C258C482">
    <w:name w:val="DD595B97250E472886511FD7C258C482"/>
    <w:rsid w:val="00B70DB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C010FE70158041A3E319980DA0233D" ma:contentTypeVersion="1" ma:contentTypeDescription="Create a new document." ma:contentTypeScope="" ma:versionID="80a2f29708caea656f588defccf5393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55d3c2ff1dfae606d6f8168c387867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74372A1-B541-4C30-8EF3-4A81D14A26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A93F7D3-2453-4C1C-9409-6ACDE033C45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FA65B137-611B-4734-AD43-6B226DE02D8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1</Pages>
  <Words>222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sis/Dissertation Proposal and Supervisor Appointment Form</vt:lpstr>
    </vt:vector>
  </TitlesOfParts>
  <Company>E.M.U.</Company>
  <LinksUpToDate>false</LinksUpToDate>
  <CharactersWithSpaces>14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/Dissertation Proposal and Supervisor Appointment Form</dc:title>
  <dc:subject/>
  <dc:creator>IGSR; Erfan A. Shams; Office of the Vice Rector for Academic Affairs</dc:creator>
  <cp:keywords/>
  <cp:lastModifiedBy>Erfan A. Shams</cp:lastModifiedBy>
  <cp:revision>38</cp:revision>
  <cp:lastPrinted>2020-11-04T14:10:00Z</cp:lastPrinted>
  <dcterms:created xsi:type="dcterms:W3CDTF">2020-10-30T14:06:00Z</dcterms:created>
  <dcterms:modified xsi:type="dcterms:W3CDTF">2021-06-09T11:44:00Z</dcterms:modified>
</cp:coreProperties>
</file>